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392159" w14:textId="77777777" w:rsidR="00026575" w:rsidRDefault="00026575">
      <w:pPr>
        <w:pStyle w:val="BodyText"/>
      </w:pPr>
      <w:r>
        <w:rPr>
          <w:sz w:val="24"/>
        </w:rPr>
        <w:pict w14:anchorId="1AEF3E63">
          <v:group id="_x0000_s1839" style="position:absolute;margin-left:24pt;margin-top:24pt;width:547.15pt;height:795pt;z-index:-251497472;mso-position-horizontal-relative:page;mso-position-vertical-relative:page" coordorigin="480,480" coordsize="11296,14896">
            <v:shape id="_x0000_s1840" style="position:absolute;left:485;top:480;width:11270;height:14880" coordorigin="485,480" coordsize="11270,14880" o:spt="100" adj="0,,0" path="m490,15355r11260,m11755,480r,14880m485,480r,14880m490,485r11260,e" filled="f" strokeweight=".48pt">
              <v:stroke joinstyle="round"/>
              <v:formulas/>
              <v:path arrowok="t" o:connecttype="segments"/>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841" type="#_x0000_t75" style="position:absolute;left:726;top:3099;width:5585;height:5585">
              <v:imagedata r:id="rId8" o:title=""/>
            </v:shape>
            <v:shape id="_x0000_s1842" style="position:absolute;left:6674;top:1802;width:2;height:12235" coordorigin="6674,1802" coordsize="0,12235" o:spt="100" adj="0,,0" path="m6674,1802r,1296m6674,3098r,8599m6674,11697r,1296m6674,12993r,1044e" filled="f" strokecolor="#eb7b2f" strokeweight="1.44pt">
              <v:stroke joinstyle="round"/>
              <v:formulas/>
              <v:path arrowok="t" o:connecttype="segments"/>
            </v:shape>
            <v:shape id="_x0000_s1843" style="position:absolute;left:480;top:480;width:11296;height:14895" coordorigin="481,481" coordsize="11296,14895" o:spt="100" adj="0,,0" path="m11760,15360r-11263,l481,15360r,15l497,15375r11263,l11760,15360xm11760,481l497,481r-16,l481,496r,1l481,15359r16,l497,497r11263,l11760,481xm11776,15360r-16,l11760,15375r16,l11776,15360xm11776,481r-16,l11760,496r,1l11760,15359r16,l11776,497r,-1l11776,481xe" fillcolor="black" stroked="f">
              <v:stroke joinstyle="round"/>
              <v:formulas/>
              <v:path arrowok="t" o:connecttype="segments"/>
            </v:shape>
            <w10:wrap anchorx="page" anchory="page"/>
          </v:group>
        </w:pict>
      </w:r>
    </w:p>
    <w:p w14:paraId="15C134D1" w14:textId="77777777" w:rsidR="00026575" w:rsidRDefault="00026575">
      <w:pPr>
        <w:pStyle w:val="BodyText"/>
      </w:pPr>
    </w:p>
    <w:p w14:paraId="3013F577" w14:textId="77777777" w:rsidR="00026575" w:rsidRDefault="00026575">
      <w:pPr>
        <w:pStyle w:val="BodyText"/>
      </w:pPr>
    </w:p>
    <w:p w14:paraId="08BCB146" w14:textId="77777777" w:rsidR="00026575" w:rsidRDefault="00026575">
      <w:pPr>
        <w:pStyle w:val="BodyText"/>
      </w:pPr>
    </w:p>
    <w:p w14:paraId="49E97224" w14:textId="77777777" w:rsidR="00026575" w:rsidRDefault="00026575">
      <w:pPr>
        <w:pStyle w:val="BodyText"/>
      </w:pPr>
    </w:p>
    <w:p w14:paraId="1BCCB343" w14:textId="77777777" w:rsidR="00026575" w:rsidRDefault="00026575">
      <w:pPr>
        <w:pStyle w:val="BodyText"/>
      </w:pPr>
    </w:p>
    <w:p w14:paraId="1705BF33" w14:textId="77777777" w:rsidR="00026575" w:rsidRDefault="00026575">
      <w:pPr>
        <w:pStyle w:val="BodyText"/>
      </w:pPr>
    </w:p>
    <w:p w14:paraId="5284C14C" w14:textId="77777777" w:rsidR="00026575" w:rsidRDefault="00026575">
      <w:pPr>
        <w:pStyle w:val="BodyText"/>
      </w:pPr>
    </w:p>
    <w:p w14:paraId="49F85C2C" w14:textId="77777777" w:rsidR="00026575" w:rsidRDefault="00026575">
      <w:pPr>
        <w:pStyle w:val="BodyText"/>
      </w:pPr>
    </w:p>
    <w:p w14:paraId="57F4DC79" w14:textId="77777777" w:rsidR="00026575" w:rsidRDefault="00026575">
      <w:pPr>
        <w:pStyle w:val="BodyText"/>
      </w:pPr>
    </w:p>
    <w:p w14:paraId="67BAFBA6" w14:textId="77777777" w:rsidR="00026575" w:rsidRDefault="00026575">
      <w:pPr>
        <w:pStyle w:val="BodyText"/>
      </w:pPr>
    </w:p>
    <w:p w14:paraId="0B550C83" w14:textId="77777777" w:rsidR="00026575" w:rsidRDefault="00026575">
      <w:pPr>
        <w:pStyle w:val="BodyText"/>
      </w:pPr>
    </w:p>
    <w:p w14:paraId="58CDC512" w14:textId="77777777" w:rsidR="00026575" w:rsidRDefault="00026575">
      <w:pPr>
        <w:pStyle w:val="BodyText"/>
      </w:pPr>
    </w:p>
    <w:p w14:paraId="690E2851" w14:textId="77777777" w:rsidR="00026575" w:rsidRDefault="00026575">
      <w:pPr>
        <w:pStyle w:val="BodyText"/>
      </w:pPr>
    </w:p>
    <w:p w14:paraId="5F2D9107" w14:textId="77777777" w:rsidR="00026575" w:rsidRDefault="00026575">
      <w:pPr>
        <w:pStyle w:val="BodyText"/>
      </w:pPr>
    </w:p>
    <w:p w14:paraId="72219F11" w14:textId="77777777" w:rsidR="00026575" w:rsidRDefault="00026575">
      <w:pPr>
        <w:pStyle w:val="BodyText"/>
      </w:pPr>
    </w:p>
    <w:p w14:paraId="0EE0541A" w14:textId="77777777" w:rsidR="00026575" w:rsidRDefault="00026575">
      <w:pPr>
        <w:pStyle w:val="BodyText"/>
      </w:pPr>
    </w:p>
    <w:p w14:paraId="4F0725E9" w14:textId="77777777" w:rsidR="00026575" w:rsidRDefault="00026575">
      <w:pPr>
        <w:pStyle w:val="BodyText"/>
      </w:pPr>
    </w:p>
    <w:p w14:paraId="60464BE3" w14:textId="77777777" w:rsidR="00026575" w:rsidRDefault="00026575">
      <w:pPr>
        <w:pStyle w:val="BodyText"/>
        <w:spacing w:before="1"/>
        <w:rPr>
          <w:sz w:val="21"/>
        </w:rPr>
      </w:pPr>
    </w:p>
    <w:p w14:paraId="03DA210E" w14:textId="77777777" w:rsidR="00026575" w:rsidRPr="005B54F0" w:rsidRDefault="00026575" w:rsidP="001745A4">
      <w:pPr>
        <w:spacing w:before="94"/>
        <w:ind w:left="6269" w:firstLine="211"/>
        <w:rPr>
          <w:rFonts w:ascii="Times New Roman" w:hAnsi="Times New Roman" w:cs="Times New Roman"/>
          <w:b/>
        </w:rPr>
      </w:pPr>
      <w:r w:rsidRPr="005B54F0">
        <w:rPr>
          <w:rFonts w:ascii="Times New Roman" w:hAnsi="Times New Roman" w:cs="Times New Roman"/>
          <w:b/>
        </w:rPr>
        <w:t xml:space="preserve">        Student:</w:t>
      </w:r>
    </w:p>
    <w:p w14:paraId="50AAD3A6" w14:textId="21B7CE3F" w:rsidR="00026575" w:rsidRPr="005B54F0" w:rsidRDefault="00026575" w:rsidP="005B54F0">
      <w:pPr>
        <w:tabs>
          <w:tab w:val="left" w:pos="6893"/>
          <w:tab w:val="left" w:pos="6894"/>
        </w:tabs>
        <w:rPr>
          <w:rFonts w:ascii="Times New Roman" w:hAnsi="Times New Roman" w:cs="Times New Roman"/>
          <w:sz w:val="24"/>
        </w:rPr>
      </w:pPr>
      <w:r>
        <w:rPr>
          <w:spacing w:val="2"/>
          <w:sz w:val="24"/>
        </w:rPr>
        <w:tab/>
      </w:r>
      <w:r>
        <w:rPr>
          <w:spacing w:val="2"/>
          <w:sz w:val="24"/>
        </w:rPr>
        <w:tab/>
      </w:r>
      <w:r w:rsidRPr="005B54F0">
        <w:rPr>
          <w:rFonts w:ascii="Times New Roman" w:hAnsi="Times New Roman" w:cs="Times New Roman"/>
          <w:spacing w:val="2"/>
          <w:sz w:val="24"/>
        </w:rPr>
        <w:t>Adithya</w:t>
      </w:r>
      <w:r w:rsidRPr="005B54F0">
        <w:rPr>
          <w:rFonts w:ascii="Times New Roman" w:hAnsi="Times New Roman" w:cs="Times New Roman"/>
          <w:spacing w:val="-5"/>
          <w:sz w:val="24"/>
        </w:rPr>
        <w:t xml:space="preserve"> </w:t>
      </w:r>
      <w:r w:rsidRPr="005B54F0">
        <w:rPr>
          <w:rFonts w:ascii="Times New Roman" w:hAnsi="Times New Roman" w:cs="Times New Roman"/>
          <w:sz w:val="24"/>
        </w:rPr>
        <w:t>Suresh</w:t>
      </w:r>
    </w:p>
    <w:p w14:paraId="44866843" w14:textId="24AC9BA4" w:rsidR="00026575" w:rsidRDefault="00026575" w:rsidP="00E27BD0">
      <w:pPr>
        <w:tabs>
          <w:tab w:val="left" w:pos="6893"/>
          <w:tab w:val="left" w:pos="6894"/>
        </w:tabs>
        <w:spacing w:line="360" w:lineRule="auto"/>
        <w:rPr>
          <w:rFonts w:ascii="Times New Roman" w:hAnsi="Times New Roman" w:cs="Times New Roman"/>
          <w:sz w:val="24"/>
        </w:rPr>
      </w:pPr>
      <w:r w:rsidRPr="005B54F0">
        <w:rPr>
          <w:rFonts w:ascii="Times New Roman" w:hAnsi="Times New Roman" w:cs="Times New Roman"/>
          <w:sz w:val="24"/>
        </w:rPr>
        <w:tab/>
        <w:t>C18590622</w:t>
      </w:r>
    </w:p>
    <w:p w14:paraId="0CDBA1AC" w14:textId="77777777" w:rsidR="00EB5BBD" w:rsidRPr="005B54F0" w:rsidRDefault="00EB5BBD" w:rsidP="00E27BD0">
      <w:pPr>
        <w:tabs>
          <w:tab w:val="left" w:pos="6893"/>
          <w:tab w:val="left" w:pos="6894"/>
        </w:tabs>
        <w:spacing w:line="360" w:lineRule="auto"/>
        <w:rPr>
          <w:rFonts w:ascii="Times New Roman" w:hAnsi="Times New Roman" w:cs="Times New Roman"/>
          <w:sz w:val="20"/>
        </w:rPr>
      </w:pPr>
    </w:p>
    <w:p w14:paraId="735AADD3" w14:textId="77777777" w:rsidR="00026575" w:rsidRDefault="00026575">
      <w:pPr>
        <w:pStyle w:val="BodyText"/>
      </w:pPr>
    </w:p>
    <w:p w14:paraId="78CB6F89" w14:textId="77777777" w:rsidR="00026575" w:rsidRDefault="00026575">
      <w:pPr>
        <w:pStyle w:val="BodyText"/>
      </w:pPr>
    </w:p>
    <w:p w14:paraId="2F82CC96" w14:textId="77777777" w:rsidR="00026575" w:rsidRDefault="00026575">
      <w:pPr>
        <w:pStyle w:val="BodyText"/>
      </w:pPr>
    </w:p>
    <w:p w14:paraId="47EF6D09" w14:textId="77777777" w:rsidR="00026575" w:rsidRDefault="00026575">
      <w:pPr>
        <w:pStyle w:val="BodyText"/>
      </w:pPr>
    </w:p>
    <w:p w14:paraId="4736C43E" w14:textId="77777777" w:rsidR="00026575" w:rsidRDefault="00026575">
      <w:pPr>
        <w:pStyle w:val="BodyText"/>
      </w:pPr>
    </w:p>
    <w:p w14:paraId="1B134D6D" w14:textId="77777777" w:rsidR="00026575" w:rsidRDefault="00026575">
      <w:pPr>
        <w:pStyle w:val="BodyText"/>
      </w:pPr>
    </w:p>
    <w:p w14:paraId="4E8E0C57" w14:textId="77777777" w:rsidR="00026575" w:rsidRDefault="00026575" w:rsidP="00A9441E">
      <w:pPr>
        <w:pStyle w:val="Title"/>
      </w:pPr>
      <w:r>
        <w:rPr>
          <w:color w:val="171717"/>
        </w:rPr>
        <w:t>Homework 1</w:t>
      </w:r>
    </w:p>
    <w:p w14:paraId="3A7C32DB" w14:textId="46EF8737" w:rsidR="00026575" w:rsidRPr="00026575" w:rsidRDefault="00026575" w:rsidP="006B1793">
      <w:pPr>
        <w:pStyle w:val="BodyText"/>
        <w:spacing w:before="261"/>
        <w:rPr>
          <w:sz w:val="24"/>
          <w:szCs w:val="24"/>
        </w:rPr>
      </w:pPr>
      <w:r w:rsidRPr="00026575">
        <w:rPr>
          <w:sz w:val="24"/>
          <w:szCs w:val="24"/>
        </w:rPr>
        <w:t>AUE 8240: Autonomous Driving Technologies</w:t>
      </w:r>
    </w:p>
    <w:p w14:paraId="402C3C19" w14:textId="77777777" w:rsidR="006407CB" w:rsidRPr="00026575" w:rsidRDefault="006407CB" w:rsidP="00A76CC3">
      <w:pPr>
        <w:spacing w:line="360" w:lineRule="auto"/>
        <w:jc w:val="both"/>
        <w:rPr>
          <w:rFonts w:ascii="Times New Roman" w:hAnsi="Times New Roman" w:cs="Times New Roman"/>
          <w:b/>
          <w:bCs/>
          <w:sz w:val="36"/>
          <w:szCs w:val="36"/>
          <w:u w:val="single"/>
        </w:rPr>
      </w:pPr>
    </w:p>
    <w:p w14:paraId="3541A9BF" w14:textId="77777777" w:rsidR="006407CB" w:rsidRDefault="006407CB">
      <w:pPr>
        <w:rPr>
          <w:rFonts w:ascii="Times New Roman" w:hAnsi="Times New Roman" w:cs="Times New Roman"/>
          <w:b/>
          <w:bCs/>
          <w:sz w:val="28"/>
          <w:szCs w:val="28"/>
          <w:u w:val="single"/>
        </w:rPr>
      </w:pPr>
      <w:r>
        <w:rPr>
          <w:rFonts w:ascii="Times New Roman" w:hAnsi="Times New Roman" w:cs="Times New Roman"/>
          <w:b/>
          <w:bCs/>
          <w:sz w:val="28"/>
          <w:szCs w:val="28"/>
          <w:u w:val="single"/>
        </w:rPr>
        <w:br w:type="page"/>
      </w:r>
    </w:p>
    <w:p w14:paraId="3B47CDA6" w14:textId="7C0A613F" w:rsidR="00DE0F74" w:rsidRPr="00213199" w:rsidRDefault="001E79F2" w:rsidP="00A76CC3">
      <w:pPr>
        <w:spacing w:line="360" w:lineRule="auto"/>
        <w:jc w:val="both"/>
        <w:rPr>
          <w:rFonts w:ascii="Times New Roman" w:hAnsi="Times New Roman" w:cs="Times New Roman"/>
          <w:b/>
          <w:bCs/>
          <w:sz w:val="28"/>
          <w:szCs w:val="28"/>
          <w:u w:val="single"/>
        </w:rPr>
      </w:pPr>
      <w:r w:rsidRPr="00213199">
        <w:rPr>
          <w:rFonts w:ascii="Times New Roman" w:hAnsi="Times New Roman" w:cs="Times New Roman"/>
          <w:b/>
          <w:bCs/>
          <w:sz w:val="28"/>
          <w:szCs w:val="28"/>
          <w:u w:val="single"/>
        </w:rPr>
        <w:lastRenderedPageBreak/>
        <w:t>Problem 1:</w:t>
      </w:r>
    </w:p>
    <w:p w14:paraId="1FDD403C" w14:textId="2B7FE127" w:rsidR="001E79F2" w:rsidRPr="00426905" w:rsidRDefault="00B2058F" w:rsidP="00A76CC3">
      <w:pPr>
        <w:spacing w:line="360" w:lineRule="auto"/>
        <w:jc w:val="both"/>
        <w:rPr>
          <w:rFonts w:ascii="Times New Roman" w:hAnsi="Times New Roman" w:cs="Times New Roman"/>
          <w:b/>
          <w:bCs/>
          <w:sz w:val="24"/>
          <w:szCs w:val="24"/>
          <w:u w:val="single"/>
        </w:rPr>
      </w:pPr>
      <w:r w:rsidRPr="00426905">
        <w:rPr>
          <w:rFonts w:ascii="Times New Roman" w:hAnsi="Times New Roman" w:cs="Times New Roman"/>
          <w:b/>
          <w:bCs/>
          <w:sz w:val="24"/>
          <w:szCs w:val="24"/>
          <w:u w:val="single"/>
        </w:rPr>
        <w:t>Question 1:</w:t>
      </w:r>
    </w:p>
    <w:p w14:paraId="63ED5BC0" w14:textId="769ED236" w:rsidR="00B2058F" w:rsidRPr="00426905" w:rsidRDefault="00B2058F"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vehicles developed by different companies and their respective autonomous driving functions</w:t>
      </w:r>
      <w:r w:rsidR="008C04EB" w:rsidRPr="00426905">
        <w:rPr>
          <w:rFonts w:ascii="Times New Roman" w:hAnsi="Times New Roman" w:cs="Times New Roman"/>
          <w:sz w:val="24"/>
          <w:szCs w:val="24"/>
        </w:rPr>
        <w:t>:</w:t>
      </w:r>
    </w:p>
    <w:p w14:paraId="45F35681" w14:textId="75FA22AA" w:rsidR="008C04EB" w:rsidRDefault="00DE304C" w:rsidP="00A76CC3">
      <w:pPr>
        <w:pStyle w:val="ListParagraph"/>
        <w:numPr>
          <w:ilvl w:val="0"/>
          <w:numId w:val="1"/>
        </w:numPr>
        <w:spacing w:line="360" w:lineRule="auto"/>
        <w:jc w:val="both"/>
        <w:rPr>
          <w:rFonts w:ascii="Times New Roman" w:hAnsi="Times New Roman" w:cs="Times New Roman"/>
          <w:b/>
          <w:bCs/>
          <w:sz w:val="24"/>
          <w:szCs w:val="24"/>
          <w:u w:val="single"/>
        </w:rPr>
      </w:pPr>
      <w:r w:rsidRPr="00426905">
        <w:rPr>
          <w:rFonts w:ascii="Times New Roman" w:hAnsi="Times New Roman" w:cs="Times New Roman"/>
          <w:b/>
          <w:bCs/>
          <w:sz w:val="24"/>
          <w:szCs w:val="24"/>
          <w:u w:val="single"/>
        </w:rPr>
        <w:t>Audi A8:</w:t>
      </w:r>
      <w:sdt>
        <w:sdtPr>
          <w:rPr>
            <w:rFonts w:ascii="Times New Roman" w:hAnsi="Times New Roman" w:cs="Times New Roman"/>
            <w:b/>
            <w:bCs/>
            <w:sz w:val="24"/>
            <w:szCs w:val="24"/>
            <w:u w:val="single"/>
          </w:rPr>
          <w:id w:val="-1312709250"/>
          <w:citation/>
        </w:sdtPr>
        <w:sdtContent>
          <w:r w:rsidR="00D9563D">
            <w:rPr>
              <w:rFonts w:ascii="Times New Roman" w:hAnsi="Times New Roman" w:cs="Times New Roman"/>
              <w:b/>
              <w:bCs/>
              <w:sz w:val="24"/>
              <w:szCs w:val="24"/>
              <w:u w:val="single"/>
            </w:rPr>
            <w:fldChar w:fldCharType="begin"/>
          </w:r>
          <w:r w:rsidR="00D9563D">
            <w:rPr>
              <w:rFonts w:ascii="Times New Roman" w:hAnsi="Times New Roman" w:cs="Times New Roman"/>
              <w:b/>
              <w:bCs/>
              <w:sz w:val="24"/>
              <w:szCs w:val="24"/>
              <w:u w:val="single"/>
            </w:rPr>
            <w:instrText xml:space="preserve"> CITATION Dri \l 1033 </w:instrText>
          </w:r>
          <w:r w:rsidR="00D9563D">
            <w:rPr>
              <w:rFonts w:ascii="Times New Roman" w:hAnsi="Times New Roman" w:cs="Times New Roman"/>
              <w:b/>
              <w:bCs/>
              <w:sz w:val="24"/>
              <w:szCs w:val="24"/>
              <w:u w:val="single"/>
            </w:rPr>
            <w:fldChar w:fldCharType="separate"/>
          </w:r>
          <w:r w:rsidR="00D9563D">
            <w:rPr>
              <w:rFonts w:ascii="Times New Roman" w:hAnsi="Times New Roman" w:cs="Times New Roman"/>
              <w:b/>
              <w:bCs/>
              <w:noProof/>
              <w:sz w:val="24"/>
              <w:szCs w:val="24"/>
              <w:u w:val="single"/>
            </w:rPr>
            <w:t xml:space="preserve"> </w:t>
          </w:r>
          <w:r w:rsidR="00D9563D" w:rsidRPr="00D9563D">
            <w:rPr>
              <w:rFonts w:ascii="Times New Roman" w:hAnsi="Times New Roman" w:cs="Times New Roman"/>
              <w:noProof/>
              <w:sz w:val="24"/>
              <w:szCs w:val="24"/>
            </w:rPr>
            <w:t>[1]</w:t>
          </w:r>
          <w:r w:rsidR="00D9563D">
            <w:rPr>
              <w:rFonts w:ascii="Times New Roman" w:hAnsi="Times New Roman" w:cs="Times New Roman"/>
              <w:b/>
              <w:bCs/>
              <w:sz w:val="24"/>
              <w:szCs w:val="24"/>
              <w:u w:val="single"/>
            </w:rPr>
            <w:fldChar w:fldCharType="end"/>
          </w:r>
        </w:sdtContent>
      </w:sdt>
    </w:p>
    <w:p w14:paraId="593B733D" w14:textId="77777777" w:rsidR="008B4CD7" w:rsidRDefault="002D0F10" w:rsidP="008B4CD7">
      <w:pPr>
        <w:keepNext/>
        <w:spacing w:line="360" w:lineRule="auto"/>
        <w:jc w:val="center"/>
      </w:pPr>
      <w:r>
        <w:rPr>
          <w:noProof/>
        </w:rPr>
        <w:drawing>
          <wp:inline distT="0" distB="0" distL="0" distR="0" wp14:anchorId="7D92E2C5" wp14:editId="09D5B083">
            <wp:extent cx="5943600" cy="3343275"/>
            <wp:effectExtent l="0" t="0" r="0" b="9525"/>
            <wp:docPr id="2" name="Picture 2" descr="New Audi A8 L 55 TF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ew Audi A8 L 55 TFSI"/>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4BBBDFA" w14:textId="48836940" w:rsidR="002D0F10" w:rsidRPr="002D0F10" w:rsidRDefault="008B4CD7" w:rsidP="008B4CD7">
      <w:pPr>
        <w:pStyle w:val="Caption"/>
        <w:jc w:val="center"/>
        <w:rPr>
          <w:rFonts w:ascii="Times New Roman" w:hAnsi="Times New Roman" w:cs="Times New Roman"/>
          <w:b/>
          <w:bCs/>
          <w:sz w:val="24"/>
          <w:szCs w:val="24"/>
          <w:u w:val="single"/>
        </w:rPr>
      </w:pPr>
      <w:r>
        <w:t xml:space="preserve">Figure </w:t>
      </w:r>
      <w:r>
        <w:fldChar w:fldCharType="begin"/>
      </w:r>
      <w:r>
        <w:instrText xml:space="preserve"> SEQ Figure \* ARABIC </w:instrText>
      </w:r>
      <w:r>
        <w:fldChar w:fldCharType="separate"/>
      </w:r>
      <w:r w:rsidR="00E95407">
        <w:rPr>
          <w:noProof/>
        </w:rPr>
        <w:t>1</w:t>
      </w:r>
      <w:r>
        <w:fldChar w:fldCharType="end"/>
      </w:r>
      <w:r>
        <w:t xml:space="preserve"> Audi A8</w:t>
      </w:r>
    </w:p>
    <w:p w14:paraId="589CCBA3" w14:textId="306A3919" w:rsidR="0088545F" w:rsidRPr="00426905" w:rsidRDefault="0088545F"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Autonomous driving functions </w:t>
      </w:r>
      <w:r w:rsidR="00430B39" w:rsidRPr="00426905">
        <w:rPr>
          <w:rFonts w:ascii="Times New Roman" w:hAnsi="Times New Roman" w:cs="Times New Roman"/>
          <w:sz w:val="24"/>
          <w:szCs w:val="24"/>
        </w:rPr>
        <w:t>include</w:t>
      </w:r>
      <w:r w:rsidRPr="00426905">
        <w:rPr>
          <w:rFonts w:ascii="Times New Roman" w:hAnsi="Times New Roman" w:cs="Times New Roman"/>
          <w:sz w:val="24"/>
          <w:szCs w:val="24"/>
        </w:rPr>
        <w:t>:</w:t>
      </w:r>
    </w:p>
    <w:p w14:paraId="7490A6D8" w14:textId="65EDF27F" w:rsidR="0084495A" w:rsidRPr="00426905" w:rsidRDefault="0084495A" w:rsidP="00A76CC3">
      <w:pPr>
        <w:pStyle w:val="ListParagraph"/>
        <w:numPr>
          <w:ilvl w:val="1"/>
          <w:numId w:val="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Lane </w:t>
      </w:r>
      <w:r w:rsidR="00D75A0C" w:rsidRPr="00426905">
        <w:rPr>
          <w:rFonts w:ascii="Times New Roman" w:hAnsi="Times New Roman" w:cs="Times New Roman"/>
          <w:sz w:val="24"/>
          <w:szCs w:val="24"/>
        </w:rPr>
        <w:t>K</w:t>
      </w:r>
      <w:r w:rsidRPr="00426905">
        <w:rPr>
          <w:rFonts w:ascii="Times New Roman" w:hAnsi="Times New Roman" w:cs="Times New Roman"/>
          <w:sz w:val="24"/>
          <w:szCs w:val="24"/>
        </w:rPr>
        <w:t xml:space="preserve">eep </w:t>
      </w:r>
      <w:r w:rsidR="00D75A0C" w:rsidRPr="00426905">
        <w:rPr>
          <w:rFonts w:ascii="Times New Roman" w:hAnsi="Times New Roman" w:cs="Times New Roman"/>
          <w:sz w:val="24"/>
          <w:szCs w:val="24"/>
        </w:rPr>
        <w:t>A</w:t>
      </w:r>
      <w:r w:rsidRPr="00426905">
        <w:rPr>
          <w:rFonts w:ascii="Times New Roman" w:hAnsi="Times New Roman" w:cs="Times New Roman"/>
          <w:sz w:val="24"/>
          <w:szCs w:val="24"/>
        </w:rPr>
        <w:t>ssist</w:t>
      </w:r>
      <w:r w:rsidR="00160A50" w:rsidRPr="00426905">
        <w:rPr>
          <w:rFonts w:ascii="Times New Roman" w:hAnsi="Times New Roman" w:cs="Times New Roman"/>
          <w:sz w:val="24"/>
          <w:szCs w:val="24"/>
        </w:rPr>
        <w:t>.</w:t>
      </w:r>
    </w:p>
    <w:p w14:paraId="4D745FC2" w14:textId="4E82BFE7" w:rsidR="0084495A" w:rsidRPr="00426905" w:rsidRDefault="0084495A" w:rsidP="00A76CC3">
      <w:pPr>
        <w:pStyle w:val="ListParagraph"/>
        <w:numPr>
          <w:ilvl w:val="1"/>
          <w:numId w:val="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matic parking</w:t>
      </w:r>
      <w:r w:rsidR="00160A50" w:rsidRPr="00426905">
        <w:rPr>
          <w:rFonts w:ascii="Times New Roman" w:hAnsi="Times New Roman" w:cs="Times New Roman"/>
          <w:sz w:val="24"/>
          <w:szCs w:val="24"/>
        </w:rPr>
        <w:t>.</w:t>
      </w:r>
    </w:p>
    <w:p w14:paraId="7889B731" w14:textId="76EF0638" w:rsidR="0084495A" w:rsidRPr="00426905" w:rsidRDefault="0084495A" w:rsidP="00A76CC3">
      <w:pPr>
        <w:pStyle w:val="ListParagraph"/>
        <w:numPr>
          <w:ilvl w:val="1"/>
          <w:numId w:val="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Adaptive cruise control with accelerate, </w:t>
      </w:r>
      <w:r w:rsidR="00160A50" w:rsidRPr="00426905">
        <w:rPr>
          <w:rFonts w:ascii="Times New Roman" w:hAnsi="Times New Roman" w:cs="Times New Roman"/>
          <w:sz w:val="24"/>
          <w:szCs w:val="24"/>
        </w:rPr>
        <w:t>resume,</w:t>
      </w:r>
      <w:r w:rsidRPr="00426905">
        <w:rPr>
          <w:rFonts w:ascii="Times New Roman" w:hAnsi="Times New Roman" w:cs="Times New Roman"/>
          <w:sz w:val="24"/>
          <w:szCs w:val="24"/>
        </w:rPr>
        <w:t xml:space="preserve"> and coast features</w:t>
      </w:r>
      <w:r w:rsidR="00160A50" w:rsidRPr="00426905">
        <w:rPr>
          <w:rFonts w:ascii="Times New Roman" w:hAnsi="Times New Roman" w:cs="Times New Roman"/>
          <w:sz w:val="24"/>
          <w:szCs w:val="24"/>
        </w:rPr>
        <w:t>.</w:t>
      </w:r>
    </w:p>
    <w:p w14:paraId="1E5C7DA8" w14:textId="4D5C24C9" w:rsidR="0084495A" w:rsidRDefault="0084495A" w:rsidP="00A76CC3">
      <w:pPr>
        <w:pStyle w:val="ListParagraph"/>
        <w:numPr>
          <w:ilvl w:val="1"/>
          <w:numId w:val="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Traffic jam pilot</w:t>
      </w:r>
      <w:r w:rsidR="00160A50" w:rsidRPr="00426905">
        <w:rPr>
          <w:rFonts w:ascii="Times New Roman" w:hAnsi="Times New Roman" w:cs="Times New Roman"/>
          <w:sz w:val="24"/>
          <w:szCs w:val="24"/>
        </w:rPr>
        <w:t>.</w:t>
      </w:r>
    </w:p>
    <w:p w14:paraId="62FC0510" w14:textId="6D517C40" w:rsidR="009F1E19" w:rsidRPr="00426905" w:rsidRDefault="009F1E19" w:rsidP="00A76CC3">
      <w:pPr>
        <w:pStyle w:val="ListParagraph"/>
        <w:numPr>
          <w:ilvl w:val="1"/>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ed services.</w:t>
      </w:r>
    </w:p>
    <w:p w14:paraId="72882EA4" w14:textId="64D2E10B" w:rsidR="00160A50" w:rsidRPr="00426905" w:rsidRDefault="00160A50" w:rsidP="00A76CC3">
      <w:pPr>
        <w:pStyle w:val="ListParagraph"/>
        <w:numPr>
          <w:ilvl w:val="1"/>
          <w:numId w:val="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matic windshield wipers and headlights</w:t>
      </w:r>
      <w:r w:rsidR="008006AA" w:rsidRPr="00426905">
        <w:rPr>
          <w:rFonts w:ascii="Times New Roman" w:hAnsi="Times New Roman" w:cs="Times New Roman"/>
          <w:sz w:val="24"/>
          <w:szCs w:val="24"/>
        </w:rPr>
        <w:t>.</w:t>
      </w:r>
    </w:p>
    <w:p w14:paraId="09103F63" w14:textId="69B9F297" w:rsidR="008006AA" w:rsidRPr="00426905" w:rsidRDefault="008006AA" w:rsidP="00A76CC3">
      <w:pPr>
        <w:pStyle w:val="ListParagraph"/>
        <w:numPr>
          <w:ilvl w:val="1"/>
          <w:numId w:val="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dvanced key technology for keyless start, stop</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and entry with hands-free trunk release.</w:t>
      </w:r>
    </w:p>
    <w:p w14:paraId="736E1BD4" w14:textId="6A2466B0" w:rsidR="009E2BCE" w:rsidRPr="00426905" w:rsidRDefault="009E2BCE"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t>SAE level:</w:t>
      </w:r>
      <w:r w:rsidRPr="00426905">
        <w:rPr>
          <w:rFonts w:ascii="Times New Roman" w:hAnsi="Times New Roman" w:cs="Times New Roman"/>
          <w:sz w:val="24"/>
          <w:szCs w:val="24"/>
        </w:rPr>
        <w:t xml:space="preserve"> Level 3</w:t>
      </w:r>
    </w:p>
    <w:p w14:paraId="275CF4FF" w14:textId="49297CB4" w:rsidR="0058488D" w:rsidRPr="00426905" w:rsidRDefault="00E04781"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lastRenderedPageBreak/>
        <w:t>Reason</w:t>
      </w:r>
      <w:r w:rsidR="009B3C5D" w:rsidRPr="00426905">
        <w:rPr>
          <w:rFonts w:ascii="Times New Roman" w:hAnsi="Times New Roman" w:cs="Times New Roman"/>
          <w:sz w:val="24"/>
          <w:szCs w:val="24"/>
          <w:u w:val="single"/>
        </w:rPr>
        <w:t>:</w:t>
      </w:r>
      <w:r w:rsidR="008D6118" w:rsidRPr="00426905">
        <w:rPr>
          <w:rFonts w:ascii="Times New Roman" w:hAnsi="Times New Roman" w:cs="Times New Roman"/>
          <w:sz w:val="24"/>
          <w:szCs w:val="24"/>
        </w:rPr>
        <w:t xml:space="preserve"> Audi defines their A8 model </w:t>
      </w:r>
      <w:r w:rsidR="0034693E">
        <w:rPr>
          <w:rFonts w:ascii="Times New Roman" w:hAnsi="Times New Roman" w:cs="Times New Roman"/>
          <w:sz w:val="24"/>
          <w:szCs w:val="24"/>
        </w:rPr>
        <w:t>as "conditional autonomy," where</w:t>
      </w:r>
      <w:r w:rsidR="00783F66" w:rsidRPr="00426905">
        <w:rPr>
          <w:rFonts w:ascii="Times New Roman" w:hAnsi="Times New Roman" w:cs="Times New Roman"/>
          <w:sz w:val="24"/>
          <w:szCs w:val="24"/>
        </w:rPr>
        <w:t xml:space="preserve"> the vehicle </w:t>
      </w:r>
      <w:r w:rsidR="007164EE" w:rsidRPr="00426905">
        <w:rPr>
          <w:rFonts w:ascii="Times New Roman" w:hAnsi="Times New Roman" w:cs="Times New Roman"/>
          <w:sz w:val="24"/>
          <w:szCs w:val="24"/>
        </w:rPr>
        <w:t>can</w:t>
      </w:r>
      <w:r w:rsidR="00783F66" w:rsidRPr="00426905">
        <w:rPr>
          <w:rFonts w:ascii="Times New Roman" w:hAnsi="Times New Roman" w:cs="Times New Roman"/>
          <w:sz w:val="24"/>
          <w:szCs w:val="24"/>
        </w:rPr>
        <w:t xml:space="preserve"> drive from a starting point to reach the destination without human involvement, but only in certain driving conditions. If the system is unable to drive safely or reliably, then human involvement is necessary. This typically means that the driver needs to be cautious and be ready </w:t>
      </w:r>
      <w:r w:rsidR="0034693E">
        <w:rPr>
          <w:rFonts w:ascii="Times New Roman" w:hAnsi="Times New Roman" w:cs="Times New Roman"/>
          <w:sz w:val="24"/>
          <w:szCs w:val="24"/>
        </w:rPr>
        <w:t>in</w:t>
      </w:r>
      <w:r w:rsidR="00783F66" w:rsidRPr="00426905">
        <w:rPr>
          <w:rFonts w:ascii="Times New Roman" w:hAnsi="Times New Roman" w:cs="Times New Roman"/>
          <w:sz w:val="24"/>
          <w:szCs w:val="24"/>
        </w:rPr>
        <w:t xml:space="preserve"> all circumstances.</w:t>
      </w:r>
    </w:p>
    <w:p w14:paraId="07330129" w14:textId="0F4E4B1C" w:rsidR="0058488D" w:rsidRPr="00772023" w:rsidRDefault="00364271"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Cadillac Super Cruise CT6</w:t>
      </w:r>
      <w:r w:rsidR="00011EF0" w:rsidRPr="00426905">
        <w:rPr>
          <w:rFonts w:ascii="Times New Roman" w:hAnsi="Times New Roman" w:cs="Times New Roman"/>
          <w:b/>
          <w:bCs/>
          <w:sz w:val="24"/>
          <w:szCs w:val="24"/>
          <w:u w:val="single"/>
        </w:rPr>
        <w:t>:</w:t>
      </w:r>
      <w:sdt>
        <w:sdtPr>
          <w:rPr>
            <w:rFonts w:ascii="Times New Roman" w:hAnsi="Times New Roman" w:cs="Times New Roman"/>
            <w:b/>
            <w:bCs/>
            <w:sz w:val="24"/>
            <w:szCs w:val="24"/>
            <w:u w:val="single"/>
          </w:rPr>
          <w:id w:val="-1435667480"/>
          <w:citation/>
        </w:sdtPr>
        <w:sdtContent>
          <w:r w:rsidR="00D9563D">
            <w:rPr>
              <w:rFonts w:ascii="Times New Roman" w:hAnsi="Times New Roman" w:cs="Times New Roman"/>
              <w:b/>
              <w:bCs/>
              <w:sz w:val="24"/>
              <w:szCs w:val="24"/>
              <w:u w:val="single"/>
            </w:rPr>
            <w:fldChar w:fldCharType="begin"/>
          </w:r>
          <w:r w:rsidR="00D9563D">
            <w:rPr>
              <w:rFonts w:ascii="Times New Roman" w:hAnsi="Times New Roman" w:cs="Times New Roman"/>
              <w:b/>
              <w:bCs/>
              <w:sz w:val="24"/>
              <w:szCs w:val="24"/>
              <w:u w:val="single"/>
            </w:rPr>
            <w:instrText xml:space="preserve"> CITATION Cad \l 1033 </w:instrText>
          </w:r>
          <w:r w:rsidR="00D9563D">
            <w:rPr>
              <w:rFonts w:ascii="Times New Roman" w:hAnsi="Times New Roman" w:cs="Times New Roman"/>
              <w:b/>
              <w:bCs/>
              <w:sz w:val="24"/>
              <w:szCs w:val="24"/>
              <w:u w:val="single"/>
            </w:rPr>
            <w:fldChar w:fldCharType="separate"/>
          </w:r>
          <w:r w:rsidR="00D9563D">
            <w:rPr>
              <w:rFonts w:ascii="Times New Roman" w:hAnsi="Times New Roman" w:cs="Times New Roman"/>
              <w:b/>
              <w:bCs/>
              <w:noProof/>
              <w:sz w:val="24"/>
              <w:szCs w:val="24"/>
              <w:u w:val="single"/>
            </w:rPr>
            <w:t xml:space="preserve"> </w:t>
          </w:r>
          <w:r w:rsidR="00D9563D" w:rsidRPr="00D9563D">
            <w:rPr>
              <w:rFonts w:ascii="Times New Roman" w:hAnsi="Times New Roman" w:cs="Times New Roman"/>
              <w:noProof/>
              <w:sz w:val="24"/>
              <w:szCs w:val="24"/>
            </w:rPr>
            <w:t>[2]</w:t>
          </w:r>
          <w:r w:rsidR="00D9563D">
            <w:rPr>
              <w:rFonts w:ascii="Times New Roman" w:hAnsi="Times New Roman" w:cs="Times New Roman"/>
              <w:b/>
              <w:bCs/>
              <w:sz w:val="24"/>
              <w:szCs w:val="24"/>
              <w:u w:val="single"/>
            </w:rPr>
            <w:fldChar w:fldCharType="end"/>
          </w:r>
        </w:sdtContent>
      </w:sdt>
    </w:p>
    <w:p w14:paraId="60DB9A3C" w14:textId="77777777" w:rsidR="008B4CD7" w:rsidRDefault="00772023" w:rsidP="008B4CD7">
      <w:pPr>
        <w:keepNext/>
        <w:spacing w:line="360" w:lineRule="auto"/>
        <w:jc w:val="center"/>
      </w:pPr>
      <w:r>
        <w:rPr>
          <w:noProof/>
        </w:rPr>
        <w:drawing>
          <wp:inline distT="0" distB="0" distL="0" distR="0" wp14:anchorId="68ED8606" wp14:editId="141D2CFC">
            <wp:extent cx="5943600" cy="3151505"/>
            <wp:effectExtent l="0" t="0" r="0" b="0"/>
            <wp:docPr id="4" name="Picture 4" descr="The Cadillac CT6 review: Super Cruise is a game-changer | Ars Tech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he Cadillac CT6 review: Super Cruise is a game-changer | Ars Technica"/>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151505"/>
                    </a:xfrm>
                    <a:prstGeom prst="rect">
                      <a:avLst/>
                    </a:prstGeom>
                    <a:noFill/>
                    <a:ln>
                      <a:noFill/>
                    </a:ln>
                  </pic:spPr>
                </pic:pic>
              </a:graphicData>
            </a:graphic>
          </wp:inline>
        </w:drawing>
      </w:r>
    </w:p>
    <w:p w14:paraId="61DB8CC4" w14:textId="222C0E7F" w:rsidR="00772023" w:rsidRPr="00772023" w:rsidRDefault="008B4CD7" w:rsidP="008B4CD7">
      <w:pPr>
        <w:pStyle w:val="Caption"/>
        <w:jc w:val="center"/>
        <w:rPr>
          <w:rFonts w:ascii="Times New Roman" w:hAnsi="Times New Roman" w:cs="Times New Roman"/>
          <w:sz w:val="24"/>
          <w:szCs w:val="24"/>
          <w:u w:val="single"/>
        </w:rPr>
      </w:pPr>
      <w:r>
        <w:t xml:space="preserve">Figure </w:t>
      </w:r>
      <w:r>
        <w:fldChar w:fldCharType="begin"/>
      </w:r>
      <w:r>
        <w:instrText xml:space="preserve"> SEQ Figure \* ARABIC </w:instrText>
      </w:r>
      <w:r>
        <w:fldChar w:fldCharType="separate"/>
      </w:r>
      <w:r w:rsidR="00E95407">
        <w:rPr>
          <w:noProof/>
        </w:rPr>
        <w:t>2</w:t>
      </w:r>
      <w:r>
        <w:fldChar w:fldCharType="end"/>
      </w:r>
      <w:r>
        <w:t xml:space="preserve"> Cadillac Super Cruise CT6</w:t>
      </w:r>
    </w:p>
    <w:p w14:paraId="0E248DF5" w14:textId="4E7DB531" w:rsidR="007F7272" w:rsidRPr="00426905" w:rsidRDefault="007F7272"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driving functions include:</w:t>
      </w:r>
    </w:p>
    <w:p w14:paraId="479CF124" w14:textId="24E7A2CB" w:rsidR="00D75A0C" w:rsidRPr="00426905" w:rsidRDefault="00D75A0C" w:rsidP="00A76CC3">
      <w:pPr>
        <w:pStyle w:val="ListParagraph"/>
        <w:numPr>
          <w:ilvl w:val="0"/>
          <w:numId w:val="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ctive Lane Keep Assist</w:t>
      </w:r>
      <w:r w:rsidR="00DC19D1" w:rsidRPr="00426905">
        <w:rPr>
          <w:rFonts w:ascii="Times New Roman" w:hAnsi="Times New Roman" w:cs="Times New Roman"/>
          <w:sz w:val="24"/>
          <w:szCs w:val="24"/>
        </w:rPr>
        <w:t>.</w:t>
      </w:r>
    </w:p>
    <w:p w14:paraId="7175E285" w14:textId="509E71FB" w:rsidR="00AB3D3C" w:rsidRPr="00426905" w:rsidRDefault="004A3826" w:rsidP="00A76CC3">
      <w:pPr>
        <w:pStyle w:val="ListParagraph"/>
        <w:numPr>
          <w:ilvl w:val="0"/>
          <w:numId w:val="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daptive</w:t>
      </w:r>
      <w:r w:rsidR="00AB3D3C" w:rsidRPr="00426905">
        <w:rPr>
          <w:rFonts w:ascii="Times New Roman" w:hAnsi="Times New Roman" w:cs="Times New Roman"/>
          <w:sz w:val="24"/>
          <w:szCs w:val="24"/>
        </w:rPr>
        <w:t xml:space="preserve"> cruise control.</w:t>
      </w:r>
    </w:p>
    <w:p w14:paraId="0092368C" w14:textId="2A7FFDFD" w:rsidR="00AB3D3C" w:rsidRPr="00426905" w:rsidRDefault="00992F1C" w:rsidP="00A76CC3">
      <w:pPr>
        <w:pStyle w:val="ListParagraph"/>
        <w:numPr>
          <w:ilvl w:val="0"/>
          <w:numId w:val="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Connected services</w:t>
      </w:r>
      <w:r w:rsidR="00AB3D3C" w:rsidRPr="00426905">
        <w:rPr>
          <w:rFonts w:ascii="Times New Roman" w:hAnsi="Times New Roman" w:cs="Times New Roman"/>
          <w:sz w:val="24"/>
          <w:szCs w:val="24"/>
        </w:rPr>
        <w:t>.</w:t>
      </w:r>
    </w:p>
    <w:p w14:paraId="0B3FAD94" w14:textId="41B47792" w:rsidR="00992F1C" w:rsidRDefault="00992F1C" w:rsidP="00A76CC3">
      <w:pPr>
        <w:pStyle w:val="ListParagraph"/>
        <w:numPr>
          <w:ilvl w:val="0"/>
          <w:numId w:val="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Real-time precise positioning using perceptive sensors.</w:t>
      </w:r>
    </w:p>
    <w:p w14:paraId="435BFE6C" w14:textId="7B5CC9C6" w:rsidR="00E11578" w:rsidRDefault="007F5694" w:rsidP="00A76CC3">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Auto Park Assist</w:t>
      </w:r>
    </w:p>
    <w:p w14:paraId="31B5B148" w14:textId="32B5DE90" w:rsidR="000D1FC2" w:rsidRPr="00426905" w:rsidRDefault="000D1FC2" w:rsidP="00A76CC3">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Intelligent braking.</w:t>
      </w:r>
    </w:p>
    <w:p w14:paraId="2F1BCC81" w14:textId="30691F74" w:rsidR="00573703" w:rsidRPr="00426905" w:rsidRDefault="00573703"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t>SAE level:</w:t>
      </w:r>
      <w:r w:rsidRPr="00426905">
        <w:rPr>
          <w:rFonts w:ascii="Times New Roman" w:hAnsi="Times New Roman" w:cs="Times New Roman"/>
          <w:sz w:val="24"/>
          <w:szCs w:val="24"/>
        </w:rPr>
        <w:t xml:space="preserve"> Level 2</w:t>
      </w:r>
    </w:p>
    <w:p w14:paraId="4BE883ED" w14:textId="0CC370CF" w:rsidR="00573703" w:rsidRPr="00426905" w:rsidRDefault="00573703"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t>Reason:</w:t>
      </w:r>
      <w:r w:rsidRPr="00426905">
        <w:rPr>
          <w:rFonts w:ascii="Times New Roman" w:hAnsi="Times New Roman" w:cs="Times New Roman"/>
          <w:sz w:val="24"/>
          <w:szCs w:val="24"/>
        </w:rPr>
        <w:t xml:space="preserve"> </w:t>
      </w:r>
      <w:r w:rsidR="00364271" w:rsidRPr="00426905">
        <w:rPr>
          <w:rFonts w:ascii="Times New Roman" w:hAnsi="Times New Roman" w:cs="Times New Roman"/>
          <w:sz w:val="24"/>
          <w:szCs w:val="24"/>
        </w:rPr>
        <w:t xml:space="preserve">The vehicle possesses basic Advanced Driver </w:t>
      </w:r>
      <w:r w:rsidR="009C0185" w:rsidRPr="00426905">
        <w:rPr>
          <w:rFonts w:ascii="Times New Roman" w:hAnsi="Times New Roman" w:cs="Times New Roman"/>
          <w:sz w:val="24"/>
          <w:szCs w:val="24"/>
        </w:rPr>
        <w:t>Assistance System (ADAS) features</w:t>
      </w:r>
      <w:r w:rsidR="0034693E">
        <w:rPr>
          <w:rFonts w:ascii="Times New Roman" w:hAnsi="Times New Roman" w:cs="Times New Roman"/>
          <w:sz w:val="24"/>
          <w:szCs w:val="24"/>
        </w:rPr>
        <w:t>,</w:t>
      </w:r>
      <w:r w:rsidR="009C0185" w:rsidRPr="00426905">
        <w:rPr>
          <w:rFonts w:ascii="Times New Roman" w:hAnsi="Times New Roman" w:cs="Times New Roman"/>
          <w:sz w:val="24"/>
          <w:szCs w:val="24"/>
        </w:rPr>
        <w:t xml:space="preserve"> which can help in hands-free driving with human intervention when needed. The driver has a responsibility to pay attention and be ready to take over the vehicle at any time</w:t>
      </w:r>
      <w:r w:rsidR="0034693E">
        <w:rPr>
          <w:rFonts w:ascii="Times New Roman" w:hAnsi="Times New Roman" w:cs="Times New Roman"/>
          <w:sz w:val="24"/>
          <w:szCs w:val="24"/>
        </w:rPr>
        <w:t>,</w:t>
      </w:r>
      <w:r w:rsidR="009C0185" w:rsidRPr="00426905">
        <w:rPr>
          <w:rFonts w:ascii="Times New Roman" w:hAnsi="Times New Roman" w:cs="Times New Roman"/>
          <w:sz w:val="24"/>
          <w:szCs w:val="24"/>
        </w:rPr>
        <w:t xml:space="preserve"> depending upon the situation.</w:t>
      </w:r>
    </w:p>
    <w:p w14:paraId="136D1187" w14:textId="71A8583E" w:rsidR="00F0106F" w:rsidRPr="00C262C1" w:rsidRDefault="00924644" w:rsidP="00A76CC3">
      <w:pPr>
        <w:pStyle w:val="ListParagraph"/>
        <w:numPr>
          <w:ilvl w:val="0"/>
          <w:numId w:val="3"/>
        </w:numPr>
        <w:spacing w:line="360" w:lineRule="auto"/>
        <w:jc w:val="both"/>
        <w:rPr>
          <w:rFonts w:ascii="Times New Roman" w:hAnsi="Times New Roman" w:cs="Times New Roman"/>
          <w:sz w:val="24"/>
          <w:szCs w:val="24"/>
          <w:u w:val="single"/>
        </w:rPr>
      </w:pPr>
      <w:r>
        <w:rPr>
          <w:rFonts w:ascii="Times New Roman" w:hAnsi="Times New Roman" w:cs="Times New Roman"/>
          <w:b/>
          <w:bCs/>
          <w:sz w:val="24"/>
          <w:szCs w:val="24"/>
          <w:u w:val="single"/>
        </w:rPr>
        <w:lastRenderedPageBreak/>
        <w:t>Waymo cars</w:t>
      </w:r>
      <w:r w:rsidR="00F0106F" w:rsidRPr="00426905">
        <w:rPr>
          <w:rFonts w:ascii="Times New Roman" w:hAnsi="Times New Roman" w:cs="Times New Roman"/>
          <w:b/>
          <w:bCs/>
          <w:sz w:val="24"/>
          <w:szCs w:val="24"/>
          <w:u w:val="single"/>
        </w:rPr>
        <w:t>:</w:t>
      </w:r>
      <w:sdt>
        <w:sdtPr>
          <w:rPr>
            <w:rFonts w:ascii="Times New Roman" w:hAnsi="Times New Roman" w:cs="Times New Roman"/>
            <w:b/>
            <w:bCs/>
            <w:sz w:val="24"/>
            <w:szCs w:val="24"/>
            <w:u w:val="single"/>
          </w:rPr>
          <w:id w:val="926078591"/>
          <w:citation/>
        </w:sdtPr>
        <w:sdtContent>
          <w:r w:rsidR="00D9563D">
            <w:rPr>
              <w:rFonts w:ascii="Times New Roman" w:hAnsi="Times New Roman" w:cs="Times New Roman"/>
              <w:b/>
              <w:bCs/>
              <w:sz w:val="24"/>
              <w:szCs w:val="24"/>
              <w:u w:val="single"/>
            </w:rPr>
            <w:fldChar w:fldCharType="begin"/>
          </w:r>
          <w:r w:rsidR="00D9563D">
            <w:rPr>
              <w:rFonts w:ascii="Times New Roman" w:hAnsi="Times New Roman" w:cs="Times New Roman"/>
              <w:b/>
              <w:bCs/>
              <w:sz w:val="24"/>
              <w:szCs w:val="24"/>
              <w:u w:val="single"/>
            </w:rPr>
            <w:instrText xml:space="preserve"> CITATION Way \l 1033 </w:instrText>
          </w:r>
          <w:r w:rsidR="00D9563D">
            <w:rPr>
              <w:rFonts w:ascii="Times New Roman" w:hAnsi="Times New Roman" w:cs="Times New Roman"/>
              <w:b/>
              <w:bCs/>
              <w:sz w:val="24"/>
              <w:szCs w:val="24"/>
              <w:u w:val="single"/>
            </w:rPr>
            <w:fldChar w:fldCharType="separate"/>
          </w:r>
          <w:r w:rsidR="00D9563D">
            <w:rPr>
              <w:rFonts w:ascii="Times New Roman" w:hAnsi="Times New Roman" w:cs="Times New Roman"/>
              <w:b/>
              <w:bCs/>
              <w:noProof/>
              <w:sz w:val="24"/>
              <w:szCs w:val="24"/>
              <w:u w:val="single"/>
            </w:rPr>
            <w:t xml:space="preserve"> </w:t>
          </w:r>
          <w:r w:rsidR="00D9563D" w:rsidRPr="00D9563D">
            <w:rPr>
              <w:rFonts w:ascii="Times New Roman" w:hAnsi="Times New Roman" w:cs="Times New Roman"/>
              <w:noProof/>
              <w:sz w:val="24"/>
              <w:szCs w:val="24"/>
            </w:rPr>
            <w:t>[3]</w:t>
          </w:r>
          <w:r w:rsidR="00D9563D">
            <w:rPr>
              <w:rFonts w:ascii="Times New Roman" w:hAnsi="Times New Roman" w:cs="Times New Roman"/>
              <w:b/>
              <w:bCs/>
              <w:sz w:val="24"/>
              <w:szCs w:val="24"/>
              <w:u w:val="single"/>
            </w:rPr>
            <w:fldChar w:fldCharType="end"/>
          </w:r>
        </w:sdtContent>
      </w:sdt>
    </w:p>
    <w:p w14:paraId="63B68F3C" w14:textId="77777777" w:rsidR="008B4CD7" w:rsidRDefault="00C262C1" w:rsidP="008B4CD7">
      <w:pPr>
        <w:keepNext/>
        <w:spacing w:line="360" w:lineRule="auto"/>
        <w:jc w:val="center"/>
      </w:pPr>
      <w:r>
        <w:rPr>
          <w:noProof/>
        </w:rPr>
        <w:drawing>
          <wp:inline distT="0" distB="0" distL="0" distR="0" wp14:anchorId="5B1F9788" wp14:editId="0150D702">
            <wp:extent cx="5943600" cy="3343275"/>
            <wp:effectExtent l="0" t="0" r="0" b="9525"/>
            <wp:docPr id="1" name="Picture 1" descr="Waymo Can Finally Bring Truly Driverless Cars to California | WI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ymo Can Finally Bring Truly Driverless Cars to California | WIR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BAAFC9B" w14:textId="03EDC4A4" w:rsidR="00C262C1" w:rsidRPr="00C262C1" w:rsidRDefault="008B4CD7" w:rsidP="008B4CD7">
      <w:pPr>
        <w:pStyle w:val="Caption"/>
        <w:jc w:val="center"/>
        <w:rPr>
          <w:rFonts w:ascii="Times New Roman" w:hAnsi="Times New Roman" w:cs="Times New Roman"/>
          <w:sz w:val="24"/>
          <w:szCs w:val="24"/>
          <w:u w:val="single"/>
        </w:rPr>
      </w:pPr>
      <w:r>
        <w:t xml:space="preserve">Figure </w:t>
      </w:r>
      <w:r>
        <w:fldChar w:fldCharType="begin"/>
      </w:r>
      <w:r>
        <w:instrText xml:space="preserve"> SEQ Figure \* ARABIC </w:instrText>
      </w:r>
      <w:r>
        <w:fldChar w:fldCharType="separate"/>
      </w:r>
      <w:r w:rsidR="00E95407">
        <w:rPr>
          <w:noProof/>
        </w:rPr>
        <w:t>3</w:t>
      </w:r>
      <w:r>
        <w:fldChar w:fldCharType="end"/>
      </w:r>
      <w:r>
        <w:t xml:space="preserve"> Waymo (Chrysler Pacifica model)</w:t>
      </w:r>
    </w:p>
    <w:p w14:paraId="456BFB8E" w14:textId="2D972E50" w:rsidR="00F0106F" w:rsidRPr="00426905" w:rsidRDefault="00837FDD"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driving functions include:</w:t>
      </w:r>
    </w:p>
    <w:p w14:paraId="1BD87DEB" w14:textId="680D1B6A" w:rsidR="00837FDD" w:rsidRPr="00426905" w:rsidRDefault="0025079D" w:rsidP="00A76CC3">
      <w:pPr>
        <w:pStyle w:val="ListParagraph"/>
        <w:numPr>
          <w:ilvl w:val="0"/>
          <w:numId w:val="5"/>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ctive parking assist.</w:t>
      </w:r>
    </w:p>
    <w:p w14:paraId="59E1A040" w14:textId="2C62F891" w:rsidR="0025079D" w:rsidRPr="00426905" w:rsidRDefault="0025079D" w:rsidP="00A76CC3">
      <w:pPr>
        <w:pStyle w:val="ListParagraph"/>
        <w:numPr>
          <w:ilvl w:val="0"/>
          <w:numId w:val="5"/>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Lane Keep Assist.</w:t>
      </w:r>
    </w:p>
    <w:p w14:paraId="6BE6A59E" w14:textId="567E6664" w:rsidR="0025079D" w:rsidRPr="00426905" w:rsidRDefault="0025079D" w:rsidP="00A76CC3">
      <w:pPr>
        <w:pStyle w:val="ListParagraph"/>
        <w:numPr>
          <w:ilvl w:val="0"/>
          <w:numId w:val="5"/>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Blind Spot </w:t>
      </w:r>
      <w:r w:rsidR="0034693E">
        <w:rPr>
          <w:rFonts w:ascii="Times New Roman" w:hAnsi="Times New Roman" w:cs="Times New Roman"/>
          <w:sz w:val="24"/>
          <w:szCs w:val="24"/>
        </w:rPr>
        <w:t>D</w:t>
      </w:r>
      <w:r w:rsidRPr="00426905">
        <w:rPr>
          <w:rFonts w:ascii="Times New Roman" w:hAnsi="Times New Roman" w:cs="Times New Roman"/>
          <w:sz w:val="24"/>
          <w:szCs w:val="24"/>
        </w:rPr>
        <w:t>etection.</w:t>
      </w:r>
    </w:p>
    <w:p w14:paraId="29DA2E63" w14:textId="792F4D2F" w:rsidR="0025079D" w:rsidRPr="00426905" w:rsidRDefault="00583B0E" w:rsidP="00A76CC3">
      <w:pPr>
        <w:pStyle w:val="ListParagraph"/>
        <w:numPr>
          <w:ilvl w:val="0"/>
          <w:numId w:val="5"/>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Electronic Stability Control.</w:t>
      </w:r>
    </w:p>
    <w:p w14:paraId="26B0F0CC" w14:textId="0C9CCD02" w:rsidR="00583B0E" w:rsidRPr="00426905" w:rsidRDefault="00583B0E" w:rsidP="00A76CC3">
      <w:pPr>
        <w:pStyle w:val="ListParagraph"/>
        <w:numPr>
          <w:ilvl w:val="0"/>
          <w:numId w:val="5"/>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daptive Cruise Control.</w:t>
      </w:r>
    </w:p>
    <w:p w14:paraId="76716EB6" w14:textId="1BE61FD2" w:rsidR="00583B0E" w:rsidRDefault="00583B0E" w:rsidP="00A76CC3">
      <w:pPr>
        <w:pStyle w:val="ListParagraph"/>
        <w:numPr>
          <w:ilvl w:val="0"/>
          <w:numId w:val="5"/>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Cross</w:t>
      </w:r>
      <w:r w:rsidR="0034693E">
        <w:rPr>
          <w:rFonts w:ascii="Times New Roman" w:hAnsi="Times New Roman" w:cs="Times New Roman"/>
          <w:sz w:val="24"/>
          <w:szCs w:val="24"/>
        </w:rPr>
        <w:t>-</w:t>
      </w:r>
      <w:r w:rsidRPr="00426905">
        <w:rPr>
          <w:rFonts w:ascii="Times New Roman" w:hAnsi="Times New Roman" w:cs="Times New Roman"/>
          <w:sz w:val="24"/>
          <w:szCs w:val="24"/>
        </w:rPr>
        <w:t>traffic alert system.</w:t>
      </w:r>
    </w:p>
    <w:p w14:paraId="665F780E" w14:textId="19FD1357" w:rsidR="00415AB1" w:rsidRDefault="00415AB1" w:rsidP="00A76CC3">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recognition</w:t>
      </w:r>
    </w:p>
    <w:p w14:paraId="1CDBBB29" w14:textId="55C60565" w:rsidR="00415AB1" w:rsidRDefault="00415AB1" w:rsidP="00A76CC3">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Waypoint navigation</w:t>
      </w:r>
    </w:p>
    <w:p w14:paraId="41F8E117" w14:textId="4121EE1E" w:rsidR="00583B0E" w:rsidRPr="00426905" w:rsidRDefault="00583B0E"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t>SAE level:</w:t>
      </w:r>
      <w:r w:rsidRPr="00426905">
        <w:rPr>
          <w:rFonts w:ascii="Times New Roman" w:hAnsi="Times New Roman" w:cs="Times New Roman"/>
          <w:sz w:val="24"/>
          <w:szCs w:val="24"/>
        </w:rPr>
        <w:t xml:space="preserve"> Level </w:t>
      </w:r>
      <w:r w:rsidR="00DA2667">
        <w:rPr>
          <w:rFonts w:ascii="Times New Roman" w:hAnsi="Times New Roman" w:cs="Times New Roman"/>
          <w:sz w:val="24"/>
          <w:szCs w:val="24"/>
        </w:rPr>
        <w:t>4</w:t>
      </w:r>
    </w:p>
    <w:p w14:paraId="38971E75" w14:textId="4AA2FC80" w:rsidR="00583B0E" w:rsidRPr="00426905" w:rsidRDefault="00583B0E"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t>Reason:</w:t>
      </w:r>
      <w:r w:rsidRPr="00426905">
        <w:rPr>
          <w:rFonts w:ascii="Times New Roman" w:hAnsi="Times New Roman" w:cs="Times New Roman"/>
          <w:sz w:val="24"/>
          <w:szCs w:val="24"/>
        </w:rPr>
        <w:t xml:space="preserve"> </w:t>
      </w:r>
      <w:r w:rsidR="00704E12" w:rsidRPr="00704E12">
        <w:rPr>
          <w:rFonts w:ascii="Times New Roman" w:hAnsi="Times New Roman" w:cs="Times New Roman"/>
          <w:sz w:val="24"/>
          <w:szCs w:val="24"/>
        </w:rPr>
        <w:t>Waymo</w:t>
      </w:r>
      <w:r w:rsidR="00704E12">
        <w:rPr>
          <w:rFonts w:ascii="Times New Roman" w:hAnsi="Times New Roman" w:cs="Times New Roman"/>
          <w:sz w:val="24"/>
          <w:szCs w:val="24"/>
        </w:rPr>
        <w:t xml:space="preserve"> </w:t>
      </w:r>
      <w:r w:rsidR="00704E12" w:rsidRPr="00704E12">
        <w:rPr>
          <w:rFonts w:ascii="Times New Roman" w:hAnsi="Times New Roman" w:cs="Times New Roman"/>
          <w:sz w:val="24"/>
          <w:szCs w:val="24"/>
        </w:rPr>
        <w:t xml:space="preserve">has </w:t>
      </w:r>
      <w:proofErr w:type="gramStart"/>
      <w:r w:rsidR="00704E12" w:rsidRPr="00704E12">
        <w:rPr>
          <w:rFonts w:ascii="Times New Roman" w:hAnsi="Times New Roman" w:cs="Times New Roman"/>
          <w:sz w:val="24"/>
          <w:szCs w:val="24"/>
        </w:rPr>
        <w:t>entered into</w:t>
      </w:r>
      <w:proofErr w:type="gramEnd"/>
      <w:r w:rsidR="00704E12" w:rsidRPr="00704E12">
        <w:rPr>
          <w:rFonts w:ascii="Times New Roman" w:hAnsi="Times New Roman" w:cs="Times New Roman"/>
          <w:sz w:val="24"/>
          <w:szCs w:val="24"/>
        </w:rPr>
        <w:t xml:space="preserve"> a collaboration with Chrysler to make </w:t>
      </w:r>
      <w:r w:rsidR="00F91449">
        <w:rPr>
          <w:rFonts w:ascii="Times New Roman" w:hAnsi="Times New Roman" w:cs="Times New Roman"/>
          <w:sz w:val="24"/>
          <w:szCs w:val="24"/>
        </w:rPr>
        <w:t xml:space="preserve">the </w:t>
      </w:r>
      <w:r w:rsidR="00704E12" w:rsidRPr="00704E12">
        <w:rPr>
          <w:rFonts w:ascii="Times New Roman" w:hAnsi="Times New Roman" w:cs="Times New Roman"/>
          <w:sz w:val="24"/>
          <w:szCs w:val="24"/>
        </w:rPr>
        <w:t>Pacifica</w:t>
      </w:r>
      <w:r w:rsidR="00735024">
        <w:rPr>
          <w:rFonts w:ascii="Times New Roman" w:hAnsi="Times New Roman" w:cs="Times New Roman"/>
          <w:sz w:val="24"/>
          <w:szCs w:val="24"/>
        </w:rPr>
        <w:t xml:space="preserve"> model</w:t>
      </w:r>
      <w:r w:rsidR="00704E12" w:rsidRPr="001B54F5">
        <w:rPr>
          <w:rFonts w:ascii="Times New Roman" w:hAnsi="Times New Roman" w:cs="Times New Roman"/>
          <w:sz w:val="24"/>
          <w:szCs w:val="24"/>
        </w:rPr>
        <w:t xml:space="preserve"> </w:t>
      </w:r>
      <w:r w:rsidR="00FF7467" w:rsidRPr="001B54F5">
        <w:rPr>
          <w:rFonts w:ascii="Times New Roman" w:hAnsi="Times New Roman" w:cs="Times New Roman"/>
          <w:sz w:val="24"/>
          <w:szCs w:val="24"/>
        </w:rPr>
        <w:t xml:space="preserve">autonomous capable with Level 4 autonomy. </w:t>
      </w:r>
      <w:r w:rsidRPr="00426905">
        <w:rPr>
          <w:rFonts w:ascii="Times New Roman" w:hAnsi="Times New Roman" w:cs="Times New Roman"/>
          <w:sz w:val="24"/>
          <w:szCs w:val="24"/>
        </w:rPr>
        <w:t xml:space="preserve">The vehicle </w:t>
      </w:r>
      <w:r w:rsidR="007248AE">
        <w:rPr>
          <w:rFonts w:ascii="Times New Roman" w:hAnsi="Times New Roman" w:cs="Times New Roman"/>
          <w:sz w:val="24"/>
          <w:szCs w:val="24"/>
        </w:rPr>
        <w:t>can drive itself without too m</w:t>
      </w:r>
      <w:r w:rsidR="00431568">
        <w:rPr>
          <w:rFonts w:ascii="Times New Roman" w:hAnsi="Times New Roman" w:cs="Times New Roman"/>
          <w:sz w:val="24"/>
          <w:szCs w:val="24"/>
        </w:rPr>
        <w:t>any</w:t>
      </w:r>
      <w:r w:rsidR="007248AE">
        <w:rPr>
          <w:rFonts w:ascii="Times New Roman" w:hAnsi="Times New Roman" w:cs="Times New Roman"/>
          <w:sz w:val="24"/>
          <w:szCs w:val="24"/>
        </w:rPr>
        <w:t xml:space="preserve"> human interactions (besides starting and entering the destination) but will be restricted to known use cases as well. Although </w:t>
      </w:r>
      <w:r w:rsidR="009D270F">
        <w:rPr>
          <w:rFonts w:ascii="Times New Roman" w:hAnsi="Times New Roman" w:cs="Times New Roman"/>
          <w:sz w:val="24"/>
          <w:szCs w:val="24"/>
        </w:rPr>
        <w:t xml:space="preserve">the Waymo cars are considered fully autonomous, </w:t>
      </w:r>
      <w:r w:rsidR="007248AE">
        <w:rPr>
          <w:rFonts w:ascii="Times New Roman" w:hAnsi="Times New Roman" w:cs="Times New Roman"/>
          <w:sz w:val="24"/>
          <w:szCs w:val="24"/>
        </w:rPr>
        <w:t xml:space="preserve">under critical circumstances, </w:t>
      </w:r>
      <w:r w:rsidR="008D5A22">
        <w:rPr>
          <w:rFonts w:ascii="Times New Roman" w:hAnsi="Times New Roman" w:cs="Times New Roman"/>
          <w:sz w:val="24"/>
          <w:szCs w:val="24"/>
        </w:rPr>
        <w:t>the</w:t>
      </w:r>
      <w:r w:rsidR="007248AE">
        <w:rPr>
          <w:rFonts w:ascii="Times New Roman" w:hAnsi="Times New Roman" w:cs="Times New Roman"/>
          <w:sz w:val="24"/>
          <w:szCs w:val="24"/>
        </w:rPr>
        <w:t xml:space="preserve"> human driver needs to request control and take over the vehicle.</w:t>
      </w:r>
    </w:p>
    <w:p w14:paraId="49AB524C" w14:textId="448DE8D0" w:rsidR="00AE3687" w:rsidRDefault="00C979B2" w:rsidP="00A76CC3">
      <w:pPr>
        <w:pStyle w:val="ListParagraph"/>
        <w:numPr>
          <w:ilvl w:val="0"/>
          <w:numId w:val="3"/>
        </w:numPr>
        <w:spacing w:line="360" w:lineRule="auto"/>
        <w:jc w:val="both"/>
        <w:rPr>
          <w:rFonts w:ascii="Times New Roman" w:hAnsi="Times New Roman" w:cs="Times New Roman"/>
          <w:b/>
          <w:bCs/>
          <w:sz w:val="24"/>
          <w:szCs w:val="24"/>
          <w:u w:val="single"/>
        </w:rPr>
      </w:pPr>
      <w:r w:rsidRPr="00426905">
        <w:rPr>
          <w:rFonts w:ascii="Times New Roman" w:hAnsi="Times New Roman" w:cs="Times New Roman"/>
          <w:b/>
          <w:bCs/>
          <w:sz w:val="24"/>
          <w:szCs w:val="24"/>
          <w:u w:val="single"/>
        </w:rPr>
        <w:t>Tesla model</w:t>
      </w:r>
      <w:r w:rsidR="00F76026">
        <w:rPr>
          <w:rFonts w:ascii="Times New Roman" w:hAnsi="Times New Roman" w:cs="Times New Roman"/>
          <w:b/>
          <w:bCs/>
          <w:sz w:val="24"/>
          <w:szCs w:val="24"/>
          <w:u w:val="single"/>
        </w:rPr>
        <w:t xml:space="preserve"> </w:t>
      </w:r>
      <w:r w:rsidR="00400856">
        <w:rPr>
          <w:rFonts w:ascii="Times New Roman" w:hAnsi="Times New Roman" w:cs="Times New Roman"/>
          <w:b/>
          <w:bCs/>
          <w:sz w:val="24"/>
          <w:szCs w:val="24"/>
          <w:u w:val="single"/>
        </w:rPr>
        <w:t>S - Autopilot</w:t>
      </w:r>
      <w:r w:rsidRPr="00426905">
        <w:rPr>
          <w:rFonts w:ascii="Times New Roman" w:hAnsi="Times New Roman" w:cs="Times New Roman"/>
          <w:b/>
          <w:bCs/>
          <w:sz w:val="24"/>
          <w:szCs w:val="24"/>
          <w:u w:val="single"/>
        </w:rPr>
        <w:t>:</w:t>
      </w:r>
      <w:sdt>
        <w:sdtPr>
          <w:rPr>
            <w:rFonts w:ascii="Times New Roman" w:hAnsi="Times New Roman" w:cs="Times New Roman"/>
            <w:b/>
            <w:bCs/>
            <w:sz w:val="24"/>
            <w:szCs w:val="24"/>
            <w:u w:val="single"/>
          </w:rPr>
          <w:id w:val="606776640"/>
          <w:citation/>
        </w:sdtPr>
        <w:sdtContent>
          <w:r w:rsidR="00D9563D">
            <w:rPr>
              <w:rFonts w:ascii="Times New Roman" w:hAnsi="Times New Roman" w:cs="Times New Roman"/>
              <w:b/>
              <w:bCs/>
              <w:sz w:val="24"/>
              <w:szCs w:val="24"/>
              <w:u w:val="single"/>
            </w:rPr>
            <w:fldChar w:fldCharType="begin"/>
          </w:r>
          <w:r w:rsidR="00D9563D">
            <w:rPr>
              <w:rFonts w:ascii="Times New Roman" w:hAnsi="Times New Roman" w:cs="Times New Roman"/>
              <w:b/>
              <w:bCs/>
              <w:sz w:val="24"/>
              <w:szCs w:val="24"/>
              <w:u w:val="single"/>
            </w:rPr>
            <w:instrText xml:space="preserve"> CITATION Tes \l 1033 </w:instrText>
          </w:r>
          <w:r w:rsidR="00D9563D">
            <w:rPr>
              <w:rFonts w:ascii="Times New Roman" w:hAnsi="Times New Roman" w:cs="Times New Roman"/>
              <w:b/>
              <w:bCs/>
              <w:sz w:val="24"/>
              <w:szCs w:val="24"/>
              <w:u w:val="single"/>
            </w:rPr>
            <w:fldChar w:fldCharType="separate"/>
          </w:r>
          <w:r w:rsidR="00D9563D">
            <w:rPr>
              <w:rFonts w:ascii="Times New Roman" w:hAnsi="Times New Roman" w:cs="Times New Roman"/>
              <w:b/>
              <w:bCs/>
              <w:noProof/>
              <w:sz w:val="24"/>
              <w:szCs w:val="24"/>
              <w:u w:val="single"/>
            </w:rPr>
            <w:t xml:space="preserve"> </w:t>
          </w:r>
          <w:r w:rsidR="00D9563D" w:rsidRPr="00D9563D">
            <w:rPr>
              <w:rFonts w:ascii="Times New Roman" w:hAnsi="Times New Roman" w:cs="Times New Roman"/>
              <w:noProof/>
              <w:sz w:val="24"/>
              <w:szCs w:val="24"/>
            </w:rPr>
            <w:t>[4]</w:t>
          </w:r>
          <w:r w:rsidR="00D9563D">
            <w:rPr>
              <w:rFonts w:ascii="Times New Roman" w:hAnsi="Times New Roman" w:cs="Times New Roman"/>
              <w:b/>
              <w:bCs/>
              <w:sz w:val="24"/>
              <w:szCs w:val="24"/>
              <w:u w:val="single"/>
            </w:rPr>
            <w:fldChar w:fldCharType="end"/>
          </w:r>
        </w:sdtContent>
      </w:sdt>
    </w:p>
    <w:p w14:paraId="6A669E9A" w14:textId="77777777" w:rsidR="008B4CD7" w:rsidRDefault="00772023" w:rsidP="008B4CD7">
      <w:pPr>
        <w:keepNext/>
        <w:spacing w:line="360" w:lineRule="auto"/>
        <w:jc w:val="center"/>
      </w:pPr>
      <w:r>
        <w:rPr>
          <w:noProof/>
        </w:rPr>
        <w:lastRenderedPageBreak/>
        <w:drawing>
          <wp:inline distT="0" distB="0" distL="0" distR="0" wp14:anchorId="1677082B" wp14:editId="14DC855F">
            <wp:extent cx="5943600" cy="3110230"/>
            <wp:effectExtent l="0" t="0" r="0" b="0"/>
            <wp:docPr id="3" name="Picture 3" descr="Design Your Model S | Tes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ign Your Model S | Tesl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10230"/>
                    </a:xfrm>
                    <a:prstGeom prst="rect">
                      <a:avLst/>
                    </a:prstGeom>
                    <a:noFill/>
                    <a:ln>
                      <a:noFill/>
                    </a:ln>
                  </pic:spPr>
                </pic:pic>
              </a:graphicData>
            </a:graphic>
          </wp:inline>
        </w:drawing>
      </w:r>
    </w:p>
    <w:p w14:paraId="16408AA6" w14:textId="15BBF4E8" w:rsidR="00503D19" w:rsidRPr="00503D19" w:rsidRDefault="008B4CD7" w:rsidP="008B4CD7">
      <w:pPr>
        <w:pStyle w:val="Caption"/>
        <w:jc w:val="center"/>
        <w:rPr>
          <w:rFonts w:ascii="Times New Roman" w:hAnsi="Times New Roman" w:cs="Times New Roman"/>
          <w:b/>
          <w:bCs/>
          <w:sz w:val="24"/>
          <w:szCs w:val="24"/>
          <w:u w:val="single"/>
        </w:rPr>
      </w:pPr>
      <w:r>
        <w:t xml:space="preserve">Figure </w:t>
      </w:r>
      <w:r>
        <w:fldChar w:fldCharType="begin"/>
      </w:r>
      <w:r>
        <w:instrText xml:space="preserve"> SEQ Figure \* ARABIC </w:instrText>
      </w:r>
      <w:r>
        <w:fldChar w:fldCharType="separate"/>
      </w:r>
      <w:r w:rsidR="00E95407">
        <w:rPr>
          <w:noProof/>
        </w:rPr>
        <w:t>4</w:t>
      </w:r>
      <w:r>
        <w:fldChar w:fldCharType="end"/>
      </w:r>
      <w:r>
        <w:t xml:space="preserve"> Tesla Model S</w:t>
      </w:r>
    </w:p>
    <w:p w14:paraId="405A68C6" w14:textId="698F005C" w:rsidR="00A05F58" w:rsidRPr="00426905" w:rsidRDefault="00A05F58"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driving functions include:</w:t>
      </w:r>
    </w:p>
    <w:p w14:paraId="2E0DC129" w14:textId="467CD385" w:rsidR="00743EEE" w:rsidRPr="00426905" w:rsidRDefault="00275CB5" w:rsidP="00A76CC3">
      <w:pPr>
        <w:pStyle w:val="ListParagraph"/>
        <w:numPr>
          <w:ilvl w:val="0"/>
          <w:numId w:val="6"/>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pilot navigation includes automated driving from interstate on-ramp to off-ramp</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including overtaking slower cars and interchanges.</w:t>
      </w:r>
    </w:p>
    <w:p w14:paraId="22D41554" w14:textId="64BC539E" w:rsidR="00025DBE" w:rsidRPr="00426905" w:rsidRDefault="009209A7" w:rsidP="00A76CC3">
      <w:pPr>
        <w:pStyle w:val="ListParagraph"/>
        <w:numPr>
          <w:ilvl w:val="0"/>
          <w:numId w:val="6"/>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w:t>
      </w:r>
      <w:r w:rsidR="005E1E3D" w:rsidRPr="00426905">
        <w:rPr>
          <w:rFonts w:ascii="Times New Roman" w:hAnsi="Times New Roman" w:cs="Times New Roman"/>
          <w:sz w:val="24"/>
          <w:szCs w:val="24"/>
        </w:rPr>
        <w:t>matic</w:t>
      </w:r>
      <w:r w:rsidRPr="00426905">
        <w:rPr>
          <w:rFonts w:ascii="Times New Roman" w:hAnsi="Times New Roman" w:cs="Times New Roman"/>
          <w:sz w:val="24"/>
          <w:szCs w:val="24"/>
        </w:rPr>
        <w:t xml:space="preserve"> </w:t>
      </w:r>
      <w:r w:rsidR="0034693E">
        <w:rPr>
          <w:rFonts w:ascii="Times New Roman" w:hAnsi="Times New Roman" w:cs="Times New Roman"/>
          <w:sz w:val="24"/>
          <w:szCs w:val="24"/>
        </w:rPr>
        <w:t>P</w:t>
      </w:r>
      <w:r w:rsidRPr="00426905">
        <w:rPr>
          <w:rFonts w:ascii="Times New Roman" w:hAnsi="Times New Roman" w:cs="Times New Roman"/>
          <w:sz w:val="24"/>
          <w:szCs w:val="24"/>
        </w:rPr>
        <w:t xml:space="preserve">ark </w:t>
      </w:r>
      <w:r w:rsidR="0034693E">
        <w:rPr>
          <w:rFonts w:ascii="Times New Roman" w:hAnsi="Times New Roman" w:cs="Times New Roman"/>
          <w:sz w:val="24"/>
          <w:szCs w:val="24"/>
        </w:rPr>
        <w:t>A</w:t>
      </w:r>
      <w:r w:rsidRPr="00426905">
        <w:rPr>
          <w:rFonts w:ascii="Times New Roman" w:hAnsi="Times New Roman" w:cs="Times New Roman"/>
          <w:sz w:val="24"/>
          <w:szCs w:val="24"/>
        </w:rPr>
        <w:t>ssist: The vehicle can automatically find a sport and park in perpendicular and parallel spaces.</w:t>
      </w:r>
    </w:p>
    <w:p w14:paraId="04EA2FA7" w14:textId="42AADFF4" w:rsidR="009209A7" w:rsidRPr="00426905" w:rsidRDefault="009209A7" w:rsidP="00A76CC3">
      <w:pPr>
        <w:pStyle w:val="ListParagraph"/>
        <w:numPr>
          <w:ilvl w:val="0"/>
          <w:numId w:val="6"/>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w:t>
      </w:r>
      <w:r w:rsidR="005E1E3D" w:rsidRPr="00426905">
        <w:rPr>
          <w:rFonts w:ascii="Times New Roman" w:hAnsi="Times New Roman" w:cs="Times New Roman"/>
          <w:sz w:val="24"/>
          <w:szCs w:val="24"/>
        </w:rPr>
        <w:t>matic</w:t>
      </w:r>
      <w:r w:rsidRPr="00426905">
        <w:rPr>
          <w:rFonts w:ascii="Times New Roman" w:hAnsi="Times New Roman" w:cs="Times New Roman"/>
          <w:sz w:val="24"/>
          <w:szCs w:val="24"/>
        </w:rPr>
        <w:t xml:space="preserve"> lane change: The vehicle can automatically change lanes during driving on interstate roads.</w:t>
      </w:r>
    </w:p>
    <w:p w14:paraId="0CD001AA" w14:textId="6218FB4E" w:rsidR="00057F42" w:rsidRDefault="00057F42" w:rsidP="00A76CC3">
      <w:pPr>
        <w:pStyle w:val="ListParagraph"/>
        <w:numPr>
          <w:ilvl w:val="0"/>
          <w:numId w:val="6"/>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Summon:</w:t>
      </w:r>
      <w:r w:rsidR="00BC1006" w:rsidRPr="00426905">
        <w:rPr>
          <w:rFonts w:ascii="Times New Roman" w:hAnsi="Times New Roman" w:cs="Times New Roman"/>
          <w:sz w:val="24"/>
          <w:szCs w:val="24"/>
        </w:rPr>
        <w:t xml:space="preserve"> The vehicle </w:t>
      </w:r>
      <w:r w:rsidR="00FD2228" w:rsidRPr="00426905">
        <w:rPr>
          <w:rFonts w:ascii="Times New Roman" w:hAnsi="Times New Roman" w:cs="Times New Roman"/>
          <w:sz w:val="24"/>
          <w:szCs w:val="24"/>
        </w:rPr>
        <w:t>can</w:t>
      </w:r>
      <w:r w:rsidR="00BC1006" w:rsidRPr="00426905">
        <w:rPr>
          <w:rFonts w:ascii="Times New Roman" w:hAnsi="Times New Roman" w:cs="Times New Roman"/>
          <w:sz w:val="24"/>
          <w:szCs w:val="24"/>
        </w:rPr>
        <w:t xml:space="preserve"> find the driver anywhere in the vicinity with this feature.</w:t>
      </w:r>
    </w:p>
    <w:p w14:paraId="736DC862" w14:textId="1E5A55E2" w:rsidR="00895133" w:rsidRDefault="00895133" w:rsidP="00A76CC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Telemetry: The vehicle can differentiate traffic signs, pedestrians</w:t>
      </w:r>
      <w:r w:rsidR="00F91449">
        <w:rPr>
          <w:rFonts w:ascii="Times New Roman" w:hAnsi="Times New Roman" w:cs="Times New Roman"/>
          <w:sz w:val="24"/>
          <w:szCs w:val="24"/>
        </w:rPr>
        <w:t>,</w:t>
      </w:r>
      <w:r>
        <w:rPr>
          <w:rFonts w:ascii="Times New Roman" w:hAnsi="Times New Roman" w:cs="Times New Roman"/>
          <w:sz w:val="24"/>
          <w:szCs w:val="24"/>
        </w:rPr>
        <w:t xml:space="preserve"> and lanes through cameras.</w:t>
      </w:r>
    </w:p>
    <w:p w14:paraId="3C3160F0" w14:textId="0A9D9280" w:rsidR="008B7D71" w:rsidRPr="00426905" w:rsidRDefault="008B7D71" w:rsidP="00A76CC3">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afety warning alert: Autopilot feature can detect </w:t>
      </w:r>
      <w:r w:rsidR="002C295E">
        <w:rPr>
          <w:rFonts w:ascii="Times New Roman" w:hAnsi="Times New Roman" w:cs="Times New Roman"/>
          <w:sz w:val="24"/>
          <w:szCs w:val="24"/>
        </w:rPr>
        <w:t xml:space="preserve">collision and alerts with </w:t>
      </w:r>
      <w:r w:rsidR="00F91449">
        <w:rPr>
          <w:rFonts w:ascii="Times New Roman" w:hAnsi="Times New Roman" w:cs="Times New Roman"/>
          <w:sz w:val="24"/>
          <w:szCs w:val="24"/>
        </w:rPr>
        <w:t xml:space="preserve">a </w:t>
      </w:r>
      <w:r w:rsidR="002C295E">
        <w:rPr>
          <w:rFonts w:ascii="Times New Roman" w:hAnsi="Times New Roman" w:cs="Times New Roman"/>
          <w:sz w:val="24"/>
          <w:szCs w:val="24"/>
        </w:rPr>
        <w:t>sound warning</w:t>
      </w:r>
      <w:r>
        <w:rPr>
          <w:rFonts w:ascii="Times New Roman" w:hAnsi="Times New Roman" w:cs="Times New Roman"/>
          <w:sz w:val="24"/>
          <w:szCs w:val="24"/>
        </w:rPr>
        <w:t xml:space="preserve">. </w:t>
      </w:r>
    </w:p>
    <w:p w14:paraId="30E07E30" w14:textId="13BA7EF3" w:rsidR="00BC6E82" w:rsidRPr="00426905" w:rsidRDefault="00BC6E82"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t>SAE level:</w:t>
      </w:r>
      <w:r w:rsidRPr="00426905">
        <w:rPr>
          <w:rFonts w:ascii="Times New Roman" w:hAnsi="Times New Roman" w:cs="Times New Roman"/>
          <w:sz w:val="24"/>
          <w:szCs w:val="24"/>
        </w:rPr>
        <w:t xml:space="preserve"> Level </w:t>
      </w:r>
      <w:r w:rsidR="00552239">
        <w:rPr>
          <w:rFonts w:ascii="Times New Roman" w:hAnsi="Times New Roman" w:cs="Times New Roman"/>
          <w:sz w:val="24"/>
          <w:szCs w:val="24"/>
        </w:rPr>
        <w:t>3</w:t>
      </w:r>
    </w:p>
    <w:p w14:paraId="1FD026CA" w14:textId="563290C6" w:rsidR="00FB1A22" w:rsidRPr="00426905" w:rsidRDefault="00FB1A22"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u w:val="single"/>
        </w:rPr>
        <w:t>Reason:</w:t>
      </w:r>
      <w:r w:rsidR="005E1E3D" w:rsidRPr="00426905">
        <w:rPr>
          <w:rFonts w:ascii="Times New Roman" w:hAnsi="Times New Roman" w:cs="Times New Roman"/>
          <w:sz w:val="24"/>
          <w:szCs w:val="24"/>
        </w:rPr>
        <w:t xml:space="preserve"> </w:t>
      </w:r>
      <w:r w:rsidR="001D7740">
        <w:rPr>
          <w:rFonts w:ascii="Times New Roman" w:hAnsi="Times New Roman" w:cs="Times New Roman"/>
          <w:sz w:val="24"/>
          <w:szCs w:val="24"/>
        </w:rPr>
        <w:t>T</w:t>
      </w:r>
      <w:r w:rsidR="001D7740" w:rsidRPr="00426905">
        <w:rPr>
          <w:rFonts w:ascii="Times New Roman" w:hAnsi="Times New Roman" w:cs="Times New Roman"/>
          <w:sz w:val="24"/>
          <w:szCs w:val="24"/>
        </w:rPr>
        <w:t xml:space="preserve">he vehicle can drive from a starting point to reach the destination without human involvement, but only in certain driving conditions. If the system is unable to drive safely or reliably, then human involvement is necessary. This typically means that the driver needs to be cautious and be ready </w:t>
      </w:r>
      <w:r w:rsidR="001D7740">
        <w:rPr>
          <w:rFonts w:ascii="Times New Roman" w:hAnsi="Times New Roman" w:cs="Times New Roman"/>
          <w:sz w:val="24"/>
          <w:szCs w:val="24"/>
        </w:rPr>
        <w:t>in</w:t>
      </w:r>
      <w:r w:rsidR="001D7740" w:rsidRPr="00426905">
        <w:rPr>
          <w:rFonts w:ascii="Times New Roman" w:hAnsi="Times New Roman" w:cs="Times New Roman"/>
          <w:sz w:val="24"/>
          <w:szCs w:val="24"/>
        </w:rPr>
        <w:t xml:space="preserve"> all circumstances.</w:t>
      </w:r>
    </w:p>
    <w:p w14:paraId="2560EE42" w14:textId="77777777" w:rsidR="00C954F7" w:rsidRDefault="00C954F7" w:rsidP="00A76CC3">
      <w:pPr>
        <w:spacing w:line="360" w:lineRule="auto"/>
        <w:jc w:val="both"/>
        <w:rPr>
          <w:rFonts w:ascii="Times New Roman" w:hAnsi="Times New Roman" w:cs="Times New Roman"/>
          <w:b/>
          <w:bCs/>
          <w:sz w:val="24"/>
          <w:szCs w:val="24"/>
          <w:u w:val="single"/>
        </w:rPr>
      </w:pPr>
    </w:p>
    <w:p w14:paraId="74B4DDAC" w14:textId="2DC2CDE1" w:rsidR="00137C2D" w:rsidRPr="00426905" w:rsidRDefault="00137C2D" w:rsidP="00A76CC3">
      <w:pPr>
        <w:spacing w:line="360" w:lineRule="auto"/>
        <w:jc w:val="both"/>
        <w:rPr>
          <w:rFonts w:ascii="Times New Roman" w:hAnsi="Times New Roman" w:cs="Times New Roman"/>
          <w:b/>
          <w:bCs/>
          <w:sz w:val="24"/>
          <w:szCs w:val="24"/>
          <w:u w:val="single"/>
        </w:rPr>
      </w:pPr>
      <w:r w:rsidRPr="00426905">
        <w:rPr>
          <w:rFonts w:ascii="Times New Roman" w:hAnsi="Times New Roman" w:cs="Times New Roman"/>
          <w:b/>
          <w:bCs/>
          <w:sz w:val="24"/>
          <w:szCs w:val="24"/>
          <w:u w:val="single"/>
        </w:rPr>
        <w:lastRenderedPageBreak/>
        <w:t>Question 2:</w:t>
      </w:r>
    </w:p>
    <w:p w14:paraId="19E88715" w14:textId="51D053BB" w:rsidR="001A5006" w:rsidRPr="00426905" w:rsidRDefault="001A5006"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dvantages of autonomous vehicles</w:t>
      </w:r>
      <w:r w:rsidR="00D9563D" w:rsidRPr="00D9563D">
        <w:rPr>
          <w:rFonts w:ascii="Times New Roman" w:hAnsi="Times New Roman" w:cs="Times New Roman"/>
          <w:sz w:val="24"/>
          <w:szCs w:val="24"/>
        </w:rPr>
        <w:t xml:space="preserve"> </w:t>
      </w:r>
      <w:sdt>
        <w:sdtPr>
          <w:rPr>
            <w:rFonts w:ascii="Times New Roman" w:hAnsi="Times New Roman" w:cs="Times New Roman"/>
            <w:sz w:val="24"/>
            <w:szCs w:val="24"/>
          </w:rPr>
          <w:id w:val="-486947931"/>
          <w:citation/>
        </w:sdtPr>
        <w:sdtContent>
          <w:r w:rsidR="00D9563D">
            <w:rPr>
              <w:rFonts w:ascii="Times New Roman" w:hAnsi="Times New Roman" w:cs="Times New Roman"/>
              <w:sz w:val="24"/>
              <w:szCs w:val="24"/>
            </w:rPr>
            <w:fldChar w:fldCharType="begin"/>
          </w:r>
          <w:r w:rsidR="00D9563D">
            <w:rPr>
              <w:rFonts w:ascii="Times New Roman" w:hAnsi="Times New Roman" w:cs="Times New Roman"/>
              <w:sz w:val="24"/>
              <w:szCs w:val="24"/>
            </w:rPr>
            <w:instrText xml:space="preserve"> CITATION Adv \l 1033 </w:instrText>
          </w:r>
          <w:r w:rsidR="00D9563D">
            <w:rPr>
              <w:rFonts w:ascii="Times New Roman" w:hAnsi="Times New Roman" w:cs="Times New Roman"/>
              <w:sz w:val="24"/>
              <w:szCs w:val="24"/>
            </w:rPr>
            <w:fldChar w:fldCharType="separate"/>
          </w:r>
          <w:r w:rsidR="00D9563D">
            <w:rPr>
              <w:rFonts w:ascii="Times New Roman" w:hAnsi="Times New Roman" w:cs="Times New Roman"/>
              <w:noProof/>
              <w:sz w:val="24"/>
              <w:szCs w:val="24"/>
            </w:rPr>
            <w:t xml:space="preserve"> </w:t>
          </w:r>
          <w:r w:rsidR="00D9563D" w:rsidRPr="00D9563D">
            <w:rPr>
              <w:rFonts w:ascii="Times New Roman" w:hAnsi="Times New Roman" w:cs="Times New Roman"/>
              <w:noProof/>
              <w:sz w:val="24"/>
              <w:szCs w:val="24"/>
            </w:rPr>
            <w:t>[5]</w:t>
          </w:r>
          <w:r w:rsidR="00D9563D">
            <w:rPr>
              <w:rFonts w:ascii="Times New Roman" w:hAnsi="Times New Roman" w:cs="Times New Roman"/>
              <w:sz w:val="24"/>
              <w:szCs w:val="24"/>
            </w:rPr>
            <w:fldChar w:fldCharType="end"/>
          </w:r>
        </w:sdtContent>
      </w:sdt>
      <w:r w:rsidRPr="00426905">
        <w:rPr>
          <w:rFonts w:ascii="Times New Roman" w:hAnsi="Times New Roman" w:cs="Times New Roman"/>
          <w:sz w:val="24"/>
          <w:szCs w:val="24"/>
        </w:rPr>
        <w:t xml:space="preserve"> include:</w:t>
      </w:r>
    </w:p>
    <w:p w14:paraId="4ADF8A04" w14:textId="09FDB04F" w:rsidR="001A5006" w:rsidRPr="00426905" w:rsidRDefault="00360D53"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Reduced travel time and transportation cost:</w:t>
      </w:r>
    </w:p>
    <w:p w14:paraId="64617D65" w14:textId="6C383A79" w:rsidR="00360D53" w:rsidRPr="00426905" w:rsidRDefault="006F7D34" w:rsidP="00131BDB">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 xml:space="preserve">Autonomous cars </w:t>
      </w:r>
      <w:r w:rsidR="0034693E">
        <w:rPr>
          <w:rFonts w:ascii="Times New Roman" w:hAnsi="Times New Roman" w:cs="Times New Roman"/>
          <w:sz w:val="24"/>
          <w:szCs w:val="24"/>
        </w:rPr>
        <w:t>can</w:t>
      </w:r>
      <w:r w:rsidRPr="00426905">
        <w:rPr>
          <w:rFonts w:ascii="Times New Roman" w:hAnsi="Times New Roman" w:cs="Times New Roman"/>
          <w:sz w:val="24"/>
          <w:szCs w:val="24"/>
        </w:rPr>
        <w:t xml:space="preserve"> reduce </w:t>
      </w:r>
      <w:r w:rsidR="0034693E">
        <w:rPr>
          <w:rFonts w:ascii="Times New Roman" w:hAnsi="Times New Roman" w:cs="Times New Roman"/>
          <w:sz w:val="24"/>
          <w:szCs w:val="24"/>
        </w:rPr>
        <w:t>passengers' travel time</w:t>
      </w:r>
      <w:r w:rsidRPr="00426905">
        <w:rPr>
          <w:rFonts w:ascii="Times New Roman" w:hAnsi="Times New Roman" w:cs="Times New Roman"/>
          <w:sz w:val="24"/>
          <w:szCs w:val="24"/>
        </w:rPr>
        <w:t xml:space="preserve"> by taking control of the vehicle, reducing the hours lost in commuting</w:t>
      </w:r>
      <w:r w:rsidR="009E5B8F">
        <w:rPr>
          <w:rFonts w:ascii="Times New Roman" w:hAnsi="Times New Roman" w:cs="Times New Roman"/>
          <w:sz w:val="24"/>
          <w:szCs w:val="24"/>
        </w:rPr>
        <w:t xml:space="preserve">. </w:t>
      </w:r>
      <w:r w:rsidR="002B7128" w:rsidRPr="00131BDB">
        <w:rPr>
          <w:rFonts w:ascii="Times New Roman" w:hAnsi="Times New Roman" w:cs="Times New Roman"/>
          <w:sz w:val="24"/>
          <w:szCs w:val="24"/>
        </w:rPr>
        <w:t>These</w:t>
      </w:r>
      <w:r w:rsidR="00B04521" w:rsidRPr="00B04521">
        <w:rPr>
          <w:rFonts w:ascii="Times New Roman" w:hAnsi="Times New Roman" w:cs="Times New Roman"/>
          <w:sz w:val="24"/>
          <w:szCs w:val="24"/>
        </w:rPr>
        <w:t xml:space="preserve"> vehicles could free up to 50 minutes per day for drivers/users who could now use the freed time for other productive activities. </w:t>
      </w:r>
      <w:r w:rsidR="0034693E">
        <w:rPr>
          <w:rFonts w:ascii="Times New Roman" w:hAnsi="Times New Roman" w:cs="Times New Roman"/>
          <w:sz w:val="24"/>
          <w:szCs w:val="24"/>
        </w:rPr>
        <w:t>These cars can also reduc</w:t>
      </w:r>
      <w:r w:rsidRPr="00426905">
        <w:rPr>
          <w:rFonts w:ascii="Times New Roman" w:hAnsi="Times New Roman" w:cs="Times New Roman"/>
          <w:sz w:val="24"/>
          <w:szCs w:val="24"/>
        </w:rPr>
        <w:t>e fuel consumption by up to 40%</w:t>
      </w:r>
      <w:r w:rsidR="00876913" w:rsidRPr="00426905">
        <w:rPr>
          <w:rFonts w:ascii="Times New Roman" w:hAnsi="Times New Roman" w:cs="Times New Roman"/>
          <w:sz w:val="24"/>
          <w:szCs w:val="24"/>
        </w:rPr>
        <w:t xml:space="preserve"> and reduce the </w:t>
      </w:r>
      <w:r w:rsidR="0034693E">
        <w:rPr>
          <w:rFonts w:ascii="Times New Roman" w:hAnsi="Times New Roman" w:cs="Times New Roman"/>
          <w:sz w:val="24"/>
          <w:szCs w:val="24"/>
        </w:rPr>
        <w:t>workforce's cost</w:t>
      </w:r>
      <w:r w:rsidR="00876913" w:rsidRPr="00426905">
        <w:rPr>
          <w:rFonts w:ascii="Times New Roman" w:hAnsi="Times New Roman" w:cs="Times New Roman"/>
          <w:sz w:val="24"/>
          <w:szCs w:val="24"/>
        </w:rPr>
        <w:t xml:space="preserve"> (drivers),</w:t>
      </w:r>
      <w:r w:rsidRPr="00426905">
        <w:rPr>
          <w:rFonts w:ascii="Times New Roman" w:hAnsi="Times New Roman" w:cs="Times New Roman"/>
          <w:sz w:val="24"/>
          <w:szCs w:val="24"/>
        </w:rPr>
        <w:t xml:space="preserve"> thereby saving the transportation cost incurred during driving.</w:t>
      </w:r>
    </w:p>
    <w:p w14:paraId="3E92E3AC" w14:textId="2EF03C50" w:rsidR="00475E5D" w:rsidRPr="00426905" w:rsidRDefault="005E154F"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Increased lane capacity:</w:t>
      </w:r>
    </w:p>
    <w:p w14:paraId="51469184" w14:textId="0CABE913" w:rsidR="005E154F" w:rsidRPr="00426905" w:rsidRDefault="0034693E" w:rsidP="00A76CC3">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The i</w:t>
      </w:r>
      <w:r w:rsidR="004B2C08" w:rsidRPr="00426905">
        <w:rPr>
          <w:rFonts w:ascii="Times New Roman" w:hAnsi="Times New Roman" w:cs="Times New Roman"/>
          <w:sz w:val="24"/>
          <w:szCs w:val="24"/>
        </w:rPr>
        <w:t xml:space="preserve">ntroduction of autonomous vehicles commercially will create a structured driving behavior on highways and automatically increase the highway vehicle transit capacity. This will also </w:t>
      </w:r>
      <w:r>
        <w:rPr>
          <w:rFonts w:ascii="Times New Roman" w:hAnsi="Times New Roman" w:cs="Times New Roman"/>
          <w:sz w:val="24"/>
          <w:szCs w:val="24"/>
        </w:rPr>
        <w:t>increase</w:t>
      </w:r>
      <w:r w:rsidR="004B2C08" w:rsidRPr="00426905">
        <w:rPr>
          <w:rFonts w:ascii="Times New Roman" w:hAnsi="Times New Roman" w:cs="Times New Roman"/>
          <w:sz w:val="24"/>
          <w:szCs w:val="24"/>
        </w:rPr>
        <w:t xml:space="preserve"> the highway travel speeds by a significant percentage with safer</w:t>
      </w:r>
      <w:r w:rsidR="006E6FB8" w:rsidRPr="00426905">
        <w:rPr>
          <w:rFonts w:ascii="Times New Roman" w:hAnsi="Times New Roman" w:cs="Times New Roman"/>
          <w:sz w:val="24"/>
          <w:szCs w:val="24"/>
        </w:rPr>
        <w:t xml:space="preserve"> and reliable</w:t>
      </w:r>
      <w:r w:rsidR="004B2C08" w:rsidRPr="00426905">
        <w:rPr>
          <w:rFonts w:ascii="Times New Roman" w:hAnsi="Times New Roman" w:cs="Times New Roman"/>
          <w:sz w:val="24"/>
          <w:szCs w:val="24"/>
        </w:rPr>
        <w:t xml:space="preserve"> driving involved.</w:t>
      </w:r>
    </w:p>
    <w:p w14:paraId="1FDEA843" w14:textId="6F4D9E7F" w:rsidR="006103DC" w:rsidRPr="00426905" w:rsidRDefault="006103DC"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Reduced accidents</w:t>
      </w:r>
      <w:r w:rsidR="00A250F7">
        <w:rPr>
          <w:rFonts w:ascii="Times New Roman" w:hAnsi="Times New Roman" w:cs="Times New Roman"/>
          <w:b/>
          <w:bCs/>
          <w:sz w:val="24"/>
          <w:szCs w:val="24"/>
          <w:u w:val="single"/>
        </w:rPr>
        <w:t xml:space="preserve"> and insurance cost</w:t>
      </w:r>
      <w:r w:rsidRPr="00426905">
        <w:rPr>
          <w:rFonts w:ascii="Times New Roman" w:hAnsi="Times New Roman" w:cs="Times New Roman"/>
          <w:b/>
          <w:bCs/>
          <w:sz w:val="24"/>
          <w:szCs w:val="24"/>
          <w:u w:val="single"/>
        </w:rPr>
        <w:t>:</w:t>
      </w:r>
    </w:p>
    <w:p w14:paraId="3CC5EBD5" w14:textId="2792FAD1" w:rsidR="00CD3A1A" w:rsidRPr="00CD3A1A" w:rsidRDefault="00981446" w:rsidP="00CD3A1A">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Autonomous vehicles are a</w:t>
      </w:r>
      <w:r w:rsidR="0034693E">
        <w:rPr>
          <w:rFonts w:ascii="Times New Roman" w:hAnsi="Times New Roman" w:cs="Times New Roman"/>
          <w:sz w:val="24"/>
          <w:szCs w:val="24"/>
        </w:rPr>
        <w:t>n excellen</w:t>
      </w:r>
      <w:r w:rsidRPr="00426905">
        <w:rPr>
          <w:rFonts w:ascii="Times New Roman" w:hAnsi="Times New Roman" w:cs="Times New Roman"/>
          <w:sz w:val="24"/>
          <w:szCs w:val="24"/>
        </w:rPr>
        <w:t>t solution for reduced accidents due to driver distraction and fatigue while driving</w:t>
      </w:r>
      <w:r w:rsidR="00BE2A2C">
        <w:rPr>
          <w:rFonts w:ascii="Times New Roman" w:hAnsi="Times New Roman" w:cs="Times New Roman"/>
          <w:sz w:val="24"/>
          <w:szCs w:val="24"/>
        </w:rPr>
        <w:t xml:space="preserve"> by an amount of 90%</w:t>
      </w:r>
      <w:r w:rsidRPr="00426905">
        <w:rPr>
          <w:rFonts w:ascii="Times New Roman" w:hAnsi="Times New Roman" w:cs="Times New Roman"/>
          <w:sz w:val="24"/>
          <w:szCs w:val="24"/>
        </w:rPr>
        <w:t>. Moreover, these cars help in potentially reducing car crashes by anticipating future events based on localization algorithms.</w:t>
      </w:r>
      <w:r w:rsidR="00CD3A1A">
        <w:rPr>
          <w:rFonts w:ascii="Times New Roman" w:hAnsi="Times New Roman" w:cs="Times New Roman"/>
          <w:sz w:val="24"/>
          <w:szCs w:val="24"/>
        </w:rPr>
        <w:t xml:space="preserve"> </w:t>
      </w:r>
      <w:r w:rsidR="00CD3A1A" w:rsidRPr="00CD3A1A">
        <w:rPr>
          <w:rFonts w:ascii="Times New Roman" w:hAnsi="Times New Roman" w:cs="Times New Roman"/>
          <w:sz w:val="24"/>
          <w:szCs w:val="24"/>
        </w:rPr>
        <w:t>This would also save the cost incurred due to roadway accidents like insurance, repairs, damages, etc.</w:t>
      </w:r>
      <w:r w:rsidR="00D72E04">
        <w:rPr>
          <w:rFonts w:ascii="Times New Roman" w:hAnsi="Times New Roman" w:cs="Times New Roman"/>
          <w:sz w:val="24"/>
          <w:szCs w:val="24"/>
        </w:rPr>
        <w:t xml:space="preserve"> Also, the reduced accidents </w:t>
      </w:r>
      <w:r w:rsidR="00F91449">
        <w:rPr>
          <w:rFonts w:ascii="Times New Roman" w:hAnsi="Times New Roman" w:cs="Times New Roman"/>
          <w:sz w:val="24"/>
          <w:szCs w:val="24"/>
        </w:rPr>
        <w:t>o</w:t>
      </w:r>
      <w:r w:rsidR="00D72E04">
        <w:rPr>
          <w:rFonts w:ascii="Times New Roman" w:hAnsi="Times New Roman" w:cs="Times New Roman"/>
          <w:sz w:val="24"/>
          <w:szCs w:val="24"/>
        </w:rPr>
        <w:t>n the roads due to well-structured driving behavior will reduce the insurance cost to make up for the accidents.</w:t>
      </w:r>
      <w:r w:rsidR="00CD3A1A" w:rsidRPr="00CD3A1A">
        <w:rPr>
          <w:rFonts w:ascii="Times New Roman" w:hAnsi="Times New Roman" w:cs="Times New Roman"/>
          <w:sz w:val="24"/>
          <w:szCs w:val="24"/>
        </w:rPr>
        <w:t xml:space="preserve"> </w:t>
      </w:r>
    </w:p>
    <w:p w14:paraId="531D4BAF" w14:textId="1401373A" w:rsidR="00EE3294" w:rsidRPr="00426905" w:rsidRDefault="00197031" w:rsidP="00A76CC3">
      <w:pPr>
        <w:pStyle w:val="ListParagraph"/>
        <w:numPr>
          <w:ilvl w:val="0"/>
          <w:numId w:val="3"/>
        </w:numPr>
        <w:spacing w:line="360" w:lineRule="auto"/>
        <w:jc w:val="both"/>
        <w:rPr>
          <w:rFonts w:ascii="Times New Roman" w:hAnsi="Times New Roman" w:cs="Times New Roman"/>
          <w:sz w:val="24"/>
          <w:szCs w:val="24"/>
          <w:u w:val="single"/>
        </w:rPr>
      </w:pPr>
      <w:r>
        <w:rPr>
          <w:rFonts w:ascii="Times New Roman" w:hAnsi="Times New Roman" w:cs="Times New Roman"/>
          <w:b/>
          <w:bCs/>
          <w:sz w:val="24"/>
          <w:szCs w:val="24"/>
          <w:u w:val="single"/>
        </w:rPr>
        <w:t xml:space="preserve">Increased </w:t>
      </w:r>
      <w:r w:rsidR="0058304B" w:rsidRPr="00426905">
        <w:rPr>
          <w:rFonts w:ascii="Times New Roman" w:hAnsi="Times New Roman" w:cs="Times New Roman"/>
          <w:b/>
          <w:bCs/>
          <w:sz w:val="24"/>
          <w:szCs w:val="24"/>
          <w:u w:val="single"/>
        </w:rPr>
        <w:t>Transport accessibility:</w:t>
      </w:r>
    </w:p>
    <w:p w14:paraId="5A7E1778" w14:textId="303DD987" w:rsidR="0058304B" w:rsidRDefault="00D77D2A"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Autonomous vehicles help in better transport accessibility for disabled people and old</w:t>
      </w:r>
      <w:r w:rsidR="0034693E">
        <w:rPr>
          <w:rFonts w:ascii="Times New Roman" w:hAnsi="Times New Roman" w:cs="Times New Roman"/>
          <w:sz w:val="24"/>
          <w:szCs w:val="24"/>
        </w:rPr>
        <w:t>er</w:t>
      </w:r>
      <w:r w:rsidRPr="00426905">
        <w:rPr>
          <w:rFonts w:ascii="Times New Roman" w:hAnsi="Times New Roman" w:cs="Times New Roman"/>
          <w:sz w:val="24"/>
          <w:szCs w:val="24"/>
        </w:rPr>
        <w:t xml:space="preserve"> people. These vehicles could provide many people a solution to take care of their mobility services. With these vehicles, tasks including commuting to work, visiting family across town, going to the doctor could become easier for seniors and those with disabilities.</w:t>
      </w:r>
    </w:p>
    <w:p w14:paraId="641D8F65" w14:textId="3593FBEA" w:rsidR="00ED6C30" w:rsidRPr="00426905" w:rsidRDefault="00ED6C30"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 xml:space="preserve">Reduced </w:t>
      </w:r>
      <w:r w:rsidR="0034693E">
        <w:rPr>
          <w:rFonts w:ascii="Times New Roman" w:hAnsi="Times New Roman" w:cs="Times New Roman"/>
          <w:b/>
          <w:bCs/>
          <w:sz w:val="24"/>
          <w:szCs w:val="24"/>
          <w:u w:val="single"/>
        </w:rPr>
        <w:t>t</w:t>
      </w:r>
      <w:r w:rsidRPr="00426905">
        <w:rPr>
          <w:rFonts w:ascii="Times New Roman" w:hAnsi="Times New Roman" w:cs="Times New Roman"/>
          <w:b/>
          <w:bCs/>
          <w:sz w:val="24"/>
          <w:szCs w:val="24"/>
          <w:u w:val="single"/>
        </w:rPr>
        <w:t>raffic congestion</w:t>
      </w:r>
      <w:r w:rsidR="00585DCE">
        <w:rPr>
          <w:rFonts w:ascii="Times New Roman" w:hAnsi="Times New Roman" w:cs="Times New Roman"/>
          <w:b/>
          <w:bCs/>
          <w:sz w:val="24"/>
          <w:szCs w:val="24"/>
          <w:u w:val="single"/>
        </w:rPr>
        <w:t xml:space="preserve"> and CO</w:t>
      </w:r>
      <w:r w:rsidR="00585DCE">
        <w:rPr>
          <w:rFonts w:ascii="Times New Roman" w:hAnsi="Times New Roman" w:cs="Times New Roman"/>
          <w:b/>
          <w:bCs/>
          <w:sz w:val="24"/>
          <w:szCs w:val="24"/>
          <w:u w:val="single"/>
          <w:vertAlign w:val="subscript"/>
        </w:rPr>
        <w:t>2</w:t>
      </w:r>
      <w:r w:rsidR="00585DCE">
        <w:rPr>
          <w:rFonts w:ascii="Times New Roman" w:hAnsi="Times New Roman" w:cs="Times New Roman"/>
          <w:b/>
          <w:bCs/>
          <w:sz w:val="24"/>
          <w:szCs w:val="24"/>
          <w:u w:val="single"/>
        </w:rPr>
        <w:t xml:space="preserve"> emissions</w:t>
      </w:r>
      <w:r w:rsidRPr="00426905">
        <w:rPr>
          <w:rFonts w:ascii="Times New Roman" w:hAnsi="Times New Roman" w:cs="Times New Roman"/>
          <w:b/>
          <w:bCs/>
          <w:sz w:val="24"/>
          <w:szCs w:val="24"/>
          <w:u w:val="single"/>
        </w:rPr>
        <w:t>:</w:t>
      </w:r>
    </w:p>
    <w:p w14:paraId="0D6D10A7" w14:textId="0D02CB35" w:rsidR="00ED6C30" w:rsidRPr="00426905" w:rsidRDefault="00ED6C30"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Autonomous vehicles can reduce the stop-and-go behavior</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which is frequently caused by human driving behavior since humans unnecessarily stop-and-go even in the absence of bottlenecks and lane change. These cars will reduce unnecessary traffic congestion</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thereby reducing CO</w:t>
      </w:r>
      <w:r w:rsidR="0034693E">
        <w:rPr>
          <w:rFonts w:ascii="Times New Roman" w:hAnsi="Times New Roman" w:cs="Times New Roman"/>
          <w:sz w:val="24"/>
          <w:szCs w:val="24"/>
          <w:vertAlign w:val="subscript"/>
        </w:rPr>
        <w:t>2</w:t>
      </w:r>
      <w:r w:rsidRPr="00426905">
        <w:rPr>
          <w:rFonts w:ascii="Times New Roman" w:hAnsi="Times New Roman" w:cs="Times New Roman"/>
          <w:sz w:val="24"/>
          <w:szCs w:val="24"/>
        </w:rPr>
        <w:t xml:space="preserve"> emissions.</w:t>
      </w:r>
    </w:p>
    <w:p w14:paraId="227465AD" w14:textId="77777777" w:rsidR="00F27212" w:rsidRDefault="00F27212" w:rsidP="00A76CC3">
      <w:pPr>
        <w:spacing w:line="360" w:lineRule="auto"/>
        <w:jc w:val="both"/>
        <w:rPr>
          <w:rFonts w:ascii="Times New Roman" w:hAnsi="Times New Roman" w:cs="Times New Roman"/>
          <w:b/>
          <w:bCs/>
          <w:sz w:val="24"/>
          <w:szCs w:val="24"/>
          <w:u w:val="single"/>
        </w:rPr>
      </w:pPr>
    </w:p>
    <w:p w14:paraId="0B376A6E" w14:textId="77777777" w:rsidR="00F27212" w:rsidRDefault="00F27212" w:rsidP="00A76CC3">
      <w:pPr>
        <w:spacing w:line="360" w:lineRule="auto"/>
        <w:jc w:val="both"/>
        <w:rPr>
          <w:rFonts w:ascii="Times New Roman" w:hAnsi="Times New Roman" w:cs="Times New Roman"/>
          <w:b/>
          <w:bCs/>
          <w:sz w:val="24"/>
          <w:szCs w:val="24"/>
          <w:u w:val="single"/>
        </w:rPr>
      </w:pPr>
    </w:p>
    <w:p w14:paraId="7C5ADD08" w14:textId="666D53DE" w:rsidR="00F73112" w:rsidRPr="00426905" w:rsidRDefault="00F73112" w:rsidP="00A76CC3">
      <w:pPr>
        <w:spacing w:line="360" w:lineRule="auto"/>
        <w:jc w:val="both"/>
        <w:rPr>
          <w:rFonts w:ascii="Times New Roman" w:hAnsi="Times New Roman" w:cs="Times New Roman"/>
          <w:b/>
          <w:bCs/>
          <w:sz w:val="24"/>
          <w:szCs w:val="24"/>
          <w:u w:val="single"/>
        </w:rPr>
      </w:pPr>
      <w:r w:rsidRPr="00426905">
        <w:rPr>
          <w:rFonts w:ascii="Times New Roman" w:hAnsi="Times New Roman" w:cs="Times New Roman"/>
          <w:b/>
          <w:bCs/>
          <w:sz w:val="24"/>
          <w:szCs w:val="24"/>
          <w:u w:val="single"/>
        </w:rPr>
        <w:lastRenderedPageBreak/>
        <w:t>Question 3:</w:t>
      </w:r>
    </w:p>
    <w:p w14:paraId="14956D58" w14:textId="37E81339" w:rsidR="00F73112" w:rsidRPr="00426905" w:rsidRDefault="002522C6"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Sensors used in autonomous vehicles</w:t>
      </w:r>
      <w:sdt>
        <w:sdtPr>
          <w:rPr>
            <w:rFonts w:ascii="Times New Roman" w:hAnsi="Times New Roman" w:cs="Times New Roman"/>
            <w:sz w:val="24"/>
            <w:szCs w:val="24"/>
          </w:rPr>
          <w:id w:val="148573353"/>
          <w:citation/>
        </w:sdtPr>
        <w:sdtContent>
          <w:r w:rsidR="00D9563D">
            <w:rPr>
              <w:rFonts w:ascii="Times New Roman" w:hAnsi="Times New Roman" w:cs="Times New Roman"/>
              <w:sz w:val="24"/>
              <w:szCs w:val="24"/>
            </w:rPr>
            <w:fldChar w:fldCharType="begin"/>
          </w:r>
          <w:r w:rsidR="00D9563D">
            <w:rPr>
              <w:rFonts w:ascii="Times New Roman" w:hAnsi="Times New Roman" w:cs="Times New Roman"/>
              <w:sz w:val="24"/>
              <w:szCs w:val="24"/>
            </w:rPr>
            <w:instrText xml:space="preserve"> CITATION Per \l 1033 </w:instrText>
          </w:r>
          <w:r w:rsidR="00D9563D">
            <w:rPr>
              <w:rFonts w:ascii="Times New Roman" w:hAnsi="Times New Roman" w:cs="Times New Roman"/>
              <w:sz w:val="24"/>
              <w:szCs w:val="24"/>
            </w:rPr>
            <w:fldChar w:fldCharType="separate"/>
          </w:r>
          <w:r w:rsidR="00D9563D">
            <w:rPr>
              <w:rFonts w:ascii="Times New Roman" w:hAnsi="Times New Roman" w:cs="Times New Roman"/>
              <w:noProof/>
              <w:sz w:val="24"/>
              <w:szCs w:val="24"/>
            </w:rPr>
            <w:t xml:space="preserve"> </w:t>
          </w:r>
          <w:r w:rsidR="00D9563D" w:rsidRPr="00D9563D">
            <w:rPr>
              <w:rFonts w:ascii="Times New Roman" w:hAnsi="Times New Roman" w:cs="Times New Roman"/>
              <w:noProof/>
              <w:sz w:val="24"/>
              <w:szCs w:val="24"/>
            </w:rPr>
            <w:t>[6]</w:t>
          </w:r>
          <w:r w:rsidR="00D9563D">
            <w:rPr>
              <w:rFonts w:ascii="Times New Roman" w:hAnsi="Times New Roman" w:cs="Times New Roman"/>
              <w:sz w:val="24"/>
              <w:szCs w:val="24"/>
            </w:rPr>
            <w:fldChar w:fldCharType="end"/>
          </w:r>
        </w:sdtContent>
      </w:sdt>
      <w:r w:rsidRPr="00426905">
        <w:rPr>
          <w:rFonts w:ascii="Times New Roman" w:hAnsi="Times New Roman" w:cs="Times New Roman"/>
          <w:sz w:val="24"/>
          <w:szCs w:val="24"/>
        </w:rPr>
        <w:t xml:space="preserve"> include:</w:t>
      </w:r>
    </w:p>
    <w:p w14:paraId="51196946" w14:textId="0CA71F49" w:rsidR="002522C6" w:rsidRPr="00426905" w:rsidRDefault="0022367B" w:rsidP="00A76CC3">
      <w:pPr>
        <w:pStyle w:val="ListParagraph"/>
        <w:numPr>
          <w:ilvl w:val="0"/>
          <w:numId w:val="8"/>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Cameras</w:t>
      </w:r>
    </w:p>
    <w:p w14:paraId="0267F3D0" w14:textId="70C09054" w:rsidR="0022367B" w:rsidRDefault="0022367B" w:rsidP="00A76CC3">
      <w:pPr>
        <w:pStyle w:val="ListParagraph"/>
        <w:numPr>
          <w:ilvl w:val="0"/>
          <w:numId w:val="8"/>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Radars</w:t>
      </w:r>
    </w:p>
    <w:p w14:paraId="266DC97F" w14:textId="1CE50C63" w:rsidR="006E363C" w:rsidRPr="006E363C" w:rsidRDefault="006E363C" w:rsidP="00A76CC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Lidars</w:t>
      </w:r>
    </w:p>
    <w:p w14:paraId="546D14EA" w14:textId="2F9950E3" w:rsidR="0022367B" w:rsidRPr="00426905" w:rsidRDefault="0022367B" w:rsidP="00A76CC3">
      <w:pPr>
        <w:pStyle w:val="ListParagraph"/>
        <w:numPr>
          <w:ilvl w:val="0"/>
          <w:numId w:val="8"/>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Global Positioning </w:t>
      </w:r>
      <w:r w:rsidR="000452CF" w:rsidRPr="00426905">
        <w:rPr>
          <w:rFonts w:ascii="Times New Roman" w:hAnsi="Times New Roman" w:cs="Times New Roman"/>
          <w:sz w:val="24"/>
          <w:szCs w:val="24"/>
        </w:rPr>
        <w:t>System (GPS)</w:t>
      </w:r>
      <w:r w:rsidR="0088517D" w:rsidRPr="00426905">
        <w:rPr>
          <w:rFonts w:ascii="Times New Roman" w:hAnsi="Times New Roman" w:cs="Times New Roman"/>
          <w:sz w:val="24"/>
          <w:szCs w:val="24"/>
        </w:rPr>
        <w:t xml:space="preserve"> sensor</w:t>
      </w:r>
    </w:p>
    <w:p w14:paraId="7804DA59" w14:textId="5CD9EA9E" w:rsidR="009A7C0A" w:rsidRPr="00A13BAF" w:rsidRDefault="009A7C0A" w:rsidP="00A76CC3">
      <w:pPr>
        <w:pStyle w:val="ListParagraph"/>
        <w:numPr>
          <w:ilvl w:val="0"/>
          <w:numId w:val="3"/>
        </w:numPr>
        <w:spacing w:line="360" w:lineRule="auto"/>
        <w:jc w:val="both"/>
        <w:rPr>
          <w:rFonts w:ascii="Times New Roman" w:hAnsi="Times New Roman" w:cs="Times New Roman"/>
          <w:sz w:val="24"/>
          <w:szCs w:val="24"/>
        </w:rPr>
      </w:pPr>
      <w:r w:rsidRPr="00426905">
        <w:rPr>
          <w:rFonts w:ascii="Times New Roman" w:hAnsi="Times New Roman" w:cs="Times New Roman"/>
          <w:b/>
          <w:bCs/>
          <w:sz w:val="24"/>
          <w:szCs w:val="24"/>
        </w:rPr>
        <w:t>Cameras:</w:t>
      </w:r>
    </w:p>
    <w:p w14:paraId="1AF9CE37" w14:textId="77777777" w:rsidR="008B4CD7" w:rsidRDefault="00161FD3" w:rsidP="008B4CD7">
      <w:pPr>
        <w:keepNext/>
        <w:spacing w:line="360" w:lineRule="auto"/>
        <w:ind w:left="360"/>
        <w:jc w:val="center"/>
      </w:pPr>
      <w:r>
        <w:rPr>
          <w:noProof/>
        </w:rPr>
        <w:drawing>
          <wp:inline distT="0" distB="0" distL="0" distR="0" wp14:anchorId="17630860" wp14:editId="496493F3">
            <wp:extent cx="5943600" cy="3975100"/>
            <wp:effectExtent l="0" t="0" r="0" b="6350"/>
            <wp:docPr id="5" name="Picture 5" descr="Netradyne Adds New Detection Features to Driveri Platform - Safety -  Automotive Fl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tradyne Adds New Detection Features to Driveri Platform - Safety -  Automotive Flee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975100"/>
                    </a:xfrm>
                    <a:prstGeom prst="rect">
                      <a:avLst/>
                    </a:prstGeom>
                    <a:noFill/>
                    <a:ln>
                      <a:noFill/>
                    </a:ln>
                  </pic:spPr>
                </pic:pic>
              </a:graphicData>
            </a:graphic>
          </wp:inline>
        </w:drawing>
      </w:r>
    </w:p>
    <w:p w14:paraId="2F0AA783" w14:textId="6810067E" w:rsidR="00A13BAF" w:rsidRPr="00A13BAF" w:rsidRDefault="008B4CD7" w:rsidP="008B4CD7">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E95407">
        <w:rPr>
          <w:noProof/>
        </w:rPr>
        <w:t>5</w:t>
      </w:r>
      <w:r>
        <w:fldChar w:fldCharType="end"/>
      </w:r>
      <w:r>
        <w:t xml:space="preserve"> Object Recognition with Cameras</w:t>
      </w:r>
    </w:p>
    <w:p w14:paraId="6D398B9B" w14:textId="3F3A6D9F" w:rsidR="009A7C0A" w:rsidRPr="00426905" w:rsidRDefault="009A7C0A"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Cameras can be applied to autonomous driving functions</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including:</w:t>
      </w:r>
    </w:p>
    <w:p w14:paraId="53AD9C23" w14:textId="79816739" w:rsidR="009A7C0A" w:rsidRPr="00426905" w:rsidRDefault="009A7C0A" w:rsidP="00A76CC3">
      <w:pPr>
        <w:pStyle w:val="ListParagraph"/>
        <w:numPr>
          <w:ilvl w:val="0"/>
          <w:numId w:val="10"/>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Lane Keep Assist</w:t>
      </w:r>
      <w:r w:rsidR="000900E8">
        <w:rPr>
          <w:rFonts w:ascii="Times New Roman" w:hAnsi="Times New Roman" w:cs="Times New Roman"/>
          <w:sz w:val="24"/>
          <w:szCs w:val="24"/>
        </w:rPr>
        <w:t>.</w:t>
      </w:r>
    </w:p>
    <w:p w14:paraId="464BDB08" w14:textId="57EEA6CA" w:rsidR="009A7C0A" w:rsidRPr="00426905" w:rsidRDefault="009A7C0A" w:rsidP="00A76CC3">
      <w:pPr>
        <w:pStyle w:val="ListParagraph"/>
        <w:numPr>
          <w:ilvl w:val="0"/>
          <w:numId w:val="10"/>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Parking Assist</w:t>
      </w:r>
      <w:r w:rsidR="000900E8">
        <w:rPr>
          <w:rFonts w:ascii="Times New Roman" w:hAnsi="Times New Roman" w:cs="Times New Roman"/>
          <w:sz w:val="24"/>
          <w:szCs w:val="24"/>
        </w:rPr>
        <w:t>.</w:t>
      </w:r>
    </w:p>
    <w:p w14:paraId="671EA675" w14:textId="185A36A2" w:rsidR="009A7C0A" w:rsidRPr="00426905" w:rsidRDefault="009A7C0A" w:rsidP="00A76CC3">
      <w:pPr>
        <w:pStyle w:val="ListParagraph"/>
        <w:numPr>
          <w:ilvl w:val="0"/>
          <w:numId w:val="10"/>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Blind Spot Detection</w:t>
      </w:r>
      <w:r w:rsidR="000900E8">
        <w:rPr>
          <w:rFonts w:ascii="Times New Roman" w:hAnsi="Times New Roman" w:cs="Times New Roman"/>
          <w:sz w:val="24"/>
          <w:szCs w:val="24"/>
        </w:rPr>
        <w:t>.</w:t>
      </w:r>
    </w:p>
    <w:p w14:paraId="1DE4CD91" w14:textId="3B28693E" w:rsidR="009A7C0A" w:rsidRPr="00426905" w:rsidRDefault="009A7C0A" w:rsidP="00A76CC3">
      <w:pPr>
        <w:pStyle w:val="ListParagraph"/>
        <w:numPr>
          <w:ilvl w:val="0"/>
          <w:numId w:val="10"/>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Environment recognition for intelligent braking during sudden impacts</w:t>
      </w:r>
      <w:r w:rsidR="000900E8">
        <w:rPr>
          <w:rFonts w:ascii="Times New Roman" w:hAnsi="Times New Roman" w:cs="Times New Roman"/>
          <w:sz w:val="24"/>
          <w:szCs w:val="24"/>
        </w:rPr>
        <w:t>.</w:t>
      </w:r>
    </w:p>
    <w:p w14:paraId="37FF7A66" w14:textId="159974F4" w:rsidR="009A7C0A" w:rsidRPr="00426905" w:rsidRDefault="009A7C0A" w:rsidP="00A76CC3">
      <w:pPr>
        <w:pStyle w:val="ListParagraph"/>
        <w:numPr>
          <w:ilvl w:val="0"/>
          <w:numId w:val="10"/>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V2X communication (communication of current coordinate of the vehicle based on localization)</w:t>
      </w:r>
      <w:r w:rsidR="000900E8">
        <w:rPr>
          <w:rFonts w:ascii="Times New Roman" w:hAnsi="Times New Roman" w:cs="Times New Roman"/>
          <w:sz w:val="24"/>
          <w:szCs w:val="24"/>
        </w:rPr>
        <w:t>.</w:t>
      </w:r>
    </w:p>
    <w:p w14:paraId="73441B0E" w14:textId="2FD428E0" w:rsidR="00934B68" w:rsidRDefault="00BB5A1C" w:rsidP="00A76CC3">
      <w:pPr>
        <w:pStyle w:val="ListParagraph"/>
        <w:numPr>
          <w:ilvl w:val="0"/>
          <w:numId w:val="3"/>
        </w:numPr>
        <w:spacing w:line="360" w:lineRule="auto"/>
        <w:jc w:val="both"/>
        <w:rPr>
          <w:rFonts w:ascii="Times New Roman" w:hAnsi="Times New Roman" w:cs="Times New Roman"/>
          <w:b/>
          <w:bCs/>
          <w:sz w:val="24"/>
          <w:szCs w:val="24"/>
        </w:rPr>
      </w:pPr>
      <w:r w:rsidRPr="00426905">
        <w:rPr>
          <w:rFonts w:ascii="Times New Roman" w:hAnsi="Times New Roman" w:cs="Times New Roman"/>
          <w:b/>
          <w:bCs/>
          <w:sz w:val="24"/>
          <w:szCs w:val="24"/>
        </w:rPr>
        <w:t>Radars:</w:t>
      </w:r>
    </w:p>
    <w:p w14:paraId="7930F8FB" w14:textId="77777777" w:rsidR="00D8605A" w:rsidRPr="00426905" w:rsidRDefault="00D8605A" w:rsidP="00D8605A">
      <w:pPr>
        <w:pStyle w:val="ListParagraph"/>
        <w:spacing w:line="360" w:lineRule="auto"/>
        <w:ind w:left="360"/>
        <w:jc w:val="both"/>
        <w:rPr>
          <w:rFonts w:ascii="Times New Roman" w:hAnsi="Times New Roman" w:cs="Times New Roman"/>
          <w:b/>
          <w:bCs/>
          <w:sz w:val="24"/>
          <w:szCs w:val="24"/>
        </w:rPr>
      </w:pPr>
    </w:p>
    <w:p w14:paraId="2F978CD3" w14:textId="3F8C3D89" w:rsidR="00C626D0" w:rsidRPr="00426905" w:rsidRDefault="00C626D0"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lastRenderedPageBreak/>
        <w:t>Radars can be applied to autonomous driving functions</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including:</w:t>
      </w:r>
    </w:p>
    <w:p w14:paraId="07865F91" w14:textId="1A64518E" w:rsidR="00C626D0" w:rsidRPr="00426905" w:rsidRDefault="00C626D0" w:rsidP="00A76CC3">
      <w:pPr>
        <w:pStyle w:val="ListParagraph"/>
        <w:numPr>
          <w:ilvl w:val="0"/>
          <w:numId w:val="9"/>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daptive Cruise Control</w:t>
      </w:r>
      <w:r w:rsidR="000900E8">
        <w:rPr>
          <w:rFonts w:ascii="Times New Roman" w:hAnsi="Times New Roman" w:cs="Times New Roman"/>
          <w:sz w:val="24"/>
          <w:szCs w:val="24"/>
        </w:rPr>
        <w:t>.</w:t>
      </w:r>
    </w:p>
    <w:p w14:paraId="70592CE5" w14:textId="190DAF6E" w:rsidR="00C626D0" w:rsidRPr="00426905" w:rsidRDefault="00C626D0" w:rsidP="00A76CC3">
      <w:pPr>
        <w:pStyle w:val="ListParagraph"/>
        <w:numPr>
          <w:ilvl w:val="0"/>
          <w:numId w:val="9"/>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Blind Spot Detection</w:t>
      </w:r>
      <w:r w:rsidR="000900E8">
        <w:rPr>
          <w:rFonts w:ascii="Times New Roman" w:hAnsi="Times New Roman" w:cs="Times New Roman"/>
          <w:sz w:val="24"/>
          <w:szCs w:val="24"/>
        </w:rPr>
        <w:t>.</w:t>
      </w:r>
    </w:p>
    <w:p w14:paraId="24E14044" w14:textId="029B40B2" w:rsidR="00C626D0" w:rsidRDefault="00C626D0" w:rsidP="00A76CC3">
      <w:pPr>
        <w:pStyle w:val="ListParagraph"/>
        <w:numPr>
          <w:ilvl w:val="0"/>
          <w:numId w:val="9"/>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matic Parking Assist</w:t>
      </w:r>
      <w:r w:rsidR="000900E8">
        <w:rPr>
          <w:rFonts w:ascii="Times New Roman" w:hAnsi="Times New Roman" w:cs="Times New Roman"/>
          <w:sz w:val="24"/>
          <w:szCs w:val="24"/>
        </w:rPr>
        <w:t>.</w:t>
      </w:r>
    </w:p>
    <w:p w14:paraId="041714BD" w14:textId="2D217D22" w:rsidR="004D42C0" w:rsidRPr="00426905" w:rsidRDefault="004D42C0" w:rsidP="00A76CC3">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detection (based on relative distance and velocity between vehicles)</w:t>
      </w:r>
      <w:r w:rsidR="000900E8">
        <w:rPr>
          <w:rFonts w:ascii="Times New Roman" w:hAnsi="Times New Roman" w:cs="Times New Roman"/>
          <w:sz w:val="24"/>
          <w:szCs w:val="24"/>
        </w:rPr>
        <w:t>.</w:t>
      </w:r>
    </w:p>
    <w:p w14:paraId="32EF8E1A" w14:textId="78CA43E2" w:rsidR="00C626D0" w:rsidRDefault="00C626D0" w:rsidP="00A76CC3">
      <w:pPr>
        <w:pStyle w:val="ListParagraph"/>
        <w:numPr>
          <w:ilvl w:val="0"/>
          <w:numId w:val="9"/>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V2X communication (communication of relative distance between vehicles)</w:t>
      </w:r>
      <w:r w:rsidR="000900E8">
        <w:rPr>
          <w:rFonts w:ascii="Times New Roman" w:hAnsi="Times New Roman" w:cs="Times New Roman"/>
          <w:sz w:val="24"/>
          <w:szCs w:val="24"/>
        </w:rPr>
        <w:t>.</w:t>
      </w:r>
    </w:p>
    <w:p w14:paraId="60704522" w14:textId="12B9F300" w:rsidR="0061573A" w:rsidRPr="006F5A2C" w:rsidRDefault="0061573A" w:rsidP="00A76CC3">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Lidars</w:t>
      </w:r>
      <w:r w:rsidRPr="00426905">
        <w:rPr>
          <w:rFonts w:ascii="Times New Roman" w:hAnsi="Times New Roman" w:cs="Times New Roman"/>
          <w:b/>
          <w:bCs/>
          <w:sz w:val="24"/>
          <w:szCs w:val="24"/>
        </w:rPr>
        <w:t>:</w:t>
      </w:r>
    </w:p>
    <w:p w14:paraId="35220E22" w14:textId="77777777" w:rsidR="008B4CD7" w:rsidRDefault="006F5A2C" w:rsidP="008B4CD7">
      <w:pPr>
        <w:pStyle w:val="ListParagraph"/>
        <w:keepNext/>
        <w:spacing w:line="360" w:lineRule="auto"/>
        <w:ind w:left="360"/>
        <w:jc w:val="center"/>
      </w:pPr>
      <w:r>
        <w:rPr>
          <w:noProof/>
        </w:rPr>
        <w:drawing>
          <wp:inline distT="0" distB="0" distL="0" distR="0" wp14:anchorId="5F4E8DC5" wp14:editId="4B7BBB91">
            <wp:extent cx="5943600" cy="3343275"/>
            <wp:effectExtent l="0" t="0" r="0" b="9525"/>
            <wp:docPr id="6" name="Picture 6" descr="Object detection with LiDAR Point cloud Algorithm | by Junho Koh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Object detection with LiDAR Point cloud Algorithm | by Junho Koh | Mediu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2ABFBC1" w14:textId="4F2E7228" w:rsidR="006F5A2C" w:rsidRPr="00426905" w:rsidRDefault="008B4CD7" w:rsidP="008B4CD7">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sidR="00E95407">
        <w:rPr>
          <w:noProof/>
        </w:rPr>
        <w:t>6</w:t>
      </w:r>
      <w:r>
        <w:fldChar w:fldCharType="end"/>
      </w:r>
      <w:r>
        <w:t xml:space="preserve"> Lidar Object detection and tracking</w:t>
      </w:r>
    </w:p>
    <w:p w14:paraId="4E191A7E" w14:textId="77777777" w:rsidR="0061573A" w:rsidRPr="00426905" w:rsidRDefault="0061573A" w:rsidP="00A76CC3">
      <w:pPr>
        <w:pStyle w:val="ListParagraph"/>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Lidars</w:t>
      </w:r>
      <w:r w:rsidRPr="00426905">
        <w:rPr>
          <w:rFonts w:ascii="Times New Roman" w:hAnsi="Times New Roman" w:cs="Times New Roman"/>
          <w:sz w:val="24"/>
          <w:szCs w:val="24"/>
        </w:rPr>
        <w:t xml:space="preserve"> can be applied to autonomous driving functions</w:t>
      </w:r>
      <w:r>
        <w:rPr>
          <w:rFonts w:ascii="Times New Roman" w:hAnsi="Times New Roman" w:cs="Times New Roman"/>
          <w:sz w:val="24"/>
          <w:szCs w:val="24"/>
        </w:rPr>
        <w:t>,</w:t>
      </w:r>
      <w:r w:rsidRPr="00426905">
        <w:rPr>
          <w:rFonts w:ascii="Times New Roman" w:hAnsi="Times New Roman" w:cs="Times New Roman"/>
          <w:sz w:val="24"/>
          <w:szCs w:val="24"/>
        </w:rPr>
        <w:t xml:space="preserve"> including:</w:t>
      </w:r>
    </w:p>
    <w:p w14:paraId="341A3841" w14:textId="25E2CD21" w:rsidR="0061573A" w:rsidRPr="00426905" w:rsidRDefault="0061573A" w:rsidP="00A76CC3">
      <w:pPr>
        <w:pStyle w:val="ListParagraph"/>
        <w:numPr>
          <w:ilvl w:val="0"/>
          <w:numId w:val="12"/>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Autonomous </w:t>
      </w:r>
      <w:r>
        <w:rPr>
          <w:rFonts w:ascii="Times New Roman" w:hAnsi="Times New Roman" w:cs="Times New Roman"/>
          <w:sz w:val="24"/>
          <w:szCs w:val="24"/>
        </w:rPr>
        <w:t xml:space="preserve">Lane Keep Assist (Lane detection with </w:t>
      </w:r>
      <w:proofErr w:type="spellStart"/>
      <w:r>
        <w:rPr>
          <w:rFonts w:ascii="Times New Roman" w:hAnsi="Times New Roman" w:cs="Times New Roman"/>
          <w:sz w:val="24"/>
          <w:szCs w:val="24"/>
        </w:rPr>
        <w:t>Pointcloud</w:t>
      </w:r>
      <w:proofErr w:type="spellEnd"/>
      <w:r>
        <w:rPr>
          <w:rFonts w:ascii="Times New Roman" w:hAnsi="Times New Roman" w:cs="Times New Roman"/>
          <w:sz w:val="24"/>
          <w:szCs w:val="24"/>
        </w:rPr>
        <w:t>)</w:t>
      </w:r>
      <w:r w:rsidR="000900E8">
        <w:rPr>
          <w:rFonts w:ascii="Times New Roman" w:hAnsi="Times New Roman" w:cs="Times New Roman"/>
          <w:sz w:val="24"/>
          <w:szCs w:val="24"/>
        </w:rPr>
        <w:t>.</w:t>
      </w:r>
    </w:p>
    <w:p w14:paraId="6CECDF57" w14:textId="456E6FDF" w:rsidR="0061573A" w:rsidRPr="00426905" w:rsidRDefault="0061573A" w:rsidP="00A76CC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ind Spot </w:t>
      </w:r>
      <w:r w:rsidR="00431568">
        <w:rPr>
          <w:rFonts w:ascii="Times New Roman" w:hAnsi="Times New Roman" w:cs="Times New Roman"/>
          <w:sz w:val="24"/>
          <w:szCs w:val="24"/>
        </w:rPr>
        <w:t>D</w:t>
      </w:r>
      <w:r>
        <w:rPr>
          <w:rFonts w:ascii="Times New Roman" w:hAnsi="Times New Roman" w:cs="Times New Roman"/>
          <w:sz w:val="24"/>
          <w:szCs w:val="24"/>
        </w:rPr>
        <w:t>etection</w:t>
      </w:r>
      <w:r w:rsidR="000900E8">
        <w:rPr>
          <w:rFonts w:ascii="Times New Roman" w:hAnsi="Times New Roman" w:cs="Times New Roman"/>
          <w:sz w:val="24"/>
          <w:szCs w:val="24"/>
        </w:rPr>
        <w:t>.</w:t>
      </w:r>
    </w:p>
    <w:p w14:paraId="5641029E" w14:textId="6490064A" w:rsidR="0061573A" w:rsidRDefault="0061573A" w:rsidP="00A76CC3">
      <w:pPr>
        <w:pStyle w:val="ListParagraph"/>
        <w:numPr>
          <w:ilvl w:val="0"/>
          <w:numId w:val="12"/>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Lane Switching</w:t>
      </w:r>
      <w:r w:rsidR="000900E8">
        <w:rPr>
          <w:rFonts w:ascii="Times New Roman" w:hAnsi="Times New Roman" w:cs="Times New Roman"/>
          <w:sz w:val="24"/>
          <w:szCs w:val="24"/>
        </w:rPr>
        <w:t>.</w:t>
      </w:r>
    </w:p>
    <w:p w14:paraId="044E3D4C" w14:textId="41AC6332" w:rsidR="003D3D06" w:rsidRPr="00426905" w:rsidRDefault="003D3D06" w:rsidP="00A76CC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Waypoint Navigation (</w:t>
      </w:r>
      <w:r w:rsidR="00E8114B">
        <w:rPr>
          <w:rFonts w:ascii="Times New Roman" w:hAnsi="Times New Roman" w:cs="Times New Roman"/>
          <w:sz w:val="24"/>
          <w:szCs w:val="24"/>
        </w:rPr>
        <w:t xml:space="preserve">using </w:t>
      </w:r>
      <w:r>
        <w:rPr>
          <w:rFonts w:ascii="Times New Roman" w:hAnsi="Times New Roman" w:cs="Times New Roman"/>
          <w:sz w:val="24"/>
          <w:szCs w:val="24"/>
        </w:rPr>
        <w:t>Lidar map – point</w:t>
      </w:r>
      <w:r w:rsidR="00F91449">
        <w:rPr>
          <w:rFonts w:ascii="Times New Roman" w:hAnsi="Times New Roman" w:cs="Times New Roman"/>
          <w:sz w:val="24"/>
          <w:szCs w:val="24"/>
        </w:rPr>
        <w:t xml:space="preserve"> </w:t>
      </w:r>
      <w:r>
        <w:rPr>
          <w:rFonts w:ascii="Times New Roman" w:hAnsi="Times New Roman" w:cs="Times New Roman"/>
          <w:sz w:val="24"/>
          <w:szCs w:val="24"/>
        </w:rPr>
        <w:t>cloud data)</w:t>
      </w:r>
    </w:p>
    <w:p w14:paraId="170E448A" w14:textId="358AE936" w:rsidR="0061573A" w:rsidRDefault="0061573A" w:rsidP="00A76CC3">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Environment recognition for intelligent vehicle control (Map for behavior planning and waypoint navigation controller)</w:t>
      </w:r>
      <w:r w:rsidR="000900E8">
        <w:rPr>
          <w:rFonts w:ascii="Times New Roman" w:hAnsi="Times New Roman" w:cs="Times New Roman"/>
          <w:sz w:val="24"/>
          <w:szCs w:val="24"/>
        </w:rPr>
        <w:t>.</w:t>
      </w:r>
    </w:p>
    <w:p w14:paraId="1865657C" w14:textId="00DA52A9" w:rsidR="000A2670" w:rsidRPr="00173604" w:rsidRDefault="00F71E0B" w:rsidP="00173604">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V2X communication (communication of current vehicle coordinate based on Lidar frame</w:t>
      </w:r>
      <w:r w:rsidR="00CF4268">
        <w:rPr>
          <w:rFonts w:ascii="Times New Roman" w:hAnsi="Times New Roman" w:cs="Times New Roman"/>
          <w:sz w:val="24"/>
          <w:szCs w:val="24"/>
        </w:rPr>
        <w:t xml:space="preserve"> of reference</w:t>
      </w:r>
      <w:r>
        <w:rPr>
          <w:rFonts w:ascii="Times New Roman" w:hAnsi="Times New Roman" w:cs="Times New Roman"/>
          <w:sz w:val="24"/>
          <w:szCs w:val="24"/>
        </w:rPr>
        <w:t>)</w:t>
      </w:r>
      <w:r w:rsidR="000900E8">
        <w:rPr>
          <w:rFonts w:ascii="Times New Roman" w:hAnsi="Times New Roman" w:cs="Times New Roman"/>
          <w:sz w:val="24"/>
          <w:szCs w:val="24"/>
        </w:rPr>
        <w:t>.</w:t>
      </w:r>
    </w:p>
    <w:p w14:paraId="29D2B318" w14:textId="566453A4" w:rsidR="007B2ABB" w:rsidRPr="00426905" w:rsidRDefault="006760AC" w:rsidP="00A76CC3">
      <w:pPr>
        <w:pStyle w:val="ListParagraph"/>
        <w:numPr>
          <w:ilvl w:val="0"/>
          <w:numId w:val="3"/>
        </w:numPr>
        <w:spacing w:line="360" w:lineRule="auto"/>
        <w:jc w:val="both"/>
        <w:rPr>
          <w:rFonts w:ascii="Times New Roman" w:hAnsi="Times New Roman" w:cs="Times New Roman"/>
          <w:sz w:val="24"/>
          <w:szCs w:val="24"/>
        </w:rPr>
      </w:pPr>
      <w:r w:rsidRPr="00426905">
        <w:rPr>
          <w:rFonts w:ascii="Times New Roman" w:hAnsi="Times New Roman" w:cs="Times New Roman"/>
          <w:b/>
          <w:bCs/>
          <w:sz w:val="24"/>
          <w:szCs w:val="24"/>
        </w:rPr>
        <w:t>Global Positioning System (GPS) sensor:</w:t>
      </w:r>
    </w:p>
    <w:p w14:paraId="61E98D4C" w14:textId="02218345" w:rsidR="006760AC" w:rsidRPr="00426905" w:rsidRDefault="006760AC"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GPS sensors can be applied to autonomous driving functions</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including:</w:t>
      </w:r>
    </w:p>
    <w:p w14:paraId="45F85815" w14:textId="2C0F7DB6" w:rsidR="006760AC" w:rsidRPr="00426905" w:rsidRDefault="003E2073" w:rsidP="00A76CC3">
      <w:pPr>
        <w:pStyle w:val="ListParagraph"/>
        <w:numPr>
          <w:ilvl w:val="0"/>
          <w:numId w:val="1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Autonomous waypoint navigation</w:t>
      </w:r>
      <w:r w:rsidR="000900E8">
        <w:rPr>
          <w:rFonts w:ascii="Times New Roman" w:hAnsi="Times New Roman" w:cs="Times New Roman"/>
          <w:sz w:val="24"/>
          <w:szCs w:val="24"/>
        </w:rPr>
        <w:t>.</w:t>
      </w:r>
    </w:p>
    <w:p w14:paraId="2FD75FDF" w14:textId="3075A389" w:rsidR="003E2073" w:rsidRPr="00426905" w:rsidRDefault="003E2073" w:rsidP="00A76CC3">
      <w:pPr>
        <w:pStyle w:val="ListParagraph"/>
        <w:numPr>
          <w:ilvl w:val="0"/>
          <w:numId w:val="1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lastRenderedPageBreak/>
        <w:t xml:space="preserve">Autonomous </w:t>
      </w:r>
      <w:r w:rsidR="00AB527F" w:rsidRPr="00426905">
        <w:rPr>
          <w:rFonts w:ascii="Times New Roman" w:hAnsi="Times New Roman" w:cs="Times New Roman"/>
          <w:sz w:val="24"/>
          <w:szCs w:val="24"/>
        </w:rPr>
        <w:t>L</w:t>
      </w:r>
      <w:r w:rsidRPr="00426905">
        <w:rPr>
          <w:rFonts w:ascii="Times New Roman" w:hAnsi="Times New Roman" w:cs="Times New Roman"/>
          <w:sz w:val="24"/>
          <w:szCs w:val="24"/>
        </w:rPr>
        <w:t xml:space="preserve">ane </w:t>
      </w:r>
      <w:r w:rsidR="00AB527F" w:rsidRPr="00426905">
        <w:rPr>
          <w:rFonts w:ascii="Times New Roman" w:hAnsi="Times New Roman" w:cs="Times New Roman"/>
          <w:sz w:val="24"/>
          <w:szCs w:val="24"/>
        </w:rPr>
        <w:t>S</w:t>
      </w:r>
      <w:r w:rsidRPr="00426905">
        <w:rPr>
          <w:rFonts w:ascii="Times New Roman" w:hAnsi="Times New Roman" w:cs="Times New Roman"/>
          <w:sz w:val="24"/>
          <w:szCs w:val="24"/>
        </w:rPr>
        <w:t>witching</w:t>
      </w:r>
      <w:r w:rsidR="00882113" w:rsidRPr="00426905">
        <w:rPr>
          <w:rFonts w:ascii="Times New Roman" w:hAnsi="Times New Roman" w:cs="Times New Roman"/>
          <w:sz w:val="24"/>
          <w:szCs w:val="24"/>
        </w:rPr>
        <w:t xml:space="preserve"> (based on waypoints)</w:t>
      </w:r>
      <w:r w:rsidR="000900E8">
        <w:rPr>
          <w:rFonts w:ascii="Times New Roman" w:hAnsi="Times New Roman" w:cs="Times New Roman"/>
          <w:sz w:val="24"/>
          <w:szCs w:val="24"/>
        </w:rPr>
        <w:t>.</w:t>
      </w:r>
    </w:p>
    <w:p w14:paraId="4FECEB53" w14:textId="710EF07F" w:rsidR="003E2073" w:rsidRPr="00426905" w:rsidRDefault="003E2073" w:rsidP="00A76CC3">
      <w:pPr>
        <w:pStyle w:val="ListParagraph"/>
        <w:numPr>
          <w:ilvl w:val="0"/>
          <w:numId w:val="1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Autonomous </w:t>
      </w:r>
      <w:r w:rsidR="007C0128" w:rsidRPr="00426905">
        <w:rPr>
          <w:rFonts w:ascii="Times New Roman" w:hAnsi="Times New Roman" w:cs="Times New Roman"/>
          <w:sz w:val="24"/>
          <w:szCs w:val="24"/>
        </w:rPr>
        <w:t>L</w:t>
      </w:r>
      <w:r w:rsidRPr="00426905">
        <w:rPr>
          <w:rFonts w:ascii="Times New Roman" w:hAnsi="Times New Roman" w:cs="Times New Roman"/>
          <w:sz w:val="24"/>
          <w:szCs w:val="24"/>
        </w:rPr>
        <w:t xml:space="preserve">ane </w:t>
      </w:r>
      <w:r w:rsidR="007C0128" w:rsidRPr="00426905">
        <w:rPr>
          <w:rFonts w:ascii="Times New Roman" w:hAnsi="Times New Roman" w:cs="Times New Roman"/>
          <w:sz w:val="24"/>
          <w:szCs w:val="24"/>
        </w:rPr>
        <w:t>K</w:t>
      </w:r>
      <w:r w:rsidRPr="00426905">
        <w:rPr>
          <w:rFonts w:ascii="Times New Roman" w:hAnsi="Times New Roman" w:cs="Times New Roman"/>
          <w:sz w:val="24"/>
          <w:szCs w:val="24"/>
        </w:rPr>
        <w:t xml:space="preserve">eep </w:t>
      </w:r>
      <w:r w:rsidR="007C0128" w:rsidRPr="00426905">
        <w:rPr>
          <w:rFonts w:ascii="Times New Roman" w:hAnsi="Times New Roman" w:cs="Times New Roman"/>
          <w:sz w:val="24"/>
          <w:szCs w:val="24"/>
        </w:rPr>
        <w:t>A</w:t>
      </w:r>
      <w:r w:rsidRPr="00426905">
        <w:rPr>
          <w:rFonts w:ascii="Times New Roman" w:hAnsi="Times New Roman" w:cs="Times New Roman"/>
          <w:sz w:val="24"/>
          <w:szCs w:val="24"/>
        </w:rPr>
        <w:t>ssist</w:t>
      </w:r>
      <w:r w:rsidR="000900E8">
        <w:rPr>
          <w:rFonts w:ascii="Times New Roman" w:hAnsi="Times New Roman" w:cs="Times New Roman"/>
          <w:sz w:val="24"/>
          <w:szCs w:val="24"/>
        </w:rPr>
        <w:t>.</w:t>
      </w:r>
    </w:p>
    <w:p w14:paraId="7E043A3B" w14:textId="4BDCCF71" w:rsidR="00C67C0E" w:rsidRPr="00426905" w:rsidRDefault="00C67C0E" w:rsidP="00A76CC3">
      <w:pPr>
        <w:pStyle w:val="ListParagraph"/>
        <w:numPr>
          <w:ilvl w:val="0"/>
          <w:numId w:val="11"/>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V2X communication (communication of current coordinate of the vehicle and relative velocity)</w:t>
      </w:r>
      <w:r w:rsidR="000900E8">
        <w:rPr>
          <w:rFonts w:ascii="Times New Roman" w:hAnsi="Times New Roman" w:cs="Times New Roman"/>
          <w:sz w:val="24"/>
          <w:szCs w:val="24"/>
        </w:rPr>
        <w:t>.</w:t>
      </w:r>
    </w:p>
    <w:p w14:paraId="6EF7F4BC" w14:textId="285B471A" w:rsidR="008519A6" w:rsidRPr="00426905" w:rsidRDefault="008519A6" w:rsidP="00A76CC3">
      <w:pPr>
        <w:spacing w:line="360" w:lineRule="auto"/>
        <w:jc w:val="both"/>
        <w:rPr>
          <w:rFonts w:ascii="Times New Roman" w:hAnsi="Times New Roman" w:cs="Times New Roman"/>
          <w:b/>
          <w:bCs/>
          <w:sz w:val="24"/>
          <w:szCs w:val="24"/>
        </w:rPr>
      </w:pPr>
      <w:r w:rsidRPr="00426905">
        <w:rPr>
          <w:rFonts w:ascii="Times New Roman" w:hAnsi="Times New Roman" w:cs="Times New Roman"/>
          <w:b/>
          <w:bCs/>
          <w:sz w:val="24"/>
          <w:szCs w:val="24"/>
          <w:u w:val="single"/>
        </w:rPr>
        <w:t>Question 4:</w:t>
      </w:r>
      <w:sdt>
        <w:sdtPr>
          <w:rPr>
            <w:rFonts w:ascii="Times New Roman" w:hAnsi="Times New Roman" w:cs="Times New Roman"/>
            <w:b/>
            <w:bCs/>
            <w:sz w:val="24"/>
            <w:szCs w:val="24"/>
            <w:u w:val="single"/>
          </w:rPr>
          <w:id w:val="1670907472"/>
          <w:citation/>
        </w:sdtPr>
        <w:sdtContent>
          <w:r w:rsidR="00C954F7">
            <w:rPr>
              <w:rFonts w:ascii="Times New Roman" w:hAnsi="Times New Roman" w:cs="Times New Roman"/>
              <w:b/>
              <w:bCs/>
              <w:sz w:val="24"/>
              <w:szCs w:val="24"/>
              <w:u w:val="single"/>
            </w:rPr>
            <w:fldChar w:fldCharType="begin"/>
          </w:r>
          <w:r w:rsidR="00C954F7">
            <w:rPr>
              <w:rFonts w:ascii="Times New Roman" w:hAnsi="Times New Roman" w:cs="Times New Roman"/>
              <w:b/>
              <w:bCs/>
              <w:sz w:val="24"/>
              <w:szCs w:val="24"/>
              <w:u w:val="single"/>
            </w:rPr>
            <w:instrText xml:space="preserve"> CITATION Pro \l 1033 </w:instrText>
          </w:r>
          <w:r w:rsidR="00C954F7">
            <w:rPr>
              <w:rFonts w:ascii="Times New Roman" w:hAnsi="Times New Roman" w:cs="Times New Roman"/>
              <w:b/>
              <w:bCs/>
              <w:sz w:val="24"/>
              <w:szCs w:val="24"/>
              <w:u w:val="single"/>
            </w:rPr>
            <w:fldChar w:fldCharType="separate"/>
          </w:r>
          <w:r w:rsidR="00C954F7">
            <w:rPr>
              <w:rFonts w:ascii="Times New Roman" w:hAnsi="Times New Roman" w:cs="Times New Roman"/>
              <w:b/>
              <w:bCs/>
              <w:noProof/>
              <w:sz w:val="24"/>
              <w:szCs w:val="24"/>
              <w:u w:val="single"/>
            </w:rPr>
            <w:t xml:space="preserve"> </w:t>
          </w:r>
          <w:r w:rsidR="00C954F7" w:rsidRPr="00C954F7">
            <w:rPr>
              <w:rFonts w:ascii="Times New Roman" w:hAnsi="Times New Roman" w:cs="Times New Roman"/>
              <w:noProof/>
              <w:sz w:val="24"/>
              <w:szCs w:val="24"/>
            </w:rPr>
            <w:t>[7]</w:t>
          </w:r>
          <w:r w:rsidR="00C954F7">
            <w:rPr>
              <w:rFonts w:ascii="Times New Roman" w:hAnsi="Times New Roman" w:cs="Times New Roman"/>
              <w:b/>
              <w:bCs/>
              <w:sz w:val="24"/>
              <w:szCs w:val="24"/>
              <w:u w:val="single"/>
            </w:rPr>
            <w:fldChar w:fldCharType="end"/>
          </w:r>
        </w:sdtContent>
      </w:sdt>
    </w:p>
    <w:p w14:paraId="28F5251C" w14:textId="04EF0414" w:rsidR="00FD2D10" w:rsidRPr="00426905" w:rsidRDefault="00133CC2"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Distance sensors are categorized into three types</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and they are:</w:t>
      </w:r>
    </w:p>
    <w:p w14:paraId="57376138" w14:textId="7461FFB9" w:rsidR="00133CC2" w:rsidRPr="00426905" w:rsidRDefault="00731C30" w:rsidP="00A76CC3">
      <w:pPr>
        <w:pStyle w:val="ListParagraph"/>
        <w:numPr>
          <w:ilvl w:val="0"/>
          <w:numId w:val="13"/>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Ultrasonic sensors</w:t>
      </w:r>
      <w:r w:rsidR="000900E8">
        <w:rPr>
          <w:rFonts w:ascii="Times New Roman" w:hAnsi="Times New Roman" w:cs="Times New Roman"/>
          <w:sz w:val="24"/>
          <w:szCs w:val="24"/>
        </w:rPr>
        <w:t>.</w:t>
      </w:r>
    </w:p>
    <w:p w14:paraId="01E22D5A" w14:textId="6E9C4C86" w:rsidR="00731C30" w:rsidRPr="00426905" w:rsidRDefault="00731C30" w:rsidP="00A76CC3">
      <w:pPr>
        <w:pStyle w:val="ListParagraph"/>
        <w:numPr>
          <w:ilvl w:val="0"/>
          <w:numId w:val="13"/>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Radar (Radio</w:t>
      </w:r>
      <w:r w:rsidR="004417D7" w:rsidRPr="00426905">
        <w:rPr>
          <w:rFonts w:ascii="Times New Roman" w:hAnsi="Times New Roman" w:cs="Times New Roman"/>
          <w:sz w:val="24"/>
          <w:szCs w:val="24"/>
        </w:rPr>
        <w:t xml:space="preserve"> Detection and Ranging)</w:t>
      </w:r>
      <w:r w:rsidRPr="00426905">
        <w:rPr>
          <w:rFonts w:ascii="Times New Roman" w:hAnsi="Times New Roman" w:cs="Times New Roman"/>
          <w:sz w:val="24"/>
          <w:szCs w:val="24"/>
        </w:rPr>
        <w:t xml:space="preserve"> sensor</w:t>
      </w:r>
      <w:r w:rsidR="000900E8">
        <w:rPr>
          <w:rFonts w:ascii="Times New Roman" w:hAnsi="Times New Roman" w:cs="Times New Roman"/>
          <w:sz w:val="24"/>
          <w:szCs w:val="24"/>
        </w:rPr>
        <w:t>.</w:t>
      </w:r>
    </w:p>
    <w:p w14:paraId="619EDE03" w14:textId="7D30954E" w:rsidR="00A26E07" w:rsidRPr="00426905" w:rsidRDefault="00A26E07" w:rsidP="00A76CC3">
      <w:pPr>
        <w:pStyle w:val="ListParagraph"/>
        <w:numPr>
          <w:ilvl w:val="0"/>
          <w:numId w:val="13"/>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Lidar (Light Detection and Ranging) sensor</w:t>
      </w:r>
      <w:r w:rsidR="000900E8">
        <w:rPr>
          <w:rFonts w:ascii="Times New Roman" w:hAnsi="Times New Roman" w:cs="Times New Roman"/>
          <w:sz w:val="24"/>
          <w:szCs w:val="24"/>
        </w:rPr>
        <w:t>.</w:t>
      </w:r>
    </w:p>
    <w:p w14:paraId="3654C6C7" w14:textId="36D1CB96" w:rsidR="00A57A49" w:rsidRPr="00426905" w:rsidRDefault="00610AE7" w:rsidP="00A76CC3">
      <w:p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The </w:t>
      </w:r>
      <w:r w:rsidR="007C163D">
        <w:rPr>
          <w:rFonts w:ascii="Times New Roman" w:hAnsi="Times New Roman" w:cs="Times New Roman"/>
          <w:sz w:val="24"/>
          <w:szCs w:val="24"/>
        </w:rPr>
        <w:t xml:space="preserve">above mentioned </w:t>
      </w:r>
      <w:r w:rsidRPr="00426905">
        <w:rPr>
          <w:rFonts w:ascii="Times New Roman" w:hAnsi="Times New Roman" w:cs="Times New Roman"/>
          <w:sz w:val="24"/>
          <w:szCs w:val="24"/>
        </w:rPr>
        <w:t xml:space="preserve">three distance sensors have </w:t>
      </w:r>
      <w:r w:rsidR="0034693E">
        <w:rPr>
          <w:rFonts w:ascii="Times New Roman" w:hAnsi="Times New Roman" w:cs="Times New Roman"/>
          <w:sz w:val="24"/>
          <w:szCs w:val="24"/>
        </w:rPr>
        <w:t xml:space="preserve">a </w:t>
      </w:r>
      <w:r w:rsidRPr="00426905">
        <w:rPr>
          <w:rFonts w:ascii="Times New Roman" w:hAnsi="Times New Roman" w:cs="Times New Roman"/>
          <w:sz w:val="24"/>
          <w:szCs w:val="24"/>
        </w:rPr>
        <w:t>similar principle</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which is </w:t>
      </w:r>
      <w:r w:rsidR="0034693E">
        <w:rPr>
          <w:rFonts w:ascii="Times New Roman" w:hAnsi="Times New Roman" w:cs="Times New Roman"/>
          <w:sz w:val="24"/>
          <w:szCs w:val="24"/>
        </w:rPr>
        <w:t xml:space="preserve">a </w:t>
      </w:r>
      <w:r w:rsidRPr="00426905">
        <w:rPr>
          <w:rFonts w:ascii="Times New Roman" w:hAnsi="Times New Roman" w:cs="Times New Roman"/>
          <w:sz w:val="24"/>
          <w:szCs w:val="24"/>
        </w:rPr>
        <w:t xml:space="preserve">speed-distance relationship. The distance value is determined based on the time delay of signals which are emitted and reflected. The </w:t>
      </w:r>
      <w:r w:rsidR="0034693E">
        <w:rPr>
          <w:rFonts w:ascii="Times New Roman" w:hAnsi="Times New Roman" w:cs="Times New Roman"/>
          <w:sz w:val="24"/>
          <w:szCs w:val="24"/>
        </w:rPr>
        <w:t>distance sensors' variation</w:t>
      </w:r>
      <w:r w:rsidRPr="00426905">
        <w:rPr>
          <w:rFonts w:ascii="Times New Roman" w:hAnsi="Times New Roman" w:cs="Times New Roman"/>
          <w:sz w:val="24"/>
          <w:szCs w:val="24"/>
        </w:rPr>
        <w:t xml:space="preserve"> is based on the type of wave used for propagation </w:t>
      </w:r>
      <w:r w:rsidR="0034693E">
        <w:rPr>
          <w:rFonts w:ascii="Times New Roman" w:hAnsi="Times New Roman" w:cs="Times New Roman"/>
          <w:sz w:val="24"/>
          <w:szCs w:val="24"/>
        </w:rPr>
        <w:t>during</w:t>
      </w:r>
      <w:r w:rsidRPr="00426905">
        <w:rPr>
          <w:rFonts w:ascii="Times New Roman" w:hAnsi="Times New Roman" w:cs="Times New Roman"/>
          <w:sz w:val="24"/>
          <w:szCs w:val="24"/>
        </w:rPr>
        <w:t xml:space="preserve"> emission and reception</w:t>
      </w:r>
      <w:r w:rsidR="00241242" w:rsidRPr="00426905">
        <w:rPr>
          <w:rFonts w:ascii="Times New Roman" w:hAnsi="Times New Roman" w:cs="Times New Roman"/>
          <w:sz w:val="24"/>
          <w:szCs w:val="24"/>
        </w:rPr>
        <w:t>.</w:t>
      </w:r>
      <w:r w:rsidR="00A57A49" w:rsidRPr="00426905">
        <w:rPr>
          <w:rFonts w:ascii="Times New Roman" w:hAnsi="Times New Roman" w:cs="Times New Roman"/>
          <w:sz w:val="24"/>
          <w:szCs w:val="24"/>
        </w:rPr>
        <w:t xml:space="preserve"> Generally, distance is calculat</w:t>
      </w:r>
      <w:r w:rsidR="00C11F87">
        <w:rPr>
          <w:rFonts w:ascii="Times New Roman" w:hAnsi="Times New Roman" w:cs="Times New Roman"/>
          <w:sz w:val="24"/>
          <w:szCs w:val="24"/>
        </w:rPr>
        <w:t>ed</w:t>
      </w:r>
      <w:r w:rsidR="00A57A49" w:rsidRPr="00426905">
        <w:rPr>
          <w:rFonts w:ascii="Times New Roman" w:hAnsi="Times New Roman" w:cs="Times New Roman"/>
          <w:sz w:val="24"/>
          <w:szCs w:val="24"/>
        </w:rPr>
        <w:t xml:space="preserve"> using the formula,</w:t>
      </w:r>
    </w:p>
    <w:p w14:paraId="557027AB" w14:textId="1319A440" w:rsidR="004B1B3F" w:rsidRDefault="00A57A49" w:rsidP="00A76CC3">
      <w:pPr>
        <w:spacing w:line="360" w:lineRule="auto"/>
        <w:ind w:left="2160" w:firstLine="720"/>
        <w:jc w:val="both"/>
        <w:rPr>
          <w:rFonts w:ascii="Times New Roman" w:eastAsiaTheme="minorEastAsia" w:hAnsi="Times New Roman" w:cs="Times New Roman"/>
          <w:b/>
          <w:sz w:val="24"/>
          <w:szCs w:val="24"/>
        </w:rPr>
      </w:pPr>
      <w:r w:rsidRPr="00B13EE9">
        <w:rPr>
          <w:rFonts w:ascii="Times New Roman" w:hAnsi="Times New Roman" w:cs="Times New Roman"/>
          <w:b/>
          <w:bCs/>
          <w:sz w:val="24"/>
          <w:szCs w:val="24"/>
        </w:rPr>
        <w:t xml:space="preserve"> </w:t>
      </w:r>
      <m:oMath>
        <m:r>
          <m:rPr>
            <m:sty m:val="bi"/>
          </m:rPr>
          <w:rPr>
            <w:rFonts w:ascii="Cambria Math" w:hAnsi="Cambria Math" w:cs="Times New Roman"/>
            <w:sz w:val="24"/>
            <w:szCs w:val="24"/>
          </w:rPr>
          <m:t>Distance, d=1/2*time*speed of wave</m:t>
        </m:r>
      </m:oMath>
    </w:p>
    <w:p w14:paraId="59BEF55B" w14:textId="7616EA12" w:rsidR="009000B7" w:rsidRPr="009000B7" w:rsidRDefault="009000B7" w:rsidP="00A76CC3">
      <w:pPr>
        <w:spacing w:line="360" w:lineRule="auto"/>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Since the wave propagation from the emitter and back to the receiver is two way, we are multiplying by a factor of 0.5.</w:t>
      </w:r>
    </w:p>
    <w:p w14:paraId="71D5F4A5" w14:textId="6977CF0E" w:rsidR="003D5999" w:rsidRPr="00426905" w:rsidRDefault="00FC4AB7"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Ultrasonic sensors:</w:t>
      </w:r>
    </w:p>
    <w:p w14:paraId="344F3FED" w14:textId="1B17E2B6" w:rsidR="00FC4AB7" w:rsidRPr="00426905" w:rsidRDefault="00FA3552" w:rsidP="00A76CC3">
      <w:pPr>
        <w:pStyle w:val="ListParagraph"/>
        <w:spacing w:line="360" w:lineRule="auto"/>
        <w:ind w:left="360"/>
        <w:jc w:val="both"/>
        <w:rPr>
          <w:rFonts w:ascii="Times New Roman" w:hAnsi="Times New Roman" w:cs="Times New Roman"/>
          <w:sz w:val="24"/>
          <w:szCs w:val="24"/>
          <w:u w:val="single"/>
        </w:rPr>
      </w:pPr>
      <w:r w:rsidRPr="00426905">
        <w:rPr>
          <w:rFonts w:ascii="Times New Roman" w:hAnsi="Times New Roman" w:cs="Times New Roman"/>
          <w:sz w:val="24"/>
          <w:szCs w:val="24"/>
          <w:u w:val="single"/>
        </w:rPr>
        <w:t>Principle:</w:t>
      </w:r>
    </w:p>
    <w:p w14:paraId="2222BC12" w14:textId="69BA7EA3" w:rsidR="00D058D1" w:rsidRPr="00426905" w:rsidRDefault="00FA3552"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Ultrasonic sensors work by emitting ultrasonic sound signals towards the target</w:t>
      </w:r>
      <w:r w:rsidR="0034693E">
        <w:rPr>
          <w:rFonts w:ascii="Times New Roman" w:hAnsi="Times New Roman" w:cs="Times New Roman"/>
          <w:sz w:val="24"/>
          <w:szCs w:val="24"/>
        </w:rPr>
        <w:t>. D</w:t>
      </w:r>
      <w:r w:rsidRPr="00426905">
        <w:rPr>
          <w:rFonts w:ascii="Times New Roman" w:hAnsi="Times New Roman" w:cs="Times New Roman"/>
          <w:sz w:val="24"/>
          <w:szCs w:val="24"/>
        </w:rPr>
        <w:t xml:space="preserve">epending upon the time delay incurred for the reflected waves to </w:t>
      </w:r>
      <w:r w:rsidR="000C5D40" w:rsidRPr="00426905">
        <w:rPr>
          <w:rFonts w:ascii="Times New Roman" w:hAnsi="Times New Roman" w:cs="Times New Roman"/>
          <w:sz w:val="24"/>
          <w:szCs w:val="24"/>
        </w:rPr>
        <w:t>return</w:t>
      </w:r>
      <w:r w:rsidRPr="00426905">
        <w:rPr>
          <w:rFonts w:ascii="Times New Roman" w:hAnsi="Times New Roman" w:cs="Times New Roman"/>
          <w:sz w:val="24"/>
          <w:szCs w:val="24"/>
        </w:rPr>
        <w:t xml:space="preserve"> and the s</w:t>
      </w:r>
      <w:r w:rsidR="0034693E">
        <w:rPr>
          <w:rFonts w:ascii="Times New Roman" w:hAnsi="Times New Roman" w:cs="Times New Roman"/>
          <w:sz w:val="24"/>
          <w:szCs w:val="24"/>
        </w:rPr>
        <w:t>ound waves' speed</w:t>
      </w:r>
      <w:r w:rsidRPr="00426905">
        <w:rPr>
          <w:rFonts w:ascii="Times New Roman" w:hAnsi="Times New Roman" w:cs="Times New Roman"/>
          <w:sz w:val="24"/>
          <w:szCs w:val="24"/>
        </w:rPr>
        <w:t>, the distance is determined between the vehicle and the target.</w:t>
      </w:r>
      <w:r w:rsidR="006A43C0" w:rsidRPr="00426905">
        <w:rPr>
          <w:rFonts w:ascii="Times New Roman" w:hAnsi="Times New Roman" w:cs="Times New Roman"/>
          <w:sz w:val="24"/>
          <w:szCs w:val="24"/>
        </w:rPr>
        <w:t xml:space="preserve"> The ultrasonic sensors have a transmitter to transmit sound waves and a receiver to receive the sound waves.</w:t>
      </w:r>
    </w:p>
    <w:p w14:paraId="7E612858" w14:textId="30DA62B5" w:rsidR="00FA3552" w:rsidRPr="00426905" w:rsidRDefault="001B57CD"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u w:val="single"/>
        </w:rPr>
        <w:t>Advantages:</w:t>
      </w:r>
    </w:p>
    <w:p w14:paraId="63B1A380" w14:textId="32991466" w:rsidR="00AB2E0A" w:rsidRPr="00426905" w:rsidRDefault="000C5D40" w:rsidP="00A76CC3">
      <w:pPr>
        <w:pStyle w:val="ListParagraph"/>
        <w:numPr>
          <w:ilvl w:val="0"/>
          <w:numId w:val="1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It has </w:t>
      </w:r>
      <w:r w:rsidR="0034693E">
        <w:rPr>
          <w:rFonts w:ascii="Times New Roman" w:hAnsi="Times New Roman" w:cs="Times New Roman"/>
          <w:sz w:val="24"/>
          <w:szCs w:val="24"/>
        </w:rPr>
        <w:t xml:space="preserve">the </w:t>
      </w:r>
      <w:r w:rsidRPr="00426905">
        <w:rPr>
          <w:rFonts w:ascii="Times New Roman" w:hAnsi="Times New Roman" w:cs="Times New Roman"/>
          <w:sz w:val="24"/>
          <w:szCs w:val="24"/>
        </w:rPr>
        <w:t>sensing capability to sense almost most of the material types.</w:t>
      </w:r>
    </w:p>
    <w:p w14:paraId="1498A2E7" w14:textId="031C321A" w:rsidR="000C5D40" w:rsidRPr="00426905" w:rsidRDefault="000C5D40" w:rsidP="00A76CC3">
      <w:pPr>
        <w:pStyle w:val="ListParagraph"/>
        <w:numPr>
          <w:ilvl w:val="0"/>
          <w:numId w:val="1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It can work in adverse conditions.</w:t>
      </w:r>
    </w:p>
    <w:p w14:paraId="6BBAAE51" w14:textId="06D43B0D" w:rsidR="000C5D40" w:rsidRPr="00426905" w:rsidRDefault="000C5D40" w:rsidP="00A76CC3">
      <w:pPr>
        <w:pStyle w:val="ListParagraph"/>
        <w:numPr>
          <w:ilvl w:val="0"/>
          <w:numId w:val="1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It is not affected due to atmospheric dust, snow, and rain.</w:t>
      </w:r>
    </w:p>
    <w:p w14:paraId="3FF58FEF" w14:textId="4909AC27" w:rsidR="00637300" w:rsidRPr="00426905" w:rsidRDefault="00E8101B" w:rsidP="00A76CC3">
      <w:pPr>
        <w:pStyle w:val="ListParagraph"/>
        <w:numPr>
          <w:ilvl w:val="0"/>
          <w:numId w:val="14"/>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It provides good readings in sensing large</w:t>
      </w:r>
      <w:r w:rsidR="0034693E">
        <w:rPr>
          <w:rFonts w:ascii="Times New Roman" w:hAnsi="Times New Roman" w:cs="Times New Roman"/>
          <w:sz w:val="24"/>
          <w:szCs w:val="24"/>
        </w:rPr>
        <w:t>-</w:t>
      </w:r>
      <w:r w:rsidRPr="00426905">
        <w:rPr>
          <w:rFonts w:ascii="Times New Roman" w:hAnsi="Times New Roman" w:cs="Times New Roman"/>
          <w:sz w:val="24"/>
          <w:szCs w:val="24"/>
        </w:rPr>
        <w:t>sized objects with hard surfaces.</w:t>
      </w:r>
    </w:p>
    <w:p w14:paraId="1C90F62C" w14:textId="2BB16ED4" w:rsidR="00637300" w:rsidRPr="00426905" w:rsidRDefault="00637300" w:rsidP="00A76CC3">
      <w:pPr>
        <w:pStyle w:val="ListParagraph"/>
        <w:spacing w:line="360" w:lineRule="auto"/>
        <w:ind w:left="360"/>
        <w:jc w:val="both"/>
        <w:rPr>
          <w:rFonts w:ascii="Times New Roman" w:hAnsi="Times New Roman" w:cs="Times New Roman"/>
          <w:sz w:val="24"/>
          <w:szCs w:val="24"/>
          <w:u w:val="single"/>
        </w:rPr>
      </w:pPr>
      <w:r w:rsidRPr="00426905">
        <w:rPr>
          <w:rFonts w:ascii="Times New Roman" w:hAnsi="Times New Roman" w:cs="Times New Roman"/>
          <w:sz w:val="24"/>
          <w:szCs w:val="24"/>
          <w:u w:val="single"/>
        </w:rPr>
        <w:t>Disadvantages:</w:t>
      </w:r>
    </w:p>
    <w:p w14:paraId="1F2CBE5D" w14:textId="77777777" w:rsidR="008F7056" w:rsidRPr="00426905" w:rsidRDefault="000F4F9D" w:rsidP="00A76CC3">
      <w:pPr>
        <w:pStyle w:val="ListParagraph"/>
        <w:numPr>
          <w:ilvl w:val="0"/>
          <w:numId w:val="15"/>
        </w:numPr>
        <w:spacing w:line="360" w:lineRule="auto"/>
        <w:jc w:val="both"/>
        <w:rPr>
          <w:rFonts w:ascii="Times New Roman" w:hAnsi="Times New Roman" w:cs="Times New Roman"/>
          <w:sz w:val="24"/>
          <w:szCs w:val="24"/>
          <w:u w:val="single"/>
        </w:rPr>
      </w:pPr>
      <w:r w:rsidRPr="00426905">
        <w:rPr>
          <w:rFonts w:ascii="Times New Roman" w:hAnsi="Times New Roman" w:cs="Times New Roman"/>
          <w:sz w:val="24"/>
          <w:szCs w:val="24"/>
        </w:rPr>
        <w:t>It is very sensitive to variation in the surrounding temperature</w:t>
      </w:r>
      <w:r w:rsidR="008F7056" w:rsidRPr="00426905">
        <w:rPr>
          <w:rFonts w:ascii="Times New Roman" w:hAnsi="Times New Roman" w:cs="Times New Roman"/>
          <w:sz w:val="24"/>
          <w:szCs w:val="24"/>
        </w:rPr>
        <w:t>.</w:t>
      </w:r>
    </w:p>
    <w:p w14:paraId="0ED6609D" w14:textId="131E20BF" w:rsidR="007547A5" w:rsidRPr="00426905" w:rsidRDefault="008F7056" w:rsidP="00A76CC3">
      <w:pPr>
        <w:pStyle w:val="ListParagraph"/>
        <w:numPr>
          <w:ilvl w:val="0"/>
          <w:numId w:val="15"/>
        </w:numPr>
        <w:spacing w:line="360" w:lineRule="auto"/>
        <w:jc w:val="both"/>
        <w:rPr>
          <w:rFonts w:ascii="Times New Roman" w:hAnsi="Times New Roman" w:cs="Times New Roman"/>
          <w:sz w:val="24"/>
          <w:szCs w:val="24"/>
          <w:u w:val="single"/>
        </w:rPr>
      </w:pPr>
      <w:r w:rsidRPr="00426905">
        <w:rPr>
          <w:rFonts w:ascii="Times New Roman" w:hAnsi="Times New Roman" w:cs="Times New Roman"/>
          <w:sz w:val="24"/>
          <w:szCs w:val="24"/>
        </w:rPr>
        <w:t>It has more difficulties in reading reflections from soft, curved, thin, and small objects.</w:t>
      </w:r>
    </w:p>
    <w:p w14:paraId="47F637AA" w14:textId="77777777" w:rsidR="007B56FA" w:rsidRPr="00426905" w:rsidRDefault="007547A5" w:rsidP="00A76CC3">
      <w:pPr>
        <w:pStyle w:val="ListParagraph"/>
        <w:numPr>
          <w:ilvl w:val="0"/>
          <w:numId w:val="15"/>
        </w:numPr>
        <w:spacing w:line="360" w:lineRule="auto"/>
        <w:jc w:val="both"/>
        <w:rPr>
          <w:rFonts w:ascii="Times New Roman" w:hAnsi="Times New Roman" w:cs="Times New Roman"/>
          <w:sz w:val="24"/>
          <w:szCs w:val="24"/>
          <w:u w:val="single"/>
        </w:rPr>
      </w:pPr>
      <w:r w:rsidRPr="00426905">
        <w:rPr>
          <w:rFonts w:ascii="Times New Roman" w:hAnsi="Times New Roman" w:cs="Times New Roman"/>
          <w:sz w:val="24"/>
          <w:szCs w:val="24"/>
        </w:rPr>
        <w:lastRenderedPageBreak/>
        <w:t>It is limited to a short range of operation.</w:t>
      </w:r>
    </w:p>
    <w:p w14:paraId="5FE1C660" w14:textId="77777777" w:rsidR="001752F8" w:rsidRPr="00426905" w:rsidRDefault="007B56FA" w:rsidP="00A76CC3">
      <w:pPr>
        <w:pStyle w:val="ListParagraph"/>
        <w:numPr>
          <w:ilvl w:val="0"/>
          <w:numId w:val="15"/>
        </w:numPr>
        <w:spacing w:line="360" w:lineRule="auto"/>
        <w:jc w:val="both"/>
        <w:rPr>
          <w:rFonts w:ascii="Times New Roman" w:hAnsi="Times New Roman" w:cs="Times New Roman"/>
          <w:sz w:val="24"/>
          <w:szCs w:val="24"/>
          <w:u w:val="single"/>
        </w:rPr>
      </w:pPr>
      <w:r w:rsidRPr="00426905">
        <w:rPr>
          <w:rFonts w:ascii="Times New Roman" w:hAnsi="Times New Roman" w:cs="Times New Roman"/>
          <w:sz w:val="24"/>
          <w:szCs w:val="24"/>
        </w:rPr>
        <w:t>Its resolution is relatively low.</w:t>
      </w:r>
    </w:p>
    <w:p w14:paraId="50F597B4" w14:textId="26358C91" w:rsidR="00882C92" w:rsidRPr="00426905" w:rsidRDefault="001752F8"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Radar sensors:</w:t>
      </w:r>
    </w:p>
    <w:p w14:paraId="6F5E6C17" w14:textId="4CB859D9" w:rsidR="00B411E8" w:rsidRPr="00426905" w:rsidRDefault="00B411E8" w:rsidP="00A76CC3">
      <w:pPr>
        <w:pStyle w:val="ListParagraph"/>
        <w:spacing w:line="360" w:lineRule="auto"/>
        <w:ind w:left="360"/>
        <w:jc w:val="both"/>
        <w:rPr>
          <w:rFonts w:ascii="Times New Roman" w:hAnsi="Times New Roman" w:cs="Times New Roman"/>
          <w:sz w:val="24"/>
          <w:szCs w:val="24"/>
          <w:u w:val="single"/>
        </w:rPr>
      </w:pPr>
      <w:r w:rsidRPr="00426905">
        <w:rPr>
          <w:rFonts w:ascii="Times New Roman" w:hAnsi="Times New Roman" w:cs="Times New Roman"/>
          <w:sz w:val="24"/>
          <w:szCs w:val="24"/>
          <w:u w:val="single"/>
        </w:rPr>
        <w:t>Principle:</w:t>
      </w:r>
    </w:p>
    <w:p w14:paraId="575BA8F5" w14:textId="72BDC26A" w:rsidR="009512D3" w:rsidRPr="00426905" w:rsidRDefault="009512D3"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 xml:space="preserve">Radar sensors are almost similar in functioning as the ultrasonic sensors. These sensors transmit radio waves rather than ultrasonic sound waves. These sensors work by emitting </w:t>
      </w:r>
      <w:r w:rsidR="00050A0C" w:rsidRPr="00426905">
        <w:rPr>
          <w:rFonts w:ascii="Times New Roman" w:hAnsi="Times New Roman" w:cs="Times New Roman"/>
          <w:sz w:val="24"/>
          <w:szCs w:val="24"/>
        </w:rPr>
        <w:t>radio waves</w:t>
      </w:r>
      <w:r w:rsidRPr="00426905">
        <w:rPr>
          <w:rFonts w:ascii="Times New Roman" w:hAnsi="Times New Roman" w:cs="Times New Roman"/>
          <w:sz w:val="24"/>
          <w:szCs w:val="24"/>
        </w:rPr>
        <w:t xml:space="preserve"> towards the target</w:t>
      </w:r>
      <w:r w:rsidR="0034693E">
        <w:rPr>
          <w:rFonts w:ascii="Times New Roman" w:hAnsi="Times New Roman" w:cs="Times New Roman"/>
          <w:sz w:val="24"/>
          <w:szCs w:val="24"/>
        </w:rPr>
        <w:t>. D</w:t>
      </w:r>
      <w:r w:rsidRPr="00426905">
        <w:rPr>
          <w:rFonts w:ascii="Times New Roman" w:hAnsi="Times New Roman" w:cs="Times New Roman"/>
          <w:sz w:val="24"/>
          <w:szCs w:val="24"/>
        </w:rPr>
        <w:t xml:space="preserve">epending upon the time delay incurred for the reflected waves to return and the </w:t>
      </w:r>
      <w:r w:rsidR="0034693E">
        <w:rPr>
          <w:rFonts w:ascii="Times New Roman" w:hAnsi="Times New Roman" w:cs="Times New Roman"/>
          <w:sz w:val="24"/>
          <w:szCs w:val="24"/>
        </w:rPr>
        <w:t>radio waves' speed</w:t>
      </w:r>
      <w:r w:rsidRPr="00426905">
        <w:rPr>
          <w:rFonts w:ascii="Times New Roman" w:hAnsi="Times New Roman" w:cs="Times New Roman"/>
          <w:sz w:val="24"/>
          <w:szCs w:val="24"/>
        </w:rPr>
        <w:t>, the distance is determined between the vehicle and the target.</w:t>
      </w:r>
    </w:p>
    <w:p w14:paraId="60803957" w14:textId="515FE082" w:rsidR="00C30D36" w:rsidRPr="00426905" w:rsidRDefault="00C30D36" w:rsidP="00A76CC3">
      <w:pPr>
        <w:pStyle w:val="ListParagraph"/>
        <w:spacing w:line="360" w:lineRule="auto"/>
        <w:ind w:left="360"/>
        <w:jc w:val="both"/>
        <w:rPr>
          <w:rFonts w:ascii="Times New Roman" w:hAnsi="Times New Roman" w:cs="Times New Roman"/>
          <w:sz w:val="24"/>
          <w:szCs w:val="24"/>
          <w:u w:val="single"/>
        </w:rPr>
      </w:pPr>
      <w:r w:rsidRPr="00426905">
        <w:rPr>
          <w:rFonts w:ascii="Times New Roman" w:hAnsi="Times New Roman" w:cs="Times New Roman"/>
          <w:sz w:val="24"/>
          <w:szCs w:val="24"/>
          <w:u w:val="single"/>
        </w:rPr>
        <w:t>Advantages:</w:t>
      </w:r>
    </w:p>
    <w:p w14:paraId="6634C121" w14:textId="11CC7B61" w:rsidR="00490DBE" w:rsidRPr="00426905" w:rsidRDefault="00490DBE" w:rsidP="00A76CC3">
      <w:pPr>
        <w:pStyle w:val="ListParagraph"/>
        <w:numPr>
          <w:ilvl w:val="0"/>
          <w:numId w:val="16"/>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 xml:space="preserve">It has </w:t>
      </w:r>
      <w:r w:rsidR="0034693E">
        <w:rPr>
          <w:rFonts w:ascii="Times New Roman" w:hAnsi="Times New Roman" w:cs="Times New Roman"/>
          <w:sz w:val="24"/>
          <w:szCs w:val="24"/>
        </w:rPr>
        <w:t>outstanding</w:t>
      </w:r>
      <w:r w:rsidRPr="00426905">
        <w:rPr>
          <w:rFonts w:ascii="Times New Roman" w:hAnsi="Times New Roman" w:cs="Times New Roman"/>
          <w:sz w:val="24"/>
          <w:szCs w:val="24"/>
        </w:rPr>
        <w:t xml:space="preserve"> penetration capability and works with any weather </w:t>
      </w:r>
      <w:proofErr w:type="gramStart"/>
      <w:r w:rsidRPr="00426905">
        <w:rPr>
          <w:rFonts w:ascii="Times New Roman" w:hAnsi="Times New Roman" w:cs="Times New Roman"/>
          <w:sz w:val="24"/>
          <w:szCs w:val="24"/>
        </w:rPr>
        <w:t>condition</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and</w:t>
      </w:r>
      <w:proofErr w:type="gramEnd"/>
      <w:r w:rsidRPr="00426905">
        <w:rPr>
          <w:rFonts w:ascii="Times New Roman" w:hAnsi="Times New Roman" w:cs="Times New Roman"/>
          <w:sz w:val="24"/>
          <w:szCs w:val="24"/>
        </w:rPr>
        <w:t xml:space="preserve"> can be used during both day and </w:t>
      </w:r>
      <w:r w:rsidR="00B00949" w:rsidRPr="00426905">
        <w:rPr>
          <w:rFonts w:ascii="Times New Roman" w:hAnsi="Times New Roman" w:cs="Times New Roman"/>
          <w:sz w:val="24"/>
          <w:szCs w:val="24"/>
        </w:rPr>
        <w:t>nighttime</w:t>
      </w:r>
      <w:r w:rsidRPr="00426905">
        <w:rPr>
          <w:rFonts w:ascii="Times New Roman" w:hAnsi="Times New Roman" w:cs="Times New Roman"/>
          <w:sz w:val="24"/>
          <w:szCs w:val="24"/>
        </w:rPr>
        <w:t>.</w:t>
      </w:r>
    </w:p>
    <w:p w14:paraId="7CF504C0" w14:textId="09AC8097" w:rsidR="00490DBE" w:rsidRPr="00426905" w:rsidRDefault="00B00949" w:rsidP="00A76CC3">
      <w:pPr>
        <w:pStyle w:val="ListParagraph"/>
        <w:numPr>
          <w:ilvl w:val="0"/>
          <w:numId w:val="16"/>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It is robust against noises.</w:t>
      </w:r>
    </w:p>
    <w:p w14:paraId="39CDD8AE" w14:textId="4801F4AB" w:rsidR="000E1CF8" w:rsidRPr="00426905" w:rsidRDefault="000E1CF8" w:rsidP="00A76CC3">
      <w:pPr>
        <w:pStyle w:val="ListParagraph"/>
        <w:spacing w:line="360" w:lineRule="auto"/>
        <w:ind w:left="360"/>
        <w:jc w:val="both"/>
        <w:rPr>
          <w:rFonts w:ascii="Times New Roman" w:hAnsi="Times New Roman" w:cs="Times New Roman"/>
          <w:sz w:val="24"/>
          <w:szCs w:val="24"/>
          <w:u w:val="single"/>
        </w:rPr>
      </w:pPr>
      <w:r w:rsidRPr="00426905">
        <w:rPr>
          <w:rFonts w:ascii="Times New Roman" w:hAnsi="Times New Roman" w:cs="Times New Roman"/>
          <w:sz w:val="24"/>
          <w:szCs w:val="24"/>
          <w:u w:val="single"/>
        </w:rPr>
        <w:t>Disadvantages:</w:t>
      </w:r>
    </w:p>
    <w:p w14:paraId="0E142B4D" w14:textId="53711B62" w:rsidR="000E1CF8" w:rsidRPr="00426905" w:rsidRDefault="000E1CF8" w:rsidP="00A76CC3">
      <w:pPr>
        <w:pStyle w:val="ListParagraph"/>
        <w:numPr>
          <w:ilvl w:val="0"/>
          <w:numId w:val="17"/>
        </w:numPr>
        <w:spacing w:line="360" w:lineRule="auto"/>
        <w:jc w:val="both"/>
        <w:rPr>
          <w:rFonts w:ascii="Times New Roman" w:hAnsi="Times New Roman" w:cs="Times New Roman"/>
          <w:sz w:val="24"/>
          <w:szCs w:val="24"/>
          <w:u w:val="single"/>
        </w:rPr>
      </w:pPr>
      <w:r w:rsidRPr="00426905">
        <w:rPr>
          <w:rFonts w:ascii="Times New Roman" w:hAnsi="Times New Roman" w:cs="Times New Roman"/>
          <w:sz w:val="24"/>
          <w:szCs w:val="24"/>
        </w:rPr>
        <w:t>It has low resolution.</w:t>
      </w:r>
    </w:p>
    <w:p w14:paraId="35344E67" w14:textId="34E056B0" w:rsidR="000E1CF8" w:rsidRPr="00426905" w:rsidRDefault="000E1CF8" w:rsidP="00A76CC3">
      <w:pPr>
        <w:pStyle w:val="ListParagraph"/>
        <w:numPr>
          <w:ilvl w:val="0"/>
          <w:numId w:val="17"/>
        </w:numPr>
        <w:spacing w:line="360" w:lineRule="auto"/>
        <w:jc w:val="both"/>
        <w:rPr>
          <w:rFonts w:ascii="Times New Roman" w:hAnsi="Times New Roman" w:cs="Times New Roman"/>
          <w:sz w:val="24"/>
          <w:szCs w:val="24"/>
          <w:u w:val="single"/>
        </w:rPr>
      </w:pPr>
      <w:r w:rsidRPr="00426905">
        <w:rPr>
          <w:rFonts w:ascii="Times New Roman" w:hAnsi="Times New Roman" w:cs="Times New Roman"/>
          <w:sz w:val="24"/>
          <w:szCs w:val="24"/>
        </w:rPr>
        <w:t xml:space="preserve">It works less accurately with </w:t>
      </w:r>
      <w:r w:rsidR="0034693E">
        <w:rPr>
          <w:rFonts w:ascii="Times New Roman" w:hAnsi="Times New Roman" w:cs="Times New Roman"/>
          <w:sz w:val="24"/>
          <w:szCs w:val="24"/>
        </w:rPr>
        <w:t>closer targets</w:t>
      </w:r>
      <w:r w:rsidR="00A26E85" w:rsidRPr="00426905">
        <w:rPr>
          <w:rFonts w:ascii="Times New Roman" w:hAnsi="Times New Roman" w:cs="Times New Roman"/>
          <w:sz w:val="24"/>
          <w:szCs w:val="24"/>
        </w:rPr>
        <w:t>.</w:t>
      </w:r>
    </w:p>
    <w:p w14:paraId="2386D016" w14:textId="4B8B552A" w:rsidR="00FF42A5" w:rsidRPr="00426905" w:rsidRDefault="007766B3" w:rsidP="00A76CC3">
      <w:pPr>
        <w:pStyle w:val="ListParagraph"/>
        <w:numPr>
          <w:ilvl w:val="0"/>
          <w:numId w:val="3"/>
        </w:numPr>
        <w:spacing w:line="360" w:lineRule="auto"/>
        <w:jc w:val="both"/>
        <w:rPr>
          <w:rFonts w:ascii="Times New Roman" w:hAnsi="Times New Roman" w:cs="Times New Roman"/>
          <w:sz w:val="24"/>
          <w:szCs w:val="24"/>
          <w:u w:val="single"/>
        </w:rPr>
      </w:pPr>
      <w:r w:rsidRPr="00426905">
        <w:rPr>
          <w:rFonts w:ascii="Times New Roman" w:hAnsi="Times New Roman" w:cs="Times New Roman"/>
          <w:b/>
          <w:bCs/>
          <w:sz w:val="24"/>
          <w:szCs w:val="24"/>
          <w:u w:val="single"/>
        </w:rPr>
        <w:t>Lidar sensors:</w:t>
      </w:r>
    </w:p>
    <w:p w14:paraId="3B4F1A2E" w14:textId="2B89F3CD" w:rsidR="007766B3" w:rsidRPr="00426905" w:rsidRDefault="007766B3"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u w:val="single"/>
        </w:rPr>
        <w:t>Principle:</w:t>
      </w:r>
    </w:p>
    <w:p w14:paraId="665ADAF5" w14:textId="44070461" w:rsidR="008658CE" w:rsidRPr="00426905" w:rsidRDefault="003D122B" w:rsidP="00A76CC3">
      <w:pPr>
        <w:pStyle w:val="ListParagraph"/>
        <w:spacing w:line="360" w:lineRule="auto"/>
        <w:ind w:left="360"/>
        <w:jc w:val="both"/>
        <w:rPr>
          <w:rFonts w:ascii="Times New Roman" w:hAnsi="Times New Roman" w:cs="Times New Roman"/>
          <w:sz w:val="24"/>
          <w:szCs w:val="24"/>
        </w:rPr>
      </w:pPr>
      <w:r w:rsidRPr="00426905">
        <w:rPr>
          <w:rFonts w:ascii="Times New Roman" w:hAnsi="Times New Roman" w:cs="Times New Roman"/>
          <w:sz w:val="24"/>
          <w:szCs w:val="24"/>
        </w:rPr>
        <w:t xml:space="preserve">Lidar sensor works by transmitting a </w:t>
      </w:r>
      <w:r w:rsidR="0034693E">
        <w:rPr>
          <w:rFonts w:ascii="Times New Roman" w:hAnsi="Times New Roman" w:cs="Times New Roman"/>
          <w:sz w:val="24"/>
          <w:szCs w:val="24"/>
        </w:rPr>
        <w:t>laser light pulse</w:t>
      </w:r>
      <w:r w:rsidRPr="00426905">
        <w:rPr>
          <w:rFonts w:ascii="Times New Roman" w:hAnsi="Times New Roman" w:cs="Times New Roman"/>
          <w:sz w:val="24"/>
          <w:szCs w:val="24"/>
        </w:rPr>
        <w:t xml:space="preserve"> to find the distance between the sensor and the target. The distance between the sensor and the target is determined based on the time taken for each pulse to return.</w:t>
      </w:r>
      <w:r w:rsidR="00D67727" w:rsidRPr="00426905">
        <w:rPr>
          <w:rFonts w:ascii="Times New Roman" w:hAnsi="Times New Roman" w:cs="Times New Roman"/>
          <w:sz w:val="24"/>
          <w:szCs w:val="24"/>
        </w:rPr>
        <w:t xml:space="preserve"> Lidars work by scanning the environment for 360 degrees (horizontally)</w:t>
      </w:r>
      <w:r w:rsidR="004D18F9" w:rsidRPr="00426905">
        <w:rPr>
          <w:rFonts w:ascii="Times New Roman" w:hAnsi="Times New Roman" w:cs="Times New Roman"/>
          <w:sz w:val="24"/>
          <w:szCs w:val="24"/>
        </w:rPr>
        <w:t xml:space="preserve"> and map the objects around the sensor.</w:t>
      </w:r>
    </w:p>
    <w:p w14:paraId="4CD8EE9D" w14:textId="08166DC8" w:rsidR="00CA36B2" w:rsidRPr="00426905" w:rsidRDefault="00CA36B2" w:rsidP="00A76CC3">
      <w:pPr>
        <w:pStyle w:val="ListParagraph"/>
        <w:spacing w:line="360" w:lineRule="auto"/>
        <w:ind w:left="360"/>
        <w:jc w:val="both"/>
        <w:rPr>
          <w:rFonts w:ascii="Times New Roman" w:hAnsi="Times New Roman" w:cs="Times New Roman"/>
          <w:sz w:val="24"/>
          <w:szCs w:val="24"/>
          <w:u w:val="single"/>
        </w:rPr>
      </w:pPr>
      <w:r w:rsidRPr="00426905">
        <w:rPr>
          <w:rFonts w:ascii="Times New Roman" w:hAnsi="Times New Roman" w:cs="Times New Roman"/>
          <w:sz w:val="24"/>
          <w:szCs w:val="24"/>
          <w:u w:val="single"/>
        </w:rPr>
        <w:t>Advantages:</w:t>
      </w:r>
    </w:p>
    <w:p w14:paraId="5F7E5444" w14:textId="5C118E27" w:rsidR="00CA36B2" w:rsidRPr="00426905" w:rsidRDefault="00D3385C" w:rsidP="00A76CC3">
      <w:pPr>
        <w:pStyle w:val="ListParagraph"/>
        <w:numPr>
          <w:ilvl w:val="0"/>
          <w:numId w:val="18"/>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It has a medium range of operation with very high resolution.</w:t>
      </w:r>
    </w:p>
    <w:p w14:paraId="288766A8" w14:textId="6244E5E4" w:rsidR="00D3385C" w:rsidRPr="00426905" w:rsidRDefault="00D3385C" w:rsidP="00A76CC3">
      <w:pPr>
        <w:pStyle w:val="ListParagraph"/>
        <w:numPr>
          <w:ilvl w:val="0"/>
          <w:numId w:val="18"/>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Since light travels at constant speeds, these sensors can determine the location of objects with relatively high precision.</w:t>
      </w:r>
    </w:p>
    <w:p w14:paraId="083445B5" w14:textId="13DB540B" w:rsidR="000C4110" w:rsidRPr="00426905" w:rsidRDefault="000C4110" w:rsidP="00A76CC3">
      <w:pPr>
        <w:pStyle w:val="ListParagraph"/>
        <w:spacing w:line="360" w:lineRule="auto"/>
        <w:ind w:left="360"/>
        <w:jc w:val="both"/>
        <w:rPr>
          <w:rFonts w:ascii="Times New Roman" w:hAnsi="Times New Roman" w:cs="Times New Roman"/>
          <w:sz w:val="24"/>
          <w:szCs w:val="24"/>
          <w:u w:val="single"/>
        </w:rPr>
      </w:pPr>
      <w:r w:rsidRPr="00426905">
        <w:rPr>
          <w:rFonts w:ascii="Times New Roman" w:hAnsi="Times New Roman" w:cs="Times New Roman"/>
          <w:sz w:val="24"/>
          <w:szCs w:val="24"/>
          <w:u w:val="single"/>
        </w:rPr>
        <w:t>Disadvantages:</w:t>
      </w:r>
    </w:p>
    <w:p w14:paraId="6033F0BA" w14:textId="27CCAE6F" w:rsidR="000C4110" w:rsidRPr="00426905" w:rsidRDefault="000C4110" w:rsidP="00A76CC3">
      <w:pPr>
        <w:pStyle w:val="ListParagraph"/>
        <w:numPr>
          <w:ilvl w:val="0"/>
          <w:numId w:val="19"/>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It is very costly.</w:t>
      </w:r>
    </w:p>
    <w:p w14:paraId="724CB0E3" w14:textId="6BAC44D6" w:rsidR="000C4110" w:rsidRPr="00426905" w:rsidRDefault="000C4110" w:rsidP="00A76CC3">
      <w:pPr>
        <w:pStyle w:val="ListParagraph"/>
        <w:numPr>
          <w:ilvl w:val="0"/>
          <w:numId w:val="19"/>
        </w:numPr>
        <w:spacing w:line="360" w:lineRule="auto"/>
        <w:jc w:val="both"/>
        <w:rPr>
          <w:rFonts w:ascii="Times New Roman" w:hAnsi="Times New Roman" w:cs="Times New Roman"/>
          <w:sz w:val="24"/>
          <w:szCs w:val="24"/>
        </w:rPr>
      </w:pPr>
      <w:r w:rsidRPr="00426905">
        <w:rPr>
          <w:rFonts w:ascii="Times New Roman" w:hAnsi="Times New Roman" w:cs="Times New Roman"/>
          <w:sz w:val="24"/>
          <w:szCs w:val="24"/>
        </w:rPr>
        <w:t>Less accurate due to noises in the surrounding environment</w:t>
      </w:r>
      <w:r w:rsidR="0034693E">
        <w:rPr>
          <w:rFonts w:ascii="Times New Roman" w:hAnsi="Times New Roman" w:cs="Times New Roman"/>
          <w:sz w:val="24"/>
          <w:szCs w:val="24"/>
        </w:rPr>
        <w:t>,</w:t>
      </w:r>
      <w:r w:rsidRPr="00426905">
        <w:rPr>
          <w:rFonts w:ascii="Times New Roman" w:hAnsi="Times New Roman" w:cs="Times New Roman"/>
          <w:sz w:val="24"/>
          <w:szCs w:val="24"/>
        </w:rPr>
        <w:t xml:space="preserve"> including rain, smoke, dense fog.</w:t>
      </w:r>
    </w:p>
    <w:p w14:paraId="7589CFFE" w14:textId="77777777" w:rsidR="00494BDC" w:rsidRDefault="00494BDC" w:rsidP="00A76CC3">
      <w:pPr>
        <w:spacing w:line="360" w:lineRule="auto"/>
        <w:jc w:val="both"/>
        <w:rPr>
          <w:rFonts w:ascii="Times New Roman" w:hAnsi="Times New Roman" w:cs="Times New Roman"/>
          <w:b/>
          <w:bCs/>
          <w:sz w:val="28"/>
          <w:szCs w:val="28"/>
          <w:u w:val="single"/>
        </w:rPr>
      </w:pPr>
    </w:p>
    <w:p w14:paraId="0A31EFAD" w14:textId="77777777" w:rsidR="00494BDC" w:rsidRDefault="00494BDC" w:rsidP="00A76CC3">
      <w:pPr>
        <w:spacing w:line="360" w:lineRule="auto"/>
        <w:jc w:val="both"/>
        <w:rPr>
          <w:rFonts w:ascii="Times New Roman" w:hAnsi="Times New Roman" w:cs="Times New Roman"/>
          <w:b/>
          <w:bCs/>
          <w:sz w:val="28"/>
          <w:szCs w:val="28"/>
          <w:u w:val="single"/>
        </w:rPr>
      </w:pPr>
    </w:p>
    <w:p w14:paraId="7C5665EB" w14:textId="42FD4AF8" w:rsidR="00522283" w:rsidRPr="009717F7" w:rsidRDefault="009D10E0" w:rsidP="00A76CC3">
      <w:pPr>
        <w:spacing w:line="360" w:lineRule="auto"/>
        <w:jc w:val="both"/>
        <w:rPr>
          <w:rFonts w:ascii="Times New Roman" w:hAnsi="Times New Roman" w:cs="Times New Roman"/>
          <w:b/>
          <w:bCs/>
          <w:sz w:val="28"/>
          <w:szCs w:val="28"/>
          <w:u w:val="single"/>
        </w:rPr>
      </w:pPr>
      <w:r w:rsidRPr="009717F7">
        <w:rPr>
          <w:rFonts w:ascii="Times New Roman" w:hAnsi="Times New Roman" w:cs="Times New Roman"/>
          <w:b/>
          <w:bCs/>
          <w:sz w:val="28"/>
          <w:szCs w:val="28"/>
          <w:u w:val="single"/>
        </w:rPr>
        <w:lastRenderedPageBreak/>
        <w:t>Problem 2:</w:t>
      </w:r>
      <w:sdt>
        <w:sdtPr>
          <w:rPr>
            <w:rFonts w:ascii="Times New Roman" w:hAnsi="Times New Roman" w:cs="Times New Roman"/>
            <w:b/>
            <w:bCs/>
            <w:sz w:val="28"/>
            <w:szCs w:val="28"/>
            <w:u w:val="single"/>
          </w:rPr>
          <w:id w:val="1282305971"/>
          <w:citation/>
        </w:sdtPr>
        <w:sdtContent>
          <w:r w:rsidR="00C954F7">
            <w:rPr>
              <w:rFonts w:ascii="Times New Roman" w:hAnsi="Times New Roman" w:cs="Times New Roman"/>
              <w:b/>
              <w:bCs/>
              <w:sz w:val="28"/>
              <w:szCs w:val="28"/>
              <w:u w:val="single"/>
            </w:rPr>
            <w:fldChar w:fldCharType="begin"/>
          </w:r>
          <w:r w:rsidR="00C954F7">
            <w:rPr>
              <w:rFonts w:ascii="Times New Roman" w:hAnsi="Times New Roman" w:cs="Times New Roman"/>
              <w:b/>
              <w:bCs/>
              <w:sz w:val="28"/>
              <w:szCs w:val="28"/>
              <w:u w:val="single"/>
            </w:rPr>
            <w:instrText xml:space="preserve"> CITATION RAD \l 1033 </w:instrText>
          </w:r>
          <w:r w:rsidR="00C954F7">
            <w:rPr>
              <w:rFonts w:ascii="Times New Roman" w:hAnsi="Times New Roman" w:cs="Times New Roman"/>
              <w:b/>
              <w:bCs/>
              <w:sz w:val="28"/>
              <w:szCs w:val="28"/>
              <w:u w:val="single"/>
            </w:rPr>
            <w:fldChar w:fldCharType="separate"/>
          </w:r>
          <w:r w:rsidR="00C954F7">
            <w:rPr>
              <w:rFonts w:ascii="Times New Roman" w:hAnsi="Times New Roman" w:cs="Times New Roman"/>
              <w:b/>
              <w:bCs/>
              <w:noProof/>
              <w:sz w:val="28"/>
              <w:szCs w:val="28"/>
              <w:u w:val="single"/>
            </w:rPr>
            <w:t xml:space="preserve"> </w:t>
          </w:r>
          <w:r w:rsidR="00C954F7" w:rsidRPr="00C954F7">
            <w:rPr>
              <w:rFonts w:ascii="Times New Roman" w:hAnsi="Times New Roman" w:cs="Times New Roman"/>
              <w:noProof/>
              <w:sz w:val="28"/>
              <w:szCs w:val="28"/>
            </w:rPr>
            <w:t>[8]</w:t>
          </w:r>
          <w:r w:rsidR="00C954F7">
            <w:rPr>
              <w:rFonts w:ascii="Times New Roman" w:hAnsi="Times New Roman" w:cs="Times New Roman"/>
              <w:b/>
              <w:bCs/>
              <w:sz w:val="28"/>
              <w:szCs w:val="28"/>
              <w:u w:val="single"/>
            </w:rPr>
            <w:fldChar w:fldCharType="end"/>
          </w:r>
        </w:sdtContent>
      </w:sdt>
    </w:p>
    <w:p w14:paraId="51D8D9FD" w14:textId="2BE50AEB" w:rsidR="00067E9F" w:rsidRPr="008B4CD7" w:rsidRDefault="000C4BAC" w:rsidP="008B4CD7">
      <w:pPr>
        <w:spacing w:line="360" w:lineRule="auto"/>
        <w:jc w:val="both"/>
        <w:rPr>
          <w:rFonts w:ascii="Times New Roman" w:hAnsi="Times New Roman" w:cs="Times New Roman"/>
          <w:b/>
          <w:bCs/>
          <w:sz w:val="24"/>
          <w:szCs w:val="24"/>
          <w:u w:val="single"/>
        </w:rPr>
      </w:pPr>
      <w:r>
        <w:rPr>
          <w:rFonts w:ascii="Times New Roman" w:hAnsi="Times New Roman" w:cs="Times New Roman"/>
          <w:b/>
          <w:bCs/>
          <w:sz w:val="24"/>
          <w:szCs w:val="24"/>
          <w:u w:val="single"/>
        </w:rPr>
        <w:t>Question 1:</w:t>
      </w:r>
      <w:r w:rsidR="001B2376">
        <w:rPr>
          <w:rFonts w:ascii="Times New Roman" w:hAnsi="Times New Roman" w:cs="Times New Roman"/>
          <w:b/>
          <w:bCs/>
          <w:sz w:val="24"/>
          <w:szCs w:val="24"/>
          <w:u w:val="single"/>
        </w:rPr>
        <w:t xml:space="preserve"> </w:t>
      </w:r>
    </w:p>
    <w:p w14:paraId="28A89ECB" w14:textId="5D8C3133" w:rsidR="0017150B" w:rsidRPr="00FD32D9" w:rsidRDefault="004D4A39" w:rsidP="00A76CC3">
      <w:pPr>
        <w:pStyle w:val="ListParagraph"/>
        <w:numPr>
          <w:ilvl w:val="0"/>
          <w:numId w:val="3"/>
        </w:numPr>
        <w:spacing w:line="360" w:lineRule="auto"/>
        <w:jc w:val="both"/>
        <w:rPr>
          <w:rFonts w:ascii="Times New Roman" w:hAnsi="Times New Roman" w:cs="Times New Roman"/>
          <w:b/>
          <w:bCs/>
          <w:sz w:val="24"/>
          <w:szCs w:val="24"/>
          <w:u w:val="single"/>
        </w:rPr>
      </w:pPr>
      <w:r>
        <w:rPr>
          <w:rFonts w:ascii="Times New Roman" w:hAnsi="Times New Roman" w:cs="Times New Roman"/>
          <w:sz w:val="24"/>
          <w:szCs w:val="24"/>
          <w:u w:val="single"/>
        </w:rPr>
        <w:t>Radar distance detection:</w:t>
      </w:r>
    </w:p>
    <w:p w14:paraId="2B9AAF4B" w14:textId="77777777" w:rsidR="00FD32D9" w:rsidRDefault="00FD32D9" w:rsidP="00FD32D9">
      <w:pPr>
        <w:pStyle w:val="ListParagraph"/>
        <w:keepNext/>
        <w:spacing w:line="360" w:lineRule="auto"/>
        <w:ind w:left="360"/>
        <w:jc w:val="both"/>
      </w:pPr>
      <w:r w:rsidRPr="00FD32D9">
        <w:rPr>
          <w:rFonts w:ascii="Times New Roman" w:hAnsi="Times New Roman" w:cs="Times New Roman"/>
          <w:b/>
          <w:bCs/>
          <w:noProof/>
          <w:sz w:val="24"/>
          <w:szCs w:val="24"/>
          <w:u w:val="single"/>
        </w:rPr>
        <w:drawing>
          <wp:inline distT="0" distB="0" distL="0" distR="0" wp14:anchorId="56C6EBC6" wp14:editId="055FB2F2">
            <wp:extent cx="5731510" cy="3252470"/>
            <wp:effectExtent l="0" t="0" r="2540" b="508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52470"/>
                    </a:xfrm>
                    <a:prstGeom prst="rect">
                      <a:avLst/>
                    </a:prstGeom>
                    <a:noFill/>
                    <a:ln>
                      <a:noFill/>
                    </a:ln>
                  </pic:spPr>
                </pic:pic>
              </a:graphicData>
            </a:graphic>
          </wp:inline>
        </w:drawing>
      </w:r>
    </w:p>
    <w:p w14:paraId="664859E7" w14:textId="37599FF9" w:rsidR="00FD32D9" w:rsidRPr="00E75091" w:rsidRDefault="00FD32D9" w:rsidP="00FD32D9">
      <w:pPr>
        <w:pStyle w:val="Caption"/>
        <w:jc w:val="both"/>
        <w:rPr>
          <w:rFonts w:ascii="Times New Roman" w:hAnsi="Times New Roman" w:cs="Times New Roman"/>
          <w:b/>
          <w:bCs/>
          <w:sz w:val="24"/>
          <w:szCs w:val="24"/>
          <w:u w:val="single"/>
        </w:rPr>
      </w:pPr>
      <w:r>
        <w:t xml:space="preserve">Figure </w:t>
      </w:r>
      <w:r>
        <w:fldChar w:fldCharType="begin"/>
      </w:r>
      <w:r>
        <w:instrText xml:space="preserve"> SEQ Figure \* ARABIC </w:instrText>
      </w:r>
      <w:r>
        <w:fldChar w:fldCharType="separate"/>
      </w:r>
      <w:r w:rsidR="00E95407">
        <w:rPr>
          <w:noProof/>
        </w:rPr>
        <w:t>7</w:t>
      </w:r>
      <w:r>
        <w:fldChar w:fldCharType="end"/>
      </w:r>
      <w:r>
        <w:t xml:space="preserve"> Sensor List with Front radars</w:t>
      </w:r>
    </w:p>
    <w:p w14:paraId="386C798B" w14:textId="77777777" w:rsidR="00D27461" w:rsidRDefault="00E75091" w:rsidP="00D27461">
      <w:pPr>
        <w:pStyle w:val="ListParagraph"/>
        <w:keepNext/>
        <w:spacing w:line="360" w:lineRule="auto"/>
        <w:ind w:left="360"/>
        <w:jc w:val="center"/>
      </w:pPr>
      <w:r w:rsidRPr="00E75091">
        <w:rPr>
          <w:rFonts w:ascii="Times New Roman" w:hAnsi="Times New Roman" w:cs="Times New Roman"/>
          <w:b/>
          <w:bCs/>
          <w:noProof/>
          <w:sz w:val="24"/>
          <w:szCs w:val="24"/>
          <w:u w:val="single"/>
        </w:rPr>
        <w:drawing>
          <wp:inline distT="0" distB="0" distL="0" distR="0" wp14:anchorId="1218DFCA" wp14:editId="0763C02A">
            <wp:extent cx="3403321" cy="2867521"/>
            <wp:effectExtent l="0" t="0" r="698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15525" cy="2877804"/>
                    </a:xfrm>
                    <a:prstGeom prst="rect">
                      <a:avLst/>
                    </a:prstGeom>
                    <a:noFill/>
                    <a:ln>
                      <a:noFill/>
                    </a:ln>
                  </pic:spPr>
                </pic:pic>
              </a:graphicData>
            </a:graphic>
          </wp:inline>
        </w:drawing>
      </w:r>
    </w:p>
    <w:p w14:paraId="5C75EF20" w14:textId="1EE7C633" w:rsidR="00E75091" w:rsidRPr="002A1485" w:rsidRDefault="00D27461" w:rsidP="00D27461">
      <w:pPr>
        <w:pStyle w:val="Caption"/>
        <w:jc w:val="center"/>
        <w:rPr>
          <w:rFonts w:ascii="Times New Roman" w:hAnsi="Times New Roman" w:cs="Times New Roman"/>
          <w:b/>
          <w:bCs/>
          <w:sz w:val="24"/>
          <w:szCs w:val="24"/>
          <w:u w:val="single"/>
        </w:rPr>
      </w:pPr>
      <w:r>
        <w:t xml:space="preserve">Figure </w:t>
      </w:r>
      <w:r>
        <w:fldChar w:fldCharType="begin"/>
      </w:r>
      <w:r>
        <w:instrText xml:space="preserve"> SEQ Figure \* ARABIC </w:instrText>
      </w:r>
      <w:r>
        <w:fldChar w:fldCharType="separate"/>
      </w:r>
      <w:r w:rsidR="00E95407">
        <w:rPr>
          <w:noProof/>
        </w:rPr>
        <w:t>8</w:t>
      </w:r>
      <w:r>
        <w:fldChar w:fldCharType="end"/>
      </w:r>
      <w:r>
        <w:t xml:space="preserve"> Radar</w:t>
      </w:r>
      <w:r w:rsidR="00F91449">
        <w:t>-</w:t>
      </w:r>
      <w:r>
        <w:t xml:space="preserve">based detection </w:t>
      </w:r>
      <w:proofErr w:type="spellStart"/>
      <w:r>
        <w:t>detection</w:t>
      </w:r>
      <w:proofErr w:type="spellEnd"/>
    </w:p>
    <w:p w14:paraId="1E7F42C5" w14:textId="211BC6F5" w:rsidR="002A1485" w:rsidRDefault="002A1485" w:rsidP="00A76CC3">
      <w:pPr>
        <w:pStyle w:val="ListParagraph"/>
        <w:tabs>
          <w:tab w:val="left" w:pos="36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Radar detects </w:t>
      </w:r>
      <w:r w:rsidR="0034693E">
        <w:rPr>
          <w:rFonts w:ascii="Times New Roman" w:hAnsi="Times New Roman" w:cs="Times New Roman"/>
          <w:sz w:val="24"/>
          <w:szCs w:val="24"/>
        </w:rPr>
        <w:t>an object's distance</w:t>
      </w:r>
      <w:r>
        <w:rPr>
          <w:rFonts w:ascii="Times New Roman" w:hAnsi="Times New Roman" w:cs="Times New Roman"/>
          <w:sz w:val="24"/>
          <w:szCs w:val="24"/>
        </w:rPr>
        <w:t xml:space="preserve"> based on the time travel of radio waves between the source (sensor) and object</w:t>
      </w:r>
      <w:r w:rsidR="002A6DA2">
        <w:rPr>
          <w:rFonts w:ascii="Times New Roman" w:hAnsi="Times New Roman" w:cs="Times New Roman"/>
          <w:sz w:val="24"/>
          <w:szCs w:val="24"/>
        </w:rPr>
        <w:t>. These sensors emit radio waves towards the target</w:t>
      </w:r>
      <w:r w:rsidR="0034693E">
        <w:rPr>
          <w:rFonts w:ascii="Times New Roman" w:hAnsi="Times New Roman" w:cs="Times New Roman"/>
          <w:sz w:val="24"/>
          <w:szCs w:val="24"/>
        </w:rPr>
        <w:t>,</w:t>
      </w:r>
      <w:r w:rsidR="002A6DA2">
        <w:rPr>
          <w:rFonts w:ascii="Times New Roman" w:hAnsi="Times New Roman" w:cs="Times New Roman"/>
          <w:sz w:val="24"/>
          <w:szCs w:val="24"/>
        </w:rPr>
        <w:t xml:space="preserve"> and the </w:t>
      </w:r>
      <w:r w:rsidR="002A6DA2">
        <w:rPr>
          <w:rFonts w:ascii="Times New Roman" w:hAnsi="Times New Roman" w:cs="Times New Roman"/>
          <w:sz w:val="24"/>
          <w:szCs w:val="24"/>
        </w:rPr>
        <w:lastRenderedPageBreak/>
        <w:t xml:space="preserve">waves </w:t>
      </w:r>
      <w:r w:rsidR="009519BF">
        <w:rPr>
          <w:rFonts w:ascii="Times New Roman" w:hAnsi="Times New Roman" w:cs="Times New Roman"/>
          <w:sz w:val="24"/>
          <w:szCs w:val="24"/>
        </w:rPr>
        <w:t>reflect</w:t>
      </w:r>
      <w:r w:rsidR="002A6DA2">
        <w:rPr>
          <w:rFonts w:ascii="Times New Roman" w:hAnsi="Times New Roman" w:cs="Times New Roman"/>
          <w:sz w:val="24"/>
          <w:szCs w:val="24"/>
        </w:rPr>
        <w:t xml:space="preserve"> the receiver. Depending upon the time taken for the waves to reflect, the distance of the target is determined. </w:t>
      </w:r>
      <w:r w:rsidR="00395B8F">
        <w:rPr>
          <w:rFonts w:ascii="Times New Roman" w:hAnsi="Times New Roman" w:cs="Times New Roman"/>
          <w:sz w:val="24"/>
          <w:szCs w:val="24"/>
        </w:rPr>
        <w:t>The distance is calculated by using the formula,</w:t>
      </w:r>
    </w:p>
    <w:p w14:paraId="06A97434" w14:textId="19046491" w:rsidR="004910EB" w:rsidRPr="007C169B" w:rsidRDefault="007C169B" w:rsidP="00A76CC3">
      <w:pPr>
        <w:pStyle w:val="ListParagraph"/>
        <w:tabs>
          <w:tab w:val="left" w:pos="360"/>
        </w:tabs>
        <w:spacing w:line="360" w:lineRule="auto"/>
        <w:ind w:left="360"/>
        <w:jc w:val="both"/>
        <w:rPr>
          <w:rFonts w:ascii="Times New Roman" w:eastAsiaTheme="minorEastAsia" w:hAnsi="Times New Roman" w:cs="Times New Roman"/>
          <w:b/>
          <w:bCs/>
          <w:sz w:val="24"/>
          <w:szCs w:val="24"/>
        </w:rPr>
      </w:pPr>
      <m:oMathPara>
        <m:oMath>
          <m:r>
            <m:rPr>
              <m:sty m:val="bi"/>
            </m:rPr>
            <w:rPr>
              <w:rFonts w:ascii="Cambria Math" w:hAnsi="Cambria Math" w:cs="Times New Roman"/>
              <w:sz w:val="24"/>
              <w:szCs w:val="24"/>
            </w:rPr>
            <m:t>Distance, d=1/2*time*speed of wave</m:t>
          </m:r>
        </m:oMath>
      </m:oMathPara>
    </w:p>
    <w:p w14:paraId="5892E06C" w14:textId="77777777" w:rsidR="007C169B" w:rsidRPr="007C169B" w:rsidRDefault="007C169B" w:rsidP="00A76CC3">
      <w:pPr>
        <w:pStyle w:val="ListParagraph"/>
        <w:tabs>
          <w:tab w:val="left" w:pos="360"/>
        </w:tabs>
        <w:spacing w:line="360" w:lineRule="auto"/>
        <w:ind w:left="360"/>
        <w:jc w:val="both"/>
        <w:rPr>
          <w:rFonts w:ascii="Times New Roman" w:hAnsi="Times New Roman" w:cs="Times New Roman"/>
          <w:b/>
          <w:bCs/>
          <w:sz w:val="24"/>
          <w:szCs w:val="24"/>
        </w:rPr>
      </w:pPr>
    </w:p>
    <w:p w14:paraId="6F34EE2C" w14:textId="32BD279A" w:rsidR="00BC21D9" w:rsidRPr="00BC21D9" w:rsidRDefault="0090718C" w:rsidP="00BC21D9">
      <w:pPr>
        <w:pStyle w:val="ListParagraph"/>
        <w:numPr>
          <w:ilvl w:val="0"/>
          <w:numId w:val="3"/>
        </w:numPr>
        <w:tabs>
          <w:tab w:val="left" w:pos="360"/>
        </w:tabs>
        <w:spacing w:line="360" w:lineRule="auto"/>
        <w:jc w:val="both"/>
        <w:rPr>
          <w:rFonts w:ascii="Times New Roman" w:hAnsi="Times New Roman" w:cs="Times New Roman"/>
          <w:b/>
          <w:bCs/>
          <w:sz w:val="24"/>
          <w:szCs w:val="24"/>
        </w:rPr>
      </w:pPr>
      <w:r>
        <w:rPr>
          <w:rFonts w:ascii="Times New Roman" w:hAnsi="Times New Roman" w:cs="Times New Roman"/>
          <w:sz w:val="24"/>
          <w:szCs w:val="24"/>
          <w:u w:val="single"/>
        </w:rPr>
        <w:t>Radar speed detection:</w:t>
      </w:r>
    </w:p>
    <w:p w14:paraId="52FC3F8E" w14:textId="77777777" w:rsidR="00D27461" w:rsidRDefault="00BC21D9" w:rsidP="00D27461">
      <w:pPr>
        <w:pStyle w:val="ListParagraph"/>
        <w:keepNext/>
        <w:tabs>
          <w:tab w:val="left" w:pos="360"/>
        </w:tabs>
        <w:spacing w:line="360" w:lineRule="auto"/>
        <w:ind w:left="360"/>
        <w:jc w:val="center"/>
      </w:pPr>
      <w:r>
        <w:rPr>
          <w:noProof/>
        </w:rPr>
        <w:drawing>
          <wp:inline distT="0" distB="0" distL="0" distR="0" wp14:anchorId="54872D6E" wp14:editId="60E6C5E0">
            <wp:extent cx="3857625" cy="17621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57625" cy="1762125"/>
                    </a:xfrm>
                    <a:prstGeom prst="rect">
                      <a:avLst/>
                    </a:prstGeom>
                  </pic:spPr>
                </pic:pic>
              </a:graphicData>
            </a:graphic>
          </wp:inline>
        </w:drawing>
      </w:r>
    </w:p>
    <w:p w14:paraId="1DA51A5C" w14:textId="51131D90" w:rsidR="00BC21D9" w:rsidRPr="00BC21D9" w:rsidRDefault="00D27461" w:rsidP="00D27461">
      <w:pPr>
        <w:pStyle w:val="Caption"/>
        <w:jc w:val="center"/>
        <w:rPr>
          <w:rFonts w:ascii="Times New Roman" w:hAnsi="Times New Roman" w:cs="Times New Roman"/>
          <w:b/>
          <w:bCs/>
          <w:sz w:val="24"/>
          <w:szCs w:val="24"/>
        </w:rPr>
      </w:pPr>
      <w:r>
        <w:t xml:space="preserve">Figure </w:t>
      </w:r>
      <w:r>
        <w:fldChar w:fldCharType="begin"/>
      </w:r>
      <w:r>
        <w:instrText xml:space="preserve"> SEQ Figure \* ARABIC </w:instrText>
      </w:r>
      <w:r>
        <w:fldChar w:fldCharType="separate"/>
      </w:r>
      <w:r w:rsidR="00E95407">
        <w:rPr>
          <w:noProof/>
        </w:rPr>
        <w:t>9</w:t>
      </w:r>
      <w:r>
        <w:fldChar w:fldCharType="end"/>
      </w:r>
      <w:r>
        <w:t xml:space="preserve"> Radar</w:t>
      </w:r>
      <w:r w:rsidR="00F91449">
        <w:t>-</w:t>
      </w:r>
      <w:r>
        <w:t>based speed detection</w:t>
      </w:r>
    </w:p>
    <w:p w14:paraId="17DA928C" w14:textId="38BC1B82" w:rsidR="00EE0FEE" w:rsidRDefault="00EE0FEE" w:rsidP="00A76CC3">
      <w:pPr>
        <w:pStyle w:val="ListParagraph"/>
        <w:tabs>
          <w:tab w:val="left" w:pos="36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Radar detects the speed</w:t>
      </w:r>
      <w:r w:rsidR="00B16F50">
        <w:rPr>
          <w:rFonts w:ascii="Times New Roman" w:hAnsi="Times New Roman" w:cs="Times New Roman"/>
          <w:sz w:val="24"/>
          <w:szCs w:val="24"/>
        </w:rPr>
        <w:t xml:space="preserve"> of a moving object</w:t>
      </w:r>
      <w:r>
        <w:rPr>
          <w:rFonts w:ascii="Times New Roman" w:hAnsi="Times New Roman" w:cs="Times New Roman"/>
          <w:sz w:val="24"/>
          <w:szCs w:val="24"/>
        </w:rPr>
        <w:t xml:space="preserve"> using</w:t>
      </w:r>
      <w:r w:rsidR="00B16F50">
        <w:rPr>
          <w:rFonts w:ascii="Times New Roman" w:hAnsi="Times New Roman" w:cs="Times New Roman"/>
          <w:sz w:val="24"/>
          <w:szCs w:val="24"/>
        </w:rPr>
        <w:t xml:space="preserve"> </w:t>
      </w:r>
      <w:r w:rsidR="0034693E">
        <w:rPr>
          <w:rFonts w:ascii="Times New Roman" w:hAnsi="Times New Roman" w:cs="Times New Roman"/>
          <w:sz w:val="24"/>
          <w:szCs w:val="24"/>
        </w:rPr>
        <w:t xml:space="preserve">the </w:t>
      </w:r>
      <w:r w:rsidR="00B16F50">
        <w:rPr>
          <w:rFonts w:ascii="Times New Roman" w:hAnsi="Times New Roman" w:cs="Times New Roman"/>
          <w:sz w:val="24"/>
          <w:szCs w:val="24"/>
        </w:rPr>
        <w:t xml:space="preserve">Doppler effect. According to </w:t>
      </w:r>
      <w:r w:rsidR="0034693E">
        <w:rPr>
          <w:rFonts w:ascii="Times New Roman" w:hAnsi="Times New Roman" w:cs="Times New Roman"/>
          <w:sz w:val="24"/>
          <w:szCs w:val="24"/>
        </w:rPr>
        <w:t xml:space="preserve">the </w:t>
      </w:r>
      <w:r w:rsidR="00B16F50">
        <w:rPr>
          <w:rFonts w:ascii="Times New Roman" w:hAnsi="Times New Roman" w:cs="Times New Roman"/>
          <w:sz w:val="24"/>
          <w:szCs w:val="24"/>
        </w:rPr>
        <w:t>doppler effect, there is a relative change in frequency between the emitted and receiving waves if the object is moving.</w:t>
      </w:r>
      <w:r w:rsidR="003D3A9D">
        <w:rPr>
          <w:rFonts w:ascii="Times New Roman" w:hAnsi="Times New Roman" w:cs="Times New Roman"/>
          <w:sz w:val="24"/>
          <w:szCs w:val="24"/>
        </w:rPr>
        <w:t xml:space="preserve"> The receiving frequency is smaller if the object </w:t>
      </w:r>
      <w:r w:rsidR="0034693E">
        <w:rPr>
          <w:rFonts w:ascii="Times New Roman" w:hAnsi="Times New Roman" w:cs="Times New Roman"/>
          <w:sz w:val="24"/>
          <w:szCs w:val="24"/>
        </w:rPr>
        <w:t>moves</w:t>
      </w:r>
      <w:r w:rsidR="003D3A9D">
        <w:rPr>
          <w:rFonts w:ascii="Times New Roman" w:hAnsi="Times New Roman" w:cs="Times New Roman"/>
          <w:sz w:val="24"/>
          <w:szCs w:val="24"/>
        </w:rPr>
        <w:t xml:space="preserve"> away from the source at a speed v</w:t>
      </w:r>
      <w:r w:rsidR="003D3A9D">
        <w:rPr>
          <w:rFonts w:ascii="Times New Roman" w:hAnsi="Times New Roman" w:cs="Times New Roman"/>
          <w:sz w:val="24"/>
          <w:szCs w:val="24"/>
          <w:vertAlign w:val="subscript"/>
        </w:rPr>
        <w:t>1</w:t>
      </w:r>
      <w:r w:rsidR="003D3A9D">
        <w:rPr>
          <w:rFonts w:ascii="Times New Roman" w:hAnsi="Times New Roman" w:cs="Times New Roman"/>
          <w:sz w:val="24"/>
          <w:szCs w:val="24"/>
        </w:rPr>
        <w:t xml:space="preserve"> and larger if the object is moving towards the source at a speed v</w:t>
      </w:r>
      <w:r w:rsidR="003D3A9D">
        <w:rPr>
          <w:rFonts w:ascii="Times New Roman" w:hAnsi="Times New Roman" w:cs="Times New Roman"/>
          <w:sz w:val="24"/>
          <w:szCs w:val="24"/>
          <w:vertAlign w:val="subscript"/>
        </w:rPr>
        <w:t>1</w:t>
      </w:r>
      <w:r w:rsidR="003D3A9D">
        <w:rPr>
          <w:rFonts w:ascii="Times New Roman" w:hAnsi="Times New Roman" w:cs="Times New Roman"/>
          <w:sz w:val="24"/>
          <w:szCs w:val="24"/>
        </w:rPr>
        <w:t>.</w:t>
      </w:r>
      <w:r w:rsidR="00A2428C">
        <w:rPr>
          <w:rFonts w:ascii="Times New Roman" w:hAnsi="Times New Roman" w:cs="Times New Roman"/>
          <w:sz w:val="24"/>
          <w:szCs w:val="24"/>
        </w:rPr>
        <w:t xml:space="preserve"> This can be illustrated in a formula, wherein the relation between </w:t>
      </w:r>
      <w:r w:rsidR="0034693E">
        <w:rPr>
          <w:rFonts w:ascii="Times New Roman" w:hAnsi="Times New Roman" w:cs="Times New Roman"/>
          <w:sz w:val="24"/>
          <w:szCs w:val="24"/>
        </w:rPr>
        <w:t xml:space="preserve">the </w:t>
      </w:r>
      <w:r w:rsidR="00A2428C">
        <w:rPr>
          <w:rFonts w:ascii="Times New Roman" w:hAnsi="Times New Roman" w:cs="Times New Roman"/>
          <w:sz w:val="24"/>
          <w:szCs w:val="24"/>
        </w:rPr>
        <w:t xml:space="preserve">speed of the object and radio wave </w:t>
      </w:r>
      <w:r w:rsidR="00FC06A2">
        <w:rPr>
          <w:rFonts w:ascii="Times New Roman" w:hAnsi="Times New Roman" w:cs="Times New Roman"/>
          <w:sz w:val="24"/>
          <w:szCs w:val="24"/>
        </w:rPr>
        <w:t>has been</w:t>
      </w:r>
      <w:r w:rsidR="00A2428C">
        <w:rPr>
          <w:rFonts w:ascii="Times New Roman" w:hAnsi="Times New Roman" w:cs="Times New Roman"/>
          <w:sz w:val="24"/>
          <w:szCs w:val="24"/>
        </w:rPr>
        <w:t xml:space="preserve"> established,</w:t>
      </w:r>
    </w:p>
    <w:p w14:paraId="633A71F6" w14:textId="45B2B720" w:rsidR="00FC06A2" w:rsidRPr="00FC06A2" w:rsidRDefault="00863481" w:rsidP="00A76CC3">
      <w:pPr>
        <w:pStyle w:val="ListParagraph"/>
        <w:tabs>
          <w:tab w:val="left" w:pos="360"/>
        </w:tabs>
        <w:spacing w:line="360" w:lineRule="auto"/>
        <w:ind w:left="360"/>
        <w:jc w:val="both"/>
        <w:rPr>
          <w:rFonts w:ascii="Times New Roman" w:eastAsiaTheme="minorEastAsia" w:hAnsi="Times New Roman" w:cs="Times New Roman"/>
          <w:b/>
          <w:bCs/>
          <w:sz w:val="24"/>
          <w:szCs w:val="24"/>
        </w:rPr>
      </w:pPr>
      <m:oMathPara>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v</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v</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c* </m:t>
          </m:r>
          <m:f>
            <m:fPr>
              <m:ctrlPr>
                <w:rPr>
                  <w:rFonts w:ascii="Cambria Math" w:eastAsiaTheme="minorEastAsia" w:hAnsi="Cambria Math" w:cs="Times New Roman"/>
                  <w:b/>
                  <w:bCs/>
                  <w:i/>
                  <w:sz w:val="24"/>
                  <w:szCs w:val="24"/>
                </w:rPr>
              </m:ctrlPr>
            </m:fPr>
            <m:num>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f</m:t>
                  </m:r>
                </m:e>
                <m:sub>
                  <m:r>
                    <m:rPr>
                      <m:sty m:val="bi"/>
                    </m:rPr>
                    <w:rPr>
                      <w:rFonts w:ascii="Cambria Math" w:hAnsi="Cambria Math" w:cs="Times New Roman"/>
                      <w:sz w:val="24"/>
                      <w:szCs w:val="24"/>
                    </w:rPr>
                    <m:t>0</m:t>
                  </m:r>
                </m:sub>
              </m:sSub>
              <m:r>
                <m:rPr>
                  <m:sty m:val="bi"/>
                </m:rPr>
                <w:rPr>
                  <w:rFonts w:ascii="Cambria Math" w:eastAsiaTheme="minorEastAsia" w:hAnsi="Cambria Math" w:cs="Times New Roman"/>
                  <w:sz w:val="24"/>
                  <w:szCs w:val="24"/>
                </w:rPr>
                <m:t>)</m:t>
              </m:r>
            </m:num>
            <m:den>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f</m:t>
                  </m:r>
                </m:e>
                <m:sub>
                  <m:r>
                    <m:rPr>
                      <m:sty m:val="bi"/>
                    </m:rPr>
                    <w:rPr>
                      <w:rFonts w:ascii="Cambria Math" w:eastAsiaTheme="minorEastAsia" w:hAnsi="Cambria Math" w:cs="Times New Roman"/>
                      <w:sz w:val="24"/>
                      <w:szCs w:val="24"/>
                    </w:rPr>
                    <m:t>0</m:t>
                  </m:r>
                </m:sub>
              </m:sSub>
            </m:den>
          </m:f>
        </m:oMath>
      </m:oMathPara>
    </w:p>
    <w:p w14:paraId="34F56525" w14:textId="23780AAB" w:rsidR="00020904" w:rsidRDefault="0034693E" w:rsidP="00A76CC3">
      <w:pPr>
        <w:pStyle w:val="ListParagraph"/>
        <w:tabs>
          <w:tab w:val="left" w:pos="360"/>
        </w:tabs>
        <w:spacing w:line="360" w:lineRule="auto"/>
        <w:ind w:left="360"/>
        <w:jc w:val="both"/>
        <w:rPr>
          <w:rFonts w:ascii="Times New Roman" w:hAnsi="Times New Roman" w:cs="Times New Roman"/>
          <w:sz w:val="24"/>
          <w:szCs w:val="24"/>
        </w:rPr>
      </w:pPr>
      <w:proofErr w:type="gramStart"/>
      <w:r>
        <w:rPr>
          <w:rFonts w:ascii="Times New Roman" w:hAnsi="Times New Roman" w:cs="Times New Roman"/>
          <w:sz w:val="24"/>
          <w:szCs w:val="24"/>
        </w:rPr>
        <w:t>W</w:t>
      </w:r>
      <w:r w:rsidR="00FC06A2">
        <w:rPr>
          <w:rFonts w:ascii="Times New Roman" w:hAnsi="Times New Roman" w:cs="Times New Roman"/>
          <w:sz w:val="24"/>
          <w:szCs w:val="24"/>
        </w:rPr>
        <w:t>here</w:t>
      </w:r>
      <w:proofErr w:type="gramEnd"/>
      <w:r w:rsidR="00FC06A2">
        <w:rPr>
          <w:rFonts w:ascii="Times New Roman" w:hAnsi="Times New Roman" w:cs="Times New Roman"/>
          <w:sz w:val="24"/>
          <w:szCs w:val="24"/>
        </w:rPr>
        <w:t xml:space="preserve"> </w:t>
      </w:r>
    </w:p>
    <w:p w14:paraId="64E4202B" w14:textId="43F8860B" w:rsidR="00020904" w:rsidRDefault="00020904" w:rsidP="00A76CC3">
      <w:pPr>
        <w:pStyle w:val="ListParagraph"/>
        <w:tabs>
          <w:tab w:val="left" w:pos="36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c is </w:t>
      </w:r>
      <w:r w:rsidR="0034693E">
        <w:rPr>
          <w:rFonts w:ascii="Times New Roman" w:hAnsi="Times New Roman" w:cs="Times New Roman"/>
          <w:sz w:val="24"/>
          <w:szCs w:val="24"/>
        </w:rPr>
        <w:t xml:space="preserve">the </w:t>
      </w:r>
      <w:r>
        <w:rPr>
          <w:rFonts w:ascii="Times New Roman" w:hAnsi="Times New Roman" w:cs="Times New Roman"/>
          <w:sz w:val="24"/>
          <w:szCs w:val="24"/>
        </w:rPr>
        <w:t>speed of light.</w:t>
      </w:r>
    </w:p>
    <w:p w14:paraId="74283118" w14:textId="22378F75" w:rsidR="00FC06A2" w:rsidRDefault="00216781" w:rsidP="00A76CC3">
      <w:pPr>
        <w:pStyle w:val="ListParagraph"/>
        <w:tabs>
          <w:tab w:val="left" w:pos="36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0</w:t>
      </w:r>
      <w:r>
        <w:rPr>
          <w:rFonts w:ascii="Times New Roman" w:hAnsi="Times New Roman" w:cs="Times New Roman"/>
          <w:sz w:val="24"/>
          <w:szCs w:val="24"/>
        </w:rPr>
        <w:t xml:space="preserve"> is </w:t>
      </w:r>
      <w:r w:rsidR="0034693E">
        <w:rPr>
          <w:rFonts w:ascii="Times New Roman" w:hAnsi="Times New Roman" w:cs="Times New Roman"/>
          <w:sz w:val="24"/>
          <w:szCs w:val="24"/>
        </w:rPr>
        <w:t xml:space="preserve">the </w:t>
      </w:r>
      <w:r>
        <w:rPr>
          <w:rFonts w:ascii="Times New Roman" w:hAnsi="Times New Roman" w:cs="Times New Roman"/>
          <w:sz w:val="24"/>
          <w:szCs w:val="24"/>
        </w:rPr>
        <w:t xml:space="preserve">velocity of </w:t>
      </w:r>
      <w:r w:rsidR="0034693E">
        <w:rPr>
          <w:rFonts w:ascii="Times New Roman" w:hAnsi="Times New Roman" w:cs="Times New Roman"/>
          <w:sz w:val="24"/>
          <w:szCs w:val="24"/>
        </w:rPr>
        <w:t xml:space="preserve">the </w:t>
      </w:r>
      <w:r>
        <w:rPr>
          <w:rFonts w:ascii="Times New Roman" w:hAnsi="Times New Roman" w:cs="Times New Roman"/>
          <w:sz w:val="24"/>
          <w:szCs w:val="24"/>
        </w:rPr>
        <w:t>source.</w:t>
      </w:r>
    </w:p>
    <w:p w14:paraId="2B5CCF22" w14:textId="3EECEC71" w:rsidR="00216781" w:rsidRDefault="00216781" w:rsidP="00A76CC3">
      <w:pPr>
        <w:pStyle w:val="ListParagraph"/>
        <w:tabs>
          <w:tab w:val="left" w:pos="36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v</w:t>
      </w:r>
      <w:r>
        <w:rPr>
          <w:rFonts w:ascii="Times New Roman" w:hAnsi="Times New Roman" w:cs="Times New Roman"/>
          <w:sz w:val="24"/>
          <w:szCs w:val="24"/>
          <w:vertAlign w:val="subscript"/>
        </w:rPr>
        <w:t>1</w:t>
      </w:r>
      <w:r>
        <w:rPr>
          <w:rFonts w:ascii="Times New Roman" w:hAnsi="Times New Roman" w:cs="Times New Roman"/>
          <w:sz w:val="24"/>
          <w:szCs w:val="24"/>
        </w:rPr>
        <w:t xml:space="preserve"> is </w:t>
      </w:r>
      <w:r w:rsidR="0034693E">
        <w:rPr>
          <w:rFonts w:ascii="Times New Roman" w:hAnsi="Times New Roman" w:cs="Times New Roman"/>
          <w:sz w:val="24"/>
          <w:szCs w:val="24"/>
        </w:rPr>
        <w:t xml:space="preserve">the </w:t>
      </w:r>
      <w:r>
        <w:rPr>
          <w:rFonts w:ascii="Times New Roman" w:hAnsi="Times New Roman" w:cs="Times New Roman"/>
          <w:sz w:val="24"/>
          <w:szCs w:val="24"/>
        </w:rPr>
        <w:t xml:space="preserve">velocity of </w:t>
      </w:r>
      <w:r w:rsidR="0034693E">
        <w:rPr>
          <w:rFonts w:ascii="Times New Roman" w:hAnsi="Times New Roman" w:cs="Times New Roman"/>
          <w:sz w:val="24"/>
          <w:szCs w:val="24"/>
        </w:rPr>
        <w:t xml:space="preserve">the </w:t>
      </w:r>
      <w:r>
        <w:rPr>
          <w:rFonts w:ascii="Times New Roman" w:hAnsi="Times New Roman" w:cs="Times New Roman"/>
          <w:sz w:val="24"/>
          <w:szCs w:val="24"/>
        </w:rPr>
        <w:t>object.</w:t>
      </w:r>
    </w:p>
    <w:p w14:paraId="76514612" w14:textId="63D008C2" w:rsidR="00216781" w:rsidRDefault="00216781" w:rsidP="00A76CC3">
      <w:pPr>
        <w:pStyle w:val="ListParagraph"/>
        <w:tabs>
          <w:tab w:val="left" w:pos="36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f</w:t>
      </w:r>
      <w:r w:rsidR="00AC3D14">
        <w:rPr>
          <w:rFonts w:ascii="Times New Roman" w:hAnsi="Times New Roman" w:cs="Times New Roman"/>
          <w:sz w:val="24"/>
          <w:szCs w:val="24"/>
          <w:vertAlign w:val="subscript"/>
        </w:rPr>
        <w:t>0</w:t>
      </w:r>
      <w:r w:rsidR="00AC3D14">
        <w:rPr>
          <w:rFonts w:ascii="Times New Roman" w:hAnsi="Times New Roman" w:cs="Times New Roman"/>
          <w:sz w:val="24"/>
          <w:szCs w:val="24"/>
        </w:rPr>
        <w:t xml:space="preserve"> is </w:t>
      </w:r>
      <w:r w:rsidR="0034693E">
        <w:rPr>
          <w:rFonts w:ascii="Times New Roman" w:hAnsi="Times New Roman" w:cs="Times New Roman"/>
          <w:sz w:val="24"/>
          <w:szCs w:val="24"/>
        </w:rPr>
        <w:t xml:space="preserve">the </w:t>
      </w:r>
      <w:r w:rsidR="00AC3D14">
        <w:rPr>
          <w:rFonts w:ascii="Times New Roman" w:hAnsi="Times New Roman" w:cs="Times New Roman"/>
          <w:sz w:val="24"/>
          <w:szCs w:val="24"/>
        </w:rPr>
        <w:t xml:space="preserve">frequency of </w:t>
      </w:r>
      <w:r w:rsidR="0034693E">
        <w:rPr>
          <w:rFonts w:ascii="Times New Roman" w:hAnsi="Times New Roman" w:cs="Times New Roman"/>
          <w:sz w:val="24"/>
          <w:szCs w:val="24"/>
        </w:rPr>
        <w:t xml:space="preserve">the </w:t>
      </w:r>
      <w:r w:rsidR="00AC3D14">
        <w:rPr>
          <w:rFonts w:ascii="Times New Roman" w:hAnsi="Times New Roman" w:cs="Times New Roman"/>
          <w:sz w:val="24"/>
          <w:szCs w:val="24"/>
        </w:rPr>
        <w:t>emitted wave.</w:t>
      </w:r>
    </w:p>
    <w:p w14:paraId="496E35AA" w14:textId="1B271D56" w:rsidR="00F91449" w:rsidRDefault="00AC3D14" w:rsidP="000A2670">
      <w:pPr>
        <w:pStyle w:val="ListParagraph"/>
        <w:tabs>
          <w:tab w:val="left" w:pos="360"/>
        </w:tabs>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f</w:t>
      </w:r>
      <w:r>
        <w:rPr>
          <w:rFonts w:ascii="Times New Roman" w:hAnsi="Times New Roman" w:cs="Times New Roman"/>
          <w:sz w:val="24"/>
          <w:szCs w:val="24"/>
          <w:vertAlign w:val="subscript"/>
        </w:rPr>
        <w:t>1</w:t>
      </w:r>
      <w:r w:rsidR="0022455A">
        <w:rPr>
          <w:rFonts w:ascii="Times New Roman" w:hAnsi="Times New Roman" w:cs="Times New Roman"/>
          <w:sz w:val="24"/>
          <w:szCs w:val="24"/>
        </w:rPr>
        <w:t xml:space="preserve"> is </w:t>
      </w:r>
      <w:r w:rsidR="0034693E">
        <w:rPr>
          <w:rFonts w:ascii="Times New Roman" w:hAnsi="Times New Roman" w:cs="Times New Roman"/>
          <w:sz w:val="24"/>
          <w:szCs w:val="24"/>
        </w:rPr>
        <w:t xml:space="preserve">the </w:t>
      </w:r>
      <w:r w:rsidR="0022455A">
        <w:rPr>
          <w:rFonts w:ascii="Times New Roman" w:hAnsi="Times New Roman" w:cs="Times New Roman"/>
          <w:sz w:val="24"/>
          <w:szCs w:val="24"/>
        </w:rPr>
        <w:t xml:space="preserve">frequency of </w:t>
      </w:r>
      <w:r w:rsidR="0034693E">
        <w:rPr>
          <w:rFonts w:ascii="Times New Roman" w:hAnsi="Times New Roman" w:cs="Times New Roman"/>
          <w:sz w:val="24"/>
          <w:szCs w:val="24"/>
        </w:rPr>
        <w:t xml:space="preserve">the </w:t>
      </w:r>
      <w:r w:rsidR="0022455A">
        <w:rPr>
          <w:rFonts w:ascii="Times New Roman" w:hAnsi="Times New Roman" w:cs="Times New Roman"/>
          <w:sz w:val="24"/>
          <w:szCs w:val="24"/>
        </w:rPr>
        <w:t>reflected wave</w:t>
      </w:r>
      <w:r w:rsidR="00020904">
        <w:rPr>
          <w:rFonts w:ascii="Times New Roman" w:hAnsi="Times New Roman" w:cs="Times New Roman"/>
          <w:sz w:val="24"/>
          <w:szCs w:val="24"/>
        </w:rPr>
        <w:t>.</w:t>
      </w:r>
    </w:p>
    <w:p w14:paraId="469D2CFB" w14:textId="7124DDA3" w:rsidR="007A3A23" w:rsidRDefault="00F91449">
      <w:pPr>
        <w:rPr>
          <w:rFonts w:ascii="Times New Roman" w:hAnsi="Times New Roman" w:cs="Times New Roman"/>
          <w:sz w:val="24"/>
          <w:szCs w:val="24"/>
        </w:rPr>
      </w:pPr>
      <w:r>
        <w:rPr>
          <w:rFonts w:ascii="Times New Roman" w:hAnsi="Times New Roman" w:cs="Times New Roman"/>
          <w:sz w:val="24"/>
          <w:szCs w:val="24"/>
        </w:rPr>
        <w:br w:type="page"/>
      </w:r>
    </w:p>
    <w:p w14:paraId="27E07E65" w14:textId="77777777" w:rsidR="00FD32D9" w:rsidRDefault="00FD32D9">
      <w:pPr>
        <w:pStyle w:val="BodyText"/>
      </w:pPr>
      <w:r>
        <w:lastRenderedPageBreak/>
        <w:pict w14:anchorId="64A4962E">
          <v:group id="_x0000_s1765" style="position:absolute;margin-left:0;margin-top:36pt;width:595pt;height:770pt;z-index:-251522048;mso-position-horizontal-relative:page;mso-position-vertical-relative:page" coordorigin=",720" coordsize="11900,15400">
            <v:shape id="_x0000_s1766" type="#_x0000_t75" style="position:absolute;top:720;width:8686;height:15400">
              <v:imagedata r:id="rId18" o:title=""/>
            </v:shape>
            <v:shape id="_x0000_s1767" type="#_x0000_t75" style="position:absolute;left:8668;top:720;width:3232;height:15400">
              <v:imagedata r:id="rId19" o:title=""/>
            </v:shape>
            <w10:wrap anchorx="page" anchory="page"/>
          </v:group>
        </w:pict>
      </w:r>
      <w:r>
        <w:rPr>
          <w:noProof/>
        </w:rPr>
        <w:drawing>
          <wp:anchor distT="0" distB="0" distL="0" distR="0" simplePos="0" relativeHeight="251795456" behindDoc="1" locked="0" layoutInCell="1" allowOverlap="1" wp14:anchorId="4AC34130" wp14:editId="3FA8A774">
            <wp:simplePos x="0" y="0"/>
            <wp:positionH relativeFrom="page">
              <wp:posOffset>5858471</wp:posOffset>
            </wp:positionH>
            <wp:positionV relativeFrom="page">
              <wp:posOffset>6792963</wp:posOffset>
            </wp:positionV>
            <wp:extent cx="558885" cy="176212"/>
            <wp:effectExtent l="0" t="0" r="0" b="0"/>
            <wp:wrapNone/>
            <wp:docPr id="457"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png"/>
                    <pic:cNvPicPr/>
                  </pic:nvPicPr>
                  <pic:blipFill>
                    <a:blip r:embed="rId20" cstate="print"/>
                    <a:stretch>
                      <a:fillRect/>
                    </a:stretch>
                  </pic:blipFill>
                  <pic:spPr>
                    <a:xfrm>
                      <a:off x="0" y="0"/>
                      <a:ext cx="558885" cy="176212"/>
                    </a:xfrm>
                    <a:prstGeom prst="rect">
                      <a:avLst/>
                    </a:prstGeom>
                  </pic:spPr>
                </pic:pic>
              </a:graphicData>
            </a:graphic>
          </wp:anchor>
        </w:drawing>
      </w:r>
      <w:r>
        <w:rPr>
          <w:noProof/>
        </w:rPr>
        <w:drawing>
          <wp:anchor distT="0" distB="0" distL="0" distR="0" simplePos="0" relativeHeight="251796480" behindDoc="1" locked="0" layoutInCell="1" allowOverlap="1" wp14:anchorId="442CDEE3" wp14:editId="086F8AD4">
            <wp:simplePos x="0" y="0"/>
            <wp:positionH relativeFrom="page">
              <wp:posOffset>4795572</wp:posOffset>
            </wp:positionH>
            <wp:positionV relativeFrom="page">
              <wp:posOffset>7666875</wp:posOffset>
            </wp:positionV>
            <wp:extent cx="582356" cy="238029"/>
            <wp:effectExtent l="0" t="0" r="0" b="0"/>
            <wp:wrapNone/>
            <wp:docPr id="458"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21" cstate="print"/>
                    <a:stretch>
                      <a:fillRect/>
                    </a:stretch>
                  </pic:blipFill>
                  <pic:spPr>
                    <a:xfrm>
                      <a:off x="0" y="0"/>
                      <a:ext cx="582356" cy="238029"/>
                    </a:xfrm>
                    <a:prstGeom prst="rect">
                      <a:avLst/>
                    </a:prstGeom>
                  </pic:spPr>
                </pic:pic>
              </a:graphicData>
            </a:graphic>
          </wp:anchor>
        </w:drawing>
      </w:r>
      <w:r>
        <w:rPr>
          <w:noProof/>
        </w:rPr>
        <w:drawing>
          <wp:anchor distT="0" distB="0" distL="0" distR="0" simplePos="0" relativeHeight="251701248" behindDoc="0" locked="0" layoutInCell="1" allowOverlap="1" wp14:anchorId="3A2D8AC2" wp14:editId="0031009C">
            <wp:simplePos x="0" y="0"/>
            <wp:positionH relativeFrom="page">
              <wp:posOffset>939947</wp:posOffset>
            </wp:positionH>
            <wp:positionV relativeFrom="page">
              <wp:posOffset>8775306</wp:posOffset>
            </wp:positionV>
            <wp:extent cx="622277" cy="210026"/>
            <wp:effectExtent l="0" t="0" r="0" b="0"/>
            <wp:wrapNone/>
            <wp:docPr id="45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png"/>
                    <pic:cNvPicPr/>
                  </pic:nvPicPr>
                  <pic:blipFill>
                    <a:blip r:embed="rId22" cstate="print"/>
                    <a:stretch>
                      <a:fillRect/>
                    </a:stretch>
                  </pic:blipFill>
                  <pic:spPr>
                    <a:xfrm>
                      <a:off x="0" y="0"/>
                      <a:ext cx="622277" cy="210026"/>
                    </a:xfrm>
                    <a:prstGeom prst="rect">
                      <a:avLst/>
                    </a:prstGeom>
                  </pic:spPr>
                </pic:pic>
              </a:graphicData>
            </a:graphic>
          </wp:anchor>
        </w:drawing>
      </w:r>
      <w:r>
        <w:rPr>
          <w:noProof/>
        </w:rPr>
        <w:drawing>
          <wp:anchor distT="0" distB="0" distL="0" distR="0" simplePos="0" relativeHeight="251702272" behindDoc="0" locked="0" layoutInCell="1" allowOverlap="1" wp14:anchorId="72F102C3" wp14:editId="2303E57C">
            <wp:simplePos x="0" y="0"/>
            <wp:positionH relativeFrom="page">
              <wp:posOffset>5955550</wp:posOffset>
            </wp:positionH>
            <wp:positionV relativeFrom="page">
              <wp:posOffset>8570658</wp:posOffset>
            </wp:positionV>
            <wp:extent cx="508125" cy="257175"/>
            <wp:effectExtent l="0" t="0" r="0" b="0"/>
            <wp:wrapNone/>
            <wp:docPr id="460"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png"/>
                    <pic:cNvPicPr/>
                  </pic:nvPicPr>
                  <pic:blipFill>
                    <a:blip r:embed="rId23" cstate="print"/>
                    <a:stretch>
                      <a:fillRect/>
                    </a:stretch>
                  </pic:blipFill>
                  <pic:spPr>
                    <a:xfrm>
                      <a:off x="0" y="0"/>
                      <a:ext cx="508125" cy="257175"/>
                    </a:xfrm>
                    <a:prstGeom prst="rect">
                      <a:avLst/>
                    </a:prstGeom>
                  </pic:spPr>
                </pic:pic>
              </a:graphicData>
            </a:graphic>
          </wp:anchor>
        </w:drawing>
      </w:r>
      <w:r>
        <w:rPr>
          <w:noProof/>
        </w:rPr>
        <w:drawing>
          <wp:anchor distT="0" distB="0" distL="0" distR="0" simplePos="0" relativeHeight="251703296" behindDoc="0" locked="0" layoutInCell="1" allowOverlap="1" wp14:anchorId="67878476" wp14:editId="54F18878">
            <wp:simplePos x="0" y="0"/>
            <wp:positionH relativeFrom="page">
              <wp:posOffset>1676180</wp:posOffset>
            </wp:positionH>
            <wp:positionV relativeFrom="page">
              <wp:posOffset>8764193</wp:posOffset>
            </wp:positionV>
            <wp:extent cx="311382" cy="490061"/>
            <wp:effectExtent l="0" t="0" r="0" b="0"/>
            <wp:wrapNone/>
            <wp:docPr id="46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7.png"/>
                    <pic:cNvPicPr/>
                  </pic:nvPicPr>
                  <pic:blipFill>
                    <a:blip r:embed="rId24" cstate="print"/>
                    <a:stretch>
                      <a:fillRect/>
                    </a:stretch>
                  </pic:blipFill>
                  <pic:spPr>
                    <a:xfrm>
                      <a:off x="0" y="0"/>
                      <a:ext cx="311382" cy="490061"/>
                    </a:xfrm>
                    <a:prstGeom prst="rect">
                      <a:avLst/>
                    </a:prstGeom>
                  </pic:spPr>
                </pic:pic>
              </a:graphicData>
            </a:graphic>
          </wp:anchor>
        </w:drawing>
      </w:r>
      <w:r>
        <w:rPr>
          <w:noProof/>
        </w:rPr>
        <w:drawing>
          <wp:anchor distT="0" distB="0" distL="0" distR="0" simplePos="0" relativeHeight="251797504" behindDoc="1" locked="0" layoutInCell="1" allowOverlap="1" wp14:anchorId="510D491F" wp14:editId="05BB08D3">
            <wp:simplePos x="0" y="0"/>
            <wp:positionH relativeFrom="page">
              <wp:posOffset>3228446</wp:posOffset>
            </wp:positionH>
            <wp:positionV relativeFrom="page">
              <wp:posOffset>7687119</wp:posOffset>
            </wp:positionV>
            <wp:extent cx="867633" cy="219075"/>
            <wp:effectExtent l="0" t="0" r="0" b="0"/>
            <wp:wrapNone/>
            <wp:docPr id="462"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png"/>
                    <pic:cNvPicPr/>
                  </pic:nvPicPr>
                  <pic:blipFill>
                    <a:blip r:embed="rId25" cstate="print"/>
                    <a:stretch>
                      <a:fillRect/>
                    </a:stretch>
                  </pic:blipFill>
                  <pic:spPr>
                    <a:xfrm>
                      <a:off x="0" y="0"/>
                      <a:ext cx="867633" cy="219075"/>
                    </a:xfrm>
                    <a:prstGeom prst="rect">
                      <a:avLst/>
                    </a:prstGeom>
                  </pic:spPr>
                </pic:pic>
              </a:graphicData>
            </a:graphic>
          </wp:anchor>
        </w:drawing>
      </w:r>
      <w:r>
        <w:rPr>
          <w:noProof/>
        </w:rPr>
        <w:drawing>
          <wp:anchor distT="0" distB="0" distL="0" distR="0" simplePos="0" relativeHeight="251704320" behindDoc="0" locked="0" layoutInCell="1" allowOverlap="1" wp14:anchorId="734E42F8" wp14:editId="1C6C0667">
            <wp:simplePos x="0" y="0"/>
            <wp:positionH relativeFrom="page">
              <wp:posOffset>2210308</wp:posOffset>
            </wp:positionH>
            <wp:positionV relativeFrom="page">
              <wp:posOffset>8766429</wp:posOffset>
            </wp:positionV>
            <wp:extent cx="829321" cy="200025"/>
            <wp:effectExtent l="0" t="0" r="0" b="0"/>
            <wp:wrapNone/>
            <wp:docPr id="463" name="image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9.png"/>
                    <pic:cNvPicPr/>
                  </pic:nvPicPr>
                  <pic:blipFill>
                    <a:blip r:embed="rId26" cstate="print"/>
                    <a:stretch>
                      <a:fillRect/>
                    </a:stretch>
                  </pic:blipFill>
                  <pic:spPr>
                    <a:xfrm>
                      <a:off x="0" y="0"/>
                      <a:ext cx="829321" cy="200025"/>
                    </a:xfrm>
                    <a:prstGeom prst="rect">
                      <a:avLst/>
                    </a:prstGeom>
                  </pic:spPr>
                </pic:pic>
              </a:graphicData>
            </a:graphic>
          </wp:anchor>
        </w:drawing>
      </w:r>
      <w:r>
        <w:rPr>
          <w:noProof/>
        </w:rPr>
        <w:drawing>
          <wp:anchor distT="0" distB="0" distL="0" distR="0" simplePos="0" relativeHeight="251705344" behindDoc="0" locked="0" layoutInCell="1" allowOverlap="1" wp14:anchorId="773E5CE1" wp14:editId="2E7E1E2C">
            <wp:simplePos x="0" y="0"/>
            <wp:positionH relativeFrom="page">
              <wp:posOffset>4850955</wp:posOffset>
            </wp:positionH>
            <wp:positionV relativeFrom="page">
              <wp:posOffset>8637790</wp:posOffset>
            </wp:positionV>
            <wp:extent cx="917179" cy="319087"/>
            <wp:effectExtent l="0" t="0" r="0" b="0"/>
            <wp:wrapNone/>
            <wp:docPr id="15"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0.png"/>
                    <pic:cNvPicPr/>
                  </pic:nvPicPr>
                  <pic:blipFill>
                    <a:blip r:embed="rId27" cstate="print"/>
                    <a:stretch>
                      <a:fillRect/>
                    </a:stretch>
                  </pic:blipFill>
                  <pic:spPr>
                    <a:xfrm>
                      <a:off x="0" y="0"/>
                      <a:ext cx="917179" cy="319087"/>
                    </a:xfrm>
                    <a:prstGeom prst="rect">
                      <a:avLst/>
                    </a:prstGeom>
                  </pic:spPr>
                </pic:pic>
              </a:graphicData>
            </a:graphic>
          </wp:anchor>
        </w:drawing>
      </w:r>
      <w:r>
        <w:rPr>
          <w:noProof/>
        </w:rPr>
        <w:drawing>
          <wp:anchor distT="0" distB="0" distL="0" distR="0" simplePos="0" relativeHeight="251798528" behindDoc="1" locked="0" layoutInCell="1" allowOverlap="1" wp14:anchorId="37585055" wp14:editId="520E9842">
            <wp:simplePos x="0" y="0"/>
            <wp:positionH relativeFrom="page">
              <wp:posOffset>1839310</wp:posOffset>
            </wp:positionH>
            <wp:positionV relativeFrom="page">
              <wp:posOffset>7013676</wp:posOffset>
            </wp:positionV>
            <wp:extent cx="449842" cy="196024"/>
            <wp:effectExtent l="0" t="0" r="0" b="0"/>
            <wp:wrapNone/>
            <wp:docPr id="17"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1.png"/>
                    <pic:cNvPicPr/>
                  </pic:nvPicPr>
                  <pic:blipFill>
                    <a:blip r:embed="rId28" cstate="print"/>
                    <a:stretch>
                      <a:fillRect/>
                    </a:stretch>
                  </pic:blipFill>
                  <pic:spPr>
                    <a:xfrm>
                      <a:off x="0" y="0"/>
                      <a:ext cx="449842" cy="196024"/>
                    </a:xfrm>
                    <a:prstGeom prst="rect">
                      <a:avLst/>
                    </a:prstGeom>
                  </pic:spPr>
                </pic:pic>
              </a:graphicData>
            </a:graphic>
          </wp:anchor>
        </w:drawing>
      </w:r>
      <w:r>
        <w:rPr>
          <w:noProof/>
        </w:rPr>
        <w:drawing>
          <wp:anchor distT="0" distB="0" distL="0" distR="0" simplePos="0" relativeHeight="251799552" behindDoc="1" locked="0" layoutInCell="1" allowOverlap="1" wp14:anchorId="14F3EB7A" wp14:editId="6C9D7671">
            <wp:simplePos x="0" y="0"/>
            <wp:positionH relativeFrom="page">
              <wp:posOffset>2511221</wp:posOffset>
            </wp:positionH>
            <wp:positionV relativeFrom="page">
              <wp:posOffset>6969226</wp:posOffset>
            </wp:positionV>
            <wp:extent cx="102748" cy="328612"/>
            <wp:effectExtent l="0" t="0" r="0" b="0"/>
            <wp:wrapNone/>
            <wp:docPr id="19"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2.png"/>
                    <pic:cNvPicPr/>
                  </pic:nvPicPr>
                  <pic:blipFill>
                    <a:blip r:embed="rId29" cstate="print"/>
                    <a:stretch>
                      <a:fillRect/>
                    </a:stretch>
                  </pic:blipFill>
                  <pic:spPr>
                    <a:xfrm>
                      <a:off x="0" y="0"/>
                      <a:ext cx="102748" cy="328612"/>
                    </a:xfrm>
                    <a:prstGeom prst="rect">
                      <a:avLst/>
                    </a:prstGeom>
                  </pic:spPr>
                </pic:pic>
              </a:graphicData>
            </a:graphic>
          </wp:anchor>
        </w:drawing>
      </w:r>
      <w:r>
        <w:rPr>
          <w:noProof/>
        </w:rPr>
        <w:drawing>
          <wp:anchor distT="0" distB="0" distL="0" distR="0" simplePos="0" relativeHeight="251800576" behindDoc="1" locked="0" layoutInCell="1" allowOverlap="1" wp14:anchorId="6FD5C60F" wp14:editId="771C14C6">
            <wp:simplePos x="0" y="0"/>
            <wp:positionH relativeFrom="page">
              <wp:posOffset>2726677</wp:posOffset>
            </wp:positionH>
            <wp:positionV relativeFrom="page">
              <wp:posOffset>6970865</wp:posOffset>
            </wp:positionV>
            <wp:extent cx="214843" cy="177355"/>
            <wp:effectExtent l="0" t="0" r="0" b="0"/>
            <wp:wrapNone/>
            <wp:docPr id="21" name="imag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3.png"/>
                    <pic:cNvPicPr/>
                  </pic:nvPicPr>
                  <pic:blipFill>
                    <a:blip r:embed="rId30" cstate="print"/>
                    <a:stretch>
                      <a:fillRect/>
                    </a:stretch>
                  </pic:blipFill>
                  <pic:spPr>
                    <a:xfrm>
                      <a:off x="0" y="0"/>
                      <a:ext cx="214843" cy="177355"/>
                    </a:xfrm>
                    <a:prstGeom prst="rect">
                      <a:avLst/>
                    </a:prstGeom>
                  </pic:spPr>
                </pic:pic>
              </a:graphicData>
            </a:graphic>
          </wp:anchor>
        </w:drawing>
      </w:r>
      <w:r>
        <w:rPr>
          <w:noProof/>
        </w:rPr>
        <w:drawing>
          <wp:anchor distT="0" distB="0" distL="0" distR="0" simplePos="0" relativeHeight="251801600" behindDoc="1" locked="0" layoutInCell="1" allowOverlap="1" wp14:anchorId="0B55DC5B" wp14:editId="77F33C3D">
            <wp:simplePos x="0" y="0"/>
            <wp:positionH relativeFrom="page">
              <wp:posOffset>3114818</wp:posOffset>
            </wp:positionH>
            <wp:positionV relativeFrom="page">
              <wp:posOffset>6945363</wp:posOffset>
            </wp:positionV>
            <wp:extent cx="333191" cy="182022"/>
            <wp:effectExtent l="0" t="0" r="0" b="0"/>
            <wp:wrapNone/>
            <wp:docPr id="23" name="image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4.png"/>
                    <pic:cNvPicPr/>
                  </pic:nvPicPr>
                  <pic:blipFill>
                    <a:blip r:embed="rId31" cstate="print"/>
                    <a:stretch>
                      <a:fillRect/>
                    </a:stretch>
                  </pic:blipFill>
                  <pic:spPr>
                    <a:xfrm>
                      <a:off x="0" y="0"/>
                      <a:ext cx="333191" cy="182022"/>
                    </a:xfrm>
                    <a:prstGeom prst="rect">
                      <a:avLst/>
                    </a:prstGeom>
                  </pic:spPr>
                </pic:pic>
              </a:graphicData>
            </a:graphic>
          </wp:anchor>
        </w:drawing>
      </w:r>
      <w:r>
        <w:rPr>
          <w:noProof/>
        </w:rPr>
        <w:drawing>
          <wp:anchor distT="0" distB="0" distL="0" distR="0" simplePos="0" relativeHeight="251706368" behindDoc="0" locked="0" layoutInCell="1" allowOverlap="1" wp14:anchorId="495ADE4E" wp14:editId="3E0F30C6">
            <wp:simplePos x="0" y="0"/>
            <wp:positionH relativeFrom="page">
              <wp:posOffset>2412350</wp:posOffset>
            </wp:positionH>
            <wp:positionV relativeFrom="page">
              <wp:posOffset>7806080</wp:posOffset>
            </wp:positionV>
            <wp:extent cx="550766" cy="160305"/>
            <wp:effectExtent l="0" t="0" r="0" b="0"/>
            <wp:wrapNone/>
            <wp:docPr id="25" name="image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png"/>
                    <pic:cNvPicPr/>
                  </pic:nvPicPr>
                  <pic:blipFill>
                    <a:blip r:embed="rId32" cstate="print"/>
                    <a:stretch>
                      <a:fillRect/>
                    </a:stretch>
                  </pic:blipFill>
                  <pic:spPr>
                    <a:xfrm>
                      <a:off x="0" y="0"/>
                      <a:ext cx="550766" cy="160305"/>
                    </a:xfrm>
                    <a:prstGeom prst="rect">
                      <a:avLst/>
                    </a:prstGeom>
                  </pic:spPr>
                </pic:pic>
              </a:graphicData>
            </a:graphic>
          </wp:anchor>
        </w:drawing>
      </w:r>
      <w:r>
        <w:rPr>
          <w:noProof/>
        </w:rPr>
        <w:drawing>
          <wp:anchor distT="0" distB="0" distL="0" distR="0" simplePos="0" relativeHeight="251707392" behindDoc="0" locked="0" layoutInCell="1" allowOverlap="1" wp14:anchorId="67CEFEFC" wp14:editId="0B18E856">
            <wp:simplePos x="0" y="0"/>
            <wp:positionH relativeFrom="page">
              <wp:posOffset>3289536</wp:posOffset>
            </wp:positionH>
            <wp:positionV relativeFrom="page">
              <wp:posOffset>8756904</wp:posOffset>
            </wp:positionV>
            <wp:extent cx="317932" cy="186689"/>
            <wp:effectExtent l="0" t="0" r="0" b="0"/>
            <wp:wrapNone/>
            <wp:docPr id="27" name="imag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6.png"/>
                    <pic:cNvPicPr/>
                  </pic:nvPicPr>
                  <pic:blipFill>
                    <a:blip r:embed="rId33" cstate="print"/>
                    <a:stretch>
                      <a:fillRect/>
                    </a:stretch>
                  </pic:blipFill>
                  <pic:spPr>
                    <a:xfrm>
                      <a:off x="0" y="0"/>
                      <a:ext cx="317932" cy="186689"/>
                    </a:xfrm>
                    <a:prstGeom prst="rect">
                      <a:avLst/>
                    </a:prstGeom>
                  </pic:spPr>
                </pic:pic>
              </a:graphicData>
            </a:graphic>
          </wp:anchor>
        </w:drawing>
      </w:r>
      <w:r>
        <w:rPr>
          <w:noProof/>
        </w:rPr>
        <w:drawing>
          <wp:anchor distT="0" distB="0" distL="0" distR="0" simplePos="0" relativeHeight="251708416" behindDoc="0" locked="0" layoutInCell="1" allowOverlap="1" wp14:anchorId="5595D61A" wp14:editId="70437963">
            <wp:simplePos x="0" y="0"/>
            <wp:positionH relativeFrom="page">
              <wp:posOffset>3865359</wp:posOffset>
            </wp:positionH>
            <wp:positionV relativeFrom="page">
              <wp:posOffset>8665718</wp:posOffset>
            </wp:positionV>
            <wp:extent cx="772036" cy="242887"/>
            <wp:effectExtent l="0" t="0" r="0" b="0"/>
            <wp:wrapNone/>
            <wp:docPr id="29" name="image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png"/>
                    <pic:cNvPicPr/>
                  </pic:nvPicPr>
                  <pic:blipFill>
                    <a:blip r:embed="rId34" cstate="print"/>
                    <a:stretch>
                      <a:fillRect/>
                    </a:stretch>
                  </pic:blipFill>
                  <pic:spPr>
                    <a:xfrm>
                      <a:off x="0" y="0"/>
                      <a:ext cx="772036" cy="242887"/>
                    </a:xfrm>
                    <a:prstGeom prst="rect">
                      <a:avLst/>
                    </a:prstGeom>
                  </pic:spPr>
                </pic:pic>
              </a:graphicData>
            </a:graphic>
          </wp:anchor>
        </w:drawing>
      </w:r>
      <w:r>
        <w:rPr>
          <w:noProof/>
        </w:rPr>
        <w:drawing>
          <wp:anchor distT="0" distB="0" distL="0" distR="0" simplePos="0" relativeHeight="251709440" behindDoc="0" locked="0" layoutInCell="1" allowOverlap="1" wp14:anchorId="6794B1EA" wp14:editId="4E7A4E06">
            <wp:simplePos x="0" y="0"/>
            <wp:positionH relativeFrom="page">
              <wp:posOffset>1129804</wp:posOffset>
            </wp:positionH>
            <wp:positionV relativeFrom="page">
              <wp:posOffset>9086697</wp:posOffset>
            </wp:positionV>
            <wp:extent cx="347014" cy="174878"/>
            <wp:effectExtent l="0" t="0" r="0" b="0"/>
            <wp:wrapNone/>
            <wp:docPr id="31"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8.png"/>
                    <pic:cNvPicPr/>
                  </pic:nvPicPr>
                  <pic:blipFill>
                    <a:blip r:embed="rId35" cstate="print"/>
                    <a:stretch>
                      <a:fillRect/>
                    </a:stretch>
                  </pic:blipFill>
                  <pic:spPr>
                    <a:xfrm>
                      <a:off x="0" y="0"/>
                      <a:ext cx="347014" cy="174878"/>
                    </a:xfrm>
                    <a:prstGeom prst="rect">
                      <a:avLst/>
                    </a:prstGeom>
                  </pic:spPr>
                </pic:pic>
              </a:graphicData>
            </a:graphic>
          </wp:anchor>
        </w:drawing>
      </w:r>
      <w:r>
        <w:pict w14:anchorId="19224851">
          <v:shape id="_x0000_s1648" style="position:absolute;margin-left:162.65pt;margin-top:720.35pt;width:1.6pt;height:1.95pt;z-index:251710464;mso-position-horizontal-relative:page;mso-position-vertical-relative:page" coordorigin="3253,14407" coordsize="32,39" o:spt="100" adj="0,,0" path="m3274,14434r-16,l3253,14422r15,-12l3272,14407r6,1l3281,14412r3,5l3283,14423r-4,2l3277,14426r-2,l3269,14431r6,l3274,14434xm3269,14431r6,-5l3275,14427r-6,4xm3275,14427r,-1l3277,14426r-2,1xm3275,14431r-6,l3275,14427r,4xm3267,14446r-10,-3l3254,14437r2,-4l3258,14434r16,l3274,14438r-2,5l3267,14446xe" fillcolor="#1648b3" stroked="f">
            <v:stroke joinstyle="round"/>
            <v:formulas/>
            <v:path arrowok="t" o:connecttype="segments"/>
            <w10:wrap anchorx="page" anchory="page"/>
          </v:shape>
        </w:pict>
      </w:r>
    </w:p>
    <w:p w14:paraId="6A5DB797" w14:textId="77777777" w:rsidR="00FD32D9" w:rsidRDefault="00FD32D9">
      <w:pPr>
        <w:pStyle w:val="BodyText"/>
      </w:pPr>
    </w:p>
    <w:p w14:paraId="2858FFF6" w14:textId="77777777" w:rsidR="00FD32D9" w:rsidRDefault="00FD32D9">
      <w:pPr>
        <w:pStyle w:val="BodyText"/>
      </w:pPr>
    </w:p>
    <w:p w14:paraId="79604D9D" w14:textId="77777777" w:rsidR="00FD32D9" w:rsidRDefault="00FD32D9">
      <w:pPr>
        <w:pStyle w:val="BodyText"/>
        <w:rPr>
          <w:sz w:val="10"/>
        </w:rPr>
      </w:pPr>
    </w:p>
    <w:p w14:paraId="25B872E7" w14:textId="77777777" w:rsidR="00FD32D9" w:rsidRDefault="00FD32D9">
      <w:pPr>
        <w:pStyle w:val="BodyText"/>
        <w:ind w:left="110"/>
      </w:pPr>
    </w:p>
    <w:p w14:paraId="7E8E8AA6" w14:textId="557C899F" w:rsidR="00FD32D9" w:rsidRDefault="00FD32D9">
      <w:pPr>
        <w:pStyle w:val="BodyText"/>
        <w:ind w:left="110"/>
      </w:pPr>
      <w:r>
        <w:rPr>
          <w:noProof/>
        </w:rPr>
        <w:drawing>
          <wp:inline distT="0" distB="0" distL="0" distR="0" wp14:anchorId="45102B39" wp14:editId="18570AE4">
            <wp:extent cx="1161743" cy="452437"/>
            <wp:effectExtent l="0" t="0" r="0" b="0"/>
            <wp:docPr id="33"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9.png"/>
                    <pic:cNvPicPr/>
                  </pic:nvPicPr>
                  <pic:blipFill>
                    <a:blip r:embed="rId36" cstate="print"/>
                    <a:stretch>
                      <a:fillRect/>
                    </a:stretch>
                  </pic:blipFill>
                  <pic:spPr>
                    <a:xfrm>
                      <a:off x="0" y="0"/>
                      <a:ext cx="1161743" cy="452437"/>
                    </a:xfrm>
                    <a:prstGeom prst="rect">
                      <a:avLst/>
                    </a:prstGeom>
                  </pic:spPr>
                </pic:pic>
              </a:graphicData>
            </a:graphic>
          </wp:inline>
        </w:drawing>
      </w:r>
    </w:p>
    <w:p w14:paraId="3D6A0402" w14:textId="77777777" w:rsidR="00FD32D9" w:rsidRDefault="00FD32D9">
      <w:pPr>
        <w:pStyle w:val="BodyText"/>
        <w:spacing w:before="7"/>
        <w:rPr>
          <w:sz w:val="5"/>
        </w:rPr>
      </w:pPr>
      <w:r>
        <w:rPr>
          <w:noProof/>
        </w:rPr>
        <w:drawing>
          <wp:anchor distT="0" distB="0" distL="0" distR="0" simplePos="0" relativeHeight="251802624" behindDoc="0" locked="0" layoutInCell="1" allowOverlap="1" wp14:anchorId="5E4996DB" wp14:editId="482D3B15">
            <wp:simplePos x="0" y="0"/>
            <wp:positionH relativeFrom="page">
              <wp:posOffset>872134</wp:posOffset>
            </wp:positionH>
            <wp:positionV relativeFrom="paragraph">
              <wp:posOffset>65811</wp:posOffset>
            </wp:positionV>
            <wp:extent cx="1352719" cy="476250"/>
            <wp:effectExtent l="0" t="0" r="0" b="0"/>
            <wp:wrapTopAndBottom/>
            <wp:docPr id="35"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0.png"/>
                    <pic:cNvPicPr/>
                  </pic:nvPicPr>
                  <pic:blipFill>
                    <a:blip r:embed="rId37" cstate="print"/>
                    <a:stretch>
                      <a:fillRect/>
                    </a:stretch>
                  </pic:blipFill>
                  <pic:spPr>
                    <a:xfrm>
                      <a:off x="0" y="0"/>
                      <a:ext cx="1352719" cy="476250"/>
                    </a:xfrm>
                    <a:prstGeom prst="rect">
                      <a:avLst/>
                    </a:prstGeom>
                  </pic:spPr>
                </pic:pic>
              </a:graphicData>
            </a:graphic>
          </wp:anchor>
        </w:drawing>
      </w:r>
      <w:r>
        <w:rPr>
          <w:noProof/>
        </w:rPr>
        <w:drawing>
          <wp:anchor distT="0" distB="0" distL="0" distR="0" simplePos="0" relativeHeight="251803648" behindDoc="0" locked="0" layoutInCell="1" allowOverlap="1" wp14:anchorId="0A406136" wp14:editId="62DDFA28">
            <wp:simplePos x="0" y="0"/>
            <wp:positionH relativeFrom="page">
              <wp:posOffset>3408616</wp:posOffset>
            </wp:positionH>
            <wp:positionV relativeFrom="paragraph">
              <wp:posOffset>435152</wp:posOffset>
            </wp:positionV>
            <wp:extent cx="467643" cy="357187"/>
            <wp:effectExtent l="0" t="0" r="0" b="0"/>
            <wp:wrapTopAndBottom/>
            <wp:docPr id="37"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1.png"/>
                    <pic:cNvPicPr/>
                  </pic:nvPicPr>
                  <pic:blipFill>
                    <a:blip r:embed="rId38" cstate="print"/>
                    <a:stretch>
                      <a:fillRect/>
                    </a:stretch>
                  </pic:blipFill>
                  <pic:spPr>
                    <a:xfrm>
                      <a:off x="0" y="0"/>
                      <a:ext cx="467643" cy="357187"/>
                    </a:xfrm>
                    <a:prstGeom prst="rect">
                      <a:avLst/>
                    </a:prstGeom>
                  </pic:spPr>
                </pic:pic>
              </a:graphicData>
            </a:graphic>
          </wp:anchor>
        </w:drawing>
      </w:r>
    </w:p>
    <w:p w14:paraId="27288463" w14:textId="77777777" w:rsidR="00FD32D9" w:rsidRDefault="00FD32D9">
      <w:pPr>
        <w:pStyle w:val="BodyText"/>
        <w:tabs>
          <w:tab w:val="left" w:pos="4040"/>
        </w:tabs>
        <w:ind w:left="1579"/>
      </w:pPr>
      <w:r>
        <w:rPr>
          <w:noProof/>
          <w:position w:val="54"/>
        </w:rPr>
        <w:drawing>
          <wp:inline distT="0" distB="0" distL="0" distR="0" wp14:anchorId="78D2AA71" wp14:editId="44E1B00E">
            <wp:extent cx="947538" cy="381000"/>
            <wp:effectExtent l="0" t="0" r="0" b="0"/>
            <wp:docPr id="39"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2.png"/>
                    <pic:cNvPicPr/>
                  </pic:nvPicPr>
                  <pic:blipFill>
                    <a:blip r:embed="rId39" cstate="print"/>
                    <a:stretch>
                      <a:fillRect/>
                    </a:stretch>
                  </pic:blipFill>
                  <pic:spPr>
                    <a:xfrm>
                      <a:off x="0" y="0"/>
                      <a:ext cx="947538" cy="381000"/>
                    </a:xfrm>
                    <a:prstGeom prst="rect">
                      <a:avLst/>
                    </a:prstGeom>
                  </pic:spPr>
                </pic:pic>
              </a:graphicData>
            </a:graphic>
          </wp:inline>
        </w:drawing>
      </w:r>
      <w:r>
        <w:rPr>
          <w:position w:val="54"/>
        </w:rPr>
        <w:tab/>
      </w:r>
      <w:r>
        <w:rPr>
          <w:noProof/>
        </w:rPr>
        <w:drawing>
          <wp:inline distT="0" distB="0" distL="0" distR="0" wp14:anchorId="212BDE6E" wp14:editId="2B00F788">
            <wp:extent cx="905585" cy="657225"/>
            <wp:effectExtent l="0" t="0" r="0" b="0"/>
            <wp:docPr id="41"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3.png"/>
                    <pic:cNvPicPr/>
                  </pic:nvPicPr>
                  <pic:blipFill>
                    <a:blip r:embed="rId40" cstate="print"/>
                    <a:stretch>
                      <a:fillRect/>
                    </a:stretch>
                  </pic:blipFill>
                  <pic:spPr>
                    <a:xfrm>
                      <a:off x="0" y="0"/>
                      <a:ext cx="905585" cy="657225"/>
                    </a:xfrm>
                    <a:prstGeom prst="rect">
                      <a:avLst/>
                    </a:prstGeom>
                  </pic:spPr>
                </pic:pic>
              </a:graphicData>
            </a:graphic>
          </wp:inline>
        </w:drawing>
      </w:r>
    </w:p>
    <w:p w14:paraId="586BA4A0" w14:textId="77777777" w:rsidR="00FD32D9" w:rsidRDefault="00FD32D9">
      <w:pPr>
        <w:pStyle w:val="BodyText"/>
        <w:spacing w:before="8"/>
        <w:rPr>
          <w:sz w:val="5"/>
        </w:rPr>
      </w:pPr>
    </w:p>
    <w:p w14:paraId="34978616" w14:textId="77777777" w:rsidR="00FD32D9" w:rsidRDefault="00FD32D9">
      <w:pPr>
        <w:pStyle w:val="BodyText"/>
        <w:ind w:left="401" w:right="-29"/>
      </w:pPr>
      <w:r>
        <w:pict w14:anchorId="46E6C292">
          <v:group id="_x0000_s1599" style="width:445.45pt;height:335.65pt;mso-position-horizontal-relative:char;mso-position-vertical-relative:line" coordsize="8909,6713">
            <v:shape id="_x0000_s1600" type="#_x0000_t75" style="position:absolute;left:5958;top:758;width:763;height:356">
              <v:imagedata r:id="rId41" o:title=""/>
            </v:shape>
            <v:shape id="_x0000_s1601" type="#_x0000_t75" style="position:absolute;left:6143;top:3529;width:841;height:342">
              <v:imagedata r:id="rId42" o:title=""/>
            </v:shape>
            <v:shape id="_x0000_s1602" type="#_x0000_t75" style="position:absolute;left:6093;top:4191;width:783;height:274">
              <v:imagedata r:id="rId43" o:title=""/>
            </v:shape>
            <v:shape id="_x0000_s1603" type="#_x0000_t75" style="position:absolute;left:721;top:1958;width:793;height:253">
              <v:imagedata r:id="rId44" o:title=""/>
            </v:shape>
            <v:shape id="_x0000_s1604" type="#_x0000_t75" style="position:absolute;left:2301;top:4298;width:1120;height:919">
              <v:imagedata r:id="rId45" o:title=""/>
            </v:shape>
            <v:shape id="_x0000_s1605" type="#_x0000_t75" style="position:absolute;left:19;top:225;width:656;height:322">
              <v:imagedata r:id="rId46" o:title=""/>
            </v:shape>
            <v:shape id="_x0000_s1606" type="#_x0000_t75" style="position:absolute;left:1069;top:213;width:417;height:307">
              <v:imagedata r:id="rId47" o:title=""/>
            </v:shape>
            <v:shape id="_x0000_s1607" type="#_x0000_t75" style="position:absolute;left:3240;top:272;width:510;height:228">
              <v:imagedata r:id="rId48" o:title=""/>
            </v:shape>
            <v:shape id="_x0000_s1608" type="#_x0000_t75" style="position:absolute;left:4178;top:290;width:492;height:220">
              <v:imagedata r:id="rId49" o:title=""/>
            </v:shape>
            <v:shape id="_x0000_s1609" type="#_x0000_t75" style="position:absolute;left:5048;top:126;width:996;height:375">
              <v:imagedata r:id="rId50" o:title=""/>
            </v:shape>
            <v:shape id="_x0000_s1610" type="#_x0000_t75" style="position:absolute;left:6394;top:109;width:458;height:344">
              <v:imagedata r:id="rId51" o:title=""/>
            </v:shape>
            <v:shape id="_x0000_s1611" type="#_x0000_t75" style="position:absolute;top:309;width:8722;height:4126">
              <v:imagedata r:id="rId52" o:title=""/>
            </v:shape>
            <v:shape id="_x0000_s1612" type="#_x0000_t75" style="position:absolute;left:40;top:751;width:470;height:444">
              <v:imagedata r:id="rId53" o:title=""/>
            </v:shape>
            <v:shape id="_x0000_s1613" type="#_x0000_t75" style="position:absolute;left:720;top:909;width:421;height:200">
              <v:imagedata r:id="rId54" o:title=""/>
            </v:shape>
            <v:shape id="_x0000_s1614" type="#_x0000_t75" style="position:absolute;left:7279;width:1355;height:921">
              <v:imagedata r:id="rId55" o:title=""/>
            </v:shape>
            <v:shape id="_x0000_s1615" type="#_x0000_t75" style="position:absolute;left:4036;top:700;width:927;height:412">
              <v:imagedata r:id="rId56" o:title=""/>
            </v:shape>
            <v:shape id="_x0000_s1616" type="#_x0000_t75" style="position:absolute;left:5186;top:734;width:494;height:273">
              <v:imagedata r:id="rId57" o:title=""/>
            </v:shape>
            <v:shape id="_x0000_s1617" type="#_x0000_t75" style="position:absolute;left:7006;top:717;width:428;height:238">
              <v:imagedata r:id="rId58" o:title=""/>
            </v:shape>
            <v:shape id="_x0000_s1618" type="#_x0000_t75" style="position:absolute;left:33;top:1487;width:370;height:232">
              <v:imagedata r:id="rId59" o:title=""/>
            </v:shape>
            <v:shape id="_x0000_s1619" type="#_x0000_t75" style="position:absolute;left:671;top:1357;width:640;height:322">
              <v:imagedata r:id="rId60" o:title=""/>
            </v:shape>
            <v:shape id="_x0000_s1620" type="#_x0000_t75" style="position:absolute;left:1706;top:1397;width:956;height:281">
              <v:imagedata r:id="rId61" o:title=""/>
            </v:shape>
            <v:shape id="_x0000_s1621" type="#_x0000_t75" style="position:absolute;left:4075;top:1207;width:1487;height:342">
              <v:imagedata r:id="rId62" o:title=""/>
            </v:shape>
            <v:shape id="_x0000_s1622" type="#_x0000_t75" style="position:absolute;left:66;top:2018;width:491;height:284">
              <v:imagedata r:id="rId63" o:title=""/>
            </v:shape>
            <v:shape id="_x0000_s1623" type="#_x0000_t75" style="position:absolute;left:1772;top:1859;width:639;height:302">
              <v:imagedata r:id="rId64" o:title=""/>
            </v:shape>
            <v:shape id="_x0000_s1624" type="#_x0000_t75" style="position:absolute;left:2761;top:1832;width:451;height:311">
              <v:imagedata r:id="rId65" o:title=""/>
            </v:shape>
            <v:shape id="_x0000_s1625" type="#_x0000_t75" style="position:absolute;left:7687;top:1471;width:1222;height:443">
              <v:imagedata r:id="rId66" o:title=""/>
            </v:shape>
            <v:shape id="_x0000_s1626" type="#_x0000_t75" style="position:absolute;left:4;top:3727;width:1730;height:529">
              <v:imagedata r:id="rId67" o:title=""/>
            </v:shape>
            <v:shape id="_x0000_s1627" type="#_x0000_t75" style="position:absolute;left:7605;top:2165;width:210;height:245">
              <v:imagedata r:id="rId68" o:title=""/>
            </v:shape>
            <v:shape id="_x0000_s1628" type="#_x0000_t75" style="position:absolute;left:7931;top:2134;width:218;height:234">
              <v:imagedata r:id="rId69" o:title=""/>
            </v:shape>
            <v:shape id="_x0000_s1629" type="#_x0000_t75" style="position:absolute;left:2069;top:3660;width:459;height:534">
              <v:imagedata r:id="rId70" o:title=""/>
            </v:shape>
            <v:shape id="_x0000_s1630" type="#_x0000_t75" style="position:absolute;left:4170;top:4221;width:2182;height:807">
              <v:imagedata r:id="rId71" o:title=""/>
            </v:shape>
            <v:shape id="_x0000_s1631" type="#_x0000_t75" style="position:absolute;left:2824;top:3812;width:269;height:303">
              <v:imagedata r:id="rId72" o:title=""/>
            </v:shape>
            <v:shape id="_x0000_s1632" type="#_x0000_t75" style="position:absolute;left:1660;top:4433;width:168;height:520">
              <v:imagedata r:id="rId73" o:title=""/>
            </v:shape>
            <v:shape id="_x0000_s1633" type="#_x0000_t75" style="position:absolute;left:2052;top:4591;width:112;height:125">
              <v:imagedata r:id="rId74" o:title=""/>
            </v:shape>
            <v:shape id="_x0000_s1634" type="#_x0000_t75" style="position:absolute;left:3529;top:4432;width:262;height:518">
              <v:imagedata r:id="rId75" o:title=""/>
            </v:shape>
            <v:shape id="_x0000_s1635" type="#_x0000_t75" style="position:absolute;left:6052;top:5137;width:296;height:526">
              <v:imagedata r:id="rId76" o:title=""/>
            </v:shape>
            <v:shape id="_x0000_s1636" type="#_x0000_t75" style="position:absolute;left:6557;top:5184;width:828;height:234">
              <v:imagedata r:id="rId77" o:title=""/>
            </v:shape>
            <v:shape id="_x0000_s1637" type="#_x0000_t75" style="position:absolute;left:4741;top:5313;width:1122;height:380">
              <v:imagedata r:id="rId78" o:title=""/>
            </v:shape>
            <v:shape id="_x0000_s1638" type="#_x0000_t75" style="position:absolute;left:3947;top:5226;width:753;height:864">
              <v:imagedata r:id="rId79" o:title=""/>
            </v:shape>
            <v:shape id="_x0000_s1639" type="#_x0000_t75" style="position:absolute;left:827;top:6016;width:533;height:337">
              <v:imagedata r:id="rId80" o:title=""/>
            </v:shape>
            <v:shape id="_x0000_s1640" type="#_x0000_t75" style="position:absolute;left:1760;top:6028;width:768;height:268">
              <v:imagedata r:id="rId81" o:title=""/>
            </v:shape>
            <v:shape id="_x0000_s1641" type="#_x0000_t75" style="position:absolute;left:2982;top:5840;width:641;height:352">
              <v:imagedata r:id="rId82" o:title=""/>
            </v:shape>
            <v:shape id="_x0000_s1642" type="#_x0000_t75" style="position:absolute;left:4760;top:5746;width:589;height:340">
              <v:imagedata r:id="rId83" o:title=""/>
            </v:shape>
            <v:shape id="_x0000_s1643" type="#_x0000_t75" style="position:absolute;left:5608;top:5833;width:518;height:222">
              <v:imagedata r:id="rId84" o:title=""/>
            </v:shape>
            <v:shape id="_x0000_s1644" style="position:absolute;left:6259;top:5893;width:33;height:63" coordorigin="6259,5894" coordsize="33,63" o:spt="100" adj="0,,0" path="m6284,5896r,-1l6279,5895r,l6285,5894r1,1l6284,5896xm6272,5898r2,-3l6279,5895r,l6276,5895r,l6275,5895r-3,3xm6271,5906r,-6l6272,5898r1,-1l6276,5895r3,l6284,5895r,l6281,5895r,1l6276,5896r-4,4l6272,5906r-1,xm6272,5898r3,-3l6276,5895r-3,2l6272,5898xm6281,5896r,-1l6284,5895r,1l6281,5896xm6287,5896r,l6286,5895r1,1xm6289,5900r-5,-4l6286,5895r1,1l6289,5898r,2xm6284,5913r4,-4l6288,5903r-7,-7l6284,5896r5,4l6289,5900r1,8l6287,5913r-3,xm6272,5905r,-5l6276,5896r5,l6288,5903r,1l6273,5904r-1,1l6272,5905xm6289,5898r-2,-2l6289,5898r,xm6291,5905r-1,-4l6289,5900r,-2l6291,5900r,5xm6271,5899r1,-1l6272,5898r-1,1xm6268,5910r-1,-1l6267,5904r4,-5l6272,5898r-1,2l6271,5906r-3,4xm6267,5904r,-1l6271,5899r-4,5xm6282,5914r2,-1l6287,5913r3,-5l6290,5903r-1,-3l6290,5901r1,3l6291,5909r,1l6290,5911r-3,3l6282,5914xm6282,5913r-3,l6273,5908r,-2l6272,5905r1,-1l6288,5904r,5l6285,5912r,l6283,5913r-1,xm6264,5956r-4,-4l6259,5947r,-17l6262,5916r4,-10l6267,5904r,5l6268,5910r,l6265,5913r,3l6265,5919r4,4l6273,5926r3,l6278,5947r,4l6274,5955r-10,1xm6290,5911r1,-1l6291,5905r,5l6290,5911xm6273,5911r-1,-1l6271,5906r1,-1l6273,5911r,xm6276,5914r-3,-3l6273,5911r-1,-6l6273,5908r6,5l6282,5913r-6,1xm6280,5916r-5,l6271,5912r-2,-2l6269,5910r2,-4l6272,5910r1,1l6277,5915r5,l6281,5915r,1l6280,5916xm6273,5926r-4,-3l6265,5919r,-6l6268,5910r7,6l6280,5916r1,l6276,5924r,2l6273,5926xm6277,5915r-4,-4l6276,5914r7,l6282,5914r-5,1xm6276,5926r,-2l6281,5916r1,-2l6287,5914r3,-3l6288,5916r-5,6l6279,5926r-3,xm6282,5913r1,l6285,5912r-1,l6284,5913r-2,xm6284,5912r1,l6285,5912r-1,xm6284,5913r,-1l6284,5913r,xm6282,5914r2,-1l6284,5913r-2,1l6282,5914xm6283,5914r-7,l6284,5913r-1,1xm6281,5916r,-1l6282,5914r,l6281,5916xm6282,5915r-5,l6282,5914r,1xm6281,5916r-1,l6281,5916r,xm6276,5926r-3,l6276,5926r,xe" fillcolor="#1648b3" stroked="f">
              <v:stroke joinstyle="round"/>
              <v:formulas/>
              <v:path arrowok="t" o:connecttype="segments"/>
            </v:shape>
            <v:shape id="_x0000_s1645" type="#_x0000_t75" style="position:absolute;left:6562;top:4590;width:750;height:414">
              <v:imagedata r:id="rId85" o:title=""/>
            </v:shape>
            <v:shape id="_x0000_s1646" type="#_x0000_t75" style="position:absolute;left:5097;top:6402;width:434;height:311">
              <v:imagedata r:id="rId86" o:title=""/>
            </v:shape>
            <v:shape id="_x0000_s1647" type="#_x0000_t75" style="position:absolute;left:7167;top:6434;width:623;height:211">
              <v:imagedata r:id="rId87" o:title=""/>
            </v:shape>
            <w10:wrap type="none"/>
            <w10:anchorlock/>
          </v:group>
        </w:pict>
      </w:r>
    </w:p>
    <w:p w14:paraId="33FFCC6A" w14:textId="77777777" w:rsidR="00FD32D9" w:rsidRDefault="00FD32D9">
      <w:pPr>
        <w:pStyle w:val="BodyText"/>
        <w:tabs>
          <w:tab w:val="left" w:pos="1463"/>
          <w:tab w:val="left" w:pos="3076"/>
        </w:tabs>
        <w:ind w:left="295"/>
      </w:pPr>
      <w:r>
        <w:rPr>
          <w:noProof/>
          <w:position w:val="81"/>
        </w:rPr>
        <w:drawing>
          <wp:inline distT="0" distB="0" distL="0" distR="0" wp14:anchorId="5F24E084" wp14:editId="24C60611">
            <wp:extent cx="582472" cy="214312"/>
            <wp:effectExtent l="0" t="0" r="0" b="0"/>
            <wp:docPr id="43" name="image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71.png"/>
                    <pic:cNvPicPr/>
                  </pic:nvPicPr>
                  <pic:blipFill>
                    <a:blip r:embed="rId88" cstate="print"/>
                    <a:stretch>
                      <a:fillRect/>
                    </a:stretch>
                  </pic:blipFill>
                  <pic:spPr>
                    <a:xfrm>
                      <a:off x="0" y="0"/>
                      <a:ext cx="582472" cy="214312"/>
                    </a:xfrm>
                    <a:prstGeom prst="rect">
                      <a:avLst/>
                    </a:prstGeom>
                  </pic:spPr>
                </pic:pic>
              </a:graphicData>
            </a:graphic>
          </wp:inline>
        </w:drawing>
      </w:r>
      <w:r>
        <w:rPr>
          <w:position w:val="81"/>
        </w:rPr>
        <w:tab/>
      </w:r>
      <w:r>
        <w:rPr>
          <w:noProof/>
          <w:position w:val="93"/>
        </w:rPr>
        <w:drawing>
          <wp:inline distT="0" distB="0" distL="0" distR="0" wp14:anchorId="5BE3730C" wp14:editId="3FC16807">
            <wp:extent cx="376338" cy="176212"/>
            <wp:effectExtent l="0" t="0" r="0" b="0"/>
            <wp:docPr id="45" name="image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72.png"/>
                    <pic:cNvPicPr/>
                  </pic:nvPicPr>
                  <pic:blipFill>
                    <a:blip r:embed="rId89" cstate="print"/>
                    <a:stretch>
                      <a:fillRect/>
                    </a:stretch>
                  </pic:blipFill>
                  <pic:spPr>
                    <a:xfrm>
                      <a:off x="0" y="0"/>
                      <a:ext cx="376338" cy="176212"/>
                    </a:xfrm>
                    <a:prstGeom prst="rect">
                      <a:avLst/>
                    </a:prstGeom>
                  </pic:spPr>
                </pic:pic>
              </a:graphicData>
            </a:graphic>
          </wp:inline>
        </w:drawing>
      </w:r>
      <w:r>
        <w:rPr>
          <w:spacing w:val="42"/>
          <w:position w:val="93"/>
        </w:rPr>
        <w:t xml:space="preserve"> </w:t>
      </w:r>
      <w:r>
        <w:rPr>
          <w:noProof/>
          <w:spacing w:val="42"/>
          <w:position w:val="11"/>
        </w:rPr>
        <w:drawing>
          <wp:inline distT="0" distB="0" distL="0" distR="0" wp14:anchorId="79C0B81F" wp14:editId="71646675">
            <wp:extent cx="195428" cy="357187"/>
            <wp:effectExtent l="0" t="0" r="0" b="0"/>
            <wp:docPr id="47" name="image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73.png"/>
                    <pic:cNvPicPr/>
                  </pic:nvPicPr>
                  <pic:blipFill>
                    <a:blip r:embed="rId90" cstate="print"/>
                    <a:stretch>
                      <a:fillRect/>
                    </a:stretch>
                  </pic:blipFill>
                  <pic:spPr>
                    <a:xfrm>
                      <a:off x="0" y="0"/>
                      <a:ext cx="195428" cy="357187"/>
                    </a:xfrm>
                    <a:prstGeom prst="rect">
                      <a:avLst/>
                    </a:prstGeom>
                  </pic:spPr>
                </pic:pic>
              </a:graphicData>
            </a:graphic>
          </wp:inline>
        </w:drawing>
      </w:r>
      <w:r>
        <w:rPr>
          <w:spacing w:val="121"/>
          <w:position w:val="11"/>
          <w:sz w:val="10"/>
        </w:rPr>
        <w:t xml:space="preserve"> </w:t>
      </w:r>
      <w:r>
        <w:rPr>
          <w:noProof/>
          <w:spacing w:val="121"/>
          <w:position w:val="41"/>
        </w:rPr>
        <w:drawing>
          <wp:inline distT="0" distB="0" distL="0" distR="0" wp14:anchorId="33BB979B" wp14:editId="3EB3EDF3">
            <wp:extent cx="101747" cy="66675"/>
            <wp:effectExtent l="0" t="0" r="0" b="0"/>
            <wp:docPr id="49" name="image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74.png"/>
                    <pic:cNvPicPr/>
                  </pic:nvPicPr>
                  <pic:blipFill>
                    <a:blip r:embed="rId91" cstate="print"/>
                    <a:stretch>
                      <a:fillRect/>
                    </a:stretch>
                  </pic:blipFill>
                  <pic:spPr>
                    <a:xfrm>
                      <a:off x="0" y="0"/>
                      <a:ext cx="101747" cy="66675"/>
                    </a:xfrm>
                    <a:prstGeom prst="rect">
                      <a:avLst/>
                    </a:prstGeom>
                  </pic:spPr>
                </pic:pic>
              </a:graphicData>
            </a:graphic>
          </wp:inline>
        </w:drawing>
      </w:r>
      <w:r>
        <w:rPr>
          <w:spacing w:val="121"/>
          <w:position w:val="41"/>
        </w:rPr>
        <w:tab/>
      </w:r>
      <w:r>
        <w:rPr>
          <w:noProof/>
          <w:spacing w:val="121"/>
        </w:rPr>
        <w:drawing>
          <wp:inline distT="0" distB="0" distL="0" distR="0" wp14:anchorId="17BC588C" wp14:editId="2F9DC176">
            <wp:extent cx="887593" cy="590550"/>
            <wp:effectExtent l="0" t="0" r="0" b="0"/>
            <wp:docPr id="51" name="image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75.png"/>
                    <pic:cNvPicPr/>
                  </pic:nvPicPr>
                  <pic:blipFill>
                    <a:blip r:embed="rId92" cstate="print"/>
                    <a:stretch>
                      <a:fillRect/>
                    </a:stretch>
                  </pic:blipFill>
                  <pic:spPr>
                    <a:xfrm>
                      <a:off x="0" y="0"/>
                      <a:ext cx="887593" cy="590550"/>
                    </a:xfrm>
                    <a:prstGeom prst="rect">
                      <a:avLst/>
                    </a:prstGeom>
                  </pic:spPr>
                </pic:pic>
              </a:graphicData>
            </a:graphic>
          </wp:inline>
        </w:drawing>
      </w:r>
      <w:r>
        <w:rPr>
          <w:spacing w:val="80"/>
        </w:rPr>
        <w:t xml:space="preserve"> </w:t>
      </w:r>
      <w:r>
        <w:rPr>
          <w:noProof/>
          <w:spacing w:val="80"/>
          <w:position w:val="30"/>
        </w:rPr>
        <w:drawing>
          <wp:inline distT="0" distB="0" distL="0" distR="0" wp14:anchorId="52139419" wp14:editId="542560D1">
            <wp:extent cx="121366" cy="309562"/>
            <wp:effectExtent l="0" t="0" r="0" b="0"/>
            <wp:docPr id="53" name="image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76.png"/>
                    <pic:cNvPicPr/>
                  </pic:nvPicPr>
                  <pic:blipFill>
                    <a:blip r:embed="rId93" cstate="print"/>
                    <a:stretch>
                      <a:fillRect/>
                    </a:stretch>
                  </pic:blipFill>
                  <pic:spPr>
                    <a:xfrm>
                      <a:off x="0" y="0"/>
                      <a:ext cx="121366" cy="309562"/>
                    </a:xfrm>
                    <a:prstGeom prst="rect">
                      <a:avLst/>
                    </a:prstGeom>
                  </pic:spPr>
                </pic:pic>
              </a:graphicData>
            </a:graphic>
          </wp:inline>
        </w:drawing>
      </w:r>
    </w:p>
    <w:p w14:paraId="7751D0DA" w14:textId="77777777" w:rsidR="00FD32D9" w:rsidRDefault="00FD32D9">
      <w:pPr>
        <w:sectPr w:rsidR="00FD32D9" w:rsidSect="00C842F0">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18C62CF0" w14:textId="77777777" w:rsidR="00FD32D9" w:rsidRDefault="00FD32D9">
      <w:pPr>
        <w:pStyle w:val="BodyText"/>
      </w:pPr>
      <w:r>
        <w:lastRenderedPageBreak/>
        <w:pict w14:anchorId="67CC216A">
          <v:group id="_x0000_s1768" style="position:absolute;margin-left:0;margin-top:36pt;width:595pt;height:770pt;z-index:-251511808;mso-position-horizontal-relative:page;mso-position-vertical-relative:page" coordorigin=",720" coordsize="11900,15400">
            <v:shape id="_x0000_s1769" type="#_x0000_t75" style="position:absolute;top:720;width:8686;height:15400">
              <v:imagedata r:id="rId18" o:title=""/>
            </v:shape>
            <v:shape id="_x0000_s1770" type="#_x0000_t75" style="position:absolute;left:8668;top:720;width:3232;height:15400">
              <v:imagedata r:id="rId19" o:title=""/>
            </v:shape>
            <w10:wrap anchorx="page" anchory="page"/>
          </v:group>
        </w:pict>
      </w:r>
      <w:r>
        <w:rPr>
          <w:noProof/>
        </w:rPr>
        <w:drawing>
          <wp:anchor distT="0" distB="0" distL="0" distR="0" simplePos="0" relativeHeight="251711488" behindDoc="0" locked="0" layoutInCell="1" allowOverlap="1" wp14:anchorId="390014AF" wp14:editId="5326407C">
            <wp:simplePos x="0" y="0"/>
            <wp:positionH relativeFrom="page">
              <wp:posOffset>2592044</wp:posOffset>
            </wp:positionH>
            <wp:positionV relativeFrom="page">
              <wp:posOffset>1428254</wp:posOffset>
            </wp:positionV>
            <wp:extent cx="318670" cy="412908"/>
            <wp:effectExtent l="0" t="0" r="0" b="0"/>
            <wp:wrapNone/>
            <wp:docPr id="55" name="image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77.png"/>
                    <pic:cNvPicPr/>
                  </pic:nvPicPr>
                  <pic:blipFill>
                    <a:blip r:embed="rId94" cstate="print"/>
                    <a:stretch>
                      <a:fillRect/>
                    </a:stretch>
                  </pic:blipFill>
                  <pic:spPr>
                    <a:xfrm>
                      <a:off x="0" y="0"/>
                      <a:ext cx="318670" cy="412908"/>
                    </a:xfrm>
                    <a:prstGeom prst="rect">
                      <a:avLst/>
                    </a:prstGeom>
                  </pic:spPr>
                </pic:pic>
              </a:graphicData>
            </a:graphic>
          </wp:anchor>
        </w:drawing>
      </w:r>
      <w:r>
        <w:pict w14:anchorId="1D2AC231">
          <v:group id="_x0000_s1649" style="position:absolute;margin-left:359.35pt;margin-top:114.15pt;width:44.75pt;height:14.8pt;z-index:251712512;mso-position-horizontal-relative:page;mso-position-vertical-relative:page" coordorigin="7187,2283" coordsize="895,296">
            <v:shape id="_x0000_s1650" type="#_x0000_t75" style="position:absolute;left:7187;top:2283;width:773;height:296">
              <v:imagedata r:id="rId95" o:title=""/>
            </v:shape>
            <v:shape id="_x0000_s1651" type="#_x0000_t75" style="position:absolute;left:7920;top:2416;width:161;height:134">
              <v:imagedata r:id="rId96" o:title=""/>
            </v:shape>
            <w10:wrap anchorx="page" anchory="page"/>
          </v:group>
        </w:pict>
      </w:r>
      <w:r>
        <w:pict w14:anchorId="0C688DBF">
          <v:group id="_x0000_s1652" style="position:absolute;margin-left:430.4pt;margin-top:110.5pt;width:74.3pt;height:20.1pt;z-index:251713536;mso-position-horizontal-relative:page;mso-position-vertical-relative:page" coordorigin="8608,2210" coordsize="1486,402">
            <v:shape id="_x0000_s1653" type="#_x0000_t75" style="position:absolute;left:8608;top:2209;width:919;height:402">
              <v:imagedata r:id="rId97" o:title=""/>
            </v:shape>
            <v:shape id="_x0000_s1654" type="#_x0000_t75" style="position:absolute;left:9395;top:2267;width:699;height:234">
              <v:imagedata r:id="rId98" o:title=""/>
            </v:shape>
            <w10:wrap anchorx="page" anchory="page"/>
          </v:group>
        </w:pict>
      </w:r>
      <w:r>
        <w:pict w14:anchorId="221297DA">
          <v:group id="_x0000_s1655" style="position:absolute;margin-left:178.55pt;margin-top:118.05pt;width:118.8pt;height:73.7pt;z-index:251714560;mso-position-horizontal-relative:page;mso-position-vertical-relative:page" coordorigin="3571,2361" coordsize="2376,1474">
            <v:shape id="_x0000_s1656" type="#_x0000_t75" style="position:absolute;left:3571;top:2978;width:2376;height:856">
              <v:imagedata r:id="rId99" o:title=""/>
            </v:shape>
            <v:shape id="_x0000_s1657" type="#_x0000_t75" style="position:absolute;left:5553;top:2360;width:343;height:275">
              <v:imagedata r:id="rId100" o:title=""/>
            </v:shape>
            <v:shape id="_x0000_s1658" type="#_x0000_t75" style="position:absolute;left:4986;top:2364;width:803;height:929">
              <v:imagedata r:id="rId101" o:title=""/>
            </v:shape>
            <v:shape id="_x0000_s1659" type="#_x0000_t75" style="position:absolute;left:3746;top:3082;width:327;height:207">
              <v:imagedata r:id="rId102" o:title=""/>
            </v:shape>
            <v:shape id="_x0000_s1660" type="#_x0000_t75" style="position:absolute;left:4195;top:3078;width:185;height:241">
              <v:imagedata r:id="rId103" o:title=""/>
            </v:shape>
            <v:shape id="_x0000_s1661" type="#_x0000_t75" style="position:absolute;left:3885;top:3499;width:705;height:273">
              <v:imagedata r:id="rId104" o:title=""/>
            </v:shape>
            <v:shape id="_x0000_s1662" type="#_x0000_t75" style="position:absolute;left:5071;top:3516;width:620;height:216">
              <v:imagedata r:id="rId105" o:title=""/>
            </v:shape>
            <w10:wrap anchorx="page" anchory="page"/>
          </v:group>
        </w:pict>
      </w:r>
      <w:r>
        <w:pict w14:anchorId="3E585A44">
          <v:group id="_x0000_s1663" style="position:absolute;margin-left:161.6pt;margin-top:263.55pt;width:96.25pt;height:57.3pt;z-index:251715584;mso-position-horizontal-relative:page;mso-position-vertical-relative:page" coordorigin="3232,5271" coordsize="1925,1146">
            <v:shape id="_x0000_s1664" type="#_x0000_t75" style="position:absolute;left:3231;top:5392;width:1625;height:970">
              <v:imagedata r:id="rId106" o:title=""/>
            </v:shape>
            <v:shape id="_x0000_s1665" style="position:absolute;left:4910;top:5271;width:247;height:1115" coordorigin="4910,5271" coordsize="247,1115" o:spt="100" adj="0,,0" path="m4984,5296r-6,-4l4972,5290r-1,l4975,5286r,-11l4970,5272r5,-1l4987,5275r8,6l4990,5282r-6,8l4972,5290r-1,l4984,5290r,l4984,5292r,4xm4965,5272r5,-1l4970,5272r-5,xm4961,5291r-5,-4l4956,5280r,-4l4960,5272r5,l4970,5272r5,3l4975,5286r-4,4l4966,5290r-5,1xm4960,5272r,l4965,5272r-5,xm4956,5294r,-6l4952,5284r-3,-4l4943,5280r,l4945,5278r10,-5l4960,5272r-4,4l4956,5287r5,4l4960,5291r-3,2l4956,5294xm4939,5284r4,-4l4943,5280r-4,4xm4948,5301r-6,l4935,5293r,-4l4939,5284r4,-4l4949,5280r3,4l4956,5288r,6l4948,5301xm5000,5284r-5,-3l4996,5281r4,3xm4993,5303r-8,-7l4984,5296r,-4l4984,5290r6,-8l4995,5281r5,3l5004,5288r1,5l5005,5293r-3,4l4999,5302r-6,1xm4935,5289r,-2l4939,5284r-4,5xm5004,5288r-4,-4l5004,5287r,1xm5020,5303r-27,l4999,5302r3,-5l5005,5293r,l5004,5288r9,8l5020,5303xm4931,5354r-5,-4l4926,5346r,-8l4926,5325r2,-17l4932,5294r3,-5l4935,5293r7,8l4948,5301r1,l4948,5303r-3,10l4944,5325r,2l4945,5344r,5l4941,5353r-5,1l4931,5354xm4966,5290r5,l4971,5290r-5,xm4961,5291r,l4966,5290r-5,1xm4949,5301r-1,l4956,5294r,l4952,5297r-3,4xm5064,6110r19,-43l5101,6021r15,-48l5128,5923r3,-26l5134,5872r2,-26l5137,5820r-1,-69l5131,5679r-10,-71l5108,5540r-3,-13l5102,5514r-4,-12l5094,5488r-4,-14l5086,5460r-5,-13l5071,5419r-11,-23l5049,5375r-11,-18l5026,5338r-13,-15l5001,5310r-12,-11l4984,5296r,l4993,5303r27,l5027,5310r14,17l5054,5346r12,19l5077,5387r11,25l5099,5440r5,14l5108,5468r4,15l5116,5497r3,9l5122,5516r2,10l5127,5536r13,69l5149,5677r6,73l5156,5821r-1,26l5153,5874r-3,26l5146,5926r-12,52l5119,6027r-18,47l5088,6104r-16,l5066,6106r-2,4xm5073,6125r-4,-2l5064,6121r-2,-6l5066,6106r6,-2l5081,6108r2,5l5081,6118r-2,5l5073,6125xm5083,6113r-2,-5l5072,6104r16,l5083,6113xm5051,6138r3,-6l5059,6121r5,-11l5062,6115r2,6l5069,6123r4,2l5078,6125r-2,4l5073,6136r-17,l5051,6138xm5081,6118r2,-5l5083,6113r-2,5xm5078,6125r-5,l5079,6123r-1,2xm5057,6157r-9,-4l5046,6147r5,-9l5056,6136r5,2l5066,6141r1,5l5065,6151r-2,5l5057,6157xm5065,6151r2,-5l5066,6141r-5,-3l5056,6136r17,l5071,6140r-6,11xm5048,6142r3,-4l5051,6138r-3,4xm5023,6189r7,-13l5037,6165r6,-12l5048,6142r-2,5l5048,6153r9,4l5062,6157r-3,5l5053,6173r-4,9l5032,6182r-6,2l5023,6189xm5062,6157r-5,l5063,6156r-1,1xm5032,6203r-9,-5l5021,6193r5,-9l5032,6182r9,5l5043,6193r-3,4l5038,6202r-6,1xm5043,6193r-2,-6l5032,6182r17,l5043,6193xm4920,6386r-9,-5l4910,6375r3,-4l4964,6290r29,-48l5023,6189r-2,4l5023,6198r9,5l5037,6203r-28,48l4980,6300r-52,81l4926,6385r-6,1xm5038,6202r2,-5l5043,6193r-5,9l5038,6202xm5037,6203r-5,l5038,6202r-1,1xe" fillcolor="#1648b3" stroked="f">
              <v:stroke joinstyle="round"/>
              <v:formulas/>
              <v:path arrowok="t" o:connecttype="segments"/>
            </v:shape>
            <v:shape id="_x0000_s1666" type="#_x0000_t75" style="position:absolute;left:3509;top:5488;width:337;height:213">
              <v:imagedata r:id="rId107" o:title=""/>
            </v:shape>
            <v:shape id="_x0000_s1667" type="#_x0000_t75" style="position:absolute;left:4006;top:5454;width:141;height:296">
              <v:imagedata r:id="rId108" o:title=""/>
            </v:shape>
            <v:shape id="_x0000_s1668" type="#_x0000_t75" style="position:absolute;left:4274;top:5414;width:154;height:278">
              <v:imagedata r:id="rId109" o:title=""/>
            </v:shape>
            <v:shape id="_x0000_s1669" type="#_x0000_t75" style="position:absolute;left:4542;top:5426;width:278;height:292">
              <v:imagedata r:id="rId110" o:title=""/>
            </v:shape>
            <v:shape id="_x0000_s1670" type="#_x0000_t75" style="position:absolute;left:3553;top:5973;width:1209;height:444">
              <v:imagedata r:id="rId111" o:title=""/>
            </v:shape>
            <w10:wrap anchorx="page" anchory="page"/>
          </v:group>
        </w:pict>
      </w:r>
      <w:r>
        <w:pict w14:anchorId="5E8BB4E6">
          <v:group id="_x0000_s1671" style="position:absolute;margin-left:268.05pt;margin-top:265.6pt;width:75.5pt;height:52.75pt;z-index:251716608;mso-position-horizontal-relative:page;mso-position-vertical-relative:page" coordorigin="5361,5312" coordsize="1510,1055">
            <v:shape id="_x0000_s1672" type="#_x0000_t75" style="position:absolute;left:5361;top:5311;width:1483;height:1007">
              <v:imagedata r:id="rId112" o:title=""/>
            </v:shape>
            <v:shape id="_x0000_s1673" type="#_x0000_t75" style="position:absolute;left:5582;top:5435;width:399;height:204">
              <v:imagedata r:id="rId113" o:title=""/>
            </v:shape>
            <v:shape id="_x0000_s1674" type="#_x0000_t75" style="position:absolute;left:6128;top:5378;width:742;height:304">
              <v:imagedata r:id="rId114" o:title=""/>
            </v:shape>
            <v:shape id="_x0000_s1675" type="#_x0000_t75" style="position:absolute;left:5581;top:5951;width:144;height:205">
              <v:imagedata r:id="rId115" o:title=""/>
            </v:shape>
            <v:shape id="_x0000_s1676" type="#_x0000_t75" style="position:absolute;left:5834;top:6021;width:141;height:47">
              <v:imagedata r:id="rId116" o:title=""/>
            </v:shape>
            <v:shape id="_x0000_s1677" type="#_x0000_t75" style="position:absolute;left:6099;top:5921;width:155;height:283">
              <v:imagedata r:id="rId117" o:title=""/>
            </v:shape>
            <v:shape id="_x0000_s1678" type="#_x0000_t75" style="position:absolute;left:6411;top:5922;width:448;height:444">
              <v:imagedata r:id="rId118" o:title=""/>
            </v:shape>
            <w10:wrap anchorx="page" anchory="page"/>
          </v:group>
        </w:pict>
      </w:r>
      <w:r>
        <w:pict w14:anchorId="30A7BF5C">
          <v:shape id="_x0000_s1679" style="position:absolute;margin-left:351.45pt;margin-top:259.4pt;width:9.95pt;height:50.1pt;z-index:251717632;mso-position-horizontal-relative:page;mso-position-vertical-relative:page" coordorigin="7029,5188" coordsize="199,1002" o:spt="100" adj="0,,0" path="m7083,5189r2,-1l7088,5188r-2,l7084,5189r-1,xm7084,5189r2,-1l7090,5189r3,l7087,5189r-3,xm7097,5191r-3,-2l7090,5189r-4,-1l7088,5188r8,1l7097,5190r,1xm7088,5207r-5,-1l7079,5202r2,-11l7083,5190r1,-1l7087,5189r4,3l7088,5195r-3,4l7085,5205r3,2xm7091,5192r-4,-3l7093,5189r1,l7097,5191r-6,l7091,5192xm7083,5190r,-1l7084,5189r-1,1xm7078,5193r3,-4l7083,5189r,1l7080,5191r-2,2xm7083,5210r-5,-5l7075,5203r,-5l7078,5193r2,-2l7083,5190r-2,1l7079,5202r4,4l7088,5207r1,1l7090,5209r-1,l7089,5209r-6,1xm7105,5198r-4,-4l7098,5191r-1,l7097,5191r,-1l7105,5197r,1xm7093,5208r-2,l7091,5207r4,-5l7095,5196r-4,-4l7091,5191r6,l7097,5191r2,3l7099,5196r-1,8l7093,5208xm7102,5208r-9,l7098,5204r1,-8l7099,5194r-2,-3l7098,5191r3,3l7105,5198r,1l7106,5203r-4,5xm7088,5207r,l7088,5207r,l7085,5205r,-6l7091,5192r4,4l7095,5199r,3l7092,5205r-1,1l7091,5206r-3,1xm7075,5198r-1,-1l7078,5193r-3,5xm7087,5226r-5,l7076,5226r-4,-5l7072,5207r2,-8l7075,5198r,5l7083,5210r8,l7091,5221r-4,5xm7117,5211r-24,l7099,5211r5,-6l7105,5203r1,-1l7105,5198r8,9l7117,5211xm7091,5206r,l7092,5205r-1,1xm7091,5207r,-1l7092,5205r-1,2xm7090,5207r-2,l7091,5206r,1l7090,5207xm7091,5208r-1,-1l7091,5207r,1xm7088,5207r,l7088,5207r,xm7088,5207r,l7088,5207r,xm7089,5208r-1,-1l7088,5207r1,1xm7090,5209r-2,-2l7090,5207r,2xm7091,5210r-1,-1l7090,5207r1,1l7091,5210xm7093,5211r-2,-1l7091,5208r2,l7102,5208r-3,3l7093,5211xm7090,5209r-1,-1l7090,5209r,xm7091,5210r-1,-1l7090,5209r1,l7091,5210xm7091,5210r-8,l7089,5209r1,l7091,5210xm7184,5957r4,-12l7191,5933r3,-13l7197,5907r3,-20l7203,5867r2,-21l7207,5824r1,-39l7208,5743r-1,-44l7206,5656r-1,-19l7205,5620r-2,-34l7201,5544r-4,-40l7192,5467r-7,-36l7182,5417r-3,-13l7176,5391r-3,-12l7170,5368r-4,-10l7162,5348r-4,-12l7153,5325r-4,-11l7144,5303r-16,-37l7113,5238r-13,-19l7091,5210r,l7093,5211r24,l7128,5228r16,30l7162,5296r4,11l7171,5318r4,11l7180,5341r4,10l7187,5362r7,25l7198,5400r3,13l7204,5427r6,37l7215,5502r4,41l7222,5587r1,33l7224,5638r1,18l7226,5700r1,43l7227,5785r-2,40l7224,5848r-3,21l7219,5890r-4,21l7212,5924r-3,13l7206,5949r-15,l7186,5952r-2,5xm7196,5970r-5,-1l7186,5967r-3,-5l7186,5952r5,-3l7196,5951r5,1l7204,5957r-1,5l7201,5967r-5,3xm7203,5962r1,-5l7201,5952r-5,-1l7191,5949r15,l7203,5962xm7175,5988r3,-10l7182,5967r2,-10l7183,5962r3,5l7191,5969r5,1l7200,5970r-1,3l7197,5980r-15,l7177,5983r-2,5xm7200,5970r-4,l7201,5967r-1,3xm7185,6002r-5,-2l7175,5998r-2,-6l7175,5988r2,-5l7182,5980r5,2l7192,5984r2,5l7192,5994r-2,5l7185,6002xm7192,5994r2,-5l7192,5984r-5,-2l7182,5980r15,l7196,5984r-4,10xm7123,6082r14,-21l7151,6038r13,-24l7175,5988r-2,4l7175,5998r5,2l7185,6002r4,l7181,6022r-14,26l7153,6071r-4,6l7132,6077r-6,1l7123,6082xm7190,5999r2,-5l7190,5999r,xm7189,6002r-4,l7190,5999r-1,3xm7129,6098r-4,-3l7121,6092r-1,-6l7123,6082r3,-4l7132,6077r4,3l7140,6083r1,6l7138,6093r-3,4l7129,6098xm7141,6089r-1,-6l7136,6080r-4,-3l7149,6077r-8,12xm7041,6190r-6,-1l7029,6181r,-6l7055,6154r23,-20l7100,6110r23,-28l7120,6086r1,6l7129,6098r5,l7115,6123r-25,25l7067,6168r-22,18l7041,6190xm7138,6093r3,-4l7141,6089r-3,4xm7135,6097r3,-4l7135,6097r,xm7134,6098r-5,l7135,6097r-1,1xe" fillcolor="#1648b3" stroked="f">
            <v:stroke joinstyle="round"/>
            <v:formulas/>
            <v:path arrowok="t" o:connecttype="segments"/>
            <w10:wrap anchorx="page" anchory="page"/>
          </v:shape>
        </w:pict>
      </w:r>
      <w:r>
        <w:pict w14:anchorId="2E65042A">
          <v:group id="_x0000_s1680" style="position:absolute;margin-left:188.95pt;margin-top:521pt;width:32.45pt;height:50.6pt;z-index:251718656;mso-position-horizontal-relative:page;mso-position-vertical-relative:page" coordorigin="3779,10420" coordsize="649,1012">
            <v:shape id="_x0000_s1681" style="position:absolute;left:3778;top:10918;width:649;height:118" coordorigin="3779,10918" coordsize="649,118" o:spt="100" adj="0,,0" path="m4353,10919r,-1l4358,10919r,l4353,10919xm4363,10937r-10,l4349,10933r,-10l4353,10919r5,l4358,10919r6,l4367,10923r,10l4363,10937xm4364,10919r-6,l4363,10919r1,xm4275,10940r5,-1l4284,10935r,-10l4280,10921r-1,l4321,10919r20,l4353,10919r-4,4l4349,10933r4,4l4359,10937r-18,l4321,10938r-46,2xm4391,10939r-2,-1l4377,10937r-14,l4367,10933r,-10l4364,10919r8,l4383,10920r10,1l4396,10921r-5,3l4389,10934r,l4391,10939xm4270,10940r-5,-4l4265,10931r,-6l4269,10921r10,l4284,10925r,10l4280,10939r-10,1xm3801,11000r5,-2l3808,10992r-5,-9l3798,10981r3,-1l3812,10976r13,-3l3841,10970r18,-3l3879,10964r24,-4l3960,10953r158,-19l4169,10930r12,-2l4193,10927r13,-1l4254,10922r11,-1l4275,10921r-6,l4265,10925r,6l4265,10936r5,4l4255,10941r-47,3l4195,10945r-12,2l4171,10949r-51,4l3932,10975r-27,4l3882,10982r-21,4l3845,10988r-15,3l3817,10994r-9,3l3801,11000xm4406,10924r-5,-1l4396,10921r,l4406,10924r,xm4401,10942r-5,-1l4391,10939r-2,-5l4389,10934r2,-10l4396,10921r5,2l4406,10924r3,5l4407,10939r-6,3xm4419,10954r-6,-1l4410,10949r-4,-5l4404,10943r-3,-1l4407,10939r1,-6l4409,10929r-3,-5l4411,10925r9,6l4428,10942r-1,6l4423,10951r-4,3xm4363,10937r-5,l4363,10937r,xm4396,10941r-5,-2l4391,10939r5,2xm4270,10940r,l4275,10940r-5,xm4401,10942r-5,-1l4401,10942r,xm3793,10983r4,-2l3798,10981r-5,2xm3787,10987r1,-1l3788,10985r5,-2l3798,10981r5,2l3805,10987r-16,l3787,10987xm3788,10986r,-1l3791,10984r-3,2xm3785,10988r3,-2l3787,10987r-2,1xm3788,10995r-2,-4l3787,10987r2,l3798,10992r1,2l3791,10994r-3,1xm3798,11001r2,-3l3800,10997r-2,-5l3789,10987r16,l3808,10992r-2,6l3798,11001xm3780,11001r-1,-1l3779,10997r2,-4l3783,10989r2,-1l3787,10987r-1,4l3788,10995r-7,3l3780,11001xm3779,10999r,-1l3784,10989r1,-1l3783,10989r-2,4l3779,10997r,2xm3796,11002r-5,-2l3788,10995r3,-1l3796,10997r2,3l3798,11002r-2,xm3798,11001r-2,-4l3791,10994r8,l3800,10997r,1l3798,11001xm3790,11008r-9,-4l3780,11002r,-1l3781,10998r7,-3l3791,11000r5,2l3798,11002r-3,5l3790,11008xm3779,11002r,-3l3780,11001r-1,1l3779,11002xm3798,11002r,-2l3798,11001r,l3798,11001r,1l3798,11002xm3798,11001r,-1l3798,11000r,1xm3788,11015r-5,-2l3781,11008r-2,-4l3779,11002r1,-1l3781,11004r9,4l3799,11008r-1,4l3788,11015xm3798,11001r,l3798,11001r,xm3799,11008r-9,l3795,11007r3,-6l3799,11005r1,1l3800,11006r-1,2xm3798,11002r,-1l3798,11001r,1xm3798,11002r,-1l3798,11001r,1xm3798,11002r,l3798,11002r,l3798,11002xm3800,11006r-1,-1l3798,11002r2,4xm3798,11002r-2,l3798,11002r,l3798,11002xm3781,11008r-2,-5l3779,11002r,2l3781,11008xm3807,11015r-19,l3798,11012r2,-6l3800,11006r4,5l3807,11015xm3783,11013r-1,l3781,11008r2,5xm3805,11036r-6,-1l3796,11031r-7,-9l3783,11015r,-2l3788,11015r19,l3814,11025r-1,5l3809,11033r-4,3xe" fillcolor="#1648b3" stroked="f">
              <v:stroke joinstyle="round"/>
              <v:formulas/>
              <v:path arrowok="t" o:connecttype="segments"/>
            </v:shape>
            <v:shape id="_x0000_s1682" type="#_x0000_t75" style="position:absolute;left:3971;top:10419;width:336;height:1012">
              <v:imagedata r:id="rId119" o:title=""/>
            </v:shape>
            <w10:wrap anchorx="page" anchory="page"/>
          </v:group>
        </w:pict>
      </w:r>
      <w:r>
        <w:pict w14:anchorId="745D8DA1">
          <v:shape id="_x0000_s1683" style="position:absolute;margin-left:264.75pt;margin-top:520.9pt;width:10.85pt;height:40.9pt;z-index:251719680;mso-position-horizontal-relative:page;mso-position-vertical-relative:page" coordorigin="5295,10418" coordsize="217,818" o:spt="100" adj="0,,0" path="m5491,10425r-1,-3l5485,10419r4,-1l5498,10421r1,1l5494,10422r-3,3xm5480,10420r5,-1l5485,10419r-5,1xm5480,10440r-5,-3l5475,10437r-3,-10l5475,10422r5,-2l5485,10419r5,3l5491,10425r-1,1l5487,10430r,6l5488,10437r-3,1l5481,10439r-1,1xm5475,10422r,l5480,10420r-5,2xm5503,10425r-4,-3l5499,10422r4,3xm5494,10443r-1,-2l5493,10441r-2,-2l5489,10437r,l5490,10437r3,-5l5491,10425r3,-3l5499,10422r4,3l5507,10429r,6l5500,10443r-6,xm5455,10440r7,-9l5472,10423r3,-1l5472,10427r3,10l5475,10437r3,2l5461,10439r-6,1xm5488,10437r-1,-1l5487,10430r3,-4l5491,10425r2,7l5490,10437r-1,l5488,10437xm5507,10429r-4,-4l5507,10429r,xm5511,10443r-17,l5500,10443r7,-8l5507,10429r1,1l5511,10437r,l5511,10443xm5489,10437r,l5489,10437r,l5489,10437xm5489,10437r,l5490,10437r-1,xm5485,10438r3,-1l5489,10437r-1,l5485,10438xm5491,10439r-2,-2l5489,10437r,l5491,10439xm5480,10440r,l5481,10439r4,-1l5480,10440xm5457,10460r-8,-6l5448,10448r4,-4l5455,10440r6,-1l5469,10445r1,6l5463,10459r-6,1xm5470,10451r-1,-6l5461,10439r17,l5480,10440r-5,4l5470,10451xm5493,10441r-2,-2l5493,10441r,xm5497,10452r-4,-4l5493,10441r1,2l5511,10443r,4l5507,10452r-5,l5497,10452xm5448,10448r1,-1l5452,10444r-4,4xm5298,10873r3,-16l5304,10835r5,-23l5314,10789r12,-44l5340,10700r16,-44l5371,10613r12,-32l5395,10552r12,-26l5418,10503r9,-19l5436,10468r8,-14l5448,10448r1,6l5457,10460r6,l5459,10465r-7,12l5443,10493r-9,18l5424,10534r-11,26l5401,10588r-12,32l5373,10662r-15,43l5344,10750r-12,44l5327,10816r-4,22l5319,10860r-1,10l5303,10870r-5,3xm5466,10455r4,-4l5470,10451r-4,4xm5463,10460r-6,l5463,10459r3,-4l5463,10460xm5311,10889r-10,-1l5297,10884r1,-6l5298,10873r5,-3l5313,10871r4,5l5316,10886r-5,3xm5316,10880r1,-4l5313,10871r-10,-1l5318,10870r-2,10xm5298,10878r,-5l5298,10873r,5xm5297,10884r,l5298,10878r-1,6xm5316,10886r,-6l5316,10886r,xm5295,10917r,-4l5296,10901r,-9l5296,10889r1,-5l5301,10888r10,1l5315,10889r,3l5314,10903r-14,l5295,10907r,10xm5315,10889r-4,l5316,10886r-1,3xm5309,10922r-10,l5295,10917r,-10l5300,10903r10,l5314,10908r,10l5309,10922xm5314,10908r-4,-5l5300,10903r14,l5314,10908xm5314,10922r-5,l5314,10918r,-5l5314,10922xm5303,11012r-4,-19l5296,10967r-1,-27l5295,10917r4,5l5309,10922r5,l5314,10940r1,26l5318,10990r3,15l5316,11005r-5,1l5306,11007r-3,5xm5310,11025r-4,-2l5304,11017r-1,-5l5306,11007r5,-1l5316,11005r5,3l5323,11018r-3,5l5315,11024r-5,1xm5322,11013r-1,-5l5316,11005r5,l5322,11013xm5304,11017r-1,-4l5303,11012r1,5xm5327,11025r-17,l5315,11024r5,-1l5323,11018r-1,-5l5327,11025xm5306,11023r-1,-1l5304,11017r2,6xm5498,11236r-4,-2l5449,11211r-55,-43l5340,11104r-34,-81l5310,11025r17,l5356,11095r50,60l5459,11195r42,21l5506,11219r2,5l5504,11234r-6,2xe" fillcolor="#1648b3" stroked="f">
            <v:stroke joinstyle="round"/>
            <v:formulas/>
            <v:path arrowok="t" o:connecttype="segments"/>
            <w10:wrap anchorx="page" anchory="page"/>
          </v:shape>
        </w:pict>
      </w:r>
      <w:r>
        <w:pict w14:anchorId="440F598A">
          <v:group id="_x0000_s1684" style="position:absolute;margin-left:292.8pt;margin-top:509.6pt;width:75.6pt;height:48pt;z-index:251720704;mso-position-horizontal-relative:page;mso-position-vertical-relative:page" coordorigin="5856,10192" coordsize="1512,960">
            <v:shape id="_x0000_s1685" type="#_x0000_t75" style="position:absolute;left:6090;top:10273;width:1072;height:878">
              <v:imagedata r:id="rId120" o:title=""/>
            </v:shape>
            <v:shape id="_x0000_s1686" type="#_x0000_t75" style="position:absolute;left:5856;top:10488;width:184;height:199">
              <v:imagedata r:id="rId121" o:title=""/>
            </v:shape>
            <v:shape id="_x0000_s1687" type="#_x0000_t75" style="position:absolute;left:6177;top:10455;width:394;height:288">
              <v:imagedata r:id="rId122" o:title=""/>
            </v:shape>
            <v:shape id="_x0000_s1688" type="#_x0000_t75" style="position:absolute;left:6708;top:10480;width:253;height:240">
              <v:imagedata r:id="rId123" o:title=""/>
            </v:shape>
            <v:shape id="_x0000_s1689" type="#_x0000_t75" style="position:absolute;left:6465;top:10964;width:239;height:186">
              <v:imagedata r:id="rId124" o:title=""/>
            </v:shape>
            <v:shape id="_x0000_s1690" type="#_x0000_t75" style="position:absolute;left:7181;top:10192;width:186;height:228">
              <v:imagedata r:id="rId125" o:title=""/>
            </v:shape>
            <w10:wrap anchorx="page" anchory="page"/>
          </v:group>
        </w:pict>
      </w:r>
      <w:r>
        <w:pict w14:anchorId="1BEAED4F">
          <v:group id="_x0000_s1691" style="position:absolute;margin-left:308.5pt;margin-top:585pt;width:206.4pt;height:99.4pt;z-index:251721728;mso-position-horizontal-relative:page;mso-position-vertical-relative:page" coordorigin="6170,11700" coordsize="4128,1988">
            <v:shape id="_x0000_s1692" type="#_x0000_t75" style="position:absolute;left:6233;top:12037;width:783;height:90">
              <v:imagedata r:id="rId126" o:title=""/>
            </v:shape>
            <v:shape id="_x0000_s1693" type="#_x0000_t75" style="position:absolute;left:6232;top:11738;width:178;height:238">
              <v:imagedata r:id="rId127" o:title=""/>
            </v:shape>
            <v:shape id="_x0000_s1694" type="#_x0000_t75" style="position:absolute;left:6530;top:11700;width:482;height:257">
              <v:imagedata r:id="rId128" o:title=""/>
            </v:shape>
            <v:shape id="_x0000_s1695" type="#_x0000_t75" style="position:absolute;left:7884;top:12591;width:739;height:1076">
              <v:imagedata r:id="rId129" o:title=""/>
            </v:shape>
            <v:shape id="_x0000_s1696" style="position:absolute;left:6709;top:12431;width:3589;height:1257" coordorigin="6709,12431" coordsize="3589,1257" path="m10298,12446r-1,-5l10298,12436r-1,l10297,12435r-2,-2l10293,12432r,l10293,12431r-5,1l10283,12432r,l10278,12432r,19l10251,13547r-3523,121l6728,12609r3550,-158l10278,12432r-3560,159l6714,12591r-1,l6713,12591r-2,2l6709,12595r,l6709,12596r,5l6709,13673r,5l6709,13683r1,1l6713,13687r1,l6714,13688r5,-1l6724,13687r3536,-122l10265,13565r1,l10266,13565r2,-2l10270,13561r,l10270,13561r,-5l10297,12446r1,xe" fillcolor="black" stroked="f">
              <v:path arrowok="t"/>
            </v:shape>
            <v:shape id="_x0000_s1697" style="position:absolute;left:7770;top:12663;width:149;height:894" coordorigin="7770,12663" coordsize="149,894" o:spt="100" adj="0,,0" path="m7887,12664r,l7888,12663r4,1l7889,12664r-2,xm7893,12667r-2,-2l7887,12665r,-1l7889,12664r4,l7898,12665r1,1l7898,12666r-5,1xm7893,12664r-4,l7892,12664r1,xm7901,12668r-1,-1l7898,12665r-5,-1l7899,12665r2,3xm7881,12667r5,-3l7886,12664r,1l7884,12665r-3,2xm7886,12665r,-1l7887,12665r-1,xm7885,12681r-3,-4l7884,12667r2,-2l7887,12664r4,1l7893,12667r-5,1l7885,12673r1,5l7886,12680r-1,1xm7885,12685r-3,l7876,12676r1,-5l7879,12669r2,-2l7884,12665r2,l7884,12667r-2,10l7885,12681r,4xm7896,12683r-4,l7896,12680r1,-6l7893,12667r5,-1l7900,12667r2,2l7902,12672r-1,8l7896,12683xm7900,12667r-2,-1l7899,12666r1,1xm7886,12678r-1,-5l7888,12668r5,-1l7897,12674r-1,4l7886,12678r,xm7877,12671r,-1l7881,12667r-2,2l7877,12671xm7902,12669r-2,-2l7901,12668r1,1l7902,12669xm7904,12674r-1,-4l7902,12669r,l7901,12668r2,1l7904,12674xm7903,12683r-7,l7901,12680r1,-11l7903,12670r1,4l7904,12677r,3l7903,12683xm7771,13086r,-19l7771,13043r1,-24l7773,12996r1,-29l7776,12938r3,-28l7784,12883r9,-37l7803,12811r11,-31l7826,12752r12,-26l7851,12705r11,-17l7872,12675r3,-3l7877,12671r-1,5l7882,12685r3,l7884,12688r,l7885,12689r-8,10l7866,12715r-11,20l7843,12760r-12,27l7821,12817r-10,34l7802,12887r-4,26l7795,12940r-2,28l7791,12997r-1,23l7790,13044r,23l7790,13082r-15,l7771,13086xm7905,12680r-1,-3l7904,12674r1,5l7905,12680r,xm7891,12682r-5,l7886,12680r,-1l7886,12678r,l7889,12682r2,xm7891,12682r-2,l7886,12678r10,l7896,12680r-3,2l7892,12682r-1,xm7886,12682r,l7885,12681r1,-1l7886,12679r,3xm7904,12686r-12,l7902,12684r3,-4l7904,12683r,3xm7888,12686r-3,-1l7885,12681r1,1l7886,12682r1,1l7889,12685r-1,1xm7889,12685r-2,-2l7886,12682r6,1l7892,12683r-2,1l7890,12684r-1,1xm7892,12683r-1,-1l7892,12682r1,l7892,12683xm7892,12683r,l7893,12682r,l7892,12683xm7892,12686r-3,-1l7890,12684r2,-1l7896,12683r7,l7902,12684r-10,2xm7890,12684r,l7892,12683r-2,1xm7889,12685r,l7890,12684r-1,1xm7888,12686r,l7889,12685r,l7888,12685r,1xm7898,12695r-10,-2l7885,12689r1,-1l7888,12685r1,l7892,12686r12,l7903,12691r-5,4xm7885,12689r-1,-1l7884,12688r1,-3l7888,12686r,l7886,12688r-1,1xm7785,13101r-10,l7771,13096r,-10l7775,13082r10,l7789,13086r1,10l7785,13101xm7790,13089r-1,-3l7785,13082r5,l7790,13089xm7771,13172r,-5l7770,13134r1,-21l7771,13091r,5l7775,13101r14,l7789,13113r,21l7789,13167r-4,l7775,13167r-4,5xm7789,13101r-4,l7790,13096r-1,5xm7775,13186r-4,-4l7771,13177r,-5l7775,13167r10,l7789,13171r1,11l7786,13186r-11,xm7790,13186r-15,l7786,13186r4,-4l7789,13171r-4,-4l7789,13167r1,10l7790,13186xm7775,13258r-1,-16l7772,13220r-1,-22l7771,13177r,-5l7771,13177r,5l7775,13186r15,l7790,13199r1,22l7792,13241r1,11l7789,13252r-5,1l7779,13254r-4,4xm7781,13272r-4,-3l7776,13263r-1,-5l7779,13254r5,-1l7789,13252r5,4l7794,13261r1,5l7791,13271r-5,1l7781,13272xm7794,13261r,-5l7789,13252r4,l7794,13261xm7776,13263r-1,-5l7775,13258r1,5xm7797,13272r-16,l7786,13272r5,-1l7795,13266r-1,-5l7797,13272xm7777,13269r-1,-1l7776,13263r1,6xm7908,13557r-6,-2l7900,13550r-34,-61l7828,13424r-32,-75l7777,13269r4,3l7797,13272r16,72l7845,13416r37,64l7917,13542r2,4l7917,13552r-9,5xe" fillcolor="#ed3523" stroked="f">
              <v:stroke joinstyle="round"/>
              <v:formulas/>
              <v:path arrowok="t" o:connecttype="segments"/>
            </v:shape>
            <v:shape id="_x0000_s1698" type="#_x0000_t75" style="position:absolute;left:9023;top:12833;width:53;height:274">
              <v:imagedata r:id="rId130" o:title=""/>
            </v:shape>
            <v:shape id="_x0000_s1699" style="position:absolute;left:9049;top:12599;width:270;height:997" coordorigin="9049,12600" coordsize="270,997" o:spt="100" adj="0,,0" path="m9106,12608r,-3l9101,12601r,l9108,12600r4,l9107,12603r-1,5xm9116,12601r-4,-1l9112,12600r4,1xm9118,12621r-5,-1l9108,12618r,l9106,12616r,-9l9107,12603r5,-3l9117,12601r6,3l9125,12607r-2,10l9122,12618r-14,l9108,12618r13,l9118,12621xm9101,12601r,l9101,12601r,xm9091,12620r-4,-4l9087,12605r4,-3l9096,12601r5,l9101,12601r5,4l9106,12608r-1,5l9106,12615r,1l9102,12620r-6,l9091,12620xm9096,12601r5,l9101,12601r-5,xm9091,12602r,-1l9096,12601r-5,1xm9123,12604r-6,-3l9122,12602r1,2xm9062,12633r-6,l9053,12629r-4,-4l9050,12619r4,-4l9062,12610r11,-5l9084,12602r7,l9087,12605r,11l9091,12620r-8,l9073,12624r-7,6l9062,12633xm9148,12621r-30,l9123,12617r1,-5l9125,12607r-2,-3l9129,12606r12,8l9148,12621xm9106,12615r-1,-2l9106,12608r,5l9106,12615xm9102,12620r4,-5l9108,12618r-5,2l9102,12620xm9113,12620r-5,-2l9108,12618r,l9113,12620xm9152,12651r-11,-12l9131,12629r-10,-6l9113,12620r5,1l9148,12621r6,5l9162,12635r-5,l9149,12641r-1,6l9152,12651xm9092,12620r-1,l9096,12620r-4,xm9161,12656r-6,-1l9152,12651r-4,-4l9149,12641r4,-3l9157,12635r6,1l9166,12640r3,4l9169,12650r-8,6xm9163,12636r-6,-1l9162,12635r1,1xm9166,12640r-3,-4l9163,12636r3,4xm9169,12644r-3,-4l9169,12644r,xm9178,12656r-17,l9169,12650r,-6l9178,12656r,xm9240,13375r7,-18l9253,13337r6,-20l9265,13296r7,-22l9278,13251r5,-23l9288,13203r7,-41l9299,13121r2,-41l9298,13040r-6,-37l9282,12966r-11,-36l9259,12892r-7,-21l9246,12851r-7,-20l9232,12811r-8,-23l9215,12765r-9,-21l9196,12724r-10,-21l9174,12684r-11,-17l9152,12651r3,4l9161,12656r17,l9190,12674r12,20l9213,12715r10,21l9232,12758r9,23l9250,12805r7,20l9264,12845r6,21l9289,12924r12,38l9310,12999r7,38l9319,13079r-1,43l9313,13165r-6,42l9301,13232r-5,24l9290,13279r-7,22l9277,13323r-6,20l9265,13363r-2,5l9248,13368r-6,2l9240,13375xm9251,13389r-5,-2l9241,13385r-2,-5l9240,13375r2,-5l9248,13368r4,2l9257,13371r3,6l9258,13382r-2,5l9251,13389xm9260,13377r-3,-6l9252,13370r-4,-2l9263,13368r-3,9xm9171,13517r17,-31l9207,13452r17,-37l9240,13375r-1,5l9241,13385r5,2l9251,13389r4,l9241,13422r-18,38l9205,13495r-9,16l9179,13511r-6,1l9171,13517xm9258,13381r2,-4l9260,13377r-2,4xm9256,13387r2,-5l9256,13387r,xm9255,13389r-4,l9256,13387r-1,2xm9178,13532r-4,-3l9169,13527r-1,-6l9173,13512r6,-1l9184,13513r4,3l9189,13521r,1l9187,13526r-3,5l9178,13532xm9189,13522r-1,-6l9184,13513r-5,-2l9196,13511r-7,11xm9140,13562r7,-9l9154,13542r8,-12l9171,13517r-3,4l9169,13527r9,5l9183,13532r-5,8l9170,13553r-3,4l9149,13557r-6,l9140,13562xm9187,13526r2,-4l9189,13522r-2,4xm9184,13531r3,-5l9184,13531r,xm9183,13532r-5,l9184,13531r-1,1xm9146,13578r-8,-6l9137,13566r3,-4l9143,13557r6,l9158,13563r,6l9155,13573r-3,4l9146,13578xm9158,13569r,-6l9149,13557r18,l9162,13564r-4,5xm9146,13577r-19,l9132,13572r5,-6l9138,13572r8,5xm9155,13573r3,-4l9158,13569r-3,4xm9151,13578r-5,l9152,13577r3,-4l9151,13578xm9127,13596r-5,-3l9120,13583r3,-5l9128,13576r-1,1l9146,13577r,1l9151,13578r-5,6l9139,13592r-7,3l9127,13596xe" fillcolor="#ed3523" stroked="f">
              <v:stroke joinstyle="round"/>
              <v:formulas/>
              <v:path arrowok="t" o:connecttype="segments"/>
            </v:shape>
            <v:shape id="_x0000_s1700" type="#_x0000_t75" style="position:absolute;left:6610;top:12162;width:176;height:200">
              <v:imagedata r:id="rId131" o:title=""/>
            </v:shape>
            <v:shape id="_x0000_s1701" style="position:absolute;left:7010;top:12218;width:27;height:51" coordorigin="7011,12218" coordsize="27,51" o:spt="100" adj="0,,0" path="m7019,12222r3,-3l7028,12218r3,2l7021,12221r-2,1xm7034,12223r-3,-3l7031,12220r3,3xm7036,12228r,l7035,12224r-3,l7032,12224r-7,l7019,12223r,-1l7021,12221r10,-1l7034,12223r2,1l7036,12228xm7017,12226r,-1l7019,12222r-2,4xm7036,12231r,-3l7036,12228r,-4l7034,12223r2,1l7037,12230r,l7036,12231xm7017,12227r,-1l7019,12223r-2,4xm7017,12230r,l7017,12227r2,-4l7025,12224r-3,l7017,12227r,3xm7034,12234r-16,-1l7018,12231r-1,-4l7022,12224r3,l7032,12224r4,4l7036,12228r,2l7036,12230r-2,4xm7025,12224r-3,l7025,12224r,xm7032,12224r-7,l7032,12224r,xm7036,12228r-4,-4l7035,12224r1,4xm7017,12233r,l7016,12227r1,-1l7017,12230r,3xm7017,12234r,-1l7017,12231r,-3l7017,12227r,7xm7036,12231r,-3l7036,12230r,1xm7036,12231r,-3l7036,12228r,3xm7017,12230r,l7017,12230r,xm7017,12230r,l7017,12230r,xm7034,12234r2,-4l7036,12232r-2,2xm7036,12232r,-2l7036,12230r,2l7036,12232xm7025,12239r-4,-3l7017,12234r,-4l7018,12233r16,1l7031,12238r-5,1l7025,12239xm7036,12235r,-4l7036,12234r,1xm7036,12235r,-3l7036,12231r,4l7036,12235xm7026,12239r5,-1l7036,12232r,3l7032,12239r-6,xm7017,12240r,-7l7017,12234r,5l7017,12240xm7031,12242r-10,l7017,12238r,-4l7017,12234r1,1l7022,12239r13,l7031,12242xm7022,12239r-4,-4l7017,12234r4,2l7025,12239r-3,xm7036,12239r,-4l7036,12235r,3l7036,12239xm7035,12239r-10,l7026,12239r6,l7036,12235r,4l7035,12239xm7021,12245r-4,-4l7017,12238r4,4l7031,12242r3,l7032,12245r-6,l7021,12245xm7034,12242r-3,l7036,12239r,2l7034,12242xm7025,12239r,l7026,12239r-1,xm7035,12239r-13,l7025,12239r,l7035,12239r,xm7023,12269r-10,-4l7011,12259r2,-5l7016,12247r1,-7l7017,12241r4,4l7035,12245r-1,6l7030,12262r-2,4l7023,12269xm7035,12245r-14,l7026,12245r6,l7036,12241r-1,4xe" fillcolor="#1648b3" stroked="f">
              <v:stroke joinstyle="round"/>
              <v:formulas/>
              <v:path arrowok="t" o:connecttype="segments"/>
            </v:shape>
            <v:shape id="_x0000_s1702" type="#_x0000_t75" style="position:absolute;left:6169;top:12969;width:303;height:355">
              <v:imagedata r:id="rId132" o:title=""/>
            </v:shape>
            <w10:wrap anchorx="page" anchory="page"/>
          </v:group>
        </w:pict>
      </w:r>
      <w:r>
        <w:pict w14:anchorId="1E9EB1F0">
          <v:group id="_x0000_s1703" style="position:absolute;margin-left:187.25pt;margin-top:643.55pt;width:10.35pt;height:44.6pt;z-index:251722752;mso-position-horizontal-relative:page;mso-position-vertical-relative:page" coordorigin="3745,12871" coordsize="207,892">
            <v:shape id="_x0000_s1704" style="position:absolute;left:3745;top:12871;width:207;height:892" coordorigin="3745,12871" coordsize="207,892" o:spt="100" adj="0,,0" path="m3820,12879r1,l3826,12875r6,-2l3837,12872r7,-1l3851,12872r12,3l3868,12878r-42,l3820,12879xm3821,12897r-5,-3l3815,12888r2,-4l3820,12879r6,-1l3835,12884r,4l3836,12890r-2,2l3834,12893r-1,1l3832,12895r-7,l3821,12897xm3834,12892r2,-2l3835,12884r-9,-6l3868,12878r8,5l3883,12890r-39,l3841,12890r-3,1l3835,12892r-1,xm3817,12884r3,-5l3820,12879r-3,5xm3815,12888r-1,l3817,12884r-2,4xm3813,12905r,-2l3813,12892r2,-4l3816,12894r5,3l3815,12899r-2,6xm3933,13305r,-42l3933,13240r-1,-23l3932,13194r-2,-23l3929,13149r-1,-20l3926,13108r-2,-21l3922,13074r-1,-12l3919,13051r-2,-11l3911,13003r-8,-31l3895,12946r-9,-21l3876,12908r-10,-10l3857,12892r-9,-2l3844,12890r39,l3890,12896r13,20l3913,12939r8,28l3929,12999r7,38l3937,13048r2,12l3941,13072r1,13l3944,13106r2,21l3948,13150r1,22l3950,13195r1,23l3951,13240r1,23l3952,13290r-15,l3933,13294r,11xm3833,12894r1,-1l3834,12892r-1,2xm3831,12897r,l3833,12894r-2,3xm3824,12899r-3,-2l3825,12895r5,2l3830,12898r,l3824,12899xm3830,12898r,-1l3825,12895r7,l3831,12897r-1,1xm3821,12916r-3,-1l3818,12914r-3,-4l3813,12905r2,-6l3821,12897r3,2l3831,12899r1,2l3828,12901r-5,3l3820,12914r,l3821,12916xm3831,12899r-7,l3830,12898r,l3831,12898r,1l3831,12899xm3833,12902r-2,-3l3831,12898r2,4xm3823,12917r-2,-1l3820,12914r,l3823,12904r5,-3l3832,12902r,l3833,12903r,l3835,12907r-2,5l3827,12915r-4,2xm3832,12902r-4,-1l3832,12901r,1xm3833,12903r-1,-1l3833,12902r,1xm3833,12902r-1,l3832,12902r,l3833,12902xm3833,12902r,l3833,12902r,xm3833,12903r,l3833,12902r,1xm3839,12917r-16,l3829,12914r4,-2l3835,12907r-2,-5l3833,12902r5,2l3838,12904r3,5l3839,12917xm3838,12904r-5,-2l3838,12904r,xm3852,12927r-5,-2l3843,12923r-8,-1l3833,12922r5,-3l3839,12914r2,-5l3838,12904r9,l3855,12907r4,2l3862,12914r,1l3858,12924r-6,3xm3815,12910r-2,-5l3813,12905r2,5xm3818,12915r,-1l3815,12910r3,4l3818,12915xm3823,12918r-5,-3l3821,12916r2,2xm3833,12922r-5,-2l3823,12919r,-1l3821,12916r2,1l3839,12917r-1,2l3833,12922xm3828,12920r-5,-1l3823,12918r,1l3828,12920xm3833,12922r-5,-2l3833,12922r,xm3947,13309r-10,l3933,13305r,-11l3937,13290r11,l3952,13294r,11l3947,13309xm3952,13294r-4,-4l3937,13290r15,l3952,13294xm3952,13309r-5,l3952,13305r,-6l3952,13309xm3933,13349r,-44l3937,13309r10,l3952,13309r,31l3937,13340r-4,4l3933,13349xm3947,13359r-5,l3937,13359r-4,-4l3933,13344r4,-4l3942,13340r6,l3952,13344r-1,11l3947,13359xm3952,13344r-4,-4l3942,13340r10,l3952,13344xm3914,13506r8,-35l3928,13434r3,-40l3933,13349r,6l3937,13359r5,l3947,13359r4,l3950,13395r-4,41l3940,13475r-5,23l3920,13498r-5,3l3914,13506xm3951,13359r-4,l3951,13355r,4xm3925,13519r-10,-3l3912,13511r3,-10l3920,13498r10,3l3933,13505r-1,6l3930,13516r-5,3xm3933,13505r-3,-4l3920,13498r15,l3933,13505xm3930,13516r2,-5l3933,13505r,1l3930,13516r,xm3758,13763r-5,l3749,13759r-4,-4l3745,13749r4,-3l3807,13687r47,-59l3890,13568r24,-62l3912,13511r3,5l3925,13519r4,l3906,13576r-37,62l3821,13699r-59,60l3758,13763xm3929,13519r-4,l3930,13516r-1,3xe" fillcolor="#1648b3" stroked="f">
              <v:stroke joinstyle="round"/>
              <v:formulas/>
              <v:path arrowok="t" o:connecttype="segments"/>
            </v:shape>
            <v:shape id="_x0000_s1705" type="#_x0000_t75" style="position:absolute;left:3753;top:13025;width:48;height:370">
              <v:imagedata r:id="rId133" o:title=""/>
            </v:shape>
            <w10:wrap anchorx="page" anchory="page"/>
          </v:group>
        </w:pict>
      </w:r>
      <w:r>
        <w:rPr>
          <w:noProof/>
        </w:rPr>
        <w:drawing>
          <wp:anchor distT="0" distB="0" distL="0" distR="0" simplePos="0" relativeHeight="251723776" behindDoc="0" locked="0" layoutInCell="1" allowOverlap="1" wp14:anchorId="7D84B6C0" wp14:editId="6763DE8E">
            <wp:simplePos x="0" y="0"/>
            <wp:positionH relativeFrom="page">
              <wp:posOffset>4406353</wp:posOffset>
            </wp:positionH>
            <wp:positionV relativeFrom="page">
              <wp:posOffset>8209712</wp:posOffset>
            </wp:positionV>
            <wp:extent cx="334344" cy="205359"/>
            <wp:effectExtent l="0" t="0" r="0" b="0"/>
            <wp:wrapNone/>
            <wp:docPr id="57" name="image1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117.png"/>
                    <pic:cNvPicPr/>
                  </pic:nvPicPr>
                  <pic:blipFill>
                    <a:blip r:embed="rId134" cstate="print"/>
                    <a:stretch>
                      <a:fillRect/>
                    </a:stretch>
                  </pic:blipFill>
                  <pic:spPr>
                    <a:xfrm>
                      <a:off x="0" y="0"/>
                      <a:ext cx="334344" cy="205359"/>
                    </a:xfrm>
                    <a:prstGeom prst="rect">
                      <a:avLst/>
                    </a:prstGeom>
                  </pic:spPr>
                </pic:pic>
              </a:graphicData>
            </a:graphic>
          </wp:anchor>
        </w:drawing>
      </w:r>
      <w:r>
        <w:rPr>
          <w:noProof/>
        </w:rPr>
        <w:drawing>
          <wp:anchor distT="0" distB="0" distL="0" distR="0" simplePos="0" relativeHeight="251724800" behindDoc="0" locked="0" layoutInCell="1" allowOverlap="1" wp14:anchorId="7D5DE2B2" wp14:editId="15CEC333">
            <wp:simplePos x="0" y="0"/>
            <wp:positionH relativeFrom="page">
              <wp:posOffset>5554713</wp:posOffset>
            </wp:positionH>
            <wp:positionV relativeFrom="page">
              <wp:posOffset>8235794</wp:posOffset>
            </wp:positionV>
            <wp:extent cx="100438" cy="33337"/>
            <wp:effectExtent l="0" t="0" r="0" b="0"/>
            <wp:wrapNone/>
            <wp:docPr id="59" name="image1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118.png"/>
                    <pic:cNvPicPr/>
                  </pic:nvPicPr>
                  <pic:blipFill>
                    <a:blip r:embed="rId135" cstate="print"/>
                    <a:stretch>
                      <a:fillRect/>
                    </a:stretch>
                  </pic:blipFill>
                  <pic:spPr>
                    <a:xfrm>
                      <a:off x="0" y="0"/>
                      <a:ext cx="100438" cy="33337"/>
                    </a:xfrm>
                    <a:prstGeom prst="rect">
                      <a:avLst/>
                    </a:prstGeom>
                  </pic:spPr>
                </pic:pic>
              </a:graphicData>
            </a:graphic>
          </wp:anchor>
        </w:drawing>
      </w:r>
      <w:r>
        <w:rPr>
          <w:noProof/>
        </w:rPr>
        <w:drawing>
          <wp:anchor distT="0" distB="0" distL="0" distR="0" simplePos="0" relativeHeight="251725824" behindDoc="0" locked="0" layoutInCell="1" allowOverlap="1" wp14:anchorId="38232ACF" wp14:editId="382E1247">
            <wp:simplePos x="0" y="0"/>
            <wp:positionH relativeFrom="page">
              <wp:posOffset>5962538</wp:posOffset>
            </wp:positionH>
            <wp:positionV relativeFrom="page">
              <wp:posOffset>8210295</wp:posOffset>
            </wp:positionV>
            <wp:extent cx="99604" cy="138683"/>
            <wp:effectExtent l="0" t="0" r="0" b="0"/>
            <wp:wrapNone/>
            <wp:docPr id="61" name="image1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119.png"/>
                    <pic:cNvPicPr/>
                  </pic:nvPicPr>
                  <pic:blipFill>
                    <a:blip r:embed="rId136" cstate="print"/>
                    <a:stretch>
                      <a:fillRect/>
                    </a:stretch>
                  </pic:blipFill>
                  <pic:spPr>
                    <a:xfrm>
                      <a:off x="0" y="0"/>
                      <a:ext cx="99604" cy="138683"/>
                    </a:xfrm>
                    <a:prstGeom prst="rect">
                      <a:avLst/>
                    </a:prstGeom>
                  </pic:spPr>
                </pic:pic>
              </a:graphicData>
            </a:graphic>
          </wp:anchor>
        </w:drawing>
      </w:r>
      <w:r>
        <w:rPr>
          <w:noProof/>
        </w:rPr>
        <w:drawing>
          <wp:anchor distT="0" distB="0" distL="0" distR="0" simplePos="0" relativeHeight="251726848" behindDoc="0" locked="0" layoutInCell="1" allowOverlap="1" wp14:anchorId="5A8007C8" wp14:editId="7CB76343">
            <wp:simplePos x="0" y="0"/>
            <wp:positionH relativeFrom="page">
              <wp:posOffset>6148590</wp:posOffset>
            </wp:positionH>
            <wp:positionV relativeFrom="page">
              <wp:posOffset>8198002</wp:posOffset>
            </wp:positionV>
            <wp:extent cx="312254" cy="209550"/>
            <wp:effectExtent l="0" t="0" r="0" b="0"/>
            <wp:wrapNone/>
            <wp:docPr id="63" name="image1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120.png"/>
                    <pic:cNvPicPr/>
                  </pic:nvPicPr>
                  <pic:blipFill>
                    <a:blip r:embed="rId137" cstate="print"/>
                    <a:stretch>
                      <a:fillRect/>
                    </a:stretch>
                  </pic:blipFill>
                  <pic:spPr>
                    <a:xfrm>
                      <a:off x="0" y="0"/>
                      <a:ext cx="312254" cy="209550"/>
                    </a:xfrm>
                    <a:prstGeom prst="rect">
                      <a:avLst/>
                    </a:prstGeom>
                  </pic:spPr>
                </pic:pic>
              </a:graphicData>
            </a:graphic>
          </wp:anchor>
        </w:drawing>
      </w:r>
      <w:r>
        <w:rPr>
          <w:noProof/>
        </w:rPr>
        <w:drawing>
          <wp:anchor distT="0" distB="0" distL="0" distR="0" simplePos="0" relativeHeight="251727872" behindDoc="0" locked="0" layoutInCell="1" allowOverlap="1" wp14:anchorId="2267F8DA" wp14:editId="09C29240">
            <wp:simplePos x="0" y="0"/>
            <wp:positionH relativeFrom="page">
              <wp:posOffset>1047305</wp:posOffset>
            </wp:positionH>
            <wp:positionV relativeFrom="page">
              <wp:posOffset>1477860</wp:posOffset>
            </wp:positionV>
            <wp:extent cx="1226746" cy="352425"/>
            <wp:effectExtent l="0" t="0" r="0" b="0"/>
            <wp:wrapNone/>
            <wp:docPr id="65" name="image1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121.png"/>
                    <pic:cNvPicPr/>
                  </pic:nvPicPr>
                  <pic:blipFill>
                    <a:blip r:embed="rId138" cstate="print"/>
                    <a:stretch>
                      <a:fillRect/>
                    </a:stretch>
                  </pic:blipFill>
                  <pic:spPr>
                    <a:xfrm>
                      <a:off x="0" y="0"/>
                      <a:ext cx="1226746" cy="352425"/>
                    </a:xfrm>
                    <a:prstGeom prst="rect">
                      <a:avLst/>
                    </a:prstGeom>
                  </pic:spPr>
                </pic:pic>
              </a:graphicData>
            </a:graphic>
          </wp:anchor>
        </w:drawing>
      </w:r>
      <w:r>
        <w:rPr>
          <w:noProof/>
        </w:rPr>
        <w:drawing>
          <wp:anchor distT="0" distB="0" distL="0" distR="0" simplePos="0" relativeHeight="251728896" behindDoc="0" locked="0" layoutInCell="1" allowOverlap="1" wp14:anchorId="08714691" wp14:editId="7CACEDAE">
            <wp:simplePos x="0" y="0"/>
            <wp:positionH relativeFrom="page">
              <wp:posOffset>2023071</wp:posOffset>
            </wp:positionH>
            <wp:positionV relativeFrom="page">
              <wp:posOffset>2177503</wp:posOffset>
            </wp:positionV>
            <wp:extent cx="85532" cy="72866"/>
            <wp:effectExtent l="0" t="0" r="0" b="0"/>
            <wp:wrapNone/>
            <wp:docPr id="67" name="image1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122.png"/>
                    <pic:cNvPicPr/>
                  </pic:nvPicPr>
                  <pic:blipFill>
                    <a:blip r:embed="rId139" cstate="print"/>
                    <a:stretch>
                      <a:fillRect/>
                    </a:stretch>
                  </pic:blipFill>
                  <pic:spPr>
                    <a:xfrm>
                      <a:off x="0" y="0"/>
                      <a:ext cx="85532" cy="72866"/>
                    </a:xfrm>
                    <a:prstGeom prst="rect">
                      <a:avLst/>
                    </a:prstGeom>
                  </pic:spPr>
                </pic:pic>
              </a:graphicData>
            </a:graphic>
          </wp:anchor>
        </w:drawing>
      </w:r>
      <w:r>
        <w:rPr>
          <w:noProof/>
        </w:rPr>
        <w:drawing>
          <wp:anchor distT="0" distB="0" distL="0" distR="0" simplePos="0" relativeHeight="251729920" behindDoc="0" locked="0" layoutInCell="1" allowOverlap="1" wp14:anchorId="11273795" wp14:editId="288BFCE9">
            <wp:simplePos x="0" y="0"/>
            <wp:positionH relativeFrom="page">
              <wp:posOffset>3824033</wp:posOffset>
            </wp:positionH>
            <wp:positionV relativeFrom="page">
              <wp:posOffset>1930057</wp:posOffset>
            </wp:positionV>
            <wp:extent cx="195594" cy="300037"/>
            <wp:effectExtent l="0" t="0" r="0" b="0"/>
            <wp:wrapNone/>
            <wp:docPr id="69" name="image1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123.png"/>
                    <pic:cNvPicPr/>
                  </pic:nvPicPr>
                  <pic:blipFill>
                    <a:blip r:embed="rId140" cstate="print"/>
                    <a:stretch>
                      <a:fillRect/>
                    </a:stretch>
                  </pic:blipFill>
                  <pic:spPr>
                    <a:xfrm>
                      <a:off x="0" y="0"/>
                      <a:ext cx="195594" cy="300037"/>
                    </a:xfrm>
                    <a:prstGeom prst="rect">
                      <a:avLst/>
                    </a:prstGeom>
                  </pic:spPr>
                </pic:pic>
              </a:graphicData>
            </a:graphic>
          </wp:anchor>
        </w:drawing>
      </w:r>
      <w:r>
        <w:rPr>
          <w:noProof/>
        </w:rPr>
        <w:drawing>
          <wp:anchor distT="0" distB="0" distL="0" distR="0" simplePos="0" relativeHeight="251730944" behindDoc="0" locked="0" layoutInCell="1" allowOverlap="1" wp14:anchorId="1D724FD0" wp14:editId="456C97E2">
            <wp:simplePos x="0" y="0"/>
            <wp:positionH relativeFrom="page">
              <wp:posOffset>1451921</wp:posOffset>
            </wp:positionH>
            <wp:positionV relativeFrom="page">
              <wp:posOffset>3505149</wp:posOffset>
            </wp:positionV>
            <wp:extent cx="201859" cy="342900"/>
            <wp:effectExtent l="0" t="0" r="0" b="0"/>
            <wp:wrapNone/>
            <wp:docPr id="71" name="image1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124.png"/>
                    <pic:cNvPicPr/>
                  </pic:nvPicPr>
                  <pic:blipFill>
                    <a:blip r:embed="rId141" cstate="print"/>
                    <a:stretch>
                      <a:fillRect/>
                    </a:stretch>
                  </pic:blipFill>
                  <pic:spPr>
                    <a:xfrm>
                      <a:off x="0" y="0"/>
                      <a:ext cx="201859" cy="342900"/>
                    </a:xfrm>
                    <a:prstGeom prst="rect">
                      <a:avLst/>
                    </a:prstGeom>
                  </pic:spPr>
                </pic:pic>
              </a:graphicData>
            </a:graphic>
          </wp:anchor>
        </w:drawing>
      </w:r>
      <w:r>
        <w:rPr>
          <w:noProof/>
        </w:rPr>
        <w:drawing>
          <wp:anchor distT="0" distB="0" distL="0" distR="0" simplePos="0" relativeHeight="251731968" behindDoc="0" locked="0" layoutInCell="1" allowOverlap="1" wp14:anchorId="720B9137" wp14:editId="40CEDC33">
            <wp:simplePos x="0" y="0"/>
            <wp:positionH relativeFrom="page">
              <wp:posOffset>1790763</wp:posOffset>
            </wp:positionH>
            <wp:positionV relativeFrom="page">
              <wp:posOffset>3609682</wp:posOffset>
            </wp:positionV>
            <wp:extent cx="108356" cy="89153"/>
            <wp:effectExtent l="0" t="0" r="0" b="0"/>
            <wp:wrapNone/>
            <wp:docPr id="73" name="image1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125.png"/>
                    <pic:cNvPicPr/>
                  </pic:nvPicPr>
                  <pic:blipFill>
                    <a:blip r:embed="rId142" cstate="print"/>
                    <a:stretch>
                      <a:fillRect/>
                    </a:stretch>
                  </pic:blipFill>
                  <pic:spPr>
                    <a:xfrm>
                      <a:off x="0" y="0"/>
                      <a:ext cx="108356" cy="89153"/>
                    </a:xfrm>
                    <a:prstGeom prst="rect">
                      <a:avLst/>
                    </a:prstGeom>
                  </pic:spPr>
                </pic:pic>
              </a:graphicData>
            </a:graphic>
          </wp:anchor>
        </w:drawing>
      </w:r>
      <w:r>
        <w:rPr>
          <w:noProof/>
        </w:rPr>
        <w:drawing>
          <wp:anchor distT="0" distB="0" distL="0" distR="0" simplePos="0" relativeHeight="251732992" behindDoc="0" locked="0" layoutInCell="1" allowOverlap="1" wp14:anchorId="5AE255AF" wp14:editId="37FE0D84">
            <wp:simplePos x="0" y="0"/>
            <wp:positionH relativeFrom="page">
              <wp:posOffset>4649584</wp:posOffset>
            </wp:positionH>
            <wp:positionV relativeFrom="page">
              <wp:posOffset>3348088</wp:posOffset>
            </wp:positionV>
            <wp:extent cx="179674" cy="371475"/>
            <wp:effectExtent l="0" t="0" r="0" b="0"/>
            <wp:wrapNone/>
            <wp:docPr id="75" name="image1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126.png"/>
                    <pic:cNvPicPr/>
                  </pic:nvPicPr>
                  <pic:blipFill>
                    <a:blip r:embed="rId143" cstate="print"/>
                    <a:stretch>
                      <a:fillRect/>
                    </a:stretch>
                  </pic:blipFill>
                  <pic:spPr>
                    <a:xfrm>
                      <a:off x="0" y="0"/>
                      <a:ext cx="179674" cy="371475"/>
                    </a:xfrm>
                    <a:prstGeom prst="rect">
                      <a:avLst/>
                    </a:prstGeom>
                  </pic:spPr>
                </pic:pic>
              </a:graphicData>
            </a:graphic>
          </wp:anchor>
        </w:drawing>
      </w:r>
      <w:r>
        <w:rPr>
          <w:noProof/>
        </w:rPr>
        <w:drawing>
          <wp:anchor distT="0" distB="0" distL="0" distR="0" simplePos="0" relativeHeight="251734016" behindDoc="0" locked="0" layoutInCell="1" allowOverlap="1" wp14:anchorId="28594CDB" wp14:editId="04E6477A">
            <wp:simplePos x="0" y="0"/>
            <wp:positionH relativeFrom="page">
              <wp:posOffset>2913870</wp:posOffset>
            </wp:positionH>
            <wp:positionV relativeFrom="page">
              <wp:posOffset>6831406</wp:posOffset>
            </wp:positionV>
            <wp:extent cx="117788" cy="77724"/>
            <wp:effectExtent l="0" t="0" r="0" b="0"/>
            <wp:wrapNone/>
            <wp:docPr id="77" name="image1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image127.png"/>
                    <pic:cNvPicPr/>
                  </pic:nvPicPr>
                  <pic:blipFill>
                    <a:blip r:embed="rId144" cstate="print"/>
                    <a:stretch>
                      <a:fillRect/>
                    </a:stretch>
                  </pic:blipFill>
                  <pic:spPr>
                    <a:xfrm>
                      <a:off x="0" y="0"/>
                      <a:ext cx="117788" cy="77724"/>
                    </a:xfrm>
                    <a:prstGeom prst="rect">
                      <a:avLst/>
                    </a:prstGeom>
                  </pic:spPr>
                </pic:pic>
              </a:graphicData>
            </a:graphic>
          </wp:anchor>
        </w:drawing>
      </w:r>
      <w:r>
        <w:rPr>
          <w:noProof/>
        </w:rPr>
        <w:drawing>
          <wp:anchor distT="0" distB="0" distL="0" distR="0" simplePos="0" relativeHeight="251735040" behindDoc="0" locked="0" layoutInCell="1" allowOverlap="1" wp14:anchorId="1150C59A" wp14:editId="62B953D9">
            <wp:simplePos x="0" y="0"/>
            <wp:positionH relativeFrom="page">
              <wp:posOffset>3570559</wp:posOffset>
            </wp:positionH>
            <wp:positionV relativeFrom="page">
              <wp:posOffset>6688531</wp:posOffset>
            </wp:positionV>
            <wp:extent cx="23871" cy="147637"/>
            <wp:effectExtent l="0" t="0" r="0" b="0"/>
            <wp:wrapNone/>
            <wp:docPr id="79" name="image1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image128.png"/>
                    <pic:cNvPicPr/>
                  </pic:nvPicPr>
                  <pic:blipFill>
                    <a:blip r:embed="rId145" cstate="print"/>
                    <a:stretch>
                      <a:fillRect/>
                    </a:stretch>
                  </pic:blipFill>
                  <pic:spPr>
                    <a:xfrm>
                      <a:off x="0" y="0"/>
                      <a:ext cx="23871" cy="147637"/>
                    </a:xfrm>
                    <a:prstGeom prst="rect">
                      <a:avLst/>
                    </a:prstGeom>
                  </pic:spPr>
                </pic:pic>
              </a:graphicData>
            </a:graphic>
          </wp:anchor>
        </w:drawing>
      </w:r>
      <w:r>
        <w:rPr>
          <w:noProof/>
        </w:rPr>
        <w:drawing>
          <wp:anchor distT="0" distB="0" distL="0" distR="0" simplePos="0" relativeHeight="251736064" behindDoc="0" locked="0" layoutInCell="1" allowOverlap="1" wp14:anchorId="7AD2A0CB" wp14:editId="7D6F7A56">
            <wp:simplePos x="0" y="0"/>
            <wp:positionH relativeFrom="page">
              <wp:posOffset>2599553</wp:posOffset>
            </wp:positionH>
            <wp:positionV relativeFrom="page">
              <wp:posOffset>8336712</wp:posOffset>
            </wp:positionV>
            <wp:extent cx="156052" cy="144684"/>
            <wp:effectExtent l="0" t="0" r="0" b="0"/>
            <wp:wrapNone/>
            <wp:docPr id="81" name="image1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image129.png"/>
                    <pic:cNvPicPr/>
                  </pic:nvPicPr>
                  <pic:blipFill>
                    <a:blip r:embed="rId146" cstate="print"/>
                    <a:stretch>
                      <a:fillRect/>
                    </a:stretch>
                  </pic:blipFill>
                  <pic:spPr>
                    <a:xfrm>
                      <a:off x="0" y="0"/>
                      <a:ext cx="156052" cy="144684"/>
                    </a:xfrm>
                    <a:prstGeom prst="rect">
                      <a:avLst/>
                    </a:prstGeom>
                  </pic:spPr>
                </pic:pic>
              </a:graphicData>
            </a:graphic>
          </wp:anchor>
        </w:drawing>
      </w:r>
      <w:r>
        <w:rPr>
          <w:noProof/>
        </w:rPr>
        <w:drawing>
          <wp:anchor distT="0" distB="0" distL="0" distR="0" simplePos="0" relativeHeight="251737088" behindDoc="0" locked="0" layoutInCell="1" allowOverlap="1" wp14:anchorId="38B53957" wp14:editId="1B65A170">
            <wp:simplePos x="0" y="0"/>
            <wp:positionH relativeFrom="page">
              <wp:posOffset>2877794</wp:posOffset>
            </wp:positionH>
            <wp:positionV relativeFrom="page">
              <wp:posOffset>8363051</wp:posOffset>
            </wp:positionV>
            <wp:extent cx="93327" cy="68008"/>
            <wp:effectExtent l="0" t="0" r="0" b="0"/>
            <wp:wrapNone/>
            <wp:docPr id="83" name="image1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image130.png"/>
                    <pic:cNvPicPr/>
                  </pic:nvPicPr>
                  <pic:blipFill>
                    <a:blip r:embed="rId147" cstate="print"/>
                    <a:stretch>
                      <a:fillRect/>
                    </a:stretch>
                  </pic:blipFill>
                  <pic:spPr>
                    <a:xfrm>
                      <a:off x="0" y="0"/>
                      <a:ext cx="93327" cy="68008"/>
                    </a:xfrm>
                    <a:prstGeom prst="rect">
                      <a:avLst/>
                    </a:prstGeom>
                  </pic:spPr>
                </pic:pic>
              </a:graphicData>
            </a:graphic>
          </wp:anchor>
        </w:drawing>
      </w:r>
      <w:r>
        <w:rPr>
          <w:noProof/>
        </w:rPr>
        <w:drawing>
          <wp:anchor distT="0" distB="0" distL="0" distR="0" simplePos="0" relativeHeight="251738112" behindDoc="0" locked="0" layoutInCell="1" allowOverlap="1" wp14:anchorId="24EF0F92" wp14:editId="02350B44">
            <wp:simplePos x="0" y="0"/>
            <wp:positionH relativeFrom="page">
              <wp:posOffset>3205314</wp:posOffset>
            </wp:positionH>
            <wp:positionV relativeFrom="page">
              <wp:posOffset>8291956</wp:posOffset>
            </wp:positionV>
            <wp:extent cx="126087" cy="185737"/>
            <wp:effectExtent l="0" t="0" r="0" b="0"/>
            <wp:wrapNone/>
            <wp:docPr id="85" name="image1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image131.png"/>
                    <pic:cNvPicPr/>
                  </pic:nvPicPr>
                  <pic:blipFill>
                    <a:blip r:embed="rId148" cstate="print"/>
                    <a:stretch>
                      <a:fillRect/>
                    </a:stretch>
                  </pic:blipFill>
                  <pic:spPr>
                    <a:xfrm>
                      <a:off x="0" y="0"/>
                      <a:ext cx="126087" cy="185737"/>
                    </a:xfrm>
                    <a:prstGeom prst="rect">
                      <a:avLst/>
                    </a:prstGeom>
                  </pic:spPr>
                </pic:pic>
              </a:graphicData>
            </a:graphic>
          </wp:anchor>
        </w:drawing>
      </w:r>
      <w:r>
        <w:rPr>
          <w:noProof/>
        </w:rPr>
        <w:drawing>
          <wp:anchor distT="0" distB="0" distL="0" distR="0" simplePos="0" relativeHeight="251739136" behindDoc="0" locked="0" layoutInCell="1" allowOverlap="1" wp14:anchorId="47FDDE29" wp14:editId="7140960C">
            <wp:simplePos x="0" y="0"/>
            <wp:positionH relativeFrom="page">
              <wp:posOffset>3430492</wp:posOffset>
            </wp:positionH>
            <wp:positionV relativeFrom="page">
              <wp:posOffset>8279562</wp:posOffset>
            </wp:positionV>
            <wp:extent cx="98291" cy="149351"/>
            <wp:effectExtent l="0" t="0" r="0" b="0"/>
            <wp:wrapNone/>
            <wp:docPr id="87" name="image1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image132.png"/>
                    <pic:cNvPicPr/>
                  </pic:nvPicPr>
                  <pic:blipFill>
                    <a:blip r:embed="rId149" cstate="print"/>
                    <a:stretch>
                      <a:fillRect/>
                    </a:stretch>
                  </pic:blipFill>
                  <pic:spPr>
                    <a:xfrm>
                      <a:off x="0" y="0"/>
                      <a:ext cx="98291" cy="149351"/>
                    </a:xfrm>
                    <a:prstGeom prst="rect">
                      <a:avLst/>
                    </a:prstGeom>
                  </pic:spPr>
                </pic:pic>
              </a:graphicData>
            </a:graphic>
          </wp:anchor>
        </w:drawing>
      </w:r>
      <w:r>
        <w:rPr>
          <w:noProof/>
        </w:rPr>
        <w:drawing>
          <wp:anchor distT="0" distB="0" distL="0" distR="0" simplePos="0" relativeHeight="251740160" behindDoc="0" locked="0" layoutInCell="1" allowOverlap="1" wp14:anchorId="55C94252" wp14:editId="25021649">
            <wp:simplePos x="0" y="0"/>
            <wp:positionH relativeFrom="page">
              <wp:posOffset>3593896</wp:posOffset>
            </wp:positionH>
            <wp:positionV relativeFrom="page">
              <wp:posOffset>8263280</wp:posOffset>
            </wp:positionV>
            <wp:extent cx="187616" cy="200025"/>
            <wp:effectExtent l="0" t="0" r="0" b="0"/>
            <wp:wrapNone/>
            <wp:docPr id="89" name="image1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133.png"/>
                    <pic:cNvPicPr/>
                  </pic:nvPicPr>
                  <pic:blipFill>
                    <a:blip r:embed="rId150" cstate="print"/>
                    <a:stretch>
                      <a:fillRect/>
                    </a:stretch>
                  </pic:blipFill>
                  <pic:spPr>
                    <a:xfrm>
                      <a:off x="0" y="0"/>
                      <a:ext cx="187616" cy="200025"/>
                    </a:xfrm>
                    <a:prstGeom prst="rect">
                      <a:avLst/>
                    </a:prstGeom>
                  </pic:spPr>
                </pic:pic>
              </a:graphicData>
            </a:graphic>
          </wp:anchor>
        </w:drawing>
      </w:r>
    </w:p>
    <w:p w14:paraId="05B6C2D7" w14:textId="77777777" w:rsidR="00FD32D9" w:rsidRDefault="00FD32D9">
      <w:pPr>
        <w:pStyle w:val="BodyText"/>
      </w:pPr>
    </w:p>
    <w:p w14:paraId="4F5D68CD" w14:textId="77777777" w:rsidR="00FD32D9" w:rsidRDefault="00FD32D9">
      <w:pPr>
        <w:pStyle w:val="BodyText"/>
        <w:spacing w:before="5"/>
        <w:rPr>
          <w:sz w:val="16"/>
        </w:rPr>
      </w:pPr>
    </w:p>
    <w:p w14:paraId="4D8A713D" w14:textId="77777777" w:rsidR="00FD32D9" w:rsidRDefault="00FD32D9">
      <w:pPr>
        <w:pStyle w:val="BodyText"/>
        <w:tabs>
          <w:tab w:val="left" w:pos="4949"/>
        </w:tabs>
        <w:ind w:left="1502"/>
      </w:pPr>
      <w:r>
        <w:rPr>
          <w:noProof/>
        </w:rPr>
        <w:drawing>
          <wp:inline distT="0" distB="0" distL="0" distR="0" wp14:anchorId="5C1DC7D5" wp14:editId="7D8823FF">
            <wp:extent cx="175836" cy="361950"/>
            <wp:effectExtent l="0" t="0" r="0" b="0"/>
            <wp:docPr id="91" name="image1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134.png"/>
                    <pic:cNvPicPr/>
                  </pic:nvPicPr>
                  <pic:blipFill>
                    <a:blip r:embed="rId151" cstate="print"/>
                    <a:stretch>
                      <a:fillRect/>
                    </a:stretch>
                  </pic:blipFill>
                  <pic:spPr>
                    <a:xfrm>
                      <a:off x="0" y="0"/>
                      <a:ext cx="175836" cy="361950"/>
                    </a:xfrm>
                    <a:prstGeom prst="rect">
                      <a:avLst/>
                    </a:prstGeom>
                  </pic:spPr>
                </pic:pic>
              </a:graphicData>
            </a:graphic>
          </wp:inline>
        </w:drawing>
      </w:r>
      <w:r>
        <w:tab/>
      </w:r>
      <w:r>
        <w:rPr>
          <w:noProof/>
          <w:position w:val="123"/>
        </w:rPr>
        <w:drawing>
          <wp:inline distT="0" distB="0" distL="0" distR="0" wp14:anchorId="6AD9E3DF" wp14:editId="4407D421">
            <wp:extent cx="314072" cy="199167"/>
            <wp:effectExtent l="0" t="0" r="0" b="0"/>
            <wp:docPr id="93" name="image1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135.png"/>
                    <pic:cNvPicPr/>
                  </pic:nvPicPr>
                  <pic:blipFill>
                    <a:blip r:embed="rId152" cstate="print"/>
                    <a:stretch>
                      <a:fillRect/>
                    </a:stretch>
                  </pic:blipFill>
                  <pic:spPr>
                    <a:xfrm>
                      <a:off x="0" y="0"/>
                      <a:ext cx="314072" cy="199167"/>
                    </a:xfrm>
                    <a:prstGeom prst="rect">
                      <a:avLst/>
                    </a:prstGeom>
                  </pic:spPr>
                </pic:pic>
              </a:graphicData>
            </a:graphic>
          </wp:inline>
        </w:drawing>
      </w:r>
    </w:p>
    <w:p w14:paraId="53271929" w14:textId="77777777" w:rsidR="00FD32D9" w:rsidRDefault="00FD32D9">
      <w:pPr>
        <w:pStyle w:val="BodyText"/>
        <w:spacing w:before="2"/>
        <w:rPr>
          <w:sz w:val="7"/>
        </w:rPr>
      </w:pPr>
      <w:r>
        <w:rPr>
          <w:noProof/>
        </w:rPr>
        <w:drawing>
          <wp:anchor distT="0" distB="0" distL="0" distR="0" simplePos="0" relativeHeight="251659264" behindDoc="0" locked="0" layoutInCell="1" allowOverlap="1" wp14:anchorId="7B61C20A" wp14:editId="705DE17B">
            <wp:simplePos x="0" y="0"/>
            <wp:positionH relativeFrom="page">
              <wp:posOffset>1024229</wp:posOffset>
            </wp:positionH>
            <wp:positionV relativeFrom="paragraph">
              <wp:posOffset>250418</wp:posOffset>
            </wp:positionV>
            <wp:extent cx="478446" cy="209550"/>
            <wp:effectExtent l="0" t="0" r="0" b="0"/>
            <wp:wrapTopAndBottom/>
            <wp:docPr id="95" name="image1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136.png"/>
                    <pic:cNvPicPr/>
                  </pic:nvPicPr>
                  <pic:blipFill>
                    <a:blip r:embed="rId153" cstate="print"/>
                    <a:stretch>
                      <a:fillRect/>
                    </a:stretch>
                  </pic:blipFill>
                  <pic:spPr>
                    <a:xfrm>
                      <a:off x="0" y="0"/>
                      <a:ext cx="478446" cy="209550"/>
                    </a:xfrm>
                    <a:prstGeom prst="rect">
                      <a:avLst/>
                    </a:prstGeom>
                  </pic:spPr>
                </pic:pic>
              </a:graphicData>
            </a:graphic>
          </wp:anchor>
        </w:drawing>
      </w:r>
      <w:r>
        <w:rPr>
          <w:noProof/>
        </w:rPr>
        <w:drawing>
          <wp:anchor distT="0" distB="0" distL="0" distR="0" simplePos="0" relativeHeight="251660288" behindDoc="0" locked="0" layoutInCell="1" allowOverlap="1" wp14:anchorId="5CA02298" wp14:editId="065C0540">
            <wp:simplePos x="0" y="0"/>
            <wp:positionH relativeFrom="page">
              <wp:posOffset>1749082</wp:posOffset>
            </wp:positionH>
            <wp:positionV relativeFrom="paragraph">
              <wp:posOffset>229044</wp:posOffset>
            </wp:positionV>
            <wp:extent cx="319010" cy="219075"/>
            <wp:effectExtent l="0" t="0" r="0" b="0"/>
            <wp:wrapTopAndBottom/>
            <wp:docPr id="97" name="image1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137.png"/>
                    <pic:cNvPicPr/>
                  </pic:nvPicPr>
                  <pic:blipFill>
                    <a:blip r:embed="rId154" cstate="print"/>
                    <a:stretch>
                      <a:fillRect/>
                    </a:stretch>
                  </pic:blipFill>
                  <pic:spPr>
                    <a:xfrm>
                      <a:off x="0" y="0"/>
                      <a:ext cx="319010" cy="219075"/>
                    </a:xfrm>
                    <a:prstGeom prst="rect">
                      <a:avLst/>
                    </a:prstGeom>
                  </pic:spPr>
                </pic:pic>
              </a:graphicData>
            </a:graphic>
          </wp:anchor>
        </w:drawing>
      </w:r>
      <w:r>
        <w:pict w14:anchorId="491D0D8B">
          <v:group id="_x0000_s1777" style="position:absolute;margin-left:186.5pt;margin-top:15.85pt;width:70.3pt;height:17.85pt;z-index:-251508736;mso-wrap-distance-left:0;mso-wrap-distance-right:0;mso-position-horizontal-relative:page;mso-position-vertical-relative:text" coordorigin="3730,317" coordsize="1406,357">
            <v:shape id="_x0000_s1778" type="#_x0000_t75" style="position:absolute;left:4651;top:400;width:485;height:252">
              <v:imagedata r:id="rId155" o:title=""/>
            </v:shape>
            <v:shape id="_x0000_s1779" type="#_x0000_t75" style="position:absolute;left:3729;top:317;width:988;height:357">
              <v:imagedata r:id="rId156" o:title=""/>
            </v:shape>
            <w10:wrap type="topAndBottom" anchorx="page"/>
          </v:group>
        </w:pict>
      </w:r>
      <w:r>
        <w:rPr>
          <w:noProof/>
        </w:rPr>
        <w:drawing>
          <wp:anchor distT="0" distB="0" distL="0" distR="0" simplePos="0" relativeHeight="251661312" behindDoc="0" locked="0" layoutInCell="1" allowOverlap="1" wp14:anchorId="13422E89" wp14:editId="6CFFFFC7">
            <wp:simplePos x="0" y="0"/>
            <wp:positionH relativeFrom="page">
              <wp:posOffset>3537446</wp:posOffset>
            </wp:positionH>
            <wp:positionV relativeFrom="paragraph">
              <wp:posOffset>245960</wp:posOffset>
            </wp:positionV>
            <wp:extent cx="114368" cy="165163"/>
            <wp:effectExtent l="0" t="0" r="0" b="0"/>
            <wp:wrapTopAndBottom/>
            <wp:docPr id="99" name="image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140.png"/>
                    <pic:cNvPicPr/>
                  </pic:nvPicPr>
                  <pic:blipFill>
                    <a:blip r:embed="rId157" cstate="print"/>
                    <a:stretch>
                      <a:fillRect/>
                    </a:stretch>
                  </pic:blipFill>
                  <pic:spPr>
                    <a:xfrm>
                      <a:off x="0" y="0"/>
                      <a:ext cx="114368" cy="165163"/>
                    </a:xfrm>
                    <a:prstGeom prst="rect">
                      <a:avLst/>
                    </a:prstGeom>
                  </pic:spPr>
                </pic:pic>
              </a:graphicData>
            </a:graphic>
          </wp:anchor>
        </w:drawing>
      </w:r>
      <w:r>
        <w:rPr>
          <w:noProof/>
        </w:rPr>
        <w:drawing>
          <wp:anchor distT="0" distB="0" distL="0" distR="0" simplePos="0" relativeHeight="251662336" behindDoc="0" locked="0" layoutInCell="1" allowOverlap="1" wp14:anchorId="34047678" wp14:editId="2A41B921">
            <wp:simplePos x="0" y="0"/>
            <wp:positionH relativeFrom="page">
              <wp:posOffset>3770862</wp:posOffset>
            </wp:positionH>
            <wp:positionV relativeFrom="paragraph">
              <wp:posOffset>140830</wp:posOffset>
            </wp:positionV>
            <wp:extent cx="426538" cy="208883"/>
            <wp:effectExtent l="0" t="0" r="0" b="0"/>
            <wp:wrapTopAndBottom/>
            <wp:docPr id="101" name="image1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image141.png"/>
                    <pic:cNvPicPr/>
                  </pic:nvPicPr>
                  <pic:blipFill>
                    <a:blip r:embed="rId158" cstate="print"/>
                    <a:stretch>
                      <a:fillRect/>
                    </a:stretch>
                  </pic:blipFill>
                  <pic:spPr>
                    <a:xfrm>
                      <a:off x="0" y="0"/>
                      <a:ext cx="426538" cy="208883"/>
                    </a:xfrm>
                    <a:prstGeom prst="rect">
                      <a:avLst/>
                    </a:prstGeom>
                  </pic:spPr>
                </pic:pic>
              </a:graphicData>
            </a:graphic>
          </wp:anchor>
        </w:drawing>
      </w:r>
      <w:r>
        <w:rPr>
          <w:noProof/>
        </w:rPr>
        <w:drawing>
          <wp:anchor distT="0" distB="0" distL="0" distR="0" simplePos="0" relativeHeight="251663360" behindDoc="0" locked="0" layoutInCell="1" allowOverlap="1" wp14:anchorId="3667F12B" wp14:editId="4C9BD1B7">
            <wp:simplePos x="0" y="0"/>
            <wp:positionH relativeFrom="page">
              <wp:posOffset>4323967</wp:posOffset>
            </wp:positionH>
            <wp:positionV relativeFrom="paragraph">
              <wp:posOffset>242735</wp:posOffset>
            </wp:positionV>
            <wp:extent cx="182040" cy="177355"/>
            <wp:effectExtent l="0" t="0" r="0" b="0"/>
            <wp:wrapTopAndBottom/>
            <wp:docPr id="103" name="image1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image142.png"/>
                    <pic:cNvPicPr/>
                  </pic:nvPicPr>
                  <pic:blipFill>
                    <a:blip r:embed="rId159" cstate="print"/>
                    <a:stretch>
                      <a:fillRect/>
                    </a:stretch>
                  </pic:blipFill>
                  <pic:spPr>
                    <a:xfrm>
                      <a:off x="0" y="0"/>
                      <a:ext cx="182040" cy="177355"/>
                    </a:xfrm>
                    <a:prstGeom prst="rect">
                      <a:avLst/>
                    </a:prstGeom>
                  </pic:spPr>
                </pic:pic>
              </a:graphicData>
            </a:graphic>
          </wp:anchor>
        </w:drawing>
      </w:r>
      <w:r>
        <w:rPr>
          <w:noProof/>
        </w:rPr>
        <w:drawing>
          <wp:anchor distT="0" distB="0" distL="0" distR="0" simplePos="0" relativeHeight="251664384" behindDoc="0" locked="0" layoutInCell="1" allowOverlap="1" wp14:anchorId="10C9442E" wp14:editId="1449655E">
            <wp:simplePos x="0" y="0"/>
            <wp:positionH relativeFrom="page">
              <wp:posOffset>4681332</wp:posOffset>
            </wp:positionH>
            <wp:positionV relativeFrom="paragraph">
              <wp:posOffset>181419</wp:posOffset>
            </wp:positionV>
            <wp:extent cx="340391" cy="121348"/>
            <wp:effectExtent l="0" t="0" r="0" b="0"/>
            <wp:wrapTopAndBottom/>
            <wp:docPr id="105" name="image1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image143.png"/>
                    <pic:cNvPicPr/>
                  </pic:nvPicPr>
                  <pic:blipFill>
                    <a:blip r:embed="rId160" cstate="print"/>
                    <a:stretch>
                      <a:fillRect/>
                    </a:stretch>
                  </pic:blipFill>
                  <pic:spPr>
                    <a:xfrm>
                      <a:off x="0" y="0"/>
                      <a:ext cx="340391" cy="121348"/>
                    </a:xfrm>
                    <a:prstGeom prst="rect">
                      <a:avLst/>
                    </a:prstGeom>
                  </pic:spPr>
                </pic:pic>
              </a:graphicData>
            </a:graphic>
          </wp:anchor>
        </w:drawing>
      </w:r>
      <w:r>
        <w:rPr>
          <w:noProof/>
        </w:rPr>
        <w:drawing>
          <wp:anchor distT="0" distB="0" distL="0" distR="0" simplePos="0" relativeHeight="251665408" behindDoc="0" locked="0" layoutInCell="1" allowOverlap="1" wp14:anchorId="5EC273A7" wp14:editId="64DBC9D2">
            <wp:simplePos x="0" y="0"/>
            <wp:positionH relativeFrom="page">
              <wp:posOffset>5266435</wp:posOffset>
            </wp:positionH>
            <wp:positionV relativeFrom="paragraph">
              <wp:posOffset>77431</wp:posOffset>
            </wp:positionV>
            <wp:extent cx="666448" cy="257175"/>
            <wp:effectExtent l="0" t="0" r="0" b="0"/>
            <wp:wrapTopAndBottom/>
            <wp:docPr id="107" name="image1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image144.png"/>
                    <pic:cNvPicPr/>
                  </pic:nvPicPr>
                  <pic:blipFill>
                    <a:blip r:embed="rId161" cstate="print"/>
                    <a:stretch>
                      <a:fillRect/>
                    </a:stretch>
                  </pic:blipFill>
                  <pic:spPr>
                    <a:xfrm>
                      <a:off x="0" y="0"/>
                      <a:ext cx="666448" cy="257175"/>
                    </a:xfrm>
                    <a:prstGeom prst="rect">
                      <a:avLst/>
                    </a:prstGeom>
                  </pic:spPr>
                </pic:pic>
              </a:graphicData>
            </a:graphic>
          </wp:anchor>
        </w:drawing>
      </w:r>
    </w:p>
    <w:p w14:paraId="1DFD183B" w14:textId="77777777" w:rsidR="00FD32D9" w:rsidRDefault="00FD32D9">
      <w:pPr>
        <w:pStyle w:val="BodyText"/>
        <w:spacing w:before="3"/>
        <w:rPr>
          <w:sz w:val="6"/>
        </w:rPr>
      </w:pPr>
    </w:p>
    <w:p w14:paraId="11975D36" w14:textId="77777777" w:rsidR="00FD32D9" w:rsidRDefault="00FD32D9">
      <w:pPr>
        <w:pStyle w:val="BodyText"/>
        <w:tabs>
          <w:tab w:val="left" w:pos="2151"/>
          <w:tab w:val="left" w:pos="3070"/>
          <w:tab w:val="left" w:pos="4332"/>
          <w:tab w:val="left" w:pos="5630"/>
          <w:tab w:val="left" w:pos="6752"/>
        </w:tabs>
        <w:ind w:left="348"/>
      </w:pPr>
      <w:r>
        <w:pict w14:anchorId="1DC322E6">
          <v:group id="_x0000_s1596" style="width:74.4pt;height:25pt;mso-position-horizontal-relative:char;mso-position-vertical-relative:line" coordsize="1488,500">
            <v:shape id="_x0000_s1597" type="#_x0000_t75" style="position:absolute;top:101;width:730;height:398">
              <v:imagedata r:id="rId162" o:title=""/>
            </v:shape>
            <v:shape id="_x0000_s1598" type="#_x0000_t75" style="position:absolute;left:666;width:821;height:338">
              <v:imagedata r:id="rId163" o:title=""/>
            </v:shape>
            <w10:wrap type="none"/>
            <w10:anchorlock/>
          </v:group>
        </w:pict>
      </w:r>
      <w:r>
        <w:tab/>
      </w:r>
      <w:r>
        <w:rPr>
          <w:noProof/>
          <w:position w:val="23"/>
        </w:rPr>
        <w:drawing>
          <wp:inline distT="0" distB="0" distL="0" distR="0" wp14:anchorId="5EDA7CAA" wp14:editId="7EED7DDD">
            <wp:extent cx="305282" cy="213741"/>
            <wp:effectExtent l="0" t="0" r="0" b="0"/>
            <wp:docPr id="109" name="image1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image147.png"/>
                    <pic:cNvPicPr/>
                  </pic:nvPicPr>
                  <pic:blipFill>
                    <a:blip r:embed="rId164" cstate="print"/>
                    <a:stretch>
                      <a:fillRect/>
                    </a:stretch>
                  </pic:blipFill>
                  <pic:spPr>
                    <a:xfrm>
                      <a:off x="0" y="0"/>
                      <a:ext cx="305282" cy="213741"/>
                    </a:xfrm>
                    <a:prstGeom prst="rect">
                      <a:avLst/>
                    </a:prstGeom>
                  </pic:spPr>
                </pic:pic>
              </a:graphicData>
            </a:graphic>
          </wp:inline>
        </w:drawing>
      </w:r>
      <w:r>
        <w:rPr>
          <w:position w:val="23"/>
        </w:rPr>
        <w:tab/>
      </w:r>
      <w:r>
        <w:rPr>
          <w:noProof/>
          <w:position w:val="10"/>
        </w:rPr>
        <w:drawing>
          <wp:inline distT="0" distB="0" distL="0" distR="0" wp14:anchorId="78028E01" wp14:editId="150EACFC">
            <wp:extent cx="613053" cy="333375"/>
            <wp:effectExtent l="0" t="0" r="0" b="0"/>
            <wp:docPr id="111" name="image1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image148.png"/>
                    <pic:cNvPicPr/>
                  </pic:nvPicPr>
                  <pic:blipFill>
                    <a:blip r:embed="rId165" cstate="print"/>
                    <a:stretch>
                      <a:fillRect/>
                    </a:stretch>
                  </pic:blipFill>
                  <pic:spPr>
                    <a:xfrm>
                      <a:off x="0" y="0"/>
                      <a:ext cx="613053" cy="333375"/>
                    </a:xfrm>
                    <a:prstGeom prst="rect">
                      <a:avLst/>
                    </a:prstGeom>
                  </pic:spPr>
                </pic:pic>
              </a:graphicData>
            </a:graphic>
          </wp:inline>
        </w:drawing>
      </w:r>
      <w:r>
        <w:rPr>
          <w:position w:val="10"/>
        </w:rPr>
        <w:tab/>
      </w:r>
      <w:r>
        <w:rPr>
          <w:noProof/>
          <w:position w:val="8"/>
        </w:rPr>
        <w:drawing>
          <wp:inline distT="0" distB="0" distL="0" distR="0" wp14:anchorId="6F0EF352" wp14:editId="2B997E56">
            <wp:extent cx="215174" cy="361950"/>
            <wp:effectExtent l="0" t="0" r="0" b="0"/>
            <wp:docPr id="113" name="image1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image149.png"/>
                    <pic:cNvPicPr/>
                  </pic:nvPicPr>
                  <pic:blipFill>
                    <a:blip r:embed="rId166" cstate="print"/>
                    <a:stretch>
                      <a:fillRect/>
                    </a:stretch>
                  </pic:blipFill>
                  <pic:spPr>
                    <a:xfrm>
                      <a:off x="0" y="0"/>
                      <a:ext cx="215174" cy="361950"/>
                    </a:xfrm>
                    <a:prstGeom prst="rect">
                      <a:avLst/>
                    </a:prstGeom>
                  </pic:spPr>
                </pic:pic>
              </a:graphicData>
            </a:graphic>
          </wp:inline>
        </w:drawing>
      </w:r>
      <w:r>
        <w:rPr>
          <w:spacing w:val="137"/>
          <w:position w:val="8"/>
        </w:rPr>
        <w:t xml:space="preserve"> </w:t>
      </w:r>
      <w:r>
        <w:rPr>
          <w:noProof/>
          <w:spacing w:val="137"/>
          <w:position w:val="28"/>
        </w:rPr>
        <w:drawing>
          <wp:inline distT="0" distB="0" distL="0" distR="0" wp14:anchorId="3A90724C" wp14:editId="527DAB45">
            <wp:extent cx="265300" cy="190500"/>
            <wp:effectExtent l="0" t="0" r="0" b="0"/>
            <wp:docPr id="115" name="image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image150.png"/>
                    <pic:cNvPicPr/>
                  </pic:nvPicPr>
                  <pic:blipFill>
                    <a:blip r:embed="rId167" cstate="print"/>
                    <a:stretch>
                      <a:fillRect/>
                    </a:stretch>
                  </pic:blipFill>
                  <pic:spPr>
                    <a:xfrm>
                      <a:off x="0" y="0"/>
                      <a:ext cx="265300" cy="190500"/>
                    </a:xfrm>
                    <a:prstGeom prst="rect">
                      <a:avLst/>
                    </a:prstGeom>
                  </pic:spPr>
                </pic:pic>
              </a:graphicData>
            </a:graphic>
          </wp:inline>
        </w:drawing>
      </w:r>
      <w:r>
        <w:rPr>
          <w:spacing w:val="137"/>
          <w:position w:val="28"/>
        </w:rPr>
        <w:tab/>
      </w:r>
      <w:r>
        <w:rPr>
          <w:noProof/>
          <w:spacing w:val="137"/>
          <w:position w:val="35"/>
        </w:rPr>
        <w:drawing>
          <wp:inline distT="0" distB="0" distL="0" distR="0" wp14:anchorId="3A2051DB" wp14:editId="04F10598">
            <wp:extent cx="526058" cy="142875"/>
            <wp:effectExtent l="0" t="0" r="0" b="0"/>
            <wp:docPr id="117" name="image1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image151.png"/>
                    <pic:cNvPicPr/>
                  </pic:nvPicPr>
                  <pic:blipFill>
                    <a:blip r:embed="rId168" cstate="print"/>
                    <a:stretch>
                      <a:fillRect/>
                    </a:stretch>
                  </pic:blipFill>
                  <pic:spPr>
                    <a:xfrm>
                      <a:off x="0" y="0"/>
                      <a:ext cx="526058" cy="142875"/>
                    </a:xfrm>
                    <a:prstGeom prst="rect">
                      <a:avLst/>
                    </a:prstGeom>
                  </pic:spPr>
                </pic:pic>
              </a:graphicData>
            </a:graphic>
          </wp:inline>
        </w:drawing>
      </w:r>
      <w:r>
        <w:rPr>
          <w:spacing w:val="137"/>
          <w:position w:val="35"/>
        </w:rPr>
        <w:tab/>
      </w:r>
      <w:r>
        <w:rPr>
          <w:noProof/>
          <w:spacing w:val="137"/>
          <w:position w:val="35"/>
        </w:rPr>
        <w:drawing>
          <wp:inline distT="0" distB="0" distL="0" distR="0" wp14:anchorId="2D705330" wp14:editId="49343067">
            <wp:extent cx="214776" cy="158686"/>
            <wp:effectExtent l="0" t="0" r="0" b="0"/>
            <wp:docPr id="119" name="image1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image152.png"/>
                    <pic:cNvPicPr/>
                  </pic:nvPicPr>
                  <pic:blipFill>
                    <a:blip r:embed="rId169" cstate="print"/>
                    <a:stretch>
                      <a:fillRect/>
                    </a:stretch>
                  </pic:blipFill>
                  <pic:spPr>
                    <a:xfrm>
                      <a:off x="0" y="0"/>
                      <a:ext cx="214776" cy="158686"/>
                    </a:xfrm>
                    <a:prstGeom prst="rect">
                      <a:avLst/>
                    </a:prstGeom>
                  </pic:spPr>
                </pic:pic>
              </a:graphicData>
            </a:graphic>
          </wp:inline>
        </w:drawing>
      </w:r>
    </w:p>
    <w:p w14:paraId="76DFA8EC" w14:textId="77777777" w:rsidR="00FD32D9" w:rsidRDefault="00FD32D9">
      <w:pPr>
        <w:pStyle w:val="BodyText"/>
      </w:pPr>
    </w:p>
    <w:p w14:paraId="7D604A6F" w14:textId="77777777" w:rsidR="00FD32D9" w:rsidRDefault="00FD32D9">
      <w:pPr>
        <w:pStyle w:val="BodyText"/>
      </w:pPr>
    </w:p>
    <w:p w14:paraId="72148952" w14:textId="77777777" w:rsidR="00FD32D9" w:rsidRDefault="00FD32D9">
      <w:pPr>
        <w:pStyle w:val="BodyText"/>
      </w:pPr>
    </w:p>
    <w:p w14:paraId="18E4F884" w14:textId="77777777" w:rsidR="00FD32D9" w:rsidRDefault="00FD32D9">
      <w:pPr>
        <w:pStyle w:val="BodyText"/>
      </w:pPr>
    </w:p>
    <w:p w14:paraId="231E9ED2" w14:textId="77777777" w:rsidR="00FD32D9" w:rsidRDefault="00FD32D9">
      <w:pPr>
        <w:pStyle w:val="BodyText"/>
      </w:pPr>
    </w:p>
    <w:p w14:paraId="68BFA0F9" w14:textId="77777777" w:rsidR="00FD32D9" w:rsidRDefault="00FD32D9">
      <w:pPr>
        <w:pStyle w:val="BodyText"/>
        <w:spacing w:before="7"/>
        <w:rPr>
          <w:sz w:val="21"/>
        </w:rPr>
      </w:pPr>
      <w:r>
        <w:rPr>
          <w:noProof/>
        </w:rPr>
        <w:drawing>
          <wp:anchor distT="0" distB="0" distL="0" distR="0" simplePos="0" relativeHeight="251666432" behindDoc="0" locked="0" layoutInCell="1" allowOverlap="1" wp14:anchorId="7231C2B2" wp14:editId="7A071A5A">
            <wp:simplePos x="0" y="0"/>
            <wp:positionH relativeFrom="page">
              <wp:posOffset>1512176</wp:posOffset>
            </wp:positionH>
            <wp:positionV relativeFrom="paragraph">
              <wp:posOffset>356097</wp:posOffset>
            </wp:positionV>
            <wp:extent cx="206936" cy="219075"/>
            <wp:effectExtent l="0" t="0" r="0" b="0"/>
            <wp:wrapTopAndBottom/>
            <wp:docPr id="121" name="image1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image153.png"/>
                    <pic:cNvPicPr/>
                  </pic:nvPicPr>
                  <pic:blipFill>
                    <a:blip r:embed="rId170" cstate="print"/>
                    <a:stretch>
                      <a:fillRect/>
                    </a:stretch>
                  </pic:blipFill>
                  <pic:spPr>
                    <a:xfrm>
                      <a:off x="0" y="0"/>
                      <a:ext cx="206936" cy="219075"/>
                    </a:xfrm>
                    <a:prstGeom prst="rect">
                      <a:avLst/>
                    </a:prstGeom>
                  </pic:spPr>
                </pic:pic>
              </a:graphicData>
            </a:graphic>
          </wp:anchor>
        </w:drawing>
      </w:r>
      <w:r>
        <w:rPr>
          <w:noProof/>
        </w:rPr>
        <w:drawing>
          <wp:anchor distT="0" distB="0" distL="0" distR="0" simplePos="0" relativeHeight="251667456" behindDoc="0" locked="0" layoutInCell="1" allowOverlap="1" wp14:anchorId="7D8AD9EA" wp14:editId="52D6E383">
            <wp:simplePos x="0" y="0"/>
            <wp:positionH relativeFrom="page">
              <wp:posOffset>1937346</wp:posOffset>
            </wp:positionH>
            <wp:positionV relativeFrom="paragraph">
              <wp:posOffset>317591</wp:posOffset>
            </wp:positionV>
            <wp:extent cx="178081" cy="352425"/>
            <wp:effectExtent l="0" t="0" r="0" b="0"/>
            <wp:wrapTopAndBottom/>
            <wp:docPr id="123" name="image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image154.png"/>
                    <pic:cNvPicPr/>
                  </pic:nvPicPr>
                  <pic:blipFill>
                    <a:blip r:embed="rId171" cstate="print"/>
                    <a:stretch>
                      <a:fillRect/>
                    </a:stretch>
                  </pic:blipFill>
                  <pic:spPr>
                    <a:xfrm>
                      <a:off x="0" y="0"/>
                      <a:ext cx="178081" cy="352425"/>
                    </a:xfrm>
                    <a:prstGeom prst="rect">
                      <a:avLst/>
                    </a:prstGeom>
                  </pic:spPr>
                </pic:pic>
              </a:graphicData>
            </a:graphic>
          </wp:anchor>
        </w:drawing>
      </w:r>
      <w:r>
        <w:pict w14:anchorId="02924B6E">
          <v:shape id="_x0000_s1780" style="position:absolute;margin-left:175.95pt;margin-top:30.75pt;width:7.45pt;height:8pt;z-index:-251507712;mso-wrap-distance-left:0;mso-wrap-distance-right:0;mso-position-horizontal-relative:page;mso-position-vertical-relative:text" coordorigin="3519,615" coordsize="149,160" o:spt="100" adj="0,,0" path="m3541,637r-1,2l3540,640r1,-3xm3545,728r-4,2l3541,730r4,-2xm3653,633r-1,-11l3648,619r-1,-1l3642,619r-22,l3593,616r-28,-1l3547,616r-1,-1l3541,617r,10l3533,623r1,5l3534,629r-1,-6l3533,623r,l3541,627r,-10l3541,617r-5,1l3536,618r-1,l3527,623r,2l3526,625r-4,9l3522,635r,-1l3522,635r2,5l3522,635r,1l3522,645r4,15l3531,663r5,-2l3541,660r3,-5l3541,644r-1,-2l3540,640r,l3540,639r1,-2l3541,637r1,-1l3545,635r21,-2l3592,635r28,2l3644,638r5,-1l3652,633r1,xm3668,716r-1,-5l3666,706r-4,-4l3656,703r-35,6l3591,715r-26,7l3551,726r-1,l3545,728r-4,2l3534,733r-1,l3533,742r,l3529,740r4,2l3533,733r-8,6l3524,742r,l3523,742r-2,5l3521,747r,9l3520,755r1,-1l3521,756r,-9l3519,751r,1l3520,753r,l3520,757r,-1l3520,758r,-1l3520,758r3,4l3526,767r,l3530,769r9,6l3545,773r2,-5l3550,764r-2,-6l3540,754r-1,-1l3539,753r,l3539,753r,l3539,753r,l3539,753r-1,-1l3538,752r,2l3538,754r,-2l3538,752r,l3538,752r,l3539,753r,-1l3542,750r6,-2l3548,748r5,-2l3571,739r24,-6l3625,727r34,-5l3664,721r4,-5xe" fillcolor="#1648b3" stroked="f">
            <v:stroke joinstyle="round"/>
            <v:formulas/>
            <v:path arrowok="t" o:connecttype="segments"/>
            <w10:wrap type="topAndBottom" anchorx="page"/>
          </v:shape>
        </w:pict>
      </w:r>
      <w:r>
        <w:pict w14:anchorId="41645D34">
          <v:group id="_x0000_s1781" style="position:absolute;margin-left:202.45pt;margin-top:18.6pt;width:90.1pt;height:56.9pt;z-index:-251506688;mso-wrap-distance-left:0;mso-wrap-distance-right:0;mso-position-horizontal-relative:page;mso-position-vertical-relative:text" coordorigin="4049,372" coordsize="1802,1138">
            <v:shape id="_x0000_s1782" style="position:absolute;left:4049;top:413;width:221;height:1080" coordorigin="4049,414" coordsize="221,1080" o:spt="100" adj="0,,0" path="m4238,414r1,l4241,414r-1,l4238,414xm4243,422r-3,-5l4237,415r1,-1l4240,414r4,1l4249,416r1,1l4251,418r-5,l4243,422xm4244,415r-4,-1l4241,414r3,1xm4237,415r-2,l4238,414r-1,1xm4230,417r5,-2l4235,415r-1,l4230,417xm4233,436r-6,-2l4223,424r2,-5l4230,416r4,-1l4235,415r2,l4234,417r-2,10l4235,432r4,1l4239,433r-1,1l4234,435r-1,1l4233,436xm4250,417r-1,-1l4244,415r5,1l4250,417xm4239,433r-4,-1l4232,427r2,-10l4237,415r3,2l4243,422r-4,3l4239,431r1,2l4240,433r-1,l4239,433r,xm4225,419r,l4230,417r-5,2xm4252,418r-1,l4250,417r2,1xm4245,435r-4,-1l4241,433r-1,l4240,433r2,-1l4244,426r-1,-4l4246,418r5,l4252,421r,1l4250,432r-5,3xm4251,418r-5,l4251,418r,xm4256,435r-11,l4250,432r2,-10l4252,421r-1,-3l4252,418r1,1l4256,422r3,4l4259,432r-3,3xm4256,422r-3,-3l4252,418r,1l4256,422xm4069,1299r-6,-21l4057,1250r-4,-30l4050,1189r,-13l4050,1150r-1,-23l4049,1065r1,-16l4050,1034r1,-10l4051,1013r1,-10l4053,992r1,-15l4056,962r2,-15l4060,931r2,-13l4063,905r3,-13l4068,879r3,-17l4075,846r3,-16l4082,814r2,-11l4087,793r3,-11l4092,772r5,-15l4105,727r4,-15l4116,687r7,-24l4130,640r7,-22l4147,587r9,-27l4165,535r9,-23l4183,490r8,-18l4199,455r7,-13l4214,428r9,-8l4225,419r-2,5l4227,434r6,2l4233,436r-4,3l4222,452r-7,12l4208,479r-8,19l4191,519r-8,22l4174,566r-9,27l4155,623r-7,22l4141,668r-7,24l4123,732r-8,30l4110,777r-2,10l4105,798r-3,10l4100,819r-4,15l4093,849r-3,17l4086,882r-2,13l4082,908r-2,13l4078,934r-2,15l4075,964r-2,15l4072,994r-1,10l4070,1015r-1,10l4069,1035r-1,15l4068,1065r,62l4068,1150r1,26l4069,1188r2,30l4076,1247r5,27l4086,1291r-4,l4072,1294r-3,5xm4240,433r-1,-1l4239,428r,-3l4243,422r1,4l4242,432r-2,1xm4259,426r-3,-4l4259,426r,xm4266,439r-15,l4259,432r,-6l4261,428r4,9l4266,439xm4240,433r,l4239,433r,l4240,433r,xm4239,433r,l4239,433r,xm4239,433r,l4239,433r1,l4239,433xm4240,433r-1,l4239,433r1,xm4238,434r1,-1l4239,433r-1,1xm4241,434r-1,-1l4240,433r1,1xm4241,434r,l4240,433r1,l4241,434xm4245,439r-4,-5l4241,434r1,1l4245,438r,1xm4251,439r-5,l4245,438r-3,-3l4241,434r4,1l4256,435r-5,4xm4233,436r1,-1l4238,434r-5,2xm4233,436r,l4233,436r,xm4257,459r-5,-2l4248,444r-3,-5l4246,439r5,l4266,439r4,12l4267,456r-10,3xm4076,1312r-5,-3l4070,1303r-1,-4l4072,1294r10,-3l4087,1294r2,10l4086,1310r-10,2xm4088,1298r-1,-4l4082,1291r4,l4088,1298xm4070,1303r-1,-4l4069,1299r1,4xm4071,1309r,l4070,1303r1,6xm4091,1312r-15,l4086,1310r3,-6l4091,1312xm4080,1341r-1,-6l4076,1326r-3,-11l4071,1309r5,3l4091,1312r3,8l4097,1331r,2l4093,1333r-5,1l4083,1336r-3,5xm4089,1354r-6,-3l4082,1345r-2,-4l4083,1336r5,-2l4093,1333r5,2l4101,1345r-3,6l4093,1352r-4,2xm4098,1335r-5,-2l4097,1333r1,2xm4101,1345r-1,-5l4101,1345r,xm4082,1345r-2,-4l4080,1341r2,4xm4104,1354r-15,l4093,1352r5,-1l4101,1345r1,4l4104,1354xm4091,1372r-3,-8l4085,1355r-2,-6l4083,1351r6,3l4104,1354r1,3l4105,1358r-4,l4091,1362r-2,5l4091,1372xm4098,1379r-5,-2l4091,1372r-2,-5l4091,1362r10,-4l4106,1360r2,5l4110,1370r-2,5l4103,1377r-5,2xm4108,1365r-2,-5l4101,1358r4,l4108,1365xm4115,1379r-17,l4103,1377r5,-2l4110,1370r-2,-5l4115,1379xm4093,1377r,l4091,1372r2,5xm4197,1493r-5,-1l4161,1477r-27,-27l4111,1415r-18,-38l4098,1379r17,l4127,1406r20,32l4170,1461r27,13l4202,1475r3,5l4203,1485r-1,5l4197,1493xe" fillcolor="#1648b3" stroked="f">
              <v:stroke joinstyle="round"/>
              <v:formulas/>
              <v:path arrowok="t" o:connecttype="segments"/>
            </v:shape>
            <v:shape id="_x0000_s1783" type="#_x0000_t75" style="position:absolute;left:4395;top:371;width:1456;height:1138">
              <v:imagedata r:id="rId172" o:title=""/>
            </v:shape>
            <v:shape id="_x0000_s1784" type="#_x0000_t75" style="position:absolute;left:4294;top:518;width:373;height:252">
              <v:imagedata r:id="rId173" o:title=""/>
            </v:shape>
            <v:shape id="_x0000_s1785" type="#_x0000_t75" style="position:absolute;left:4795;top:498;width:863;height:305">
              <v:imagedata r:id="rId174" o:title=""/>
            </v:shape>
            <v:shape id="_x0000_s1786" type="#_x0000_t75" style="position:absolute;left:5005;top:1100;width:219;height:199">
              <v:imagedata r:id="rId175" o:title=""/>
            </v:shape>
            <w10:wrap type="topAndBottom" anchorx="page"/>
          </v:group>
        </w:pict>
      </w:r>
      <w:r>
        <w:pict w14:anchorId="42586E1B">
          <v:group id="_x0000_s1787" style="position:absolute;margin-left:307.7pt;margin-top:14.4pt;width:89.25pt;height:52.35pt;z-index:-251505664;mso-wrap-distance-left:0;mso-wrap-distance-right:0;mso-position-horizontal-relative:page;mso-position-vertical-relative:text" coordorigin="6154,288" coordsize="1785,1047">
            <v:shape id="_x0000_s1788" type="#_x0000_t75" style="position:absolute;left:6154;top:287;width:1785;height:1047">
              <v:imagedata r:id="rId176" o:title=""/>
            </v:shape>
            <v:shape id="_x0000_s1789" type="#_x0000_t75" style="position:absolute;left:6391;top:437;width:623;height:267">
              <v:imagedata r:id="rId177" o:title=""/>
            </v:shape>
            <v:shape id="_x0000_s1790" type="#_x0000_t75" style="position:absolute;left:7134;top:389;width:133;height:232">
              <v:imagedata r:id="rId178" o:title=""/>
            </v:shape>
            <v:shape id="_x0000_s1791" type="#_x0000_t75" style="position:absolute;left:7440;top:394;width:289;height:251">
              <v:imagedata r:id="rId179" o:title=""/>
            </v:shape>
            <v:shape id="_x0000_s1792" type="#_x0000_t75" style="position:absolute;left:7009;top:978;width:259;height:189">
              <v:imagedata r:id="rId180" o:title=""/>
            </v:shape>
            <w10:wrap type="topAndBottom" anchorx="page"/>
          </v:group>
        </w:pict>
      </w:r>
      <w:r>
        <w:rPr>
          <w:noProof/>
        </w:rPr>
        <w:drawing>
          <wp:anchor distT="0" distB="0" distL="0" distR="0" simplePos="0" relativeHeight="251668480" behindDoc="0" locked="0" layoutInCell="1" allowOverlap="1" wp14:anchorId="18E2FC06" wp14:editId="56EB2714">
            <wp:simplePos x="0" y="0"/>
            <wp:positionH relativeFrom="page">
              <wp:posOffset>5128221</wp:posOffset>
            </wp:positionH>
            <wp:positionV relativeFrom="paragraph">
              <wp:posOffset>307177</wp:posOffset>
            </wp:positionV>
            <wp:extent cx="228902" cy="291464"/>
            <wp:effectExtent l="0" t="0" r="0" b="0"/>
            <wp:wrapTopAndBottom/>
            <wp:docPr id="125" name="image1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image164.png"/>
                    <pic:cNvPicPr/>
                  </pic:nvPicPr>
                  <pic:blipFill>
                    <a:blip r:embed="rId181" cstate="print"/>
                    <a:stretch>
                      <a:fillRect/>
                    </a:stretch>
                  </pic:blipFill>
                  <pic:spPr>
                    <a:xfrm>
                      <a:off x="0" y="0"/>
                      <a:ext cx="228902" cy="291464"/>
                    </a:xfrm>
                    <a:prstGeom prst="rect">
                      <a:avLst/>
                    </a:prstGeom>
                  </pic:spPr>
                </pic:pic>
              </a:graphicData>
            </a:graphic>
          </wp:anchor>
        </w:drawing>
      </w:r>
    </w:p>
    <w:p w14:paraId="1A8F63A0" w14:textId="77777777" w:rsidR="00FD32D9" w:rsidRDefault="00FD32D9">
      <w:pPr>
        <w:tabs>
          <w:tab w:val="left" w:pos="3206"/>
        </w:tabs>
        <w:ind w:left="2306"/>
        <w:rPr>
          <w:sz w:val="20"/>
        </w:rPr>
      </w:pPr>
      <w:r>
        <w:rPr>
          <w:noProof/>
          <w:position w:val="25"/>
          <w:sz w:val="20"/>
        </w:rPr>
        <w:drawing>
          <wp:inline distT="0" distB="0" distL="0" distR="0" wp14:anchorId="16470D40" wp14:editId="3ED401B4">
            <wp:extent cx="203167" cy="290512"/>
            <wp:effectExtent l="0" t="0" r="0" b="0"/>
            <wp:docPr id="127" name="image1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mage165.png"/>
                    <pic:cNvPicPr/>
                  </pic:nvPicPr>
                  <pic:blipFill>
                    <a:blip r:embed="rId182" cstate="print"/>
                    <a:stretch>
                      <a:fillRect/>
                    </a:stretch>
                  </pic:blipFill>
                  <pic:spPr>
                    <a:xfrm>
                      <a:off x="0" y="0"/>
                      <a:ext cx="203167" cy="290512"/>
                    </a:xfrm>
                    <a:prstGeom prst="rect">
                      <a:avLst/>
                    </a:prstGeom>
                  </pic:spPr>
                </pic:pic>
              </a:graphicData>
            </a:graphic>
          </wp:inline>
        </w:drawing>
      </w:r>
      <w:r>
        <w:rPr>
          <w:spacing w:val="88"/>
          <w:position w:val="25"/>
          <w:sz w:val="13"/>
        </w:rPr>
        <w:t xml:space="preserve"> </w:t>
      </w:r>
      <w:r>
        <w:rPr>
          <w:noProof/>
          <w:spacing w:val="88"/>
          <w:position w:val="44"/>
          <w:sz w:val="20"/>
        </w:rPr>
        <w:drawing>
          <wp:inline distT="0" distB="0" distL="0" distR="0" wp14:anchorId="66522BBB" wp14:editId="7964A0DD">
            <wp:extent cx="118848" cy="84200"/>
            <wp:effectExtent l="0" t="0" r="0" b="0"/>
            <wp:docPr id="129" name="image1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image166.png"/>
                    <pic:cNvPicPr/>
                  </pic:nvPicPr>
                  <pic:blipFill>
                    <a:blip r:embed="rId183" cstate="print"/>
                    <a:stretch>
                      <a:fillRect/>
                    </a:stretch>
                  </pic:blipFill>
                  <pic:spPr>
                    <a:xfrm>
                      <a:off x="0" y="0"/>
                      <a:ext cx="118848" cy="84200"/>
                    </a:xfrm>
                    <a:prstGeom prst="rect">
                      <a:avLst/>
                    </a:prstGeom>
                  </pic:spPr>
                </pic:pic>
              </a:graphicData>
            </a:graphic>
          </wp:inline>
        </w:drawing>
      </w:r>
      <w:r>
        <w:rPr>
          <w:spacing w:val="88"/>
          <w:position w:val="44"/>
          <w:sz w:val="20"/>
        </w:rPr>
        <w:tab/>
      </w:r>
      <w:r>
        <w:rPr>
          <w:spacing w:val="88"/>
          <w:sz w:val="20"/>
        </w:rPr>
      </w:r>
      <w:r>
        <w:rPr>
          <w:spacing w:val="88"/>
          <w:sz w:val="20"/>
        </w:rPr>
        <w:pict w14:anchorId="621E8C72">
          <v:group id="_x0000_s1590" style="width:107.9pt;height:50.8pt;mso-position-horizontal-relative:char;mso-position-vertical-relative:line" coordsize="2158,1016">
            <v:shape id="_x0000_s1591" type="#_x0000_t75" style="position:absolute;top:84;width:1708;height:932">
              <v:imagedata r:id="rId184" o:title=""/>
            </v:shape>
            <v:shape id="_x0000_s1592" type="#_x0000_t75" style="position:absolute;left:161;top:231;width:1269;height:296">
              <v:imagedata r:id="rId185" o:title=""/>
            </v:shape>
            <v:shape id="_x0000_s1593" type="#_x0000_t75" style="position:absolute;left:773;top:728;width:211;height:204">
              <v:imagedata r:id="rId186" o:title=""/>
            </v:shape>
            <v:shape id="_x0000_s1594" type="#_x0000_t75" style="position:absolute;left:1766;width:153;height:161">
              <v:imagedata r:id="rId187" o:title=""/>
            </v:shape>
            <v:shape id="_x0000_s1595" type="#_x0000_t75" style="position:absolute;left:1830;top:281;width:327;height:481">
              <v:imagedata r:id="rId188" o:title=""/>
            </v:shape>
            <w10:wrap type="none"/>
            <w10:anchorlock/>
          </v:group>
        </w:pict>
      </w:r>
    </w:p>
    <w:p w14:paraId="09EDAB93" w14:textId="77777777" w:rsidR="00FD32D9" w:rsidRDefault="00FD32D9">
      <w:pPr>
        <w:pStyle w:val="BodyText"/>
        <w:spacing w:before="5"/>
        <w:rPr>
          <w:sz w:val="9"/>
        </w:rPr>
      </w:pPr>
      <w:r>
        <w:rPr>
          <w:noProof/>
        </w:rPr>
        <w:drawing>
          <wp:anchor distT="0" distB="0" distL="0" distR="0" simplePos="0" relativeHeight="251669504" behindDoc="0" locked="0" layoutInCell="1" allowOverlap="1" wp14:anchorId="247C28C3" wp14:editId="4A3478A9">
            <wp:simplePos x="0" y="0"/>
            <wp:positionH relativeFrom="page">
              <wp:posOffset>2397226</wp:posOffset>
            </wp:positionH>
            <wp:positionV relativeFrom="paragraph">
              <wp:posOffset>193078</wp:posOffset>
            </wp:positionV>
            <wp:extent cx="176231" cy="352425"/>
            <wp:effectExtent l="0" t="0" r="0" b="0"/>
            <wp:wrapTopAndBottom/>
            <wp:docPr id="131" name="image1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image172.png"/>
                    <pic:cNvPicPr/>
                  </pic:nvPicPr>
                  <pic:blipFill>
                    <a:blip r:embed="rId189" cstate="print"/>
                    <a:stretch>
                      <a:fillRect/>
                    </a:stretch>
                  </pic:blipFill>
                  <pic:spPr>
                    <a:xfrm>
                      <a:off x="0" y="0"/>
                      <a:ext cx="176231" cy="352425"/>
                    </a:xfrm>
                    <a:prstGeom prst="rect">
                      <a:avLst/>
                    </a:prstGeom>
                  </pic:spPr>
                </pic:pic>
              </a:graphicData>
            </a:graphic>
          </wp:anchor>
        </w:drawing>
      </w:r>
      <w:r>
        <w:rPr>
          <w:noProof/>
        </w:rPr>
        <w:drawing>
          <wp:anchor distT="0" distB="0" distL="0" distR="0" simplePos="0" relativeHeight="251670528" behindDoc="0" locked="0" layoutInCell="1" allowOverlap="1" wp14:anchorId="5A05D198" wp14:editId="2C46AB22">
            <wp:simplePos x="0" y="0"/>
            <wp:positionH relativeFrom="page">
              <wp:posOffset>2710097</wp:posOffset>
            </wp:positionH>
            <wp:positionV relativeFrom="paragraph">
              <wp:posOffset>337197</wp:posOffset>
            </wp:positionV>
            <wp:extent cx="92056" cy="95250"/>
            <wp:effectExtent l="0" t="0" r="0" b="0"/>
            <wp:wrapTopAndBottom/>
            <wp:docPr id="133" name="image1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age173.png"/>
                    <pic:cNvPicPr/>
                  </pic:nvPicPr>
                  <pic:blipFill>
                    <a:blip r:embed="rId190" cstate="print"/>
                    <a:stretch>
                      <a:fillRect/>
                    </a:stretch>
                  </pic:blipFill>
                  <pic:spPr>
                    <a:xfrm>
                      <a:off x="0" y="0"/>
                      <a:ext cx="92056" cy="95250"/>
                    </a:xfrm>
                    <a:prstGeom prst="rect">
                      <a:avLst/>
                    </a:prstGeom>
                  </pic:spPr>
                </pic:pic>
              </a:graphicData>
            </a:graphic>
          </wp:anchor>
        </w:drawing>
      </w:r>
      <w:r>
        <w:pict w14:anchorId="669D4D72">
          <v:group id="_x0000_s1793" style="position:absolute;margin-left:232.65pt;margin-top:13.95pt;width:15.25pt;height:50.25pt;z-index:-251504640;mso-wrap-distance-left:0;mso-wrap-distance-right:0;mso-position-horizontal-relative:page;mso-position-vertical-relative:text" coordorigin="4653,279" coordsize="305,1005">
            <v:shape id="_x0000_s1794" style="position:absolute;left:4653;top:279;width:219;height:1005" coordorigin="4653,279" coordsize="219,1005" o:spt="100" adj="0,,0" path="m4833,288r-2,-4l4825,282r3,-2l4837,279r1,l4834,283r-1,5xm4844,280r-6,-1l4838,279r6,1xm4845,299r,l4844,299r-3,l4837,298r-1,l4836,298r-1,-2l4836,293r-3,-5l4834,283r4,-4l4844,280r5,1l4852,286r-1,5l4847,294r-2,5xm4849,281r-5,-1l4849,281r,xm4851,291r1,-5l4849,281r3,1l4860,288r,1l4856,289r-5,2xm4820,284r5,-2l4825,282r-5,2xm4825,303r-6,-1l4817,297r-3,-4l4816,287r4,-3l4825,282r6,2l4833,288r,2l4832,293r3,3l4834,298r-5,3l4825,303xm4689,1175r-9,-15l4671,1138r-8,-24l4658,1088r-3,-33l4653,1020r,-37l4654,945r,-11l4655,923r1,-11l4656,901r1,-15l4659,870r1,-16l4662,839r6,-43l4676,753r8,-44l4693,666r4,-19l4701,629r4,-17l4708,596r3,-13l4717,559r12,-49l4737,476r9,-32l4754,415r10,-33l4775,353r10,-24l4796,310r8,-13l4813,289r3,-2l4814,293r5,9l4825,303r-1,1l4819,309r-8,12l4802,338r-10,22l4782,388r-10,33l4764,449r-8,32l4747,515r-11,48l4730,587r-3,13l4723,616r-4,17l4711,670r-9,43l4694,756r-7,43l4681,841r-2,15l4677,872r-1,15l4675,902r-1,12l4674,924r-1,11l4673,946r-1,37l4672,1019r2,34l4677,1085r4,25l4688,1132r9,20l4704,1164r-6,l4694,1167r-4,3l4689,1175xm4835,296r-3,-3l4833,288r3,5l4835,296xm4867,299r-21,l4851,296r,-5l4856,289r5,1l4864,295r3,4l4867,299xm4861,290r-5,-1l4860,289r1,1xm4864,295r-3,-5l4861,290r3,5xm4846,299r-1,l4847,294r4,-3l4851,296r-5,3xm4867,299r-3,-4l4867,299r,xm4836,298r-2,l4834,297r1,-1l4836,298r,xm4834,298r,l4834,298r,xm4841,299r-5,-1l4837,298r4,1xm4830,301r4,-3l4834,298r-4,3xm4845,299r-4,l4844,299r1,xm4845,300r,-1l4845,299r,1xm4870,310r-14,l4861,308r4,-3l4867,299r1,3l4870,310xm4856,310r-5,-1l4851,309r-3,-5l4846,300r-1,-1l4846,299r21,l4865,305r-4,3l4856,310xm4848,304r-3,-4l4845,300r1,l4848,304xm4825,303r,l4829,301r-4,2xm4851,309r,l4848,304r3,5l4851,309xm4857,331r-4,-4l4852,314r-1,-5l4856,310r14,l4871,311r,15l4867,330r-5,1l4857,331xm4700,1186r-6,-2l4691,1180r-2,-5l4690,1170r4,-3l4698,1164r6,1l4710,1174r-1,6l4704,1183r-4,3xm4707,1169r-3,-4l4698,1164r6,l4707,1169xm4718,1186r-18,l4704,1183r5,-3l4710,1174r-3,-4l4718,1186xm4691,1180r-2,-4l4689,1175r2,5xm4694,1184r,l4691,1180r3,4xm4745,1241r-12,-10l4718,1216r-14,-17l4694,1184r6,2l4718,1186r1,2l4732,1204r14,14l4756,1227r,l4750,1228r-6,8l4745,1241xm4753,1248r-4,-3l4745,1241r-1,-5l4750,1228r6,-1l4760,1230r4,3l4765,1239r-6,8l4753,1248xm4760,1230r-4,-3l4756,1227r4,3xm4804,1275r-10,-4l4778,1264r-15,-9l4753,1248r6,-1l4765,1239r-1,-6l4760,1230r14,10l4787,1248r14,6l4810,1258r-1,l4804,1260r-1,6l4801,1270r3,5xm4749,1245r-4,-3l4745,1241r4,4xm4753,1248r-4,-3l4753,1248r,xm4814,1279r-5,-2l4804,1275r-3,-5l4803,1264r1,-4l4809,1258r10,3l4822,1266r-1,5l4819,1276r-5,3xm4814,1259r-5,-1l4810,1258r4,1xm4843,1284r-16,-3l4818,1280r-4,-1l4819,1276r2,-6l4822,1266r-3,-5l4818,1260r4,1l4831,1263r10,2l4846,1266r3,4l4848,1281r-5,3xm4809,1277r-5,-1l4804,1275r5,2xm4814,1279r-5,-2l4814,1279r,xe" fillcolor="#1648b3" stroked="f">
              <v:stroke joinstyle="round"/>
              <v:formulas/>
              <v:path arrowok="t" o:connecttype="segments"/>
            </v:shape>
            <v:shape id="_x0000_s1795" type="#_x0000_t75" style="position:absolute;left:4898;top:356;width:61;height:272">
              <v:imagedata r:id="rId191" o:title=""/>
            </v:shape>
            <w10:wrap type="topAndBottom" anchorx="page"/>
          </v:group>
        </w:pict>
      </w:r>
      <w:r>
        <w:rPr>
          <w:noProof/>
        </w:rPr>
        <w:drawing>
          <wp:anchor distT="0" distB="0" distL="0" distR="0" simplePos="0" relativeHeight="251671552" behindDoc="0" locked="0" layoutInCell="1" allowOverlap="1" wp14:anchorId="2E1FF4F2" wp14:editId="1B04A73B">
            <wp:simplePos x="0" y="0"/>
            <wp:positionH relativeFrom="page">
              <wp:posOffset>3215641</wp:posOffset>
            </wp:positionH>
            <wp:positionV relativeFrom="paragraph">
              <wp:posOffset>241998</wp:posOffset>
            </wp:positionV>
            <wp:extent cx="116261" cy="136016"/>
            <wp:effectExtent l="0" t="0" r="0" b="0"/>
            <wp:wrapTopAndBottom/>
            <wp:docPr id="135" name="image1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 name="image175.png"/>
                    <pic:cNvPicPr/>
                  </pic:nvPicPr>
                  <pic:blipFill>
                    <a:blip r:embed="rId192" cstate="print"/>
                    <a:stretch>
                      <a:fillRect/>
                    </a:stretch>
                  </pic:blipFill>
                  <pic:spPr>
                    <a:xfrm>
                      <a:off x="0" y="0"/>
                      <a:ext cx="116261" cy="136016"/>
                    </a:xfrm>
                    <a:prstGeom prst="rect">
                      <a:avLst/>
                    </a:prstGeom>
                  </pic:spPr>
                </pic:pic>
              </a:graphicData>
            </a:graphic>
          </wp:anchor>
        </w:drawing>
      </w:r>
      <w:r>
        <w:pict w14:anchorId="3BB105B3">
          <v:group id="_x0000_s1796" style="position:absolute;margin-left:270.35pt;margin-top:7.4pt;width:51.05pt;height:51.3pt;z-index:-251503616;mso-wrap-distance-left:0;mso-wrap-distance-right:0;mso-position-horizontal-relative:page;mso-position-vertical-relative:text" coordorigin="5407,148" coordsize="1021,1026">
            <v:shape id="_x0000_s1797" type="#_x0000_t75" style="position:absolute;left:5433;top:147;width:994;height:1026">
              <v:imagedata r:id="rId193" o:title=""/>
            </v:shape>
            <v:shape id="_x0000_s1798" type="#_x0000_t75" style="position:absolute;left:5406;top:360;width:196;height:304">
              <v:imagedata r:id="rId194" o:title=""/>
            </v:shape>
            <v:shape id="_x0000_s1799" type="#_x0000_t75" style="position:absolute;left:5740;top:349;width:165;height:167">
              <v:imagedata r:id="rId195" o:title=""/>
            </v:shape>
            <v:shape id="_x0000_s1800" type="#_x0000_t75" style="position:absolute;left:6021;top:344;width:246;height:227">
              <v:imagedata r:id="rId196" o:title=""/>
            </v:shape>
            <v:shape id="_x0000_s1801" type="#_x0000_t75" style="position:absolute;left:5879;top:817;width:206;height:229">
              <v:imagedata r:id="rId197" o:title=""/>
            </v:shape>
            <w10:wrap type="topAndBottom" anchorx="page"/>
          </v:group>
        </w:pict>
      </w:r>
      <w:r>
        <w:rPr>
          <w:noProof/>
        </w:rPr>
        <w:drawing>
          <wp:anchor distT="0" distB="0" distL="0" distR="0" simplePos="0" relativeHeight="251672576" behindDoc="0" locked="0" layoutInCell="1" allowOverlap="1" wp14:anchorId="1C904892" wp14:editId="663CBD1D">
            <wp:simplePos x="0" y="0"/>
            <wp:positionH relativeFrom="page">
              <wp:posOffset>4126255</wp:posOffset>
            </wp:positionH>
            <wp:positionV relativeFrom="paragraph">
              <wp:posOffset>96735</wp:posOffset>
            </wp:positionV>
            <wp:extent cx="282101" cy="476250"/>
            <wp:effectExtent l="0" t="0" r="0" b="0"/>
            <wp:wrapTopAndBottom/>
            <wp:docPr id="137" name="image1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image181.png"/>
                    <pic:cNvPicPr/>
                  </pic:nvPicPr>
                  <pic:blipFill>
                    <a:blip r:embed="rId198" cstate="print"/>
                    <a:stretch>
                      <a:fillRect/>
                    </a:stretch>
                  </pic:blipFill>
                  <pic:spPr>
                    <a:xfrm>
                      <a:off x="0" y="0"/>
                      <a:ext cx="282101" cy="476250"/>
                    </a:xfrm>
                    <a:prstGeom prst="rect">
                      <a:avLst/>
                    </a:prstGeom>
                  </pic:spPr>
                </pic:pic>
              </a:graphicData>
            </a:graphic>
          </wp:anchor>
        </w:drawing>
      </w:r>
    </w:p>
    <w:p w14:paraId="7DDBCD96" w14:textId="77777777" w:rsidR="00FD32D9" w:rsidRDefault="00FD32D9">
      <w:pPr>
        <w:pStyle w:val="BodyText"/>
      </w:pPr>
    </w:p>
    <w:p w14:paraId="746AF39E" w14:textId="77777777" w:rsidR="00FD32D9" w:rsidRDefault="00FD32D9">
      <w:pPr>
        <w:pStyle w:val="BodyText"/>
      </w:pPr>
    </w:p>
    <w:p w14:paraId="4610E59D" w14:textId="77777777" w:rsidR="00FD32D9" w:rsidRDefault="00FD32D9">
      <w:pPr>
        <w:pStyle w:val="BodyText"/>
      </w:pPr>
    </w:p>
    <w:p w14:paraId="1145A38F" w14:textId="77777777" w:rsidR="00FD32D9" w:rsidRDefault="00FD32D9">
      <w:pPr>
        <w:pStyle w:val="BodyText"/>
      </w:pPr>
    </w:p>
    <w:p w14:paraId="37A07187" w14:textId="77777777" w:rsidR="00FD32D9" w:rsidRDefault="00FD32D9">
      <w:pPr>
        <w:pStyle w:val="BodyText"/>
      </w:pPr>
    </w:p>
    <w:p w14:paraId="213013F3" w14:textId="77777777" w:rsidR="00FD32D9" w:rsidRDefault="00FD32D9">
      <w:pPr>
        <w:pStyle w:val="BodyText"/>
        <w:rPr>
          <w:sz w:val="22"/>
        </w:rPr>
      </w:pPr>
      <w:r>
        <w:rPr>
          <w:noProof/>
        </w:rPr>
        <w:drawing>
          <wp:anchor distT="0" distB="0" distL="0" distR="0" simplePos="0" relativeHeight="251673600" behindDoc="0" locked="0" layoutInCell="1" allowOverlap="1" wp14:anchorId="432FE497" wp14:editId="1F6153A4">
            <wp:simplePos x="0" y="0"/>
            <wp:positionH relativeFrom="page">
              <wp:posOffset>2296791</wp:posOffset>
            </wp:positionH>
            <wp:positionV relativeFrom="paragraph">
              <wp:posOffset>192006</wp:posOffset>
            </wp:positionV>
            <wp:extent cx="723139" cy="638175"/>
            <wp:effectExtent l="0" t="0" r="0" b="0"/>
            <wp:wrapTopAndBottom/>
            <wp:docPr id="139" name="image1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mage182.png"/>
                    <pic:cNvPicPr/>
                  </pic:nvPicPr>
                  <pic:blipFill>
                    <a:blip r:embed="rId199" cstate="print"/>
                    <a:stretch>
                      <a:fillRect/>
                    </a:stretch>
                  </pic:blipFill>
                  <pic:spPr>
                    <a:xfrm>
                      <a:off x="0" y="0"/>
                      <a:ext cx="723139" cy="638175"/>
                    </a:xfrm>
                    <a:prstGeom prst="rect">
                      <a:avLst/>
                    </a:prstGeom>
                  </pic:spPr>
                </pic:pic>
              </a:graphicData>
            </a:graphic>
          </wp:anchor>
        </w:drawing>
      </w:r>
      <w:r>
        <w:rPr>
          <w:noProof/>
        </w:rPr>
        <w:drawing>
          <wp:anchor distT="0" distB="0" distL="0" distR="0" simplePos="0" relativeHeight="251674624" behindDoc="0" locked="0" layoutInCell="1" allowOverlap="1" wp14:anchorId="73D28BCC" wp14:editId="6F4A0D6A">
            <wp:simplePos x="0" y="0"/>
            <wp:positionH relativeFrom="page">
              <wp:posOffset>3145293</wp:posOffset>
            </wp:positionH>
            <wp:positionV relativeFrom="paragraph">
              <wp:posOffset>346059</wp:posOffset>
            </wp:positionV>
            <wp:extent cx="129270" cy="93344"/>
            <wp:effectExtent l="0" t="0" r="0" b="0"/>
            <wp:wrapTopAndBottom/>
            <wp:docPr id="141" name="image1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image183.png"/>
                    <pic:cNvPicPr/>
                  </pic:nvPicPr>
                  <pic:blipFill>
                    <a:blip r:embed="rId200" cstate="print"/>
                    <a:stretch>
                      <a:fillRect/>
                    </a:stretch>
                  </pic:blipFill>
                  <pic:spPr>
                    <a:xfrm>
                      <a:off x="0" y="0"/>
                      <a:ext cx="129270" cy="93344"/>
                    </a:xfrm>
                    <a:prstGeom prst="rect">
                      <a:avLst/>
                    </a:prstGeom>
                  </pic:spPr>
                </pic:pic>
              </a:graphicData>
            </a:graphic>
          </wp:anchor>
        </w:drawing>
      </w:r>
      <w:r>
        <w:rPr>
          <w:noProof/>
        </w:rPr>
        <w:drawing>
          <wp:anchor distT="0" distB="0" distL="0" distR="0" simplePos="0" relativeHeight="251675648" behindDoc="0" locked="0" layoutInCell="1" allowOverlap="1" wp14:anchorId="06F1828A" wp14:editId="7A299250">
            <wp:simplePos x="0" y="0"/>
            <wp:positionH relativeFrom="page">
              <wp:posOffset>3649238</wp:posOffset>
            </wp:positionH>
            <wp:positionV relativeFrom="paragraph">
              <wp:posOffset>185786</wp:posOffset>
            </wp:positionV>
            <wp:extent cx="32116" cy="172688"/>
            <wp:effectExtent l="0" t="0" r="0" b="0"/>
            <wp:wrapTopAndBottom/>
            <wp:docPr id="143" name="image1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image184.png"/>
                    <pic:cNvPicPr/>
                  </pic:nvPicPr>
                  <pic:blipFill>
                    <a:blip r:embed="rId201" cstate="print"/>
                    <a:stretch>
                      <a:fillRect/>
                    </a:stretch>
                  </pic:blipFill>
                  <pic:spPr>
                    <a:xfrm>
                      <a:off x="0" y="0"/>
                      <a:ext cx="32116" cy="172688"/>
                    </a:xfrm>
                    <a:prstGeom prst="rect">
                      <a:avLst/>
                    </a:prstGeom>
                  </pic:spPr>
                </pic:pic>
              </a:graphicData>
            </a:graphic>
          </wp:anchor>
        </w:drawing>
      </w:r>
      <w:r>
        <w:rPr>
          <w:noProof/>
        </w:rPr>
        <w:drawing>
          <wp:anchor distT="0" distB="0" distL="0" distR="0" simplePos="0" relativeHeight="251676672" behindDoc="0" locked="0" layoutInCell="1" allowOverlap="1" wp14:anchorId="27DF1162" wp14:editId="33AA9C11">
            <wp:simplePos x="0" y="0"/>
            <wp:positionH relativeFrom="page">
              <wp:posOffset>3747475</wp:posOffset>
            </wp:positionH>
            <wp:positionV relativeFrom="paragraph">
              <wp:posOffset>197445</wp:posOffset>
            </wp:positionV>
            <wp:extent cx="103814" cy="119062"/>
            <wp:effectExtent l="0" t="0" r="0" b="0"/>
            <wp:wrapTopAndBottom/>
            <wp:docPr id="145" name="image1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image185.png"/>
                    <pic:cNvPicPr/>
                  </pic:nvPicPr>
                  <pic:blipFill>
                    <a:blip r:embed="rId202" cstate="print"/>
                    <a:stretch>
                      <a:fillRect/>
                    </a:stretch>
                  </pic:blipFill>
                  <pic:spPr>
                    <a:xfrm>
                      <a:off x="0" y="0"/>
                      <a:ext cx="103814" cy="119062"/>
                    </a:xfrm>
                    <a:prstGeom prst="rect">
                      <a:avLst/>
                    </a:prstGeom>
                  </pic:spPr>
                </pic:pic>
              </a:graphicData>
            </a:graphic>
          </wp:anchor>
        </w:drawing>
      </w:r>
      <w:r>
        <w:pict w14:anchorId="11348477">
          <v:group id="_x0000_s1802" style="position:absolute;margin-left:116.6pt;margin-top:67.5pt;width:62.65pt;height:54.8pt;z-index:-251502592;mso-wrap-distance-left:0;mso-wrap-distance-right:0;mso-position-horizontal-relative:page;mso-position-vertical-relative:text" coordorigin="2332,1350" coordsize="1253,1096">
            <v:shape id="_x0000_s1803" type="#_x0000_t75" style="position:absolute;left:2332;top:1349;width:1073;height:1096">
              <v:imagedata r:id="rId203" o:title=""/>
            </v:shape>
            <v:shape id="_x0000_s1804" style="position:absolute;left:3075;top:1719;width:33;height:117" coordorigin="3075,1719" coordsize="33,117" o:spt="100" adj="0,,0" path="m3108,1730r,-2l3090,1725r,l3090,1722r6,-3l3106,1722r2,6l3108,1728r,2xm3088,1728r2,-3l3090,1725r-2,3xm3088,1730r,-2l3090,1725r9,1l3093,1726r-4,3l3089,1729r,l3088,1730xm3105,1732r-16,-3l3093,1726r5,2l3103,1729r2,3xm3107,1733r,l3105,1732r-2,-3l3098,1728r-5,-2l3099,1726r9,2l3108,1730r-1,3xm3087,1732r,-1l3088,1728r,2l3087,1732xm3089,1729r,l3089,1729r,xm3089,1729r,l3089,1729r,xm3101,1740r-4,-1l3095,1739r-4,-2l3089,1735r,l3089,1734r,-5l3089,1729r16,3l3106,1734r,l3105,1738r-4,2xm3089,1734r-2,-2l3088,1730r1,-1l3089,1734xm3106,1737r,-4l3108,1730r-1,6l3106,1737xm3087,1732r1,-1l3088,1730r-1,2xm3099,1747r-5,-1l3089,1745r-3,-5l3086,1739r1,-7l3089,1734r,1l3089,1735r1,2l3091,1737r1,2l3097,1739r3,1l3105,1740r-1,4l3099,1747xm3106,1734r,l3105,1732r2,1l3106,1733r,1xm3106,1737r,-3l3107,1733r-1,3l3106,1737xm3103,1740r-2,l3105,1738r1,-4l3106,1737r-3,3xm3089,1735r,l3089,1734r,1xm3086,1740r,-1l3087,1735r-1,5xm3091,1737r-1,l3089,1735r2,2xm3097,1739r-5,l3091,1737r4,2l3097,1739xm3104,1744r2,-7l3104,1744r,xm3105,1740r-2,l3106,1737r-1,3xm3100,1740r-3,-1l3101,1740r-1,xm3105,1740r-5,l3101,1740r2,l3105,1740r,xm3082,1758r1,-6l3085,1741r1,-1l3089,1745r5,1l3099,1747r4,l3102,1755r-15,l3082,1758xm3103,1747r-4,l3104,1744r-1,3xm3094,1775r-10,-2l3081,1769r,-6l3082,1758r5,-3l3097,1757r4,4l3099,1772r-5,3xm3101,1761r-4,-4l3087,1755r15,l3101,1761xm3081,1764r1,-6l3082,1758r-1,6xm3099,1775r-5,l3099,1772r1,-9l3099,1775xm3081,1769r,l3081,1764r,5xm3082,1836r-5,-4l3076,1827r-1,-12l3077,1799r2,-18l3081,1769r3,4l3094,1775r5,l3097,1784r-2,16l3094,1814r1,10l3096,1829r-4,5l3082,1836xe" fillcolor="#1648b3" stroked="f">
              <v:stroke joinstyle="round"/>
              <v:formulas/>
              <v:path arrowok="t" o:connecttype="segments"/>
            </v:shape>
            <v:shape id="_x0000_s1805" type="#_x0000_t75" style="position:absolute;left:3124;top:2229;width:112;height:122">
              <v:imagedata r:id="rId204" o:title=""/>
            </v:shape>
            <v:shape id="_x0000_s1806" type="#_x0000_t75" style="position:absolute;left:3423;top:1852;width:162;height:57">
              <v:imagedata r:id="rId205" o:title=""/>
            </v:shape>
            <w10:wrap type="topAndBottom" anchorx="page"/>
          </v:group>
        </w:pict>
      </w:r>
    </w:p>
    <w:p w14:paraId="4C7A04D4" w14:textId="77777777" w:rsidR="00FD32D9" w:rsidRDefault="00FD32D9">
      <w:pPr>
        <w:pStyle w:val="BodyText"/>
        <w:rPr>
          <w:sz w:val="4"/>
        </w:rPr>
      </w:pPr>
    </w:p>
    <w:p w14:paraId="001811A9" w14:textId="77777777" w:rsidR="00FD32D9" w:rsidRDefault="00FD32D9">
      <w:pPr>
        <w:pStyle w:val="BodyText"/>
        <w:tabs>
          <w:tab w:val="left" w:pos="2027"/>
          <w:tab w:val="left" w:pos="2986"/>
          <w:tab w:val="left" w:pos="4142"/>
          <w:tab w:val="left" w:pos="4745"/>
          <w:tab w:val="left" w:pos="5543"/>
          <w:tab w:val="left" w:pos="6382"/>
        </w:tabs>
        <w:ind w:left="511"/>
      </w:pPr>
      <w:r>
        <w:rPr>
          <w:noProof/>
          <w:position w:val="3"/>
        </w:rPr>
        <w:drawing>
          <wp:inline distT="0" distB="0" distL="0" distR="0" wp14:anchorId="33320C3F" wp14:editId="220C9F16">
            <wp:extent cx="655153" cy="219075"/>
            <wp:effectExtent l="0" t="0" r="0" b="0"/>
            <wp:docPr id="147" name="image1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image189.png"/>
                    <pic:cNvPicPr/>
                  </pic:nvPicPr>
                  <pic:blipFill>
                    <a:blip r:embed="rId206" cstate="print"/>
                    <a:stretch>
                      <a:fillRect/>
                    </a:stretch>
                  </pic:blipFill>
                  <pic:spPr>
                    <a:xfrm>
                      <a:off x="0" y="0"/>
                      <a:ext cx="655153" cy="219075"/>
                    </a:xfrm>
                    <a:prstGeom prst="rect">
                      <a:avLst/>
                    </a:prstGeom>
                  </pic:spPr>
                </pic:pic>
              </a:graphicData>
            </a:graphic>
          </wp:inline>
        </w:drawing>
      </w:r>
      <w:r>
        <w:rPr>
          <w:position w:val="3"/>
        </w:rPr>
        <w:tab/>
      </w:r>
      <w:r>
        <w:rPr>
          <w:noProof/>
          <w:position w:val="14"/>
        </w:rPr>
        <w:drawing>
          <wp:inline distT="0" distB="0" distL="0" distR="0" wp14:anchorId="593FCC6F" wp14:editId="7F929610">
            <wp:extent cx="318052" cy="191357"/>
            <wp:effectExtent l="0" t="0" r="0" b="0"/>
            <wp:docPr id="149" name="image1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image190.png"/>
                    <pic:cNvPicPr/>
                  </pic:nvPicPr>
                  <pic:blipFill>
                    <a:blip r:embed="rId207" cstate="print"/>
                    <a:stretch>
                      <a:fillRect/>
                    </a:stretch>
                  </pic:blipFill>
                  <pic:spPr>
                    <a:xfrm>
                      <a:off x="0" y="0"/>
                      <a:ext cx="318052" cy="191357"/>
                    </a:xfrm>
                    <a:prstGeom prst="rect">
                      <a:avLst/>
                    </a:prstGeom>
                  </pic:spPr>
                </pic:pic>
              </a:graphicData>
            </a:graphic>
          </wp:inline>
        </w:drawing>
      </w:r>
      <w:r>
        <w:rPr>
          <w:position w:val="14"/>
        </w:rPr>
        <w:tab/>
      </w:r>
      <w:r>
        <w:rPr>
          <w:noProof/>
          <w:position w:val="4"/>
        </w:rPr>
        <w:drawing>
          <wp:inline distT="0" distB="0" distL="0" distR="0" wp14:anchorId="3593D88D" wp14:editId="03E77311">
            <wp:extent cx="525052" cy="285750"/>
            <wp:effectExtent l="0" t="0" r="0" b="0"/>
            <wp:docPr id="151" name="image1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image191.png"/>
                    <pic:cNvPicPr/>
                  </pic:nvPicPr>
                  <pic:blipFill>
                    <a:blip r:embed="rId208" cstate="print"/>
                    <a:stretch>
                      <a:fillRect/>
                    </a:stretch>
                  </pic:blipFill>
                  <pic:spPr>
                    <a:xfrm>
                      <a:off x="0" y="0"/>
                      <a:ext cx="525052" cy="285750"/>
                    </a:xfrm>
                    <a:prstGeom prst="rect">
                      <a:avLst/>
                    </a:prstGeom>
                  </pic:spPr>
                </pic:pic>
              </a:graphicData>
            </a:graphic>
          </wp:inline>
        </w:drawing>
      </w:r>
      <w:r>
        <w:rPr>
          <w:position w:val="4"/>
        </w:rPr>
        <w:tab/>
      </w:r>
      <w:r>
        <w:rPr>
          <w:noProof/>
        </w:rPr>
        <w:drawing>
          <wp:inline distT="0" distB="0" distL="0" distR="0" wp14:anchorId="6135FE7C" wp14:editId="6F70B46F">
            <wp:extent cx="171179" cy="345376"/>
            <wp:effectExtent l="0" t="0" r="0" b="0"/>
            <wp:docPr id="153" name="image1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image192.png"/>
                    <pic:cNvPicPr/>
                  </pic:nvPicPr>
                  <pic:blipFill>
                    <a:blip r:embed="rId209" cstate="print"/>
                    <a:stretch>
                      <a:fillRect/>
                    </a:stretch>
                  </pic:blipFill>
                  <pic:spPr>
                    <a:xfrm>
                      <a:off x="0" y="0"/>
                      <a:ext cx="171179" cy="345376"/>
                    </a:xfrm>
                    <a:prstGeom prst="rect">
                      <a:avLst/>
                    </a:prstGeom>
                  </pic:spPr>
                </pic:pic>
              </a:graphicData>
            </a:graphic>
          </wp:inline>
        </w:drawing>
      </w:r>
      <w:r>
        <w:tab/>
      </w:r>
      <w:r>
        <w:rPr>
          <w:noProof/>
          <w:position w:val="22"/>
        </w:rPr>
        <w:drawing>
          <wp:inline distT="0" distB="0" distL="0" distR="0" wp14:anchorId="51C6FAE9" wp14:editId="5994AEC2">
            <wp:extent cx="306160" cy="195262"/>
            <wp:effectExtent l="0" t="0" r="0" b="0"/>
            <wp:docPr id="155" name="image1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image193.png"/>
                    <pic:cNvPicPr/>
                  </pic:nvPicPr>
                  <pic:blipFill>
                    <a:blip r:embed="rId210" cstate="print"/>
                    <a:stretch>
                      <a:fillRect/>
                    </a:stretch>
                  </pic:blipFill>
                  <pic:spPr>
                    <a:xfrm>
                      <a:off x="0" y="0"/>
                      <a:ext cx="306160" cy="195262"/>
                    </a:xfrm>
                    <a:prstGeom prst="rect">
                      <a:avLst/>
                    </a:prstGeom>
                  </pic:spPr>
                </pic:pic>
              </a:graphicData>
            </a:graphic>
          </wp:inline>
        </w:drawing>
      </w:r>
      <w:r>
        <w:rPr>
          <w:position w:val="22"/>
        </w:rPr>
        <w:tab/>
      </w:r>
      <w:r>
        <w:rPr>
          <w:noProof/>
          <w:position w:val="24"/>
        </w:rPr>
        <w:drawing>
          <wp:inline distT="0" distB="0" distL="0" distR="0" wp14:anchorId="38013AD1" wp14:editId="223A44CF">
            <wp:extent cx="299351" cy="130682"/>
            <wp:effectExtent l="0" t="0" r="0" b="0"/>
            <wp:docPr id="157" name="image1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image194.png"/>
                    <pic:cNvPicPr/>
                  </pic:nvPicPr>
                  <pic:blipFill>
                    <a:blip r:embed="rId211" cstate="print"/>
                    <a:stretch>
                      <a:fillRect/>
                    </a:stretch>
                  </pic:blipFill>
                  <pic:spPr>
                    <a:xfrm>
                      <a:off x="0" y="0"/>
                      <a:ext cx="299351" cy="130682"/>
                    </a:xfrm>
                    <a:prstGeom prst="rect">
                      <a:avLst/>
                    </a:prstGeom>
                  </pic:spPr>
                </pic:pic>
              </a:graphicData>
            </a:graphic>
          </wp:inline>
        </w:drawing>
      </w:r>
      <w:r>
        <w:rPr>
          <w:position w:val="24"/>
        </w:rPr>
        <w:tab/>
      </w:r>
      <w:r>
        <w:rPr>
          <w:noProof/>
          <w:position w:val="24"/>
        </w:rPr>
        <w:drawing>
          <wp:inline distT="0" distB="0" distL="0" distR="0" wp14:anchorId="306E8DB8" wp14:editId="1C3FA17D">
            <wp:extent cx="212186" cy="147637"/>
            <wp:effectExtent l="0" t="0" r="0" b="0"/>
            <wp:docPr id="159" name="image1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image195.png"/>
                    <pic:cNvPicPr/>
                  </pic:nvPicPr>
                  <pic:blipFill>
                    <a:blip r:embed="rId212" cstate="print"/>
                    <a:stretch>
                      <a:fillRect/>
                    </a:stretch>
                  </pic:blipFill>
                  <pic:spPr>
                    <a:xfrm>
                      <a:off x="0" y="0"/>
                      <a:ext cx="212186" cy="147637"/>
                    </a:xfrm>
                    <a:prstGeom prst="rect">
                      <a:avLst/>
                    </a:prstGeom>
                  </pic:spPr>
                </pic:pic>
              </a:graphicData>
            </a:graphic>
          </wp:inline>
        </w:drawing>
      </w:r>
      <w:r>
        <w:rPr>
          <w:spacing w:val="149"/>
          <w:position w:val="24"/>
        </w:rPr>
        <w:t xml:space="preserve"> </w:t>
      </w:r>
      <w:r>
        <w:rPr>
          <w:noProof/>
          <w:spacing w:val="149"/>
          <w:position w:val="18"/>
        </w:rPr>
        <w:drawing>
          <wp:inline distT="0" distB="0" distL="0" distR="0" wp14:anchorId="5023037D" wp14:editId="6A49AC66">
            <wp:extent cx="195084" cy="150590"/>
            <wp:effectExtent l="0" t="0" r="0" b="0"/>
            <wp:docPr id="161" name="image1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image196.png"/>
                    <pic:cNvPicPr/>
                  </pic:nvPicPr>
                  <pic:blipFill>
                    <a:blip r:embed="rId213" cstate="print"/>
                    <a:stretch>
                      <a:fillRect/>
                    </a:stretch>
                  </pic:blipFill>
                  <pic:spPr>
                    <a:xfrm>
                      <a:off x="0" y="0"/>
                      <a:ext cx="195084" cy="150590"/>
                    </a:xfrm>
                    <a:prstGeom prst="rect">
                      <a:avLst/>
                    </a:prstGeom>
                  </pic:spPr>
                </pic:pic>
              </a:graphicData>
            </a:graphic>
          </wp:inline>
        </w:drawing>
      </w:r>
      <w:r>
        <w:rPr>
          <w:spacing w:val="135"/>
          <w:position w:val="18"/>
          <w:sz w:val="3"/>
        </w:rPr>
        <w:t xml:space="preserve"> </w:t>
      </w:r>
      <w:r>
        <w:rPr>
          <w:spacing w:val="135"/>
          <w:position w:val="26"/>
        </w:rPr>
      </w:r>
      <w:r>
        <w:rPr>
          <w:spacing w:val="135"/>
          <w:position w:val="26"/>
        </w:rPr>
        <w:pict w14:anchorId="48FEE8C6">
          <v:group id="_x0000_s1588" style="width:1.3pt;height:1.75pt;mso-position-horizontal-relative:char;mso-position-vertical-relative:line" coordsize="26,35">
            <v:shape id="_x0000_s1589" style="position:absolute;width:26;height:35" coordsize="26,35" o:spt="100" adj="0,,0" path="m9,2l8,2,12,r2,1l12,1,10,2,9,2xm10,2l12,1r4,1l15,2r-5,xm18,2l12,1r2,l17,2r1,xm16,3l9,2r1,l15,2r1,1xm19,5r,l17,3r-1,l15,2r1,l18,2r1,3xm5,4l7,2r1,l7,2r,l7,2,5,4xm7,2r1,l9,2r,l7,2xm4,5l7,2r,l9,2r,l4,5xm9,20l4,16r,l2,13r,-3l3,6,4,5,9,2r7,1l19,5r,l21,9r,4l20,13r,2l16,19,9,20xm20,6r,-1l19,5,18,2r,l20,6xm2,10l2,6,5,4,7,2,4,5,3,6,2,10xm19,5l16,3r1,l19,5xm2,12l1,11r,-1l3,5,5,4,2,6r,4l2,11r,1l2,12r,xm2,9l3,6,4,5,3,6,2,9xm19,5r,l19,5r,xm20,6l19,5r,l20,5r,1xm21,9l19,5r1,1l21,8r,1xm21,8l20,6r1,2l21,8xm21,8l20,7r1,1l21,8xm23,12l21,9r,-1l21,8r2,3l23,12xm20,18r1,-2l22,12r,-1l21,9r,-1l21,9r2,3l23,13r-2,4l20,18xm20,17r,-3l21,9r1,2l22,12r-2,5xm2,12r,-1l2,10r,2xm5,19l2,13r,-1l4,17r1,2xm19,29r,-3l20,22r,-4l21,17r2,-5l26,21r,1l23,27r-4,2xm2,16r-1,l1,15,2,12r,4xm6,21r-1,l2,17r,-5l5,19r1,2xm16,19r4,-4l20,13r1,l20,14r,3l16,19xm21,13r-1,l21,13r,xm20,15r,-1l21,13r-1,2xm20,17r,-2l20,17r,xm4,17r,-1l4,17r,xm12,21r-2,l6,20,4,16r,l9,20r6,l12,21xm13,34l8,33,3,32,,27,,26,1,22,2,20r,-1l2,16r3,5l6,21r2,7l14,31r4,l18,31r-5,3xm20,18r,-1l20,17r,l20,18r,xm6,20r,l5,19,4,17r2,3xm13,21r-1,l20,17r,1l13,21xm20,22r-5,l20,18r,l20,22xm15,22l13,21r7,-3l15,22xm15,20r-6,l16,19r-1,1xm8,21r-2,l5,19r1,1l6,20r,l8,21xm10,21r-2,l6,20r,l10,21xm14,31l8,28,6,21r2,l12,22r8,l19,29r-5,2xm12,22l8,21r2,l11,21r2,l12,22xm11,21r-1,l12,21r-1,xm13,21r-2,l12,21r1,l13,21xm20,22r-8,l13,21r2,1l20,22r,xm18,31r-4,l19,29r-1,2xe" fillcolor="#1648b3" stroked="f">
              <v:stroke joinstyle="round"/>
              <v:formulas/>
              <v:path arrowok="t" o:connecttype="segments"/>
            </v:shape>
            <w10:wrap type="none"/>
            <w10:anchorlock/>
          </v:group>
        </w:pict>
      </w:r>
    </w:p>
    <w:p w14:paraId="366A2F4D" w14:textId="77777777" w:rsidR="00FD32D9" w:rsidRDefault="00FD32D9">
      <w:pPr>
        <w:sectPr w:rsidR="00FD32D9" w:rsidSect="00C842F0">
          <w:pgSz w:w="11900" w:h="16840"/>
          <w:pgMar w:top="1600" w:right="1300" w:bottom="280" w:left="1260" w:header="720" w:footer="720" w:gutter="0"/>
          <w:pgBorders w:offsetFrom="page">
            <w:top w:val="single" w:sz="4" w:space="24" w:color="auto"/>
            <w:left w:val="single" w:sz="4" w:space="24" w:color="auto"/>
            <w:bottom w:val="single" w:sz="4" w:space="24" w:color="auto"/>
            <w:right w:val="single" w:sz="4" w:space="24" w:color="auto"/>
          </w:pgBorders>
          <w:cols w:space="720"/>
        </w:sectPr>
      </w:pPr>
    </w:p>
    <w:p w14:paraId="22A56B93" w14:textId="77777777" w:rsidR="00FD32D9" w:rsidRDefault="00FD32D9">
      <w:pPr>
        <w:pStyle w:val="BodyText"/>
      </w:pPr>
      <w:r>
        <w:lastRenderedPageBreak/>
        <w:pict w14:anchorId="3FCEAC8F">
          <v:group id="_x0000_s1771" style="position:absolute;margin-left:0;margin-top:36pt;width:595pt;height:770pt;z-index:-251510784;mso-position-horizontal-relative:page;mso-position-vertical-relative:page" coordorigin=",720" coordsize="11900,15400">
            <v:shape id="_x0000_s1772" type="#_x0000_t75" style="position:absolute;top:720;width:8686;height:15400">
              <v:imagedata r:id="rId18" o:title=""/>
            </v:shape>
            <v:shape id="_x0000_s1773" type="#_x0000_t75" style="position:absolute;left:8668;top:720;width:3232;height:15400">
              <v:imagedata r:id="rId19" o:title=""/>
            </v:shape>
            <w10:wrap anchorx="page" anchory="page"/>
          </v:group>
        </w:pict>
      </w:r>
      <w:r>
        <w:pict w14:anchorId="76BEB2C7">
          <v:group id="_x0000_s1706" style="position:absolute;margin-left:191.5pt;margin-top:164.3pt;width:223.35pt;height:60.9pt;z-index:251741184;mso-position-horizontal-relative:page;mso-position-vertical-relative:page" coordorigin="3830,3286" coordsize="4467,1218">
            <v:shape id="_x0000_s1707" style="position:absolute;left:3830;top:3949;width:657;height:555" coordorigin="3830,3950" coordsize="657,555" path="m4487,3955r,-1l4484,3952r-1,-2l4482,3950r-4,l4472,3950r,l4467,3950r,19l4445,4485r-596,l3849,3969r618,l4467,3950r-622,l3834,3950r-4,4l3830,3965r,524l3830,4500r4,4l3845,4504r609,l4459,4504r,l4461,4502r2,-2l4464,4500r,-6l4486,3965r1,l4487,3960r,-5xe" fillcolor="#ed3523" stroked="f">
              <v:path arrowok="t"/>
            </v:shape>
            <v:shape id="_x0000_s1708" style="position:absolute;left:3935;top:3778;width:3517;height:19" coordorigin="3936,3779" coordsize="3517,19" path="m7448,3798r-3508,l3936,3794r,-11l3940,3779r3508,l7452,3783r,11l7448,3798xe" fillcolor="black" stroked="f">
              <v:path arrowok="t"/>
            </v:shape>
            <v:shape id="_x0000_s1709" type="#_x0000_t75" style="position:absolute;left:3850;top:3711;width:193;height:180">
              <v:imagedata r:id="rId214" o:title=""/>
            </v:shape>
            <v:shape id="_x0000_s1710" type="#_x0000_t75" style="position:absolute;left:4451;top:3366;width:1045;height:343">
              <v:imagedata r:id="rId215" o:title=""/>
            </v:shape>
            <v:shape id="_x0000_s1711" type="#_x0000_t75" style="position:absolute;left:5698;top:3380;width:253;height:214">
              <v:imagedata r:id="rId216" o:title=""/>
            </v:shape>
            <v:shape id="_x0000_s1712" type="#_x0000_t75" style="position:absolute;left:6198;top:3286;width:2098;height:581">
              <v:imagedata r:id="rId217" o:title=""/>
            </v:shape>
            <w10:wrap anchorx="page" anchory="page"/>
          </v:group>
        </w:pict>
      </w:r>
      <w:r>
        <w:pict w14:anchorId="0CDD6B6A">
          <v:group id="_x0000_s1713" style="position:absolute;margin-left:345.2pt;margin-top:202.85pt;width:45.65pt;height:22.35pt;z-index:251742208;mso-position-horizontal-relative:page;mso-position-vertical-relative:page" coordorigin="6904,4057" coordsize="913,447">
            <v:shape id="_x0000_s1714" style="position:absolute;left:6903;top:4057;width:913;height:447" coordorigin="6904,4057" coordsize="913,447" o:spt="100" adj="0,,0" path="m7514,4498r-1,-5l7513,4489r,-1l7494,4227r,258l6923,4485r,-409l7464,4076r30,409l7494,4227r-12,-160l7482,4067r,-5l7482,4061r,l7480,4060r-2,-3l7478,4057r-1,l7472,4057r-554,l6908,4057r-4,5l6904,4072r,417l6904,4499r4,4l6918,4503r581,l7499,4504r6,-1l7509,4503r,l7510,4503r2,-2l7513,4499r,l7514,4498xm7607,4307r-1,-2l7607,4306r,1xm7626,4304r,-2l7626,4302r,2l7626,4304xm7630,4314r-4,-10l7626,4302r-1,2l7625,4306r1,-1l7626,4307r,3l7626,4309r,3l7626,4312r,1l7626,4312r,-3l7625,4306r,l7625,4306r,l7625,4305r,l7625,4305r,l7625,4301r1,1l7626,4301r,1l7626,4299r-2,-2l7624,4298r,l7624,4298r1,2l7624,4298r1,2l7625,4301r-1,-3l7624,4299r,-1l7624,4298r,l7624,4298r,l7624,4298r,l7624,4298r,-1l7624,4297r,-1l7623,4295r1,2l7623,4295r-1,-1l7622,4294r1,1l7623,4294r-2,-1l7620,4292r-1,l7619,4292r-2,l7619,4292r,l7620,4292r,l7619,4291r-2,l7617,4312r,l7617,4312r,l7617,4291r-3,l7610,4294r-1,l7609,4294r1,l7609,4294r-1,1l7608,4296r,-1l7608,4295r,l7607,4296r,l7607,4296r1,-1l7607,4296r,10l7607,4306r,l7607,4306r,-10l7606,4297r,4l7606,4300r,-1l7606,4301r,-4l7605,4297r,5l7605,4303r1,2l7606,4304r,-1l7606,4302r,l7606,4301r,3l7607,4305r,l7607,4305r,l7607,4305r,l7607,4305r,l7606,4303r,1l7606,4305r1,2l7607,4309r,l7607,4311r,1l7607,4313r-2,5l7609,4323r10,2l7623,4323r1,-1l7624,4320r3,-1l7630,4314xm7796,4290r-1,l7794,4293r2,-3xm7817,4291r-3,-2l7814,4298r-2,-4l7812,4294r,5l7812,4300r,-2l7812,4299r,-5l7810,4288r2,5l7814,4298r,-9l7812,4287r-2,l7810,4303r,1l7810,4303r,-1l7810,4303r,l7810,4287r-3,l7807,4287r-2,-1l7800,4288r-1,l7800,4288r,l7800,4288r-1,l7799,4288r-3,1l7796,4290r-2,3l7793,4296r1,-3l7794,4294r-3,4l7791,4300r1,-1l7792,4299r,2l7792,4304r,-4l7792,4310r,1l7793,4316r-3,7l7788,4328r3,6l7796,4335r5,2l7806,4334r2,-5l7811,4319r,-5l7810,4310r,-4l7812,4306r5,-5l7817,4291xe" fillcolor="#5fba45" stroked="f">
              <v:stroke joinstyle="round"/>
              <v:formulas/>
              <v:path arrowok="t" o:connecttype="segments"/>
            </v:shape>
            <v:shape id="_x0000_s1715" type="#_x0000_t75" style="position:absolute;left:7554;top:4201;width:166;height:189">
              <v:imagedata r:id="rId218" o:title=""/>
            </v:shape>
            <w10:wrap anchorx="page" anchory="page"/>
          </v:group>
        </w:pict>
      </w:r>
      <w:r>
        <w:pict w14:anchorId="256E835F">
          <v:group id="_x0000_s1716" style="position:absolute;margin-left:271.45pt;margin-top:315.25pt;width:222.1pt;height:45.65pt;z-index:251743232;mso-position-horizontal-relative:page;mso-position-vertical-relative:page" coordorigin="5429,6305" coordsize="4442,913">
            <v:shape id="_x0000_s1717" type="#_x0000_t75" style="position:absolute;left:6862;top:6448;width:336;height:239">
              <v:imagedata r:id="rId219" o:title=""/>
            </v:shape>
            <v:shape id="_x0000_s1718" type="#_x0000_t75" style="position:absolute;left:5429;top:6479;width:2100;height:739">
              <v:imagedata r:id="rId220" o:title=""/>
            </v:shape>
            <v:shape id="_x0000_s1719" type="#_x0000_t75" style="position:absolute;left:8750;top:6327;width:1120;height:841">
              <v:imagedata r:id="rId221" o:title=""/>
            </v:shape>
            <v:shape id="_x0000_s1720" type="#_x0000_t75" style="position:absolute;left:7490;top:6304;width:1235;height:364">
              <v:imagedata r:id="rId222" o:title=""/>
            </v:shape>
            <v:shape id="_x0000_s1721" type="#_x0000_t75" style="position:absolute;left:7951;top:6843;width:408;height:316">
              <v:imagedata r:id="rId223" o:title=""/>
            </v:shape>
            <w10:wrap anchorx="page" anchory="page"/>
          </v:group>
        </w:pict>
      </w:r>
      <w:r>
        <w:rPr>
          <w:noProof/>
        </w:rPr>
        <w:drawing>
          <wp:anchor distT="0" distB="0" distL="0" distR="0" simplePos="0" relativeHeight="251744256" behindDoc="0" locked="0" layoutInCell="1" allowOverlap="1" wp14:anchorId="2767A4AA" wp14:editId="4E24DEE8">
            <wp:simplePos x="0" y="0"/>
            <wp:positionH relativeFrom="page">
              <wp:posOffset>4103539</wp:posOffset>
            </wp:positionH>
            <wp:positionV relativeFrom="page">
              <wp:posOffset>6335014</wp:posOffset>
            </wp:positionV>
            <wp:extent cx="267574" cy="509587"/>
            <wp:effectExtent l="0" t="0" r="0" b="0"/>
            <wp:wrapNone/>
            <wp:docPr id="163" name="image2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image207.png"/>
                    <pic:cNvPicPr/>
                  </pic:nvPicPr>
                  <pic:blipFill>
                    <a:blip r:embed="rId224" cstate="print"/>
                    <a:stretch>
                      <a:fillRect/>
                    </a:stretch>
                  </pic:blipFill>
                  <pic:spPr>
                    <a:xfrm>
                      <a:off x="0" y="0"/>
                      <a:ext cx="267574" cy="509587"/>
                    </a:xfrm>
                    <a:prstGeom prst="rect">
                      <a:avLst/>
                    </a:prstGeom>
                  </pic:spPr>
                </pic:pic>
              </a:graphicData>
            </a:graphic>
          </wp:anchor>
        </w:drawing>
      </w:r>
      <w:r>
        <w:rPr>
          <w:noProof/>
        </w:rPr>
        <w:drawing>
          <wp:anchor distT="0" distB="0" distL="0" distR="0" simplePos="0" relativeHeight="251745280" behindDoc="0" locked="0" layoutInCell="1" allowOverlap="1" wp14:anchorId="77883941" wp14:editId="40095DB0">
            <wp:simplePos x="0" y="0"/>
            <wp:positionH relativeFrom="page">
              <wp:posOffset>2033000</wp:posOffset>
            </wp:positionH>
            <wp:positionV relativeFrom="page">
              <wp:posOffset>4149978</wp:posOffset>
            </wp:positionV>
            <wp:extent cx="687623" cy="223837"/>
            <wp:effectExtent l="0" t="0" r="0" b="0"/>
            <wp:wrapNone/>
            <wp:docPr id="165" name="image2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image208.png"/>
                    <pic:cNvPicPr/>
                  </pic:nvPicPr>
                  <pic:blipFill>
                    <a:blip r:embed="rId225" cstate="print"/>
                    <a:stretch>
                      <a:fillRect/>
                    </a:stretch>
                  </pic:blipFill>
                  <pic:spPr>
                    <a:xfrm>
                      <a:off x="0" y="0"/>
                      <a:ext cx="687623" cy="223837"/>
                    </a:xfrm>
                    <a:prstGeom prst="rect">
                      <a:avLst/>
                    </a:prstGeom>
                  </pic:spPr>
                </pic:pic>
              </a:graphicData>
            </a:graphic>
          </wp:anchor>
        </w:drawing>
      </w:r>
      <w:r>
        <w:pict w14:anchorId="1BB2A064">
          <v:shape id="_x0000_s1722" style="position:absolute;margin-left:396.1pt;margin-top:215.95pt;width:2.25pt;height:1.55pt;z-index:251746304;mso-position-horizontal-relative:page;mso-position-vertical-relative:page" coordorigin="7922,4319" coordsize="45,31" o:spt="100" adj="0,,0" path="m7936,4320r5,-1l7941,4320r-5,xm7948,4339r-7,-1l7943,4338r4,-4l7947,4332r-1,-9l7941,4320r1,-1l7949,4321r13,l7966,4325r,10l7962,4339r-5,l7948,4339xm7930,4322r3,-2l7936,4320r5,l7943,4321r-11,l7930,4322xm7930,4322r1,-1l7936,4320r-3,l7930,4322xm7962,4321r-13,l7962,4320r,1xm7933,4339r-5,-4l7927,4325r3,-3l7932,4321r5,3l7941,4326r2,6l7941,4335r,l7940,4336r-1,1l7937,4339r,l7933,4339xm7941,4338r,-1l7941,4335r2,-3l7941,4326r-9,-5l7943,4321r3,2l7946,4328r1,5l7943,4338r-2,xm7924,4327r3,-4l7930,4322r-3,1l7924,4327xm7932,4342r-9,-5l7922,4335r,-4l7924,4327r3,-4l7930,4322r-3,3l7928,4335r5,4l7939,4339r-1,2l7932,4342xm7922,4334r,-2l7924,4327r-2,4l7922,4334xm7929,4350r-5,-4l7922,4339r,-5l7923,4337r9,5l7942,4342r-3,5l7929,4350xm7940,4336r1,-1l7941,4336r-1,xm7941,4336r,-1l7941,4335r,1xm7939,4338r2,-2l7941,4338r,l7939,4338xm7937,4339r2,-2l7940,4336r-1,2l7938,4339r-1,xm7939,4338r,l7941,4338r,l7939,4338xm7941,4338r,l7941,4338r,xm7942,4342r-10,l7938,4341r1,-3l7941,4338r1,3l7942,4342xm7938,4339r1,-1l7939,4338r-1,1xm7939,4339r-6,l7939,4338r,1xm7937,4339r,l7938,4339r-1,xe" fillcolor="#5fba45" stroked="f">
            <v:stroke joinstyle="round"/>
            <v:formulas/>
            <v:path arrowok="t" o:connecttype="segments"/>
            <w10:wrap anchorx="page" anchory="page"/>
          </v:shape>
        </w:pict>
      </w:r>
      <w:r>
        <w:rPr>
          <w:noProof/>
        </w:rPr>
        <w:drawing>
          <wp:anchor distT="0" distB="0" distL="0" distR="0" simplePos="0" relativeHeight="251747328" behindDoc="0" locked="0" layoutInCell="1" allowOverlap="1" wp14:anchorId="425BF225" wp14:editId="5C653AAC">
            <wp:simplePos x="0" y="0"/>
            <wp:positionH relativeFrom="page">
              <wp:posOffset>5163299</wp:posOffset>
            </wp:positionH>
            <wp:positionV relativeFrom="page">
              <wp:posOffset>2576220</wp:posOffset>
            </wp:positionV>
            <wp:extent cx="442221" cy="490537"/>
            <wp:effectExtent l="0" t="0" r="0" b="0"/>
            <wp:wrapNone/>
            <wp:docPr id="167" name="image2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image209.png"/>
                    <pic:cNvPicPr/>
                  </pic:nvPicPr>
                  <pic:blipFill>
                    <a:blip r:embed="rId226" cstate="print"/>
                    <a:stretch>
                      <a:fillRect/>
                    </a:stretch>
                  </pic:blipFill>
                  <pic:spPr>
                    <a:xfrm>
                      <a:off x="0" y="0"/>
                      <a:ext cx="442221" cy="490537"/>
                    </a:xfrm>
                    <a:prstGeom prst="rect">
                      <a:avLst/>
                    </a:prstGeom>
                  </pic:spPr>
                </pic:pic>
              </a:graphicData>
            </a:graphic>
          </wp:anchor>
        </w:drawing>
      </w:r>
      <w:r>
        <w:rPr>
          <w:noProof/>
        </w:rPr>
        <w:drawing>
          <wp:anchor distT="0" distB="0" distL="0" distR="0" simplePos="0" relativeHeight="251748352" behindDoc="0" locked="0" layoutInCell="1" allowOverlap="1" wp14:anchorId="3288D265" wp14:editId="45FC3479">
            <wp:simplePos x="0" y="0"/>
            <wp:positionH relativeFrom="page">
              <wp:posOffset>2394879</wp:posOffset>
            </wp:positionH>
            <wp:positionV relativeFrom="page">
              <wp:posOffset>6394610</wp:posOffset>
            </wp:positionV>
            <wp:extent cx="359169" cy="657225"/>
            <wp:effectExtent l="0" t="0" r="0" b="0"/>
            <wp:wrapNone/>
            <wp:docPr id="169" name="image2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image210.png"/>
                    <pic:cNvPicPr/>
                  </pic:nvPicPr>
                  <pic:blipFill>
                    <a:blip r:embed="rId227" cstate="print"/>
                    <a:stretch>
                      <a:fillRect/>
                    </a:stretch>
                  </pic:blipFill>
                  <pic:spPr>
                    <a:xfrm>
                      <a:off x="0" y="0"/>
                      <a:ext cx="359169" cy="657225"/>
                    </a:xfrm>
                    <a:prstGeom prst="rect">
                      <a:avLst/>
                    </a:prstGeom>
                  </pic:spPr>
                </pic:pic>
              </a:graphicData>
            </a:graphic>
          </wp:anchor>
        </w:drawing>
      </w:r>
      <w:r>
        <w:rPr>
          <w:noProof/>
        </w:rPr>
        <w:drawing>
          <wp:anchor distT="0" distB="0" distL="0" distR="0" simplePos="0" relativeHeight="251749376" behindDoc="0" locked="0" layoutInCell="1" allowOverlap="1" wp14:anchorId="7775E03E" wp14:editId="0028A602">
            <wp:simplePos x="0" y="0"/>
            <wp:positionH relativeFrom="page">
              <wp:posOffset>4875363</wp:posOffset>
            </wp:positionH>
            <wp:positionV relativeFrom="page">
              <wp:posOffset>5454565</wp:posOffset>
            </wp:positionV>
            <wp:extent cx="582068" cy="533400"/>
            <wp:effectExtent l="0" t="0" r="0" b="0"/>
            <wp:wrapNone/>
            <wp:docPr id="171" name="image2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image211.png"/>
                    <pic:cNvPicPr/>
                  </pic:nvPicPr>
                  <pic:blipFill>
                    <a:blip r:embed="rId228" cstate="print"/>
                    <a:stretch>
                      <a:fillRect/>
                    </a:stretch>
                  </pic:blipFill>
                  <pic:spPr>
                    <a:xfrm>
                      <a:off x="0" y="0"/>
                      <a:ext cx="582068" cy="533400"/>
                    </a:xfrm>
                    <a:prstGeom prst="rect">
                      <a:avLst/>
                    </a:prstGeom>
                  </pic:spPr>
                </pic:pic>
              </a:graphicData>
            </a:graphic>
          </wp:anchor>
        </w:drawing>
      </w:r>
      <w:r>
        <w:rPr>
          <w:noProof/>
        </w:rPr>
        <w:drawing>
          <wp:anchor distT="0" distB="0" distL="0" distR="0" simplePos="0" relativeHeight="251750400" behindDoc="0" locked="0" layoutInCell="1" allowOverlap="1" wp14:anchorId="32755B64" wp14:editId="5B3FDBCD">
            <wp:simplePos x="0" y="0"/>
            <wp:positionH relativeFrom="page">
              <wp:posOffset>3551094</wp:posOffset>
            </wp:positionH>
            <wp:positionV relativeFrom="page">
              <wp:posOffset>6282318</wp:posOffset>
            </wp:positionV>
            <wp:extent cx="414468" cy="609600"/>
            <wp:effectExtent l="0" t="0" r="0" b="0"/>
            <wp:wrapNone/>
            <wp:docPr id="173" name="image2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image212.png"/>
                    <pic:cNvPicPr/>
                  </pic:nvPicPr>
                  <pic:blipFill>
                    <a:blip r:embed="rId229" cstate="print"/>
                    <a:stretch>
                      <a:fillRect/>
                    </a:stretch>
                  </pic:blipFill>
                  <pic:spPr>
                    <a:xfrm>
                      <a:off x="0" y="0"/>
                      <a:ext cx="414468" cy="609600"/>
                    </a:xfrm>
                    <a:prstGeom prst="rect">
                      <a:avLst/>
                    </a:prstGeom>
                  </pic:spPr>
                </pic:pic>
              </a:graphicData>
            </a:graphic>
          </wp:anchor>
        </w:drawing>
      </w:r>
      <w:r>
        <w:rPr>
          <w:noProof/>
        </w:rPr>
        <w:drawing>
          <wp:anchor distT="0" distB="0" distL="0" distR="0" simplePos="0" relativeHeight="251751424" behindDoc="0" locked="0" layoutInCell="1" allowOverlap="1" wp14:anchorId="3BE032D8" wp14:editId="230B6D79">
            <wp:simplePos x="0" y="0"/>
            <wp:positionH relativeFrom="page">
              <wp:posOffset>3505601</wp:posOffset>
            </wp:positionH>
            <wp:positionV relativeFrom="page">
              <wp:posOffset>5569000</wp:posOffset>
            </wp:positionV>
            <wp:extent cx="517474" cy="571500"/>
            <wp:effectExtent l="0" t="0" r="0" b="0"/>
            <wp:wrapNone/>
            <wp:docPr id="175" name="image2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image213.png"/>
                    <pic:cNvPicPr/>
                  </pic:nvPicPr>
                  <pic:blipFill>
                    <a:blip r:embed="rId230" cstate="print"/>
                    <a:stretch>
                      <a:fillRect/>
                    </a:stretch>
                  </pic:blipFill>
                  <pic:spPr>
                    <a:xfrm>
                      <a:off x="0" y="0"/>
                      <a:ext cx="517474" cy="571500"/>
                    </a:xfrm>
                    <a:prstGeom prst="rect">
                      <a:avLst/>
                    </a:prstGeom>
                  </pic:spPr>
                </pic:pic>
              </a:graphicData>
            </a:graphic>
          </wp:anchor>
        </w:drawing>
      </w:r>
      <w:r>
        <w:rPr>
          <w:noProof/>
        </w:rPr>
        <w:drawing>
          <wp:anchor distT="0" distB="0" distL="0" distR="0" simplePos="0" relativeHeight="251752448" behindDoc="0" locked="0" layoutInCell="1" allowOverlap="1" wp14:anchorId="08738F1B" wp14:editId="5445B19C">
            <wp:simplePos x="0" y="0"/>
            <wp:positionH relativeFrom="page">
              <wp:posOffset>6043066</wp:posOffset>
            </wp:positionH>
            <wp:positionV relativeFrom="page">
              <wp:posOffset>2045842</wp:posOffset>
            </wp:positionV>
            <wp:extent cx="621657" cy="304800"/>
            <wp:effectExtent l="0" t="0" r="0" b="0"/>
            <wp:wrapNone/>
            <wp:docPr id="177" name="image2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image214.png"/>
                    <pic:cNvPicPr/>
                  </pic:nvPicPr>
                  <pic:blipFill>
                    <a:blip r:embed="rId231" cstate="print"/>
                    <a:stretch>
                      <a:fillRect/>
                    </a:stretch>
                  </pic:blipFill>
                  <pic:spPr>
                    <a:xfrm>
                      <a:off x="0" y="0"/>
                      <a:ext cx="621657" cy="304800"/>
                    </a:xfrm>
                    <a:prstGeom prst="rect">
                      <a:avLst/>
                    </a:prstGeom>
                  </pic:spPr>
                </pic:pic>
              </a:graphicData>
            </a:graphic>
          </wp:anchor>
        </w:drawing>
      </w:r>
      <w:r>
        <w:rPr>
          <w:noProof/>
        </w:rPr>
        <w:drawing>
          <wp:anchor distT="0" distB="0" distL="0" distR="0" simplePos="0" relativeHeight="251753472" behindDoc="0" locked="0" layoutInCell="1" allowOverlap="1" wp14:anchorId="10BB8D5C" wp14:editId="062AB42E">
            <wp:simplePos x="0" y="0"/>
            <wp:positionH relativeFrom="page">
              <wp:posOffset>2060371</wp:posOffset>
            </wp:positionH>
            <wp:positionV relativeFrom="page">
              <wp:posOffset>5621439</wp:posOffset>
            </wp:positionV>
            <wp:extent cx="919792" cy="595312"/>
            <wp:effectExtent l="0" t="0" r="0" b="0"/>
            <wp:wrapNone/>
            <wp:docPr id="179" name="image2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image215.png"/>
                    <pic:cNvPicPr/>
                  </pic:nvPicPr>
                  <pic:blipFill>
                    <a:blip r:embed="rId232" cstate="print"/>
                    <a:stretch>
                      <a:fillRect/>
                    </a:stretch>
                  </pic:blipFill>
                  <pic:spPr>
                    <a:xfrm>
                      <a:off x="0" y="0"/>
                      <a:ext cx="919792" cy="595312"/>
                    </a:xfrm>
                    <a:prstGeom prst="rect">
                      <a:avLst/>
                    </a:prstGeom>
                  </pic:spPr>
                </pic:pic>
              </a:graphicData>
            </a:graphic>
          </wp:anchor>
        </w:drawing>
      </w:r>
      <w:r>
        <w:rPr>
          <w:noProof/>
        </w:rPr>
        <w:drawing>
          <wp:anchor distT="0" distB="0" distL="0" distR="0" simplePos="0" relativeHeight="251754496" behindDoc="0" locked="0" layoutInCell="1" allowOverlap="1" wp14:anchorId="2F4EED34" wp14:editId="01EEA8FB">
            <wp:simplePos x="0" y="0"/>
            <wp:positionH relativeFrom="page">
              <wp:posOffset>1546100</wp:posOffset>
            </wp:positionH>
            <wp:positionV relativeFrom="page">
              <wp:posOffset>3812679</wp:posOffset>
            </wp:positionV>
            <wp:extent cx="874088" cy="252412"/>
            <wp:effectExtent l="0" t="0" r="0" b="0"/>
            <wp:wrapNone/>
            <wp:docPr id="181" name="image2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image216.png"/>
                    <pic:cNvPicPr/>
                  </pic:nvPicPr>
                  <pic:blipFill>
                    <a:blip r:embed="rId233" cstate="print"/>
                    <a:stretch>
                      <a:fillRect/>
                    </a:stretch>
                  </pic:blipFill>
                  <pic:spPr>
                    <a:xfrm>
                      <a:off x="0" y="0"/>
                      <a:ext cx="874088" cy="252412"/>
                    </a:xfrm>
                    <a:prstGeom prst="rect">
                      <a:avLst/>
                    </a:prstGeom>
                  </pic:spPr>
                </pic:pic>
              </a:graphicData>
            </a:graphic>
          </wp:anchor>
        </w:drawing>
      </w:r>
      <w:r>
        <w:rPr>
          <w:noProof/>
        </w:rPr>
        <w:drawing>
          <wp:anchor distT="0" distB="0" distL="0" distR="0" simplePos="0" relativeHeight="251755520" behindDoc="0" locked="0" layoutInCell="1" allowOverlap="1" wp14:anchorId="3BD5446E" wp14:editId="7FAEFFFC">
            <wp:simplePos x="0" y="0"/>
            <wp:positionH relativeFrom="page">
              <wp:posOffset>2762097</wp:posOffset>
            </wp:positionH>
            <wp:positionV relativeFrom="page">
              <wp:posOffset>3749827</wp:posOffset>
            </wp:positionV>
            <wp:extent cx="833037" cy="261937"/>
            <wp:effectExtent l="0" t="0" r="0" b="0"/>
            <wp:wrapNone/>
            <wp:docPr id="183" name="image2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image217.png"/>
                    <pic:cNvPicPr/>
                  </pic:nvPicPr>
                  <pic:blipFill>
                    <a:blip r:embed="rId234" cstate="print"/>
                    <a:stretch>
                      <a:fillRect/>
                    </a:stretch>
                  </pic:blipFill>
                  <pic:spPr>
                    <a:xfrm>
                      <a:off x="0" y="0"/>
                      <a:ext cx="833037" cy="261937"/>
                    </a:xfrm>
                    <a:prstGeom prst="rect">
                      <a:avLst/>
                    </a:prstGeom>
                  </pic:spPr>
                </pic:pic>
              </a:graphicData>
            </a:graphic>
          </wp:anchor>
        </w:drawing>
      </w:r>
      <w:r>
        <w:pict w14:anchorId="2EBFDDBE">
          <v:group id="_x0000_s1723" style="position:absolute;margin-left:287.4pt;margin-top:249.25pt;width:196.75pt;height:61pt;z-index:251756544;mso-position-horizontal-relative:page;mso-position-vertical-relative:page" coordorigin="5748,4985" coordsize="3935,1220">
            <v:shape id="_x0000_s1724" type="#_x0000_t75" style="position:absolute;left:7264;top:5941;width:647;height:210">
              <v:imagedata r:id="rId235" o:title=""/>
            </v:shape>
            <v:shape id="_x0000_s1725" type="#_x0000_t75" style="position:absolute;left:5747;top:4985;width:3136;height:1167">
              <v:imagedata r:id="rId236" o:title=""/>
            </v:shape>
            <v:shape id="_x0000_s1726" type="#_x0000_t75" style="position:absolute;left:8284;top:5870;width:328;height:302">
              <v:imagedata r:id="rId237" o:title=""/>
            </v:shape>
            <v:shape id="_x0000_s1727" type="#_x0000_t75" style="position:absolute;left:8884;top:5912;width:798;height:293">
              <v:imagedata r:id="rId238" o:title=""/>
            </v:shape>
            <w10:wrap anchorx="page" anchory="page"/>
          </v:group>
        </w:pict>
      </w:r>
      <w:r>
        <w:rPr>
          <w:noProof/>
        </w:rPr>
        <w:drawing>
          <wp:anchor distT="0" distB="0" distL="0" distR="0" simplePos="0" relativeHeight="251757568" behindDoc="0" locked="0" layoutInCell="1" allowOverlap="1" wp14:anchorId="779F5716" wp14:editId="36DCE09A">
            <wp:simplePos x="0" y="0"/>
            <wp:positionH relativeFrom="page">
              <wp:posOffset>6321256</wp:posOffset>
            </wp:positionH>
            <wp:positionV relativeFrom="page">
              <wp:posOffset>3780777</wp:posOffset>
            </wp:positionV>
            <wp:extent cx="123568" cy="209550"/>
            <wp:effectExtent l="0" t="0" r="0" b="0"/>
            <wp:wrapNone/>
            <wp:docPr id="185" name="image2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image222.png"/>
                    <pic:cNvPicPr/>
                  </pic:nvPicPr>
                  <pic:blipFill>
                    <a:blip r:embed="rId239" cstate="print"/>
                    <a:stretch>
                      <a:fillRect/>
                    </a:stretch>
                  </pic:blipFill>
                  <pic:spPr>
                    <a:xfrm>
                      <a:off x="0" y="0"/>
                      <a:ext cx="123568" cy="209550"/>
                    </a:xfrm>
                    <a:prstGeom prst="rect">
                      <a:avLst/>
                    </a:prstGeom>
                  </pic:spPr>
                </pic:pic>
              </a:graphicData>
            </a:graphic>
          </wp:anchor>
        </w:drawing>
      </w:r>
      <w:r>
        <w:pict w14:anchorId="11AA8B75">
          <v:group id="_x0000_s1728" style="position:absolute;margin-left:76.7pt;margin-top:336.65pt;width:63.6pt;height:37.05pt;z-index:251758592;mso-position-horizontal-relative:page;mso-position-vertical-relative:page" coordorigin="1534,6733" coordsize="1272,741">
            <v:shape id="_x0000_s1729" type="#_x0000_t75" style="position:absolute;left:1613;top:6732;width:244;height:292">
              <v:imagedata r:id="rId240" o:title=""/>
            </v:shape>
            <v:shape id="_x0000_s1730" type="#_x0000_t75" style="position:absolute;left:1533;top:7089;width:1272;height:384">
              <v:imagedata r:id="rId241" o:title=""/>
            </v:shape>
            <w10:wrap anchorx="page" anchory="page"/>
          </v:group>
        </w:pict>
      </w:r>
      <w:r>
        <w:rPr>
          <w:noProof/>
        </w:rPr>
        <w:drawing>
          <wp:anchor distT="0" distB="0" distL="0" distR="0" simplePos="0" relativeHeight="251759616" behindDoc="0" locked="0" layoutInCell="1" allowOverlap="1" wp14:anchorId="52A1464A" wp14:editId="101276A1">
            <wp:simplePos x="0" y="0"/>
            <wp:positionH relativeFrom="page">
              <wp:posOffset>1439849</wp:posOffset>
            </wp:positionH>
            <wp:positionV relativeFrom="page">
              <wp:posOffset>4180230</wp:posOffset>
            </wp:positionV>
            <wp:extent cx="366093" cy="214693"/>
            <wp:effectExtent l="0" t="0" r="0" b="0"/>
            <wp:wrapNone/>
            <wp:docPr id="187" name="image2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image225.png"/>
                    <pic:cNvPicPr/>
                  </pic:nvPicPr>
                  <pic:blipFill>
                    <a:blip r:embed="rId242" cstate="print"/>
                    <a:stretch>
                      <a:fillRect/>
                    </a:stretch>
                  </pic:blipFill>
                  <pic:spPr>
                    <a:xfrm>
                      <a:off x="0" y="0"/>
                      <a:ext cx="366093" cy="214693"/>
                    </a:xfrm>
                    <a:prstGeom prst="rect">
                      <a:avLst/>
                    </a:prstGeom>
                  </pic:spPr>
                </pic:pic>
              </a:graphicData>
            </a:graphic>
          </wp:anchor>
        </w:drawing>
      </w:r>
      <w:r>
        <w:rPr>
          <w:noProof/>
        </w:rPr>
        <w:drawing>
          <wp:anchor distT="0" distB="0" distL="0" distR="0" simplePos="0" relativeHeight="251760640" behindDoc="0" locked="0" layoutInCell="1" allowOverlap="1" wp14:anchorId="2F5DA7A0" wp14:editId="36F47440">
            <wp:simplePos x="0" y="0"/>
            <wp:positionH relativeFrom="page">
              <wp:posOffset>1880616</wp:posOffset>
            </wp:positionH>
            <wp:positionV relativeFrom="page">
              <wp:posOffset>4353217</wp:posOffset>
            </wp:positionV>
            <wp:extent cx="45929" cy="70675"/>
            <wp:effectExtent l="0" t="0" r="0" b="0"/>
            <wp:wrapNone/>
            <wp:docPr id="189" name="image2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image226.png"/>
                    <pic:cNvPicPr/>
                  </pic:nvPicPr>
                  <pic:blipFill>
                    <a:blip r:embed="rId243" cstate="print"/>
                    <a:stretch>
                      <a:fillRect/>
                    </a:stretch>
                  </pic:blipFill>
                  <pic:spPr>
                    <a:xfrm>
                      <a:off x="0" y="0"/>
                      <a:ext cx="45929" cy="70675"/>
                    </a:xfrm>
                    <a:prstGeom prst="rect">
                      <a:avLst/>
                    </a:prstGeom>
                  </pic:spPr>
                </pic:pic>
              </a:graphicData>
            </a:graphic>
          </wp:anchor>
        </w:drawing>
      </w:r>
      <w:r>
        <w:rPr>
          <w:noProof/>
        </w:rPr>
        <w:drawing>
          <wp:anchor distT="0" distB="0" distL="0" distR="0" simplePos="0" relativeHeight="251761664" behindDoc="0" locked="0" layoutInCell="1" allowOverlap="1" wp14:anchorId="5B1C8DE5" wp14:editId="717C7171">
            <wp:simplePos x="0" y="0"/>
            <wp:positionH relativeFrom="page">
              <wp:posOffset>2968424</wp:posOffset>
            </wp:positionH>
            <wp:positionV relativeFrom="page">
              <wp:posOffset>4145800</wp:posOffset>
            </wp:positionV>
            <wp:extent cx="161086" cy="161925"/>
            <wp:effectExtent l="0" t="0" r="0" b="0"/>
            <wp:wrapNone/>
            <wp:docPr id="191" name="image2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image227.png"/>
                    <pic:cNvPicPr/>
                  </pic:nvPicPr>
                  <pic:blipFill>
                    <a:blip r:embed="rId244" cstate="print"/>
                    <a:stretch>
                      <a:fillRect/>
                    </a:stretch>
                  </pic:blipFill>
                  <pic:spPr>
                    <a:xfrm>
                      <a:off x="0" y="0"/>
                      <a:ext cx="161086" cy="161925"/>
                    </a:xfrm>
                    <a:prstGeom prst="rect">
                      <a:avLst/>
                    </a:prstGeom>
                  </pic:spPr>
                </pic:pic>
              </a:graphicData>
            </a:graphic>
          </wp:anchor>
        </w:drawing>
      </w:r>
      <w:r>
        <w:rPr>
          <w:noProof/>
        </w:rPr>
        <w:drawing>
          <wp:anchor distT="0" distB="0" distL="0" distR="0" simplePos="0" relativeHeight="251762688" behindDoc="0" locked="0" layoutInCell="1" allowOverlap="1" wp14:anchorId="4E18E16E" wp14:editId="2B8D09A9">
            <wp:simplePos x="0" y="0"/>
            <wp:positionH relativeFrom="page">
              <wp:posOffset>2025267</wp:posOffset>
            </wp:positionH>
            <wp:positionV relativeFrom="page">
              <wp:posOffset>4495850</wp:posOffset>
            </wp:positionV>
            <wp:extent cx="237139" cy="185737"/>
            <wp:effectExtent l="0" t="0" r="0" b="0"/>
            <wp:wrapNone/>
            <wp:docPr id="193" name="image2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image228.png"/>
                    <pic:cNvPicPr/>
                  </pic:nvPicPr>
                  <pic:blipFill>
                    <a:blip r:embed="rId245" cstate="print"/>
                    <a:stretch>
                      <a:fillRect/>
                    </a:stretch>
                  </pic:blipFill>
                  <pic:spPr>
                    <a:xfrm>
                      <a:off x="0" y="0"/>
                      <a:ext cx="237139" cy="185737"/>
                    </a:xfrm>
                    <a:prstGeom prst="rect">
                      <a:avLst/>
                    </a:prstGeom>
                  </pic:spPr>
                </pic:pic>
              </a:graphicData>
            </a:graphic>
          </wp:anchor>
        </w:drawing>
      </w:r>
      <w:r>
        <w:rPr>
          <w:noProof/>
        </w:rPr>
        <w:drawing>
          <wp:anchor distT="0" distB="0" distL="0" distR="0" simplePos="0" relativeHeight="251763712" behindDoc="0" locked="0" layoutInCell="1" allowOverlap="1" wp14:anchorId="5CB863EC" wp14:editId="28DE322C">
            <wp:simplePos x="0" y="0"/>
            <wp:positionH relativeFrom="page">
              <wp:posOffset>2511767</wp:posOffset>
            </wp:positionH>
            <wp:positionV relativeFrom="page">
              <wp:posOffset>4443018</wp:posOffset>
            </wp:positionV>
            <wp:extent cx="429576" cy="204787"/>
            <wp:effectExtent l="0" t="0" r="0" b="0"/>
            <wp:wrapNone/>
            <wp:docPr id="195" name="image2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image229.png"/>
                    <pic:cNvPicPr/>
                  </pic:nvPicPr>
                  <pic:blipFill>
                    <a:blip r:embed="rId246" cstate="print"/>
                    <a:stretch>
                      <a:fillRect/>
                    </a:stretch>
                  </pic:blipFill>
                  <pic:spPr>
                    <a:xfrm>
                      <a:off x="0" y="0"/>
                      <a:ext cx="429576" cy="204787"/>
                    </a:xfrm>
                    <a:prstGeom prst="rect">
                      <a:avLst/>
                    </a:prstGeom>
                  </pic:spPr>
                </pic:pic>
              </a:graphicData>
            </a:graphic>
          </wp:anchor>
        </w:drawing>
      </w:r>
      <w:r>
        <w:rPr>
          <w:noProof/>
        </w:rPr>
        <w:drawing>
          <wp:anchor distT="0" distB="0" distL="0" distR="0" simplePos="0" relativeHeight="251764736" behindDoc="0" locked="0" layoutInCell="1" allowOverlap="1" wp14:anchorId="6F3788DD" wp14:editId="408A800B">
            <wp:simplePos x="0" y="0"/>
            <wp:positionH relativeFrom="page">
              <wp:posOffset>3137291</wp:posOffset>
            </wp:positionH>
            <wp:positionV relativeFrom="page">
              <wp:posOffset>4426293</wp:posOffset>
            </wp:positionV>
            <wp:extent cx="138684" cy="261937"/>
            <wp:effectExtent l="0" t="0" r="0" b="0"/>
            <wp:wrapNone/>
            <wp:docPr id="197" name="image2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image230.png"/>
                    <pic:cNvPicPr/>
                  </pic:nvPicPr>
                  <pic:blipFill>
                    <a:blip r:embed="rId247" cstate="print"/>
                    <a:stretch>
                      <a:fillRect/>
                    </a:stretch>
                  </pic:blipFill>
                  <pic:spPr>
                    <a:xfrm>
                      <a:off x="0" y="0"/>
                      <a:ext cx="138684" cy="261937"/>
                    </a:xfrm>
                    <a:prstGeom prst="rect">
                      <a:avLst/>
                    </a:prstGeom>
                  </pic:spPr>
                </pic:pic>
              </a:graphicData>
            </a:graphic>
          </wp:anchor>
        </w:drawing>
      </w:r>
      <w:r>
        <w:pict w14:anchorId="56B4BB47">
          <v:shape id="_x0000_s1731" style="position:absolute;margin-left:500.55pt;margin-top:349.9pt;width:2.15pt;height:2.35pt;z-index:251765760;mso-position-horizontal-relative:page;mso-position-vertical-relative:page" coordorigin="10011,6998" coordsize="43,47" o:spt="100" adj="0,,0" path="m10037,6999r-2,l10037,6998r3,1l10038,6999r-1,xm10033,7000r1,-1l10035,6999r-2,1xm10042,7001r-2,-1l10037,6999r1,l10042,7000r3,1l10043,7001r-1,xm10042,7000r-4,-1l10040,6999r2,1xm10032,7001r,l10033,7000r2,-1l10037,6999r-4,2l10032,7001xm10031,7003r1,-2l10033,7001r4,-2l10040,7000r2,1l10042,7001r-3,2l10034,7003r-3,xm10048,7003r-1,-1l10045,7001r-3,-1l10047,7001r1,2xm10032,7001r,l10033,7000r-1,1xm10041,7019r,l10042,7017r4,-3l10047,7008r-5,-7l10042,7001r1,l10047,7002r2,3l10050,7006r-1,2l10047,7016r-6,3xm10047,7002r-4,-1l10045,7001r,l10047,7002xm10030,7002r2,-1l10032,7001r-2,1xm10042,7017r,l10044,7015r,-2l10043,7008r-7,-4l10036,7004r6,-3l10047,7008r-1,6l10042,7017xm10029,7004r1,-2l10032,7001r-1,2l10029,7004xm10029,7004r1,-2l10029,7004r,xm10049,7005r-2,-3l10048,7003r1,2xm10034,7017r-2,-1l10029,7011r2,-8l10034,7003r2,1l10033,7005r,l10031,7010r,1l10033,7016r1,1xm10036,7004r-2,-1l10039,7003r-3,1xm10050,7008r,-1l10050,7006r-1,-1l10049,7005r-1,-2l10048,7003r2,5xm10034,7020r-1,l10026,7012r,-4l10026,7007r3,-3l10029,7004r2,-1l10029,7011r3,5l10034,7017r,1l10034,7020xm10026,7007r,l10028,7004r1,l10029,7004r,l10026,7007xm10028,7004r,l10029,7004r-1,xm10039,7018r-3,l10035,7017r-2,-2l10033,7015r-2,-4l10031,7010r2,-5l10033,7005r3,-1l10043,7008r1,6l10042,7017r-3,1xm10026,7007r,-1l10028,7004r-2,3xm10049,7006r,-1l10049,7005r,1xm10050,7007r-1,-1l10050,7006r,1xm10048,7019r-7,l10047,7016r3,-9l10051,7008r,2l10052,7013r,1l10050,7018r-2,1xm10025,7008r1,-1l10026,7007r-1,1xm10032,7024r-4,-3l10024,7018r-1,-6l10026,7008r,-1l10026,7012r7,8l10034,7020r1,4l10032,7024xm10052,7013r-1,-3l10050,7008r2,5l10052,7013xm10020,7045r-4,-3l10012,7039r-1,-6l10014,7029r2,-3l10021,7015r2,-3l10024,7018r5,4l10032,7024r3,l10035,7026r1,1l10033,7035r-4,5l10026,7044r-6,1xm10054,7022r-13,l10050,7018r2,-5l10052,7014r2,8xm10033,7015r,l10033,7015r,xm10036,7018r-2,-1l10033,7015r,l10035,7017r1,1xm10035,7020r-1,l10034,7018r,-1l10034,7017r1,3xm10038,7020r-3,l10034,7017r2,1l10040,7019r-2,1xm10042,7017r,l10042,7017r,xm10042,7017r,l10042,7017r,l10042,7017r,xm10042,7017r,l10042,7017r,xm10041,7018r-2,l10042,7017r,l10041,7018xm10041,7019r1,-2l10042,7017r-1,2xm10041,7019r-1,l10042,7017r-1,2xm10040,7019r-4,-1l10039,7018r2,l10040,7019xm10040,7020r-2,l10040,7019r1,l10040,7020xm10039,7022r,l10041,7019r-2,3xm10041,7022r-2,l10041,7019r,l10048,7019r-7,3xm10035,7024r-1,-4l10035,7020r,l10039,7022r-1,1l10035,7024xm10039,7022r-4,-2l10035,7020r3,l10040,7020r-1,2xm10038,7023r1,-1l10039,7022r-1,1l10038,7023xm10040,7030r-4,-3l10038,7024r,-1l10038,7023r1,-1l10041,7022r13,l10054,7024r-4,4l10040,7030xm10036,7027r-1,-1l10035,7024r3,-1l10038,7024r-2,3xm10035,7024r-3,l10035,7024r,xe" fillcolor="#1648b3" stroked="f">
            <v:stroke joinstyle="round"/>
            <v:formulas/>
            <v:path arrowok="t" o:connecttype="segments"/>
            <w10:wrap anchorx="page" anchory="page"/>
          </v:shape>
        </w:pict>
      </w:r>
      <w:r>
        <w:pict w14:anchorId="6E818056">
          <v:shape id="_x0000_s1732" style="position:absolute;margin-left:219.35pt;margin-top:400.4pt;width:12.75pt;height:3.8pt;z-index:251766784;mso-position-horizontal-relative:page;mso-position-vertical-relative:page" coordorigin="4387,8008" coordsize="255,76" o:spt="100" adj="0,,0" path="m4460,8039r5,-1l4468,8033r-2,-10l4461,8020r42,-7l4553,8008r46,l4634,8014r5,2l4641,8021r-2,5l4596,8026r-43,1l4505,8031r-45,8xm4456,8021r5,-1l4461,8020r-5,1xm4454,8040r-5,-3l4447,8027r,-1l4451,8022r5,-1l4461,8020r5,3l4468,8033r-3,5l4460,8039r-6,1xm4451,8022r,l4456,8021r-5,1xm4396,8041r5,-4l4416,8031r18,-6l4451,8022r-4,4l4447,8027r2,10l4454,8040r1,l4453,8040r-53,l4396,8041xm4633,8033r-5,-1l4596,8026r43,l4638,8031r-5,2xm4455,8040r-1,l4460,8039r-5,1xm4388,8050r1,-2l4391,8045r5,-4l4400,8040r8,7l4408,8047r-17,l4388,8050xm4406,8057r,-1l4409,8053r,-2l4408,8047r-8,-7l4453,8040r-14,3l4423,8048r-12,4l4406,8057xm4391,8045r3,-4l4396,8041r-5,4xm4388,8050r,-1l4391,8045r-2,3l4388,8050r,xm4389,8056r-1,-1l4388,8054r,-4l4391,8047r5,l4401,8047r4,4l4397,8051r-8,5xm4406,8057r,-1l4405,8051r-4,-4l4396,8047r-5,l4408,8047r1,4l4409,8053r-3,4xm4388,8051r,-1l4388,8050r,1xm4387,8056r,-5l4388,8050r-1,1l4387,8053r,3xm4387,8061r,-1l4387,8055r,-2l4388,8051r,4l4389,8056r,l4388,8057r-1,4xm4396,8062r-7,-6l4397,8051r6,1l4405,8056r,l4405,8057r,l4402,8061r-6,1xm4405,8056r-2,-4l4397,8051r8,l4405,8051r,5xm4405,8056r,l4405,8056r,xm4405,8056r,l4405,8056r,xm4401,8066r-5,l4391,8066r-3,-3l4388,8062r-1,-1l4388,8057r1,-1l4389,8056r7,6l4405,8062r-4,4xm4405,8056r,l4405,8056r,xm4405,8056r,l4405,8056r,xm4387,8062r,l4387,8056r,4l4387,8061r,1xm4405,8057r,-1l4405,8057r,l4405,8057xm4405,8057r,l4405,8056r,1xm4407,8066r-6,l4405,8062r,-5l4406,8057r1,2l4407,8059r2,2l4407,8066xm4407,8059r,l4406,8057r1,2xm4405,8057r,l4405,8057r,xm4405,8062r-9,l4402,8061r3,-4l4405,8062xm4420,8072r-22,l4407,8067r2,-6l4407,8059r3,3l4416,8066r3,2l4420,8072xm4388,8063r-1,-1l4387,8061r1,2xm4393,8071r-1,l4387,8063r,-1l4388,8063r,1l4390,8067r3,4xm4398,8072r-5,-1l4390,8067r-2,-3l4388,8063r3,3l4396,8066r11,l4407,8067r-9,5xm4408,8083r-4,-3l4398,8076r-5,-5l4393,8071r5,1l4420,8072r,2l4414,8083r-6,xe" fillcolor="#1648b3" stroked="f">
            <v:stroke joinstyle="round"/>
            <v:formulas/>
            <v:path arrowok="t" o:connecttype="segments"/>
            <w10:wrap anchorx="page" anchory="page"/>
          </v:shape>
        </w:pict>
      </w:r>
      <w:r>
        <w:rPr>
          <w:noProof/>
        </w:rPr>
        <w:drawing>
          <wp:anchor distT="0" distB="0" distL="0" distR="0" simplePos="0" relativeHeight="251767808" behindDoc="0" locked="0" layoutInCell="1" allowOverlap="1" wp14:anchorId="1C5F0648" wp14:editId="0480BB4C">
            <wp:simplePos x="0" y="0"/>
            <wp:positionH relativeFrom="page">
              <wp:posOffset>4436910</wp:posOffset>
            </wp:positionH>
            <wp:positionV relativeFrom="page">
              <wp:posOffset>4823612</wp:posOffset>
            </wp:positionV>
            <wp:extent cx="515848" cy="309562"/>
            <wp:effectExtent l="0" t="0" r="0" b="0"/>
            <wp:wrapNone/>
            <wp:docPr id="199" name="image2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image231.png"/>
                    <pic:cNvPicPr/>
                  </pic:nvPicPr>
                  <pic:blipFill>
                    <a:blip r:embed="rId248" cstate="print"/>
                    <a:stretch>
                      <a:fillRect/>
                    </a:stretch>
                  </pic:blipFill>
                  <pic:spPr>
                    <a:xfrm>
                      <a:off x="0" y="0"/>
                      <a:ext cx="515848" cy="309562"/>
                    </a:xfrm>
                    <a:prstGeom prst="rect">
                      <a:avLst/>
                    </a:prstGeom>
                  </pic:spPr>
                </pic:pic>
              </a:graphicData>
            </a:graphic>
          </wp:anchor>
        </w:drawing>
      </w:r>
      <w:r>
        <w:rPr>
          <w:noProof/>
        </w:rPr>
        <w:drawing>
          <wp:anchor distT="0" distB="0" distL="0" distR="0" simplePos="0" relativeHeight="251768832" behindDoc="0" locked="0" layoutInCell="1" allowOverlap="1" wp14:anchorId="599DFC7E" wp14:editId="1CEC5C38">
            <wp:simplePos x="0" y="0"/>
            <wp:positionH relativeFrom="page">
              <wp:posOffset>5014074</wp:posOffset>
            </wp:positionH>
            <wp:positionV relativeFrom="page">
              <wp:posOffset>4811966</wp:posOffset>
            </wp:positionV>
            <wp:extent cx="405006" cy="342900"/>
            <wp:effectExtent l="0" t="0" r="0" b="0"/>
            <wp:wrapNone/>
            <wp:docPr id="201" name="image2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image232.png"/>
                    <pic:cNvPicPr/>
                  </pic:nvPicPr>
                  <pic:blipFill>
                    <a:blip r:embed="rId249" cstate="print"/>
                    <a:stretch>
                      <a:fillRect/>
                    </a:stretch>
                  </pic:blipFill>
                  <pic:spPr>
                    <a:xfrm>
                      <a:off x="0" y="0"/>
                      <a:ext cx="405006" cy="342900"/>
                    </a:xfrm>
                    <a:prstGeom prst="rect">
                      <a:avLst/>
                    </a:prstGeom>
                  </pic:spPr>
                </pic:pic>
              </a:graphicData>
            </a:graphic>
          </wp:anchor>
        </w:drawing>
      </w:r>
      <w:r>
        <w:rPr>
          <w:noProof/>
        </w:rPr>
        <w:drawing>
          <wp:anchor distT="0" distB="0" distL="0" distR="0" simplePos="0" relativeHeight="251769856" behindDoc="0" locked="0" layoutInCell="1" allowOverlap="1" wp14:anchorId="329AA025" wp14:editId="70FE7013">
            <wp:simplePos x="0" y="0"/>
            <wp:positionH relativeFrom="page">
              <wp:posOffset>1576539</wp:posOffset>
            </wp:positionH>
            <wp:positionV relativeFrom="page">
              <wp:posOffset>5829348</wp:posOffset>
            </wp:positionV>
            <wp:extent cx="103891" cy="104775"/>
            <wp:effectExtent l="0" t="0" r="0" b="0"/>
            <wp:wrapNone/>
            <wp:docPr id="203" name="image2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image233.png"/>
                    <pic:cNvPicPr/>
                  </pic:nvPicPr>
                  <pic:blipFill>
                    <a:blip r:embed="rId250" cstate="print"/>
                    <a:stretch>
                      <a:fillRect/>
                    </a:stretch>
                  </pic:blipFill>
                  <pic:spPr>
                    <a:xfrm>
                      <a:off x="0" y="0"/>
                      <a:ext cx="103891" cy="104775"/>
                    </a:xfrm>
                    <a:prstGeom prst="rect">
                      <a:avLst/>
                    </a:prstGeom>
                  </pic:spPr>
                </pic:pic>
              </a:graphicData>
            </a:graphic>
          </wp:anchor>
        </w:drawing>
      </w:r>
      <w:r>
        <w:rPr>
          <w:noProof/>
        </w:rPr>
        <w:drawing>
          <wp:anchor distT="0" distB="0" distL="0" distR="0" simplePos="0" relativeHeight="251770880" behindDoc="0" locked="0" layoutInCell="1" allowOverlap="1" wp14:anchorId="6C1E716D" wp14:editId="66F24B6C">
            <wp:simplePos x="0" y="0"/>
            <wp:positionH relativeFrom="page">
              <wp:posOffset>3211220</wp:posOffset>
            </wp:positionH>
            <wp:positionV relativeFrom="page">
              <wp:posOffset>5774029</wp:posOffset>
            </wp:positionV>
            <wp:extent cx="133234" cy="44767"/>
            <wp:effectExtent l="0" t="0" r="0" b="0"/>
            <wp:wrapNone/>
            <wp:docPr id="205" name="image2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image234.png"/>
                    <pic:cNvPicPr/>
                  </pic:nvPicPr>
                  <pic:blipFill>
                    <a:blip r:embed="rId251" cstate="print"/>
                    <a:stretch>
                      <a:fillRect/>
                    </a:stretch>
                  </pic:blipFill>
                  <pic:spPr>
                    <a:xfrm>
                      <a:off x="0" y="0"/>
                      <a:ext cx="133234" cy="44767"/>
                    </a:xfrm>
                    <a:prstGeom prst="rect">
                      <a:avLst/>
                    </a:prstGeom>
                  </pic:spPr>
                </pic:pic>
              </a:graphicData>
            </a:graphic>
          </wp:anchor>
        </w:drawing>
      </w:r>
      <w:r>
        <w:rPr>
          <w:noProof/>
        </w:rPr>
        <w:drawing>
          <wp:anchor distT="0" distB="0" distL="0" distR="0" simplePos="0" relativeHeight="251771904" behindDoc="0" locked="0" layoutInCell="1" allowOverlap="1" wp14:anchorId="78444C91" wp14:editId="6F3A4AD0">
            <wp:simplePos x="0" y="0"/>
            <wp:positionH relativeFrom="page">
              <wp:posOffset>4086173</wp:posOffset>
            </wp:positionH>
            <wp:positionV relativeFrom="page">
              <wp:posOffset>5617870</wp:posOffset>
            </wp:positionV>
            <wp:extent cx="282550" cy="309562"/>
            <wp:effectExtent l="0" t="0" r="0" b="0"/>
            <wp:wrapNone/>
            <wp:docPr id="207" name="image2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image235.png"/>
                    <pic:cNvPicPr/>
                  </pic:nvPicPr>
                  <pic:blipFill>
                    <a:blip r:embed="rId252" cstate="print"/>
                    <a:stretch>
                      <a:fillRect/>
                    </a:stretch>
                  </pic:blipFill>
                  <pic:spPr>
                    <a:xfrm>
                      <a:off x="0" y="0"/>
                      <a:ext cx="282550" cy="309562"/>
                    </a:xfrm>
                    <a:prstGeom prst="rect">
                      <a:avLst/>
                    </a:prstGeom>
                  </pic:spPr>
                </pic:pic>
              </a:graphicData>
            </a:graphic>
          </wp:anchor>
        </w:drawing>
      </w:r>
      <w:r>
        <w:rPr>
          <w:noProof/>
        </w:rPr>
        <w:drawing>
          <wp:anchor distT="0" distB="0" distL="0" distR="0" simplePos="0" relativeHeight="251772928" behindDoc="0" locked="0" layoutInCell="1" allowOverlap="1" wp14:anchorId="2A54FC62" wp14:editId="196307F5">
            <wp:simplePos x="0" y="0"/>
            <wp:positionH relativeFrom="page">
              <wp:posOffset>4485354</wp:posOffset>
            </wp:positionH>
            <wp:positionV relativeFrom="page">
              <wp:posOffset>5620448</wp:posOffset>
            </wp:positionV>
            <wp:extent cx="314345" cy="261937"/>
            <wp:effectExtent l="0" t="0" r="0" b="0"/>
            <wp:wrapNone/>
            <wp:docPr id="209" name="image2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image236.png"/>
                    <pic:cNvPicPr/>
                  </pic:nvPicPr>
                  <pic:blipFill>
                    <a:blip r:embed="rId253" cstate="print"/>
                    <a:stretch>
                      <a:fillRect/>
                    </a:stretch>
                  </pic:blipFill>
                  <pic:spPr>
                    <a:xfrm>
                      <a:off x="0" y="0"/>
                      <a:ext cx="314345" cy="261937"/>
                    </a:xfrm>
                    <a:prstGeom prst="rect">
                      <a:avLst/>
                    </a:prstGeom>
                  </pic:spPr>
                </pic:pic>
              </a:graphicData>
            </a:graphic>
          </wp:anchor>
        </w:drawing>
      </w:r>
      <w:r>
        <w:pict w14:anchorId="79255282">
          <v:shape id="_x0000_s1733" style="position:absolute;margin-left:153pt;margin-top:516pt;width:8.1pt;height:2.4pt;z-index:251773952;mso-position-horizontal-relative:page;mso-position-vertical-relative:page" coordorigin="3060,10320" coordsize="162,48" o:spt="100" adj="0,,0" path="m3097,10326r22,-2l3148,10322r31,-2l3213,10320r5,1l3222,10325r,1l3102,10326r-5,xm3092,10345r-4,-5l3088,10338r,-8l3092,10326r10,l3106,10330r1,10l3103,10344r-5,l3092,10345xm3103,10344r4,-4l3106,10330r-4,-4l3222,10326r,5l3222,10335r-4,4l3180,10339r-31,2l3121,10343r-18,1xm3088,10345r-3,l3087,10343r1,-5l3082,10329r-6,-1l3079,10327r9,-1l3097,10326r-5,l3088,10330r,8l3088,10340r4,5l3088,10345xm3067,10335r1,-1l3076,10328r,l3072,10331r-5,4xm3078,10349r-6,-1l3067,10340r,-1l3067,10335r5,-4l3076,10328r6,1l3088,10338r-1,5l3085,10345r-1,l3083,10346r-3,1l3080,10348r-2,1xm3075,10368r-11,-1l3060,10363r1,-6l3061,10346r4,-10l3067,10335r,4l3067,10340r5,8l3078,10349r2,l3079,10364r-4,4xm3217,10339r-5,l3180,10339r38,l3217,10339xm3098,10344r5,l3103,10344r-5,xm3092,10345r,l3098,10344r-6,1xm3083,10346r1,-1l3085,10345r-2,1xm3080,10348r,-1l3083,10346r-3,2xm3080,10349r-2,l3080,10348r,1l3080,10349xe" fillcolor="#1648b3" stroked="f">
            <v:stroke joinstyle="round"/>
            <v:formulas/>
            <v:path arrowok="t" o:connecttype="segments"/>
            <w10:wrap anchorx="page" anchory="page"/>
          </v:shape>
        </w:pict>
      </w:r>
      <w:r>
        <w:pict w14:anchorId="27DB3B64">
          <v:shape id="_x0000_s1734" style="position:absolute;margin-left:153.9pt;margin-top:522pt;width:7.3pt;height:2.35pt;z-index:251774976;mso-position-horizontal-relative:page;mso-position-vertical-relative:page" coordorigin="3078,10440" coordsize="146,47" o:spt="100" adj="0,,0" path="m3125,10475r,-3l3122,10468r-17,-3l3101,10464r,l3097,10460r32,-5l3164,10450r52,-10l3221,10443r1,5l3223,10453r-4,5l3214,10459r-47,9l3132,10474r-7,1xm3091,10461r6,-1l3097,10460r-6,1xm3101,10464r-4,l3093,10463r-2,-2l3090,10461r7,-1l3101,10464r,xm3081,10478r-3,-4l3078,10468r7,-7l3090,10461r-4,1l3086,10462r-1,l3081,10465r,6l3081,10476r,1l3081,10478xm3090,10461r,l3091,10461r-1,xm3085,10464r1,-2l3088,10462r2,-1l3091,10461r1,1l3087,10462r-2,2xm3086,10462r,l3088,10462r-2,xm3081,10471r,-6l3085,10462r1,l3085,10464r-3,2l3081,10471xm3089,10480r-4,-3l3083,10467r2,-3l3087,10462r3,1l3094,10465r,13l3091,10480r1,l3089,10480xm3090,10463r-3,-1l3092,10462r1,1l3090,10463r,xm3093,10463r-3,l3090,10463r3,xm3093,10463r-3,l3093,10463r,xm3094,10478r,-13l3090,10463r3,l3095,10465r3,4l3098,10475r-4,3xm3097,10464r-1,l3093,10463r4,1xm3093,10480r5,-5l3098,10469r-5,-6l3096,10464r1,l3101,10469r-2,10l3093,10480xm3091,10482r-4,-1l3083,10480r-2,-3l3081,10471r1,-5l3085,10464r-2,3l3085,10477r4,3l3092,10480r-1,2xm3099,10479r2,-10l3097,10464r,l3101,10464r2,10l3103,10474r-3,5l3099,10479xm3099,10479r,l3100,10479r3,-5l3103,10474r-2,-10l3105,10465r17,3l3125,10472r,3l3099,10479xm3081,10477r,-1l3081,10471r,6xm3119,10486r-17,-3l3094,10482r,l3099,10479r,l3125,10475r-1,8l3119,10486xm3083,10480r-1,-1l3081,10478r,-1l3083,10480xm3082,10479r-1,l3081,10478r1,1xm3092,10480r-1,l3094,10478r-1,2l3092,10480xm3095,10480r4,-1l3099,10479r-4,1xm3094,10482r,l3091,10482r2,-2l3095,10480r4,-1l3099,10479r-5,3xm3090,10482r-5,l3082,10479r1,1l3083,10480r1,1l3090,10482r,xm3090,10482r-6,-1l3083,10480r4,1l3091,10482r-1,xm3092,10480r,l3093,10480r-1,xm3092,10480r-3,l3093,10480r-1,xm3094,10482r,l3094,10482r,xe" fillcolor="#1648b3" stroked="f">
            <v:stroke joinstyle="round"/>
            <v:formulas/>
            <v:path arrowok="t" o:connecttype="segments"/>
            <w10:wrap anchorx="page" anchory="page"/>
          </v:shape>
        </w:pict>
      </w:r>
      <w:r>
        <w:pict w14:anchorId="2082300A">
          <v:shape id="_x0000_s1735" style="position:absolute;margin-left:223.35pt;margin-top:522.15pt;width:8.45pt;height:3pt;z-index:251776000;mso-position-horizontal-relative:page;mso-position-vertical-relative:page" coordorigin="4467,10443" coordsize="169,60" o:spt="100" adj="0,,0" path="m4504,10473r5,-1l4512,10467r-1,-10l4506,10454r19,-3l4588,10447r37,-4l4630,10443r5,3l4636,10455r,2l4632,10461r-5,1l4589,10465r-62,5l4504,10473xm4496,10455r,l4506,10453r,1l4501,10454r-5,1xm4499,10474r-3,-3l4497,10469r-4,-10l4493,10459r3,-4l4501,10454r5,l4511,10457r1,10l4509,10472r-10,2xm4493,10459r-5,-2l4488,10457r6,-2l4496,10455r-3,4xm4483,10458r5,-1l4488,10457r-5,1xm4487,10477r,-1l4488,10474r,-1l4487,10468r-4,-3l4478,10462r-1,l4478,10460r5,-2l4488,10457r5,2l4492,10460r1,2l4478,10462r-1,l4493,10462r1,8l4496,10471r-2,3l4487,10477xm4478,10460r,l4483,10458r-5,2xm4496,10471r-2,-1l4492,10460r1,-1l4493,10459r4,10l4496,10471xm4473,10463r5,-3l4477,10462r-4,1xm4477,10470r-2,-5l4477,10462r1,l4484,10465r3,3l4488,10470r-10,l4477,10470xm4468,10478r-1,-4l4467,10472r3,-4l4473,10464r,-1l4477,10462r-2,3l4477,10470r-8,5l4468,10478xm4467,10473r,-1l4472,10463r1,l4473,10464r-3,4l4467,10472r,1xm4484,10478r-5,-3l4477,10470r1,l4484,10471r1,4l4485,10475r,2l4484,10478xm4486,10476r-2,-5l4478,10470r10,l4488,10473r,1l4486,10476xm4477,10483r-9,-5l4468,10477r1,-2l4477,10470r2,5l4484,10478r1,l4483,10482r-6,1xm4493,10475r1,-1l4496,10471r3,3l4499,10474r-2,l4493,10475xm4499,10474r,l4504,10473r-5,1xm4467,10480r,-7l4468,10477r,1l4467,10480xm4485,10477r,-2l4486,10476r,l4486,10477r-1,l4485,10477xm4486,10476r-1,-1l4485,10475r1,1xm4487,10477r,l4491,10475r-4,2xm4487,10477r-1,-1l4486,10476r1,1l4487,10477xm4486,10477r,-1l4487,10477r-1,xm4486,10477r,l4487,10477r,l4486,10477xm4487,10478r,l4487,10477r,l4487,10478xm4488,10483r-11,l4483,10482r3,-5l4487,10477r,1l4487,10478r2,2l4489,10481r-1,2xm4485,10477r,l4486,10477r,l4485,10477xm4485,10478r,-1l4486,10477r-1,1xm4485,10478r-1,l4485,10477r,1xm4478,10491r-5,-1l4472,10489r-2,-4l4467,10481r,-1l4468,10478r,l4477,10483r11,l4487,10486r-9,5xm4499,10491r-21,l4487,10486r2,-5l4489,10480r-2,-2l4489,10480r9,7l4499,10491xm4470,10485r-3,-4l4467,10480r,1l4470,10485xm4473,10490r-1,l4470,10485r2,4l4473,10490xm4486,10502r-4,-3l4477,10494r-4,-4l4478,10491r21,l4499,10493r-7,8l4486,10502xe" fillcolor="#1648b3" stroked="f">
            <v:stroke joinstyle="round"/>
            <v:formulas/>
            <v:path arrowok="t" o:connecttype="segments"/>
            <w10:wrap anchorx="page" anchory="page"/>
          </v:shape>
        </w:pict>
      </w:r>
      <w:r>
        <w:rPr>
          <w:noProof/>
        </w:rPr>
        <w:drawing>
          <wp:anchor distT="0" distB="0" distL="0" distR="0" simplePos="0" relativeHeight="251777024" behindDoc="0" locked="0" layoutInCell="1" allowOverlap="1" wp14:anchorId="0734F901" wp14:editId="16415B48">
            <wp:simplePos x="0" y="0"/>
            <wp:positionH relativeFrom="page">
              <wp:posOffset>3049041</wp:posOffset>
            </wp:positionH>
            <wp:positionV relativeFrom="page">
              <wp:posOffset>6476746</wp:posOffset>
            </wp:positionV>
            <wp:extent cx="424669" cy="223837"/>
            <wp:effectExtent l="0" t="0" r="0" b="0"/>
            <wp:wrapNone/>
            <wp:docPr id="211" name="image2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image237.png"/>
                    <pic:cNvPicPr/>
                  </pic:nvPicPr>
                  <pic:blipFill>
                    <a:blip r:embed="rId254" cstate="print"/>
                    <a:stretch>
                      <a:fillRect/>
                    </a:stretch>
                  </pic:blipFill>
                  <pic:spPr>
                    <a:xfrm>
                      <a:off x="0" y="0"/>
                      <a:ext cx="424669" cy="223837"/>
                    </a:xfrm>
                    <a:prstGeom prst="rect">
                      <a:avLst/>
                    </a:prstGeom>
                  </pic:spPr>
                </pic:pic>
              </a:graphicData>
            </a:graphic>
          </wp:anchor>
        </w:drawing>
      </w:r>
      <w:r>
        <w:rPr>
          <w:noProof/>
        </w:rPr>
        <w:drawing>
          <wp:anchor distT="0" distB="0" distL="0" distR="0" simplePos="0" relativeHeight="251778048" behindDoc="0" locked="0" layoutInCell="1" allowOverlap="1" wp14:anchorId="64578A4F" wp14:editId="0D61D889">
            <wp:simplePos x="0" y="0"/>
            <wp:positionH relativeFrom="page">
              <wp:posOffset>4445598</wp:posOffset>
            </wp:positionH>
            <wp:positionV relativeFrom="page">
              <wp:posOffset>6371971</wp:posOffset>
            </wp:positionV>
            <wp:extent cx="491189" cy="342900"/>
            <wp:effectExtent l="0" t="0" r="0" b="0"/>
            <wp:wrapNone/>
            <wp:docPr id="213" name="image2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image238.png"/>
                    <pic:cNvPicPr/>
                  </pic:nvPicPr>
                  <pic:blipFill>
                    <a:blip r:embed="rId255" cstate="print"/>
                    <a:stretch>
                      <a:fillRect/>
                    </a:stretch>
                  </pic:blipFill>
                  <pic:spPr>
                    <a:xfrm>
                      <a:off x="0" y="0"/>
                      <a:ext cx="491189" cy="342900"/>
                    </a:xfrm>
                    <a:prstGeom prst="rect">
                      <a:avLst/>
                    </a:prstGeom>
                  </pic:spPr>
                </pic:pic>
              </a:graphicData>
            </a:graphic>
          </wp:anchor>
        </w:drawing>
      </w:r>
    </w:p>
    <w:p w14:paraId="3F1CBC45" w14:textId="77777777" w:rsidR="00FD32D9" w:rsidRDefault="00FD32D9">
      <w:pPr>
        <w:pStyle w:val="BodyText"/>
      </w:pPr>
    </w:p>
    <w:p w14:paraId="4C6F830D" w14:textId="77777777" w:rsidR="00FD32D9" w:rsidRDefault="00FD32D9">
      <w:pPr>
        <w:pStyle w:val="BodyText"/>
        <w:spacing w:before="10"/>
        <w:rPr>
          <w:sz w:val="19"/>
        </w:rPr>
      </w:pPr>
    </w:p>
    <w:p w14:paraId="0F93544D" w14:textId="77777777" w:rsidR="00EB3BE5" w:rsidRDefault="00EB3BE5">
      <w:pPr>
        <w:pStyle w:val="BodyText"/>
        <w:ind w:left="192"/>
      </w:pPr>
    </w:p>
    <w:p w14:paraId="6D035759" w14:textId="25036DAD" w:rsidR="00FD32D9" w:rsidRDefault="00FD32D9">
      <w:pPr>
        <w:pStyle w:val="BodyText"/>
        <w:ind w:left="192"/>
      </w:pPr>
      <w:r>
        <w:pict w14:anchorId="7634DB54">
          <v:group id="_x0000_s1584" style="width:101.8pt;height:37.25pt;mso-position-horizontal-relative:char;mso-position-vertical-relative:line" coordsize="2036,745">
            <v:shape id="_x0000_s1585" style="position:absolute;top:545;width:2000;height:200" coordorigin=",545" coordsize="2000,200" o:spt="100" adj="0,,0" path="m2000,656r-1,-10l1995,641,16,726r-4,4l12,740r5,4l22,744,1996,660r4,-4xm2000,560r-1,-11l1995,545r-5,l4,632,,637r,10l5,651,1996,564r4,-4xe" fillcolor="black" stroked="f">
              <v:stroke joinstyle="round"/>
              <v:formulas/>
              <v:path arrowok="t" o:connecttype="segments"/>
            </v:shape>
            <v:shape id="_x0000_s1586" type="#_x0000_t75" style="position:absolute;top:50;width:1214;height:558">
              <v:imagedata r:id="rId256" o:title=""/>
            </v:shape>
            <v:shape id="_x0000_s1587" type="#_x0000_t75" style="position:absolute;left:1487;width:549;height:476">
              <v:imagedata r:id="rId257" o:title=""/>
            </v:shape>
            <w10:wrap type="none"/>
            <w10:anchorlock/>
          </v:group>
        </w:pict>
      </w:r>
    </w:p>
    <w:p w14:paraId="343AD211" w14:textId="77777777" w:rsidR="00FD32D9" w:rsidRDefault="00FD32D9">
      <w:pPr>
        <w:pStyle w:val="BodyText"/>
        <w:spacing w:before="1"/>
        <w:rPr>
          <w:sz w:val="16"/>
        </w:rPr>
      </w:pPr>
      <w:r>
        <w:rPr>
          <w:noProof/>
        </w:rPr>
        <w:drawing>
          <wp:anchor distT="0" distB="0" distL="0" distR="0" simplePos="0" relativeHeight="251677696" behindDoc="0" locked="0" layoutInCell="1" allowOverlap="1" wp14:anchorId="7DBCBF75" wp14:editId="4D09D47A">
            <wp:simplePos x="0" y="0"/>
            <wp:positionH relativeFrom="page">
              <wp:posOffset>5339702</wp:posOffset>
            </wp:positionH>
            <wp:positionV relativeFrom="paragraph">
              <wp:posOffset>142417</wp:posOffset>
            </wp:positionV>
            <wp:extent cx="619168" cy="314325"/>
            <wp:effectExtent l="0" t="0" r="0" b="0"/>
            <wp:wrapTopAndBottom/>
            <wp:docPr id="215" name="image2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image241.png"/>
                    <pic:cNvPicPr/>
                  </pic:nvPicPr>
                  <pic:blipFill>
                    <a:blip r:embed="rId258" cstate="print"/>
                    <a:stretch>
                      <a:fillRect/>
                    </a:stretch>
                  </pic:blipFill>
                  <pic:spPr>
                    <a:xfrm>
                      <a:off x="0" y="0"/>
                      <a:ext cx="619168" cy="314325"/>
                    </a:xfrm>
                    <a:prstGeom prst="rect">
                      <a:avLst/>
                    </a:prstGeom>
                  </pic:spPr>
                </pic:pic>
              </a:graphicData>
            </a:graphic>
          </wp:anchor>
        </w:drawing>
      </w:r>
      <w:r>
        <w:pict w14:anchorId="01B1F579">
          <v:group id="_x0000_s1807" style="position:absolute;margin-left:126.9pt;margin-top:44.3pt;width:60.3pt;height:27.75pt;z-index:-251501568;mso-wrap-distance-left:0;mso-wrap-distance-right:0;mso-position-horizontal-relative:page;mso-position-vertical-relative:text" coordorigin="2538,886" coordsize="1206,555">
            <v:shape id="_x0000_s1808" style="position:absolute;left:2538;top:886;width:698;height:555" coordorigin="2538,886" coordsize="698,555" o:spt="100" adj="0,,0" path="m3195,891r,l3195,891r-2,-2l3191,887r,l3191,886r-5,l3181,886r-1,l3176,886r,19l3154,1421r-597,l2557,905r619,l3176,886r-623,l2542,886r-4,5l2538,901r,525l2538,1436r4,4l2553,1440r609,l3167,1440r1,l3168,1440r1,-2l3172,1436r,l3172,1436r,-5l3195,901r,l3195,897r,-6xm3205,1144r-1,1l3203,1146r2,-2xm3236,1150r-4,-5l3227,1145r-4,l3223,1152r,1l3223,1153r,l3223,1153r,1l3223,1153r,l3223,1152r,-7l3222,1145r,3l3222,1148r,8l3222,1156r-1,2l3221,1158r,l3222,1156r,l3222,1155r,1l3222,1154r,l3222,1152r,2l3222,1155r,l3222,1156r,l3222,1148r,l3222,1148r,l3222,1148r,-1l3222,1147r,1l3222,1145r,l3222,1151r,3l3222,1154r,l3222,1154r,-3l3222,1151r,l3222,1145r,l3222,1151r,-1l3222,1150r,l3222,1151r,-6l3222,1145r,2l3222,1146r,l3222,1147r,-2l3221,1145r,4l3221,1148r,10l3221,1158r,l3221,1158r,l3221,1158r,l3221,1158r,-10l3221,1147r,l3221,1147r,l3221,1147r,1l3221,1148r,-1l3221,1149r,-4l3221,1145r-1,l3220,1146r,l3220,1146r,-1l3220,1146r,l3220,1146r,-1l3220,1145r,l3220,1145r,l3220,1145r,l3220,1145r,l3220,1145r,-1l3220,1144r,2l3219,1145r,l3219,1145r1,l3220,1146r,-2l3219,1144r1,l3219,1143r,l3219,1159r-1,l3219,1159r,l3219,1143r-1,l3217,1142r,l3216,1142r,1l3216,1142r,l3216,1142r,l3216,1143r,-1l3216,1142r-1,l3216,1142r-2,-1l3215,1142r,l3215,1142r-1,-1l3214,1141r,l3212,1141r,21l3212,1162r-1,l3212,1162r,l3212,1162r,l3212,1141r-1,l3211,1161r-1,l3211,1161r,l3211,1141r-1,l3210,1161r-1,l3209,1161r,l3209,1161r1,l3210,1161r,-20l3209,1141r,20l3205,1157r,1l3205,1157r,l3205,1158r,-1l3204,1156r,1l3203,1156r1,1l3203,1156r,l3203,1156r,l3204,1156r,1l3204,1156r-1,-2l3203,1151r,1l3203,1149r,2l3203,1151r,l3203,1153r1,-1l3204,1154r1,2l3205,1156r,l3205,1156r-1,-3l3203,1153r1,1l3204,1154r-1,-1l3203,1154r1,1l3204,1155r,l3205,1157r,l3206,1158r-1,l3207,1159r,l3207,1159r,l3209,1161r,-20l3208,1142r-1,1l3207,1143r,l3207,1143r,l3205,1144r-2,3l3203,1147r,-1l3203,1147r,l3203,1147r,1l3203,1149r,-2l3202,1150r,1l3202,1151r1,3l3203,1152r,l3203,1150r,3l3203,1153r,l3203,1153r,3l3203,1156r,l3203,1154r-1,1l3202,1156r3,5l3210,1162r1,l3212,1162r1,1l3216,1164r16,l3233,1163r3,-3l3236,1150xe" fillcolor="#ed3523" stroked="f">
              <v:stroke joinstyle="round"/>
              <v:formulas/>
              <v:path arrowok="t" o:connecttype="segments"/>
            </v:shape>
            <v:shape id="_x0000_s1809" type="#_x0000_t75" style="position:absolute;left:3303;top:1073;width:441;height:204">
              <v:imagedata r:id="rId259" o:title=""/>
            </v:shape>
            <w10:wrap type="topAndBottom" anchorx="page"/>
          </v:group>
        </w:pict>
      </w:r>
    </w:p>
    <w:p w14:paraId="4F999CD5" w14:textId="77777777" w:rsidR="00FD32D9" w:rsidRDefault="00FD32D9">
      <w:pPr>
        <w:pStyle w:val="BodyText"/>
        <w:spacing w:before="7"/>
        <w:rPr>
          <w:sz w:val="4"/>
        </w:rPr>
      </w:pPr>
    </w:p>
    <w:p w14:paraId="53227C3B" w14:textId="77777777" w:rsidR="00FD32D9" w:rsidRDefault="00FD32D9">
      <w:pPr>
        <w:pStyle w:val="BodyText"/>
        <w:tabs>
          <w:tab w:val="left" w:pos="2742"/>
          <w:tab w:val="left" w:pos="5487"/>
        </w:tabs>
        <w:ind w:left="1470"/>
      </w:pPr>
      <w:r>
        <w:rPr>
          <w:noProof/>
        </w:rPr>
        <w:drawing>
          <wp:inline distT="0" distB="0" distL="0" distR="0" wp14:anchorId="0D293898" wp14:editId="016CE4C2">
            <wp:extent cx="332229" cy="185737"/>
            <wp:effectExtent l="0" t="0" r="0" b="0"/>
            <wp:docPr id="217" name="image2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image243.png"/>
                    <pic:cNvPicPr/>
                  </pic:nvPicPr>
                  <pic:blipFill>
                    <a:blip r:embed="rId260" cstate="print"/>
                    <a:stretch>
                      <a:fillRect/>
                    </a:stretch>
                  </pic:blipFill>
                  <pic:spPr>
                    <a:xfrm>
                      <a:off x="0" y="0"/>
                      <a:ext cx="332229" cy="185737"/>
                    </a:xfrm>
                    <a:prstGeom prst="rect">
                      <a:avLst/>
                    </a:prstGeom>
                  </pic:spPr>
                </pic:pic>
              </a:graphicData>
            </a:graphic>
          </wp:inline>
        </w:drawing>
      </w:r>
      <w:r>
        <w:tab/>
      </w:r>
      <w:r>
        <w:rPr>
          <w:noProof/>
          <w:position w:val="1"/>
        </w:rPr>
        <w:drawing>
          <wp:inline distT="0" distB="0" distL="0" distR="0" wp14:anchorId="4990892B" wp14:editId="48EB1448">
            <wp:extent cx="344909" cy="171450"/>
            <wp:effectExtent l="0" t="0" r="0" b="0"/>
            <wp:docPr id="219" name="image2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image244.png"/>
                    <pic:cNvPicPr/>
                  </pic:nvPicPr>
                  <pic:blipFill>
                    <a:blip r:embed="rId261" cstate="print"/>
                    <a:stretch>
                      <a:fillRect/>
                    </a:stretch>
                  </pic:blipFill>
                  <pic:spPr>
                    <a:xfrm>
                      <a:off x="0" y="0"/>
                      <a:ext cx="344909" cy="171450"/>
                    </a:xfrm>
                    <a:prstGeom prst="rect">
                      <a:avLst/>
                    </a:prstGeom>
                  </pic:spPr>
                </pic:pic>
              </a:graphicData>
            </a:graphic>
          </wp:inline>
        </w:drawing>
      </w:r>
      <w:r>
        <w:rPr>
          <w:position w:val="1"/>
        </w:rPr>
        <w:tab/>
      </w:r>
      <w:r>
        <w:rPr>
          <w:noProof/>
          <w:position w:val="9"/>
        </w:rPr>
        <w:drawing>
          <wp:inline distT="0" distB="0" distL="0" distR="0" wp14:anchorId="7D75F567" wp14:editId="31547C29">
            <wp:extent cx="136857" cy="112014"/>
            <wp:effectExtent l="0" t="0" r="0" b="0"/>
            <wp:docPr id="221" name="image2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image245.png"/>
                    <pic:cNvPicPr/>
                  </pic:nvPicPr>
                  <pic:blipFill>
                    <a:blip r:embed="rId262" cstate="print"/>
                    <a:stretch>
                      <a:fillRect/>
                    </a:stretch>
                  </pic:blipFill>
                  <pic:spPr>
                    <a:xfrm>
                      <a:off x="0" y="0"/>
                      <a:ext cx="136857" cy="112014"/>
                    </a:xfrm>
                    <a:prstGeom prst="rect">
                      <a:avLst/>
                    </a:prstGeom>
                  </pic:spPr>
                </pic:pic>
              </a:graphicData>
            </a:graphic>
          </wp:inline>
        </w:drawing>
      </w:r>
      <w:r>
        <w:rPr>
          <w:spacing w:val="62"/>
          <w:position w:val="9"/>
        </w:rPr>
        <w:t xml:space="preserve"> </w:t>
      </w:r>
      <w:r>
        <w:rPr>
          <w:noProof/>
          <w:spacing w:val="62"/>
        </w:rPr>
        <w:drawing>
          <wp:inline distT="0" distB="0" distL="0" distR="0" wp14:anchorId="112C0198" wp14:editId="6045EFBF">
            <wp:extent cx="125904" cy="149351"/>
            <wp:effectExtent l="0" t="0" r="0" b="0"/>
            <wp:docPr id="223" name="image24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image246.png"/>
                    <pic:cNvPicPr/>
                  </pic:nvPicPr>
                  <pic:blipFill>
                    <a:blip r:embed="rId263" cstate="print"/>
                    <a:stretch>
                      <a:fillRect/>
                    </a:stretch>
                  </pic:blipFill>
                  <pic:spPr>
                    <a:xfrm>
                      <a:off x="0" y="0"/>
                      <a:ext cx="125904" cy="149351"/>
                    </a:xfrm>
                    <a:prstGeom prst="rect">
                      <a:avLst/>
                    </a:prstGeom>
                  </pic:spPr>
                </pic:pic>
              </a:graphicData>
            </a:graphic>
          </wp:inline>
        </w:drawing>
      </w:r>
    </w:p>
    <w:p w14:paraId="6D04D001" w14:textId="77777777" w:rsidR="00FD32D9" w:rsidRDefault="00FD32D9">
      <w:pPr>
        <w:pStyle w:val="BodyText"/>
        <w:rPr>
          <w:sz w:val="6"/>
        </w:rPr>
      </w:pPr>
      <w:r>
        <w:rPr>
          <w:noProof/>
        </w:rPr>
        <w:drawing>
          <wp:anchor distT="0" distB="0" distL="0" distR="0" simplePos="0" relativeHeight="251678720" behindDoc="0" locked="0" layoutInCell="1" allowOverlap="1" wp14:anchorId="760B4FD2" wp14:editId="2B021889">
            <wp:simplePos x="0" y="0"/>
            <wp:positionH relativeFrom="page">
              <wp:posOffset>1677149</wp:posOffset>
            </wp:positionH>
            <wp:positionV relativeFrom="paragraph">
              <wp:posOffset>69204</wp:posOffset>
            </wp:positionV>
            <wp:extent cx="1907301" cy="404812"/>
            <wp:effectExtent l="0" t="0" r="0" b="0"/>
            <wp:wrapTopAndBottom/>
            <wp:docPr id="225" name="image24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image247.png"/>
                    <pic:cNvPicPr/>
                  </pic:nvPicPr>
                  <pic:blipFill>
                    <a:blip r:embed="rId264" cstate="print"/>
                    <a:stretch>
                      <a:fillRect/>
                    </a:stretch>
                  </pic:blipFill>
                  <pic:spPr>
                    <a:xfrm>
                      <a:off x="0" y="0"/>
                      <a:ext cx="1907301" cy="404812"/>
                    </a:xfrm>
                    <a:prstGeom prst="rect">
                      <a:avLst/>
                    </a:prstGeom>
                  </pic:spPr>
                </pic:pic>
              </a:graphicData>
            </a:graphic>
          </wp:anchor>
        </w:drawing>
      </w:r>
      <w:r>
        <w:rPr>
          <w:noProof/>
        </w:rPr>
        <w:drawing>
          <wp:anchor distT="0" distB="0" distL="0" distR="0" simplePos="0" relativeHeight="251679744" behindDoc="0" locked="0" layoutInCell="1" allowOverlap="1" wp14:anchorId="0A741351" wp14:editId="2215D236">
            <wp:simplePos x="0" y="0"/>
            <wp:positionH relativeFrom="page">
              <wp:posOffset>960640</wp:posOffset>
            </wp:positionH>
            <wp:positionV relativeFrom="paragraph">
              <wp:posOffset>743701</wp:posOffset>
            </wp:positionV>
            <wp:extent cx="313718" cy="252412"/>
            <wp:effectExtent l="0" t="0" r="0" b="0"/>
            <wp:wrapTopAndBottom/>
            <wp:docPr id="227" name="image2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image248.png"/>
                    <pic:cNvPicPr/>
                  </pic:nvPicPr>
                  <pic:blipFill>
                    <a:blip r:embed="rId265" cstate="print"/>
                    <a:stretch>
                      <a:fillRect/>
                    </a:stretch>
                  </pic:blipFill>
                  <pic:spPr>
                    <a:xfrm>
                      <a:off x="0" y="0"/>
                      <a:ext cx="313718" cy="252412"/>
                    </a:xfrm>
                    <a:prstGeom prst="rect">
                      <a:avLst/>
                    </a:prstGeom>
                  </pic:spPr>
                </pic:pic>
              </a:graphicData>
            </a:graphic>
          </wp:anchor>
        </w:drawing>
      </w:r>
    </w:p>
    <w:p w14:paraId="6CAC97C5" w14:textId="77777777" w:rsidR="00FD32D9" w:rsidRDefault="00FD32D9">
      <w:pPr>
        <w:pStyle w:val="BodyText"/>
      </w:pPr>
    </w:p>
    <w:p w14:paraId="34473F80" w14:textId="77777777" w:rsidR="00FD32D9" w:rsidRDefault="00FD32D9">
      <w:pPr>
        <w:pStyle w:val="BodyText"/>
      </w:pPr>
    </w:p>
    <w:p w14:paraId="2C5BF0BC" w14:textId="77777777" w:rsidR="00FD32D9" w:rsidRDefault="00FD32D9">
      <w:pPr>
        <w:pStyle w:val="BodyText"/>
      </w:pPr>
    </w:p>
    <w:p w14:paraId="5E2F30F7" w14:textId="77777777" w:rsidR="00FD32D9" w:rsidRDefault="00FD32D9">
      <w:pPr>
        <w:pStyle w:val="BodyText"/>
      </w:pPr>
    </w:p>
    <w:p w14:paraId="5376574F" w14:textId="77777777" w:rsidR="00FD32D9" w:rsidRDefault="00FD32D9">
      <w:pPr>
        <w:pStyle w:val="BodyText"/>
        <w:spacing w:before="11"/>
        <w:rPr>
          <w:sz w:val="17"/>
        </w:rPr>
      </w:pPr>
      <w:r>
        <w:rPr>
          <w:noProof/>
        </w:rPr>
        <w:drawing>
          <wp:anchor distT="0" distB="0" distL="0" distR="0" simplePos="0" relativeHeight="251680768" behindDoc="0" locked="0" layoutInCell="1" allowOverlap="1" wp14:anchorId="3A2E158B" wp14:editId="14FD4A9E">
            <wp:simplePos x="0" y="0"/>
            <wp:positionH relativeFrom="page">
              <wp:posOffset>1106624</wp:posOffset>
            </wp:positionH>
            <wp:positionV relativeFrom="paragraph">
              <wp:posOffset>300023</wp:posOffset>
            </wp:positionV>
            <wp:extent cx="497783" cy="252412"/>
            <wp:effectExtent l="0" t="0" r="0" b="0"/>
            <wp:wrapTopAndBottom/>
            <wp:docPr id="229" name="image24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image249.png"/>
                    <pic:cNvPicPr/>
                  </pic:nvPicPr>
                  <pic:blipFill>
                    <a:blip r:embed="rId266" cstate="print"/>
                    <a:stretch>
                      <a:fillRect/>
                    </a:stretch>
                  </pic:blipFill>
                  <pic:spPr>
                    <a:xfrm>
                      <a:off x="0" y="0"/>
                      <a:ext cx="497783" cy="252412"/>
                    </a:xfrm>
                    <a:prstGeom prst="rect">
                      <a:avLst/>
                    </a:prstGeom>
                  </pic:spPr>
                </pic:pic>
              </a:graphicData>
            </a:graphic>
          </wp:anchor>
        </w:drawing>
      </w:r>
      <w:r>
        <w:rPr>
          <w:noProof/>
        </w:rPr>
        <w:drawing>
          <wp:anchor distT="0" distB="0" distL="0" distR="0" simplePos="0" relativeHeight="251681792" behindDoc="0" locked="0" layoutInCell="1" allowOverlap="1" wp14:anchorId="54245010" wp14:editId="1020464A">
            <wp:simplePos x="0" y="0"/>
            <wp:positionH relativeFrom="page">
              <wp:posOffset>1827657</wp:posOffset>
            </wp:positionH>
            <wp:positionV relativeFrom="paragraph">
              <wp:posOffset>171880</wp:posOffset>
            </wp:positionV>
            <wp:extent cx="829215" cy="614362"/>
            <wp:effectExtent l="0" t="0" r="0" b="0"/>
            <wp:wrapTopAndBottom/>
            <wp:docPr id="231" name="image2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image250.png"/>
                    <pic:cNvPicPr/>
                  </pic:nvPicPr>
                  <pic:blipFill>
                    <a:blip r:embed="rId267" cstate="print"/>
                    <a:stretch>
                      <a:fillRect/>
                    </a:stretch>
                  </pic:blipFill>
                  <pic:spPr>
                    <a:xfrm>
                      <a:off x="0" y="0"/>
                      <a:ext cx="829215" cy="614362"/>
                    </a:xfrm>
                    <a:prstGeom prst="rect">
                      <a:avLst/>
                    </a:prstGeom>
                  </pic:spPr>
                </pic:pic>
              </a:graphicData>
            </a:graphic>
          </wp:anchor>
        </w:drawing>
      </w:r>
      <w:r>
        <w:rPr>
          <w:noProof/>
        </w:rPr>
        <w:drawing>
          <wp:anchor distT="0" distB="0" distL="0" distR="0" simplePos="0" relativeHeight="251682816" behindDoc="0" locked="0" layoutInCell="1" allowOverlap="1" wp14:anchorId="41353B81" wp14:editId="3238ADAA">
            <wp:simplePos x="0" y="0"/>
            <wp:positionH relativeFrom="page">
              <wp:posOffset>3133284</wp:posOffset>
            </wp:positionH>
            <wp:positionV relativeFrom="paragraph">
              <wp:posOffset>192365</wp:posOffset>
            </wp:positionV>
            <wp:extent cx="474490" cy="290512"/>
            <wp:effectExtent l="0" t="0" r="0" b="0"/>
            <wp:wrapTopAndBottom/>
            <wp:docPr id="233" name="image2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image251.png"/>
                    <pic:cNvPicPr/>
                  </pic:nvPicPr>
                  <pic:blipFill>
                    <a:blip r:embed="rId268" cstate="print"/>
                    <a:stretch>
                      <a:fillRect/>
                    </a:stretch>
                  </pic:blipFill>
                  <pic:spPr>
                    <a:xfrm>
                      <a:off x="0" y="0"/>
                      <a:ext cx="474490" cy="290512"/>
                    </a:xfrm>
                    <a:prstGeom prst="rect">
                      <a:avLst/>
                    </a:prstGeom>
                  </pic:spPr>
                </pic:pic>
              </a:graphicData>
            </a:graphic>
          </wp:anchor>
        </w:drawing>
      </w:r>
      <w:r>
        <w:rPr>
          <w:noProof/>
        </w:rPr>
        <w:drawing>
          <wp:anchor distT="0" distB="0" distL="0" distR="0" simplePos="0" relativeHeight="251683840" behindDoc="0" locked="0" layoutInCell="1" allowOverlap="1" wp14:anchorId="436B1884" wp14:editId="7E985DE9">
            <wp:simplePos x="0" y="0"/>
            <wp:positionH relativeFrom="page">
              <wp:posOffset>3687317</wp:posOffset>
            </wp:positionH>
            <wp:positionV relativeFrom="paragraph">
              <wp:posOffset>156056</wp:posOffset>
            </wp:positionV>
            <wp:extent cx="413913" cy="309562"/>
            <wp:effectExtent l="0" t="0" r="0" b="0"/>
            <wp:wrapTopAndBottom/>
            <wp:docPr id="235" name="image2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image252.png"/>
                    <pic:cNvPicPr/>
                  </pic:nvPicPr>
                  <pic:blipFill>
                    <a:blip r:embed="rId269" cstate="print"/>
                    <a:stretch>
                      <a:fillRect/>
                    </a:stretch>
                  </pic:blipFill>
                  <pic:spPr>
                    <a:xfrm>
                      <a:off x="0" y="0"/>
                      <a:ext cx="413913" cy="309562"/>
                    </a:xfrm>
                    <a:prstGeom prst="rect">
                      <a:avLst/>
                    </a:prstGeom>
                  </pic:spPr>
                </pic:pic>
              </a:graphicData>
            </a:graphic>
          </wp:anchor>
        </w:drawing>
      </w:r>
      <w:r>
        <w:pict w14:anchorId="2322D443">
          <v:shape id="_x0000_s1810" style="position:absolute;margin-left:334.85pt;margin-top:23.35pt;width:9pt;height:3.4pt;z-index:-251500544;mso-wrap-distance-left:0;mso-wrap-distance-right:0;mso-position-horizontal-relative:page;mso-position-vertical-relative:text" coordorigin="6697,467" coordsize="180,68" o:spt="100" adj="0,,0" path="m6733,488r6,l6743,483r-1,-5l6742,473r-4,-4l6762,468r72,l6867,467r5,l6876,471r1,11l6873,486r-6,l6834,487r-71,l6733,488xm6733,469r5,l6738,469r-5,xm6728,488r-4,-4l6723,474r4,-5l6733,469r5,l6742,473r,5l6743,483r-4,5l6728,488xm6722,488r-5,l6719,486r1,-6l6717,476r-3,-4l6709,472r2,-2l6721,470r12,-1l6727,469r-4,5l6724,484r4,4l6722,488xm6704,475r4,-4l6709,472r-5,3xm6700,479r1,-2l6704,475r5,-3l6714,472r3,5l6703,477r-3,2xm6699,479r1,-1l6704,475r-3,2l6700,479r-1,xm6700,485r-1,-1l6699,480r1,-1l6703,477r5,l6713,478r3,4l6711,482r-10,2l6700,485xm6717,488r-1,l6716,487r1,-5l6713,478r-5,-1l6703,477r14,l6720,480r-1,6l6717,488xm6699,480r,-1l6700,479r-1,1xm6698,486r,-4l6698,480r1,-1l6699,480r-1,2l6698,486xm6697,489r1,-3l6698,482r1,-2l6699,484r1,1l6697,489xm6711,493r-6,-1l6700,485r1,-1l6711,482r5,3l6716,486r,1l6715,488r,l6715,489r,l6715,490r-4,3xm6716,487r,l6716,486r,-1l6711,482r5,l6716,487xm6711,496r-5,l6701,495r-3,-3l6698,490r,-1l6700,485r5,7l6711,493r5,l6711,496xm6698,492r-1,-1l6698,486r-1,3l6698,490r,2xm6716,488r-1,l6716,487r,1xm6716,487r,l6716,487r,xm6728,488r,l6733,488r-5,xm6715,488r,l6715,488r,xm6715,490r,-1l6715,488r1,l6716,489r-1,1xm6716,489r,-1l6716,488r,l6716,489xm6715,490r,-1l6715,488r,2xm6717,496r-6,l6716,492r,-3l6716,488r1,2l6718,495r,1l6717,496xm6716,493r-5,l6716,489r,3l6716,493xm6698,492r,-2l6697,489r1,3xm6718,496r,-1l6717,490r1,4l6718,496xm6705,502r-5,-3l6698,494r,-2l6701,495r5,1l6711,496r6,l6715,500r-10,2xm6700,499r,l6698,494r2,5xm6723,502r-18,l6715,500r3,-4l6723,502xm6721,535r-6,-3l6714,527r-5,-12l6701,504r-1,-5l6705,502r18,l6725,506r8,19l6730,531r-4,2l6721,535xe" fillcolor="#1648b3" stroked="f">
            <v:stroke joinstyle="round"/>
            <v:formulas/>
            <v:path arrowok="t" o:connecttype="segments"/>
            <w10:wrap type="topAndBottom" anchorx="page"/>
          </v:shape>
        </w:pict>
      </w:r>
    </w:p>
    <w:p w14:paraId="7E005AE5" w14:textId="77777777" w:rsidR="00FD32D9" w:rsidRDefault="00FD32D9">
      <w:pPr>
        <w:pStyle w:val="BodyText"/>
      </w:pPr>
    </w:p>
    <w:p w14:paraId="6EAC044A" w14:textId="77777777" w:rsidR="00FD32D9" w:rsidRDefault="00FD32D9">
      <w:pPr>
        <w:pStyle w:val="BodyText"/>
      </w:pPr>
    </w:p>
    <w:p w14:paraId="582D89E3" w14:textId="77777777" w:rsidR="00FD32D9" w:rsidRDefault="00FD32D9">
      <w:pPr>
        <w:pStyle w:val="BodyText"/>
      </w:pPr>
    </w:p>
    <w:p w14:paraId="660F9ECE" w14:textId="77777777" w:rsidR="00FD32D9" w:rsidRDefault="00FD32D9">
      <w:pPr>
        <w:pStyle w:val="BodyText"/>
      </w:pPr>
    </w:p>
    <w:p w14:paraId="004C40C6" w14:textId="77777777" w:rsidR="00FD32D9" w:rsidRDefault="00FD32D9">
      <w:pPr>
        <w:pStyle w:val="BodyText"/>
      </w:pPr>
    </w:p>
    <w:p w14:paraId="085D89AE" w14:textId="77777777" w:rsidR="00FD32D9" w:rsidRDefault="00FD32D9">
      <w:pPr>
        <w:pStyle w:val="BodyText"/>
      </w:pPr>
    </w:p>
    <w:p w14:paraId="07778FF6" w14:textId="77777777" w:rsidR="00FD32D9" w:rsidRDefault="00FD32D9">
      <w:pPr>
        <w:pStyle w:val="BodyText"/>
      </w:pPr>
    </w:p>
    <w:p w14:paraId="10DA979E" w14:textId="77777777" w:rsidR="00FD32D9" w:rsidRDefault="00FD32D9">
      <w:pPr>
        <w:pStyle w:val="BodyText"/>
      </w:pPr>
    </w:p>
    <w:p w14:paraId="2CF74904" w14:textId="77777777" w:rsidR="00FD32D9" w:rsidRDefault="00FD32D9">
      <w:pPr>
        <w:pStyle w:val="BodyText"/>
      </w:pPr>
    </w:p>
    <w:p w14:paraId="25B8EF61" w14:textId="77777777" w:rsidR="00FD32D9" w:rsidRDefault="00FD32D9">
      <w:pPr>
        <w:pStyle w:val="BodyText"/>
      </w:pPr>
    </w:p>
    <w:p w14:paraId="42C4164F" w14:textId="77777777" w:rsidR="00FD32D9" w:rsidRDefault="00FD32D9">
      <w:pPr>
        <w:pStyle w:val="BodyText"/>
        <w:spacing w:before="4"/>
        <w:rPr>
          <w:sz w:val="23"/>
        </w:rPr>
      </w:pPr>
      <w:r>
        <w:rPr>
          <w:noProof/>
        </w:rPr>
        <w:drawing>
          <wp:anchor distT="0" distB="0" distL="0" distR="0" simplePos="0" relativeHeight="251684864" behindDoc="0" locked="0" layoutInCell="1" allowOverlap="1" wp14:anchorId="3657AB4E" wp14:editId="5C53AC52">
            <wp:simplePos x="0" y="0"/>
            <wp:positionH relativeFrom="page">
              <wp:posOffset>1790407</wp:posOffset>
            </wp:positionH>
            <wp:positionV relativeFrom="paragraph">
              <wp:posOffset>383892</wp:posOffset>
            </wp:positionV>
            <wp:extent cx="406812" cy="242887"/>
            <wp:effectExtent l="0" t="0" r="0" b="0"/>
            <wp:wrapTopAndBottom/>
            <wp:docPr id="237" name="image2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image253.png"/>
                    <pic:cNvPicPr/>
                  </pic:nvPicPr>
                  <pic:blipFill>
                    <a:blip r:embed="rId270" cstate="print"/>
                    <a:stretch>
                      <a:fillRect/>
                    </a:stretch>
                  </pic:blipFill>
                  <pic:spPr>
                    <a:xfrm>
                      <a:off x="0" y="0"/>
                      <a:ext cx="406812" cy="242887"/>
                    </a:xfrm>
                    <a:prstGeom prst="rect">
                      <a:avLst/>
                    </a:prstGeom>
                  </pic:spPr>
                </pic:pic>
              </a:graphicData>
            </a:graphic>
          </wp:anchor>
        </w:drawing>
      </w:r>
      <w:r>
        <w:rPr>
          <w:noProof/>
        </w:rPr>
        <w:drawing>
          <wp:anchor distT="0" distB="0" distL="0" distR="0" simplePos="0" relativeHeight="251685888" behindDoc="0" locked="0" layoutInCell="1" allowOverlap="1" wp14:anchorId="1106AF97" wp14:editId="488AF99D">
            <wp:simplePos x="0" y="0"/>
            <wp:positionH relativeFrom="page">
              <wp:posOffset>2498877</wp:posOffset>
            </wp:positionH>
            <wp:positionV relativeFrom="paragraph">
              <wp:posOffset>231251</wp:posOffset>
            </wp:positionV>
            <wp:extent cx="349795" cy="576262"/>
            <wp:effectExtent l="0" t="0" r="0" b="0"/>
            <wp:wrapTopAndBottom/>
            <wp:docPr id="239" name="image2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image254.png"/>
                    <pic:cNvPicPr/>
                  </pic:nvPicPr>
                  <pic:blipFill>
                    <a:blip r:embed="rId271" cstate="print"/>
                    <a:stretch>
                      <a:fillRect/>
                    </a:stretch>
                  </pic:blipFill>
                  <pic:spPr>
                    <a:xfrm>
                      <a:off x="0" y="0"/>
                      <a:ext cx="349795" cy="576262"/>
                    </a:xfrm>
                    <a:prstGeom prst="rect">
                      <a:avLst/>
                    </a:prstGeom>
                  </pic:spPr>
                </pic:pic>
              </a:graphicData>
            </a:graphic>
          </wp:anchor>
        </w:drawing>
      </w:r>
      <w:r>
        <w:rPr>
          <w:noProof/>
        </w:rPr>
        <w:drawing>
          <wp:anchor distT="0" distB="0" distL="0" distR="0" simplePos="0" relativeHeight="251686912" behindDoc="0" locked="0" layoutInCell="1" allowOverlap="1" wp14:anchorId="1696DA00" wp14:editId="3435DCEF">
            <wp:simplePos x="0" y="0"/>
            <wp:positionH relativeFrom="page">
              <wp:posOffset>2934965</wp:posOffset>
            </wp:positionH>
            <wp:positionV relativeFrom="paragraph">
              <wp:posOffset>422246</wp:posOffset>
            </wp:positionV>
            <wp:extent cx="109641" cy="22860"/>
            <wp:effectExtent l="0" t="0" r="0" b="0"/>
            <wp:wrapTopAndBottom/>
            <wp:docPr id="241" name="image2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image255.png"/>
                    <pic:cNvPicPr/>
                  </pic:nvPicPr>
                  <pic:blipFill>
                    <a:blip r:embed="rId272" cstate="print"/>
                    <a:stretch>
                      <a:fillRect/>
                    </a:stretch>
                  </pic:blipFill>
                  <pic:spPr>
                    <a:xfrm>
                      <a:off x="0" y="0"/>
                      <a:ext cx="109641" cy="22860"/>
                    </a:xfrm>
                    <a:prstGeom prst="rect">
                      <a:avLst/>
                    </a:prstGeom>
                  </pic:spPr>
                </pic:pic>
              </a:graphicData>
            </a:graphic>
          </wp:anchor>
        </w:drawing>
      </w:r>
      <w:r>
        <w:rPr>
          <w:noProof/>
        </w:rPr>
        <w:drawing>
          <wp:anchor distT="0" distB="0" distL="0" distR="0" simplePos="0" relativeHeight="251687936" behindDoc="0" locked="0" layoutInCell="1" allowOverlap="1" wp14:anchorId="116999BD" wp14:editId="1B3BA421">
            <wp:simplePos x="0" y="0"/>
            <wp:positionH relativeFrom="page">
              <wp:posOffset>3118949</wp:posOffset>
            </wp:positionH>
            <wp:positionV relativeFrom="paragraph">
              <wp:posOffset>340039</wp:posOffset>
            </wp:positionV>
            <wp:extent cx="129724" cy="204025"/>
            <wp:effectExtent l="0" t="0" r="0" b="0"/>
            <wp:wrapTopAndBottom/>
            <wp:docPr id="243" name="image2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image256.png"/>
                    <pic:cNvPicPr/>
                  </pic:nvPicPr>
                  <pic:blipFill>
                    <a:blip r:embed="rId273" cstate="print"/>
                    <a:stretch>
                      <a:fillRect/>
                    </a:stretch>
                  </pic:blipFill>
                  <pic:spPr>
                    <a:xfrm>
                      <a:off x="0" y="0"/>
                      <a:ext cx="129724" cy="204025"/>
                    </a:xfrm>
                    <a:prstGeom prst="rect">
                      <a:avLst/>
                    </a:prstGeom>
                  </pic:spPr>
                </pic:pic>
              </a:graphicData>
            </a:graphic>
          </wp:anchor>
        </w:drawing>
      </w:r>
      <w:r>
        <w:rPr>
          <w:noProof/>
        </w:rPr>
        <w:drawing>
          <wp:anchor distT="0" distB="0" distL="0" distR="0" simplePos="0" relativeHeight="251688960" behindDoc="0" locked="0" layoutInCell="1" allowOverlap="1" wp14:anchorId="5A144FDE" wp14:editId="5848D53C">
            <wp:simplePos x="0" y="0"/>
            <wp:positionH relativeFrom="page">
              <wp:posOffset>3350079</wp:posOffset>
            </wp:positionH>
            <wp:positionV relativeFrom="paragraph">
              <wp:posOffset>252981</wp:posOffset>
            </wp:positionV>
            <wp:extent cx="538322" cy="485775"/>
            <wp:effectExtent l="0" t="0" r="0" b="0"/>
            <wp:wrapTopAndBottom/>
            <wp:docPr id="245" name="image2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image257.png"/>
                    <pic:cNvPicPr/>
                  </pic:nvPicPr>
                  <pic:blipFill>
                    <a:blip r:embed="rId274" cstate="print"/>
                    <a:stretch>
                      <a:fillRect/>
                    </a:stretch>
                  </pic:blipFill>
                  <pic:spPr>
                    <a:xfrm>
                      <a:off x="0" y="0"/>
                      <a:ext cx="538322" cy="485775"/>
                    </a:xfrm>
                    <a:prstGeom prst="rect">
                      <a:avLst/>
                    </a:prstGeom>
                  </pic:spPr>
                </pic:pic>
              </a:graphicData>
            </a:graphic>
          </wp:anchor>
        </w:drawing>
      </w:r>
      <w:r>
        <w:rPr>
          <w:noProof/>
        </w:rPr>
        <w:drawing>
          <wp:anchor distT="0" distB="0" distL="0" distR="0" simplePos="0" relativeHeight="251689984" behindDoc="0" locked="0" layoutInCell="1" allowOverlap="1" wp14:anchorId="7D29339D" wp14:editId="30ADFF8E">
            <wp:simplePos x="0" y="0"/>
            <wp:positionH relativeFrom="page">
              <wp:posOffset>4017394</wp:posOffset>
            </wp:positionH>
            <wp:positionV relativeFrom="paragraph">
              <wp:posOffset>244294</wp:posOffset>
            </wp:positionV>
            <wp:extent cx="255054" cy="252602"/>
            <wp:effectExtent l="0" t="0" r="0" b="0"/>
            <wp:wrapTopAndBottom/>
            <wp:docPr id="247" name="image2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image258.png"/>
                    <pic:cNvPicPr/>
                  </pic:nvPicPr>
                  <pic:blipFill>
                    <a:blip r:embed="rId275" cstate="print"/>
                    <a:stretch>
                      <a:fillRect/>
                    </a:stretch>
                  </pic:blipFill>
                  <pic:spPr>
                    <a:xfrm>
                      <a:off x="0" y="0"/>
                      <a:ext cx="255054" cy="252602"/>
                    </a:xfrm>
                    <a:prstGeom prst="rect">
                      <a:avLst/>
                    </a:prstGeom>
                  </pic:spPr>
                </pic:pic>
              </a:graphicData>
            </a:graphic>
          </wp:anchor>
        </w:drawing>
      </w:r>
      <w:r>
        <w:rPr>
          <w:noProof/>
        </w:rPr>
        <w:drawing>
          <wp:anchor distT="0" distB="0" distL="0" distR="0" simplePos="0" relativeHeight="251691008" behindDoc="0" locked="0" layoutInCell="1" allowOverlap="1" wp14:anchorId="1E31A542" wp14:editId="719D9111">
            <wp:simplePos x="0" y="0"/>
            <wp:positionH relativeFrom="page">
              <wp:posOffset>4351235</wp:posOffset>
            </wp:positionH>
            <wp:positionV relativeFrom="paragraph">
              <wp:posOffset>351990</wp:posOffset>
            </wp:positionV>
            <wp:extent cx="77385" cy="27432"/>
            <wp:effectExtent l="0" t="0" r="0" b="0"/>
            <wp:wrapTopAndBottom/>
            <wp:docPr id="249" name="image2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image259.png"/>
                    <pic:cNvPicPr/>
                  </pic:nvPicPr>
                  <pic:blipFill>
                    <a:blip r:embed="rId276" cstate="print"/>
                    <a:stretch>
                      <a:fillRect/>
                    </a:stretch>
                  </pic:blipFill>
                  <pic:spPr>
                    <a:xfrm>
                      <a:off x="0" y="0"/>
                      <a:ext cx="77385" cy="27432"/>
                    </a:xfrm>
                    <a:prstGeom prst="rect">
                      <a:avLst/>
                    </a:prstGeom>
                  </pic:spPr>
                </pic:pic>
              </a:graphicData>
            </a:graphic>
          </wp:anchor>
        </w:drawing>
      </w:r>
      <w:r>
        <w:rPr>
          <w:noProof/>
        </w:rPr>
        <w:drawing>
          <wp:anchor distT="0" distB="0" distL="0" distR="0" simplePos="0" relativeHeight="251692032" behindDoc="0" locked="0" layoutInCell="1" allowOverlap="1" wp14:anchorId="44D32CF1" wp14:editId="746FE573">
            <wp:simplePos x="0" y="0"/>
            <wp:positionH relativeFrom="page">
              <wp:posOffset>4516699</wp:posOffset>
            </wp:positionH>
            <wp:positionV relativeFrom="paragraph">
              <wp:posOffset>195729</wp:posOffset>
            </wp:positionV>
            <wp:extent cx="248360" cy="271462"/>
            <wp:effectExtent l="0" t="0" r="0" b="0"/>
            <wp:wrapTopAndBottom/>
            <wp:docPr id="251" name="image26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image260.png"/>
                    <pic:cNvPicPr/>
                  </pic:nvPicPr>
                  <pic:blipFill>
                    <a:blip r:embed="rId277" cstate="print"/>
                    <a:stretch>
                      <a:fillRect/>
                    </a:stretch>
                  </pic:blipFill>
                  <pic:spPr>
                    <a:xfrm>
                      <a:off x="0" y="0"/>
                      <a:ext cx="248360" cy="271462"/>
                    </a:xfrm>
                    <a:prstGeom prst="rect">
                      <a:avLst/>
                    </a:prstGeom>
                  </pic:spPr>
                </pic:pic>
              </a:graphicData>
            </a:graphic>
          </wp:anchor>
        </w:drawing>
      </w:r>
    </w:p>
    <w:p w14:paraId="7798A5C5" w14:textId="77777777" w:rsidR="00FD32D9" w:rsidRDefault="00FD32D9">
      <w:pPr>
        <w:pStyle w:val="BodyText"/>
        <w:tabs>
          <w:tab w:val="left" w:pos="1272"/>
          <w:tab w:val="left" w:pos="2871"/>
          <w:tab w:val="left" w:pos="3510"/>
          <w:tab w:val="left" w:pos="4835"/>
          <w:tab w:val="left" w:pos="6313"/>
        </w:tabs>
        <w:ind w:left="586"/>
      </w:pPr>
      <w:r>
        <w:rPr>
          <w:noProof/>
          <w:position w:val="18"/>
        </w:rPr>
        <w:drawing>
          <wp:inline distT="0" distB="0" distL="0" distR="0" wp14:anchorId="03C26D0F" wp14:editId="54DE8ABA">
            <wp:extent cx="288119" cy="170021"/>
            <wp:effectExtent l="0" t="0" r="0" b="0"/>
            <wp:docPr id="253" name="image2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image261.png"/>
                    <pic:cNvPicPr/>
                  </pic:nvPicPr>
                  <pic:blipFill>
                    <a:blip r:embed="rId278" cstate="print"/>
                    <a:stretch>
                      <a:fillRect/>
                    </a:stretch>
                  </pic:blipFill>
                  <pic:spPr>
                    <a:xfrm>
                      <a:off x="0" y="0"/>
                      <a:ext cx="288119" cy="170021"/>
                    </a:xfrm>
                    <a:prstGeom prst="rect">
                      <a:avLst/>
                    </a:prstGeom>
                  </pic:spPr>
                </pic:pic>
              </a:graphicData>
            </a:graphic>
          </wp:inline>
        </w:drawing>
      </w:r>
      <w:r>
        <w:rPr>
          <w:position w:val="18"/>
        </w:rPr>
        <w:tab/>
      </w:r>
      <w:r>
        <w:rPr>
          <w:noProof/>
        </w:rPr>
        <w:drawing>
          <wp:inline distT="0" distB="0" distL="0" distR="0" wp14:anchorId="787CD6D6" wp14:editId="684AC4B4">
            <wp:extent cx="666067" cy="347662"/>
            <wp:effectExtent l="0" t="0" r="0" b="0"/>
            <wp:docPr id="255" name="image26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image262.png"/>
                    <pic:cNvPicPr/>
                  </pic:nvPicPr>
                  <pic:blipFill>
                    <a:blip r:embed="rId279" cstate="print"/>
                    <a:stretch>
                      <a:fillRect/>
                    </a:stretch>
                  </pic:blipFill>
                  <pic:spPr>
                    <a:xfrm>
                      <a:off x="0" y="0"/>
                      <a:ext cx="666067" cy="347662"/>
                    </a:xfrm>
                    <a:prstGeom prst="rect">
                      <a:avLst/>
                    </a:prstGeom>
                  </pic:spPr>
                </pic:pic>
              </a:graphicData>
            </a:graphic>
          </wp:inline>
        </w:drawing>
      </w:r>
      <w:r>
        <w:tab/>
      </w:r>
      <w:r>
        <w:rPr>
          <w:noProof/>
          <w:position w:val="15"/>
        </w:rPr>
        <w:drawing>
          <wp:inline distT="0" distB="0" distL="0" distR="0" wp14:anchorId="17691C10" wp14:editId="36665027">
            <wp:extent cx="198941" cy="194310"/>
            <wp:effectExtent l="0" t="0" r="0" b="0"/>
            <wp:docPr id="257" name="image2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image263.png"/>
                    <pic:cNvPicPr/>
                  </pic:nvPicPr>
                  <pic:blipFill>
                    <a:blip r:embed="rId280" cstate="print"/>
                    <a:stretch>
                      <a:fillRect/>
                    </a:stretch>
                  </pic:blipFill>
                  <pic:spPr>
                    <a:xfrm>
                      <a:off x="0" y="0"/>
                      <a:ext cx="198941" cy="194310"/>
                    </a:xfrm>
                    <a:prstGeom prst="rect">
                      <a:avLst/>
                    </a:prstGeom>
                  </pic:spPr>
                </pic:pic>
              </a:graphicData>
            </a:graphic>
          </wp:inline>
        </w:drawing>
      </w:r>
      <w:r>
        <w:rPr>
          <w:position w:val="15"/>
        </w:rPr>
        <w:tab/>
      </w:r>
      <w:r>
        <w:rPr>
          <w:noProof/>
          <w:position w:val="6"/>
        </w:rPr>
        <w:drawing>
          <wp:inline distT="0" distB="0" distL="0" distR="0" wp14:anchorId="0E1DC6CE" wp14:editId="27609020">
            <wp:extent cx="575253" cy="323850"/>
            <wp:effectExtent l="0" t="0" r="0" b="0"/>
            <wp:docPr id="259" name="image2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image264.png"/>
                    <pic:cNvPicPr/>
                  </pic:nvPicPr>
                  <pic:blipFill>
                    <a:blip r:embed="rId281" cstate="print"/>
                    <a:stretch>
                      <a:fillRect/>
                    </a:stretch>
                  </pic:blipFill>
                  <pic:spPr>
                    <a:xfrm>
                      <a:off x="0" y="0"/>
                      <a:ext cx="575253" cy="323850"/>
                    </a:xfrm>
                    <a:prstGeom prst="rect">
                      <a:avLst/>
                    </a:prstGeom>
                  </pic:spPr>
                </pic:pic>
              </a:graphicData>
            </a:graphic>
          </wp:inline>
        </w:drawing>
      </w:r>
      <w:r>
        <w:rPr>
          <w:position w:val="6"/>
        </w:rPr>
        <w:tab/>
      </w:r>
      <w:r>
        <w:rPr>
          <w:noProof/>
          <w:position w:val="16"/>
        </w:rPr>
        <w:drawing>
          <wp:inline distT="0" distB="0" distL="0" distR="0" wp14:anchorId="3E85D372" wp14:editId="2F0DA29E">
            <wp:extent cx="756766" cy="252412"/>
            <wp:effectExtent l="0" t="0" r="0" b="0"/>
            <wp:docPr id="261" name="image2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image265.png"/>
                    <pic:cNvPicPr/>
                  </pic:nvPicPr>
                  <pic:blipFill>
                    <a:blip r:embed="rId282" cstate="print"/>
                    <a:stretch>
                      <a:fillRect/>
                    </a:stretch>
                  </pic:blipFill>
                  <pic:spPr>
                    <a:xfrm>
                      <a:off x="0" y="0"/>
                      <a:ext cx="756766" cy="252412"/>
                    </a:xfrm>
                    <a:prstGeom prst="rect">
                      <a:avLst/>
                    </a:prstGeom>
                  </pic:spPr>
                </pic:pic>
              </a:graphicData>
            </a:graphic>
          </wp:inline>
        </w:drawing>
      </w:r>
      <w:r>
        <w:rPr>
          <w:position w:val="16"/>
        </w:rPr>
        <w:tab/>
      </w:r>
      <w:r>
        <w:rPr>
          <w:noProof/>
          <w:position w:val="19"/>
        </w:rPr>
        <w:drawing>
          <wp:inline distT="0" distB="0" distL="0" distR="0" wp14:anchorId="392457F2" wp14:editId="424EC2DE">
            <wp:extent cx="879019" cy="333375"/>
            <wp:effectExtent l="0" t="0" r="0" b="0"/>
            <wp:docPr id="263" name="image26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image266.png"/>
                    <pic:cNvPicPr/>
                  </pic:nvPicPr>
                  <pic:blipFill>
                    <a:blip r:embed="rId283" cstate="print"/>
                    <a:stretch>
                      <a:fillRect/>
                    </a:stretch>
                  </pic:blipFill>
                  <pic:spPr>
                    <a:xfrm>
                      <a:off x="0" y="0"/>
                      <a:ext cx="879019" cy="333375"/>
                    </a:xfrm>
                    <a:prstGeom prst="rect">
                      <a:avLst/>
                    </a:prstGeom>
                  </pic:spPr>
                </pic:pic>
              </a:graphicData>
            </a:graphic>
          </wp:inline>
        </w:drawing>
      </w:r>
    </w:p>
    <w:p w14:paraId="361C64F0" w14:textId="77777777" w:rsidR="00FD32D9" w:rsidRDefault="00FD32D9">
      <w:pPr>
        <w:tabs>
          <w:tab w:val="left" w:pos="1636"/>
        </w:tabs>
        <w:ind w:left="343"/>
        <w:rPr>
          <w:sz w:val="20"/>
        </w:rPr>
      </w:pPr>
      <w:r>
        <w:rPr>
          <w:noProof/>
          <w:position w:val="59"/>
          <w:sz w:val="20"/>
        </w:rPr>
        <w:drawing>
          <wp:inline distT="0" distB="0" distL="0" distR="0" wp14:anchorId="6296A453" wp14:editId="482AF0A6">
            <wp:extent cx="344313" cy="233172"/>
            <wp:effectExtent l="0" t="0" r="0" b="0"/>
            <wp:docPr id="265" name="image26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image267.png"/>
                    <pic:cNvPicPr/>
                  </pic:nvPicPr>
                  <pic:blipFill>
                    <a:blip r:embed="rId284" cstate="print"/>
                    <a:stretch>
                      <a:fillRect/>
                    </a:stretch>
                  </pic:blipFill>
                  <pic:spPr>
                    <a:xfrm>
                      <a:off x="0" y="0"/>
                      <a:ext cx="344313" cy="233172"/>
                    </a:xfrm>
                    <a:prstGeom prst="rect">
                      <a:avLst/>
                    </a:prstGeom>
                  </pic:spPr>
                </pic:pic>
              </a:graphicData>
            </a:graphic>
          </wp:inline>
        </w:drawing>
      </w:r>
      <w:r>
        <w:rPr>
          <w:spacing w:val="145"/>
          <w:position w:val="59"/>
          <w:sz w:val="10"/>
        </w:rPr>
        <w:t xml:space="preserve"> </w:t>
      </w:r>
      <w:r>
        <w:rPr>
          <w:noProof/>
          <w:spacing w:val="145"/>
          <w:position w:val="68"/>
          <w:sz w:val="20"/>
        </w:rPr>
        <w:drawing>
          <wp:inline distT="0" distB="0" distL="0" distR="0" wp14:anchorId="325EEABF" wp14:editId="7E605E13">
            <wp:extent cx="71183" cy="68580"/>
            <wp:effectExtent l="0" t="0" r="0" b="0"/>
            <wp:docPr id="267" name="image26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image268.png"/>
                    <pic:cNvPicPr/>
                  </pic:nvPicPr>
                  <pic:blipFill>
                    <a:blip r:embed="rId285" cstate="print"/>
                    <a:stretch>
                      <a:fillRect/>
                    </a:stretch>
                  </pic:blipFill>
                  <pic:spPr>
                    <a:xfrm>
                      <a:off x="0" y="0"/>
                      <a:ext cx="71183" cy="68580"/>
                    </a:xfrm>
                    <a:prstGeom prst="rect">
                      <a:avLst/>
                    </a:prstGeom>
                  </pic:spPr>
                </pic:pic>
              </a:graphicData>
            </a:graphic>
          </wp:inline>
        </w:drawing>
      </w:r>
      <w:r>
        <w:rPr>
          <w:spacing w:val="145"/>
          <w:position w:val="68"/>
          <w:sz w:val="20"/>
        </w:rPr>
        <w:tab/>
      </w:r>
      <w:r>
        <w:rPr>
          <w:noProof/>
          <w:spacing w:val="145"/>
          <w:position w:val="1"/>
          <w:sz w:val="20"/>
        </w:rPr>
        <w:drawing>
          <wp:inline distT="0" distB="0" distL="0" distR="0" wp14:anchorId="5206040D" wp14:editId="4BD63805">
            <wp:extent cx="357398" cy="638175"/>
            <wp:effectExtent l="0" t="0" r="0" b="0"/>
            <wp:docPr id="269" name="image2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image269.png"/>
                    <pic:cNvPicPr/>
                  </pic:nvPicPr>
                  <pic:blipFill>
                    <a:blip r:embed="rId286" cstate="print"/>
                    <a:stretch>
                      <a:fillRect/>
                    </a:stretch>
                  </pic:blipFill>
                  <pic:spPr>
                    <a:xfrm>
                      <a:off x="0" y="0"/>
                      <a:ext cx="357398" cy="638175"/>
                    </a:xfrm>
                    <a:prstGeom prst="rect">
                      <a:avLst/>
                    </a:prstGeom>
                  </pic:spPr>
                </pic:pic>
              </a:graphicData>
            </a:graphic>
          </wp:inline>
        </w:drawing>
      </w:r>
      <w:r>
        <w:rPr>
          <w:spacing w:val="78"/>
          <w:position w:val="1"/>
          <w:sz w:val="8"/>
        </w:rPr>
        <w:t xml:space="preserve"> </w:t>
      </w:r>
      <w:r>
        <w:rPr>
          <w:noProof/>
          <w:spacing w:val="78"/>
          <w:position w:val="70"/>
          <w:sz w:val="20"/>
        </w:rPr>
        <w:drawing>
          <wp:inline distT="0" distB="0" distL="0" distR="0" wp14:anchorId="742FF4BA" wp14:editId="6ECC6666">
            <wp:extent cx="115656" cy="53720"/>
            <wp:effectExtent l="0" t="0" r="0" b="0"/>
            <wp:docPr id="271" name="image2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image270.png"/>
                    <pic:cNvPicPr/>
                  </pic:nvPicPr>
                  <pic:blipFill>
                    <a:blip r:embed="rId287" cstate="print"/>
                    <a:stretch>
                      <a:fillRect/>
                    </a:stretch>
                  </pic:blipFill>
                  <pic:spPr>
                    <a:xfrm>
                      <a:off x="0" y="0"/>
                      <a:ext cx="115656" cy="53720"/>
                    </a:xfrm>
                    <a:prstGeom prst="rect">
                      <a:avLst/>
                    </a:prstGeom>
                  </pic:spPr>
                </pic:pic>
              </a:graphicData>
            </a:graphic>
          </wp:inline>
        </w:drawing>
      </w:r>
      <w:r>
        <w:rPr>
          <w:spacing w:val="57"/>
          <w:position w:val="70"/>
          <w:sz w:val="20"/>
        </w:rPr>
        <w:t xml:space="preserve"> </w:t>
      </w:r>
      <w:r>
        <w:rPr>
          <w:noProof/>
          <w:spacing w:val="57"/>
          <w:position w:val="54"/>
          <w:sz w:val="20"/>
        </w:rPr>
        <w:drawing>
          <wp:inline distT="0" distB="0" distL="0" distR="0" wp14:anchorId="32814760" wp14:editId="249BEC24">
            <wp:extent cx="135876" cy="199167"/>
            <wp:effectExtent l="0" t="0" r="0" b="0"/>
            <wp:docPr id="273" name="image2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image271.png"/>
                    <pic:cNvPicPr/>
                  </pic:nvPicPr>
                  <pic:blipFill>
                    <a:blip r:embed="rId288" cstate="print"/>
                    <a:stretch>
                      <a:fillRect/>
                    </a:stretch>
                  </pic:blipFill>
                  <pic:spPr>
                    <a:xfrm>
                      <a:off x="0" y="0"/>
                      <a:ext cx="135876" cy="199167"/>
                    </a:xfrm>
                    <a:prstGeom prst="rect">
                      <a:avLst/>
                    </a:prstGeom>
                  </pic:spPr>
                </pic:pic>
              </a:graphicData>
            </a:graphic>
          </wp:inline>
        </w:drawing>
      </w:r>
      <w:r>
        <w:rPr>
          <w:spacing w:val="103"/>
          <w:position w:val="54"/>
          <w:sz w:val="20"/>
        </w:rPr>
        <w:t xml:space="preserve"> </w:t>
      </w:r>
      <w:r>
        <w:rPr>
          <w:noProof/>
          <w:spacing w:val="103"/>
          <w:sz w:val="20"/>
        </w:rPr>
        <w:drawing>
          <wp:inline distT="0" distB="0" distL="0" distR="0" wp14:anchorId="0CBEF8BF" wp14:editId="15597ECC">
            <wp:extent cx="961401" cy="752475"/>
            <wp:effectExtent l="0" t="0" r="0" b="0"/>
            <wp:docPr id="275" name="image2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image272.png"/>
                    <pic:cNvPicPr/>
                  </pic:nvPicPr>
                  <pic:blipFill>
                    <a:blip r:embed="rId289" cstate="print"/>
                    <a:stretch>
                      <a:fillRect/>
                    </a:stretch>
                  </pic:blipFill>
                  <pic:spPr>
                    <a:xfrm>
                      <a:off x="0" y="0"/>
                      <a:ext cx="961401" cy="752475"/>
                    </a:xfrm>
                    <a:prstGeom prst="rect">
                      <a:avLst/>
                    </a:prstGeom>
                  </pic:spPr>
                </pic:pic>
              </a:graphicData>
            </a:graphic>
          </wp:inline>
        </w:drawing>
      </w:r>
      <w:r>
        <w:rPr>
          <w:spacing w:val="53"/>
          <w:sz w:val="20"/>
        </w:rPr>
        <w:t xml:space="preserve"> </w:t>
      </w:r>
      <w:r>
        <w:rPr>
          <w:noProof/>
          <w:spacing w:val="53"/>
          <w:position w:val="20"/>
          <w:sz w:val="20"/>
        </w:rPr>
        <w:drawing>
          <wp:inline distT="0" distB="0" distL="0" distR="0" wp14:anchorId="25620F8F" wp14:editId="3DFBA44F">
            <wp:extent cx="290538" cy="633412"/>
            <wp:effectExtent l="0" t="0" r="0" b="0"/>
            <wp:docPr id="277" name="image2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image273.png"/>
                    <pic:cNvPicPr/>
                  </pic:nvPicPr>
                  <pic:blipFill>
                    <a:blip r:embed="rId290" cstate="print"/>
                    <a:stretch>
                      <a:fillRect/>
                    </a:stretch>
                  </pic:blipFill>
                  <pic:spPr>
                    <a:xfrm>
                      <a:off x="0" y="0"/>
                      <a:ext cx="290538" cy="633412"/>
                    </a:xfrm>
                    <a:prstGeom prst="rect">
                      <a:avLst/>
                    </a:prstGeom>
                  </pic:spPr>
                </pic:pic>
              </a:graphicData>
            </a:graphic>
          </wp:inline>
        </w:drawing>
      </w:r>
      <w:r>
        <w:rPr>
          <w:spacing w:val="116"/>
          <w:position w:val="20"/>
          <w:sz w:val="4"/>
        </w:rPr>
        <w:t xml:space="preserve"> </w:t>
      </w:r>
      <w:r>
        <w:rPr>
          <w:noProof/>
          <w:spacing w:val="116"/>
          <w:position w:val="71"/>
          <w:sz w:val="20"/>
        </w:rPr>
        <w:drawing>
          <wp:inline distT="0" distB="0" distL="0" distR="0" wp14:anchorId="79DB4FD9" wp14:editId="6D934046">
            <wp:extent cx="112092" cy="28575"/>
            <wp:effectExtent l="0" t="0" r="0" b="0"/>
            <wp:docPr id="279" name="image2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image274.png"/>
                    <pic:cNvPicPr/>
                  </pic:nvPicPr>
                  <pic:blipFill>
                    <a:blip r:embed="rId291" cstate="print"/>
                    <a:stretch>
                      <a:fillRect/>
                    </a:stretch>
                  </pic:blipFill>
                  <pic:spPr>
                    <a:xfrm>
                      <a:off x="0" y="0"/>
                      <a:ext cx="112092" cy="28575"/>
                    </a:xfrm>
                    <a:prstGeom prst="rect">
                      <a:avLst/>
                    </a:prstGeom>
                  </pic:spPr>
                </pic:pic>
              </a:graphicData>
            </a:graphic>
          </wp:inline>
        </w:drawing>
      </w:r>
      <w:r>
        <w:rPr>
          <w:spacing w:val="81"/>
          <w:position w:val="71"/>
          <w:sz w:val="20"/>
        </w:rPr>
        <w:t xml:space="preserve"> </w:t>
      </w:r>
      <w:r>
        <w:rPr>
          <w:noProof/>
          <w:spacing w:val="81"/>
          <w:position w:val="19"/>
          <w:sz w:val="20"/>
        </w:rPr>
        <w:drawing>
          <wp:inline distT="0" distB="0" distL="0" distR="0" wp14:anchorId="4515B4CA" wp14:editId="6CC590DB">
            <wp:extent cx="377773" cy="628650"/>
            <wp:effectExtent l="0" t="0" r="0" b="0"/>
            <wp:docPr id="281" name="image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image275.png"/>
                    <pic:cNvPicPr/>
                  </pic:nvPicPr>
                  <pic:blipFill>
                    <a:blip r:embed="rId292" cstate="print"/>
                    <a:stretch>
                      <a:fillRect/>
                    </a:stretch>
                  </pic:blipFill>
                  <pic:spPr>
                    <a:xfrm>
                      <a:off x="0" y="0"/>
                      <a:ext cx="377773" cy="628650"/>
                    </a:xfrm>
                    <a:prstGeom prst="rect">
                      <a:avLst/>
                    </a:prstGeom>
                  </pic:spPr>
                </pic:pic>
              </a:graphicData>
            </a:graphic>
          </wp:inline>
        </w:drawing>
      </w:r>
      <w:r>
        <w:rPr>
          <w:spacing w:val="88"/>
          <w:position w:val="19"/>
          <w:sz w:val="20"/>
        </w:rPr>
        <w:t xml:space="preserve"> </w:t>
      </w:r>
      <w:r>
        <w:rPr>
          <w:noProof/>
          <w:spacing w:val="88"/>
          <w:position w:val="51"/>
          <w:sz w:val="20"/>
        </w:rPr>
        <w:drawing>
          <wp:inline distT="0" distB="0" distL="0" distR="0" wp14:anchorId="72531BD7" wp14:editId="795FF1BA">
            <wp:extent cx="815053" cy="376237"/>
            <wp:effectExtent l="0" t="0" r="0" b="0"/>
            <wp:docPr id="283" name="image2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image276.png"/>
                    <pic:cNvPicPr/>
                  </pic:nvPicPr>
                  <pic:blipFill>
                    <a:blip r:embed="rId293" cstate="print"/>
                    <a:stretch>
                      <a:fillRect/>
                    </a:stretch>
                  </pic:blipFill>
                  <pic:spPr>
                    <a:xfrm>
                      <a:off x="0" y="0"/>
                      <a:ext cx="815053" cy="376237"/>
                    </a:xfrm>
                    <a:prstGeom prst="rect">
                      <a:avLst/>
                    </a:prstGeom>
                  </pic:spPr>
                </pic:pic>
              </a:graphicData>
            </a:graphic>
          </wp:inline>
        </w:drawing>
      </w:r>
    </w:p>
    <w:p w14:paraId="7A591417" w14:textId="77777777" w:rsidR="00FD32D9" w:rsidRDefault="00FD32D9">
      <w:pPr>
        <w:rPr>
          <w:sz w:val="20"/>
        </w:rPr>
        <w:sectPr w:rsidR="00FD32D9" w:rsidSect="00C842F0">
          <w:pgSz w:w="11900" w:h="16840"/>
          <w:pgMar w:top="1600" w:right="1300" w:bottom="280" w:left="1260" w:header="720" w:footer="720" w:gutter="0"/>
          <w:pgBorders w:offsetFrom="page">
            <w:top w:val="single" w:sz="4" w:space="24" w:color="auto"/>
            <w:left w:val="single" w:sz="4" w:space="24" w:color="auto"/>
            <w:bottom w:val="single" w:sz="4" w:space="24" w:color="auto"/>
            <w:right w:val="single" w:sz="4" w:space="24" w:color="auto"/>
          </w:pgBorders>
          <w:cols w:space="720"/>
        </w:sectPr>
      </w:pPr>
    </w:p>
    <w:p w14:paraId="6D9A5A06" w14:textId="77777777" w:rsidR="00FD32D9" w:rsidRDefault="00FD32D9">
      <w:pPr>
        <w:pStyle w:val="BodyText"/>
      </w:pPr>
    </w:p>
    <w:p w14:paraId="4664AC71" w14:textId="4CDA4BCA" w:rsidR="00FD32D9" w:rsidRDefault="00FD32D9">
      <w:pPr>
        <w:pStyle w:val="BodyText"/>
      </w:pPr>
      <w:r>
        <w:pict w14:anchorId="0A35D5C1">
          <v:group id="_x0000_s1774" style="position:absolute;margin-left:0;margin-top:36pt;width:595pt;height:770pt;z-index:-251509760;mso-position-horizontal-relative:page;mso-position-vertical-relative:page" coordorigin=",720" coordsize="11900,15400">
            <v:shape id="_x0000_s1775" type="#_x0000_t75" style="position:absolute;top:720;width:8686;height:15400">
              <v:imagedata r:id="rId18" o:title=""/>
            </v:shape>
            <v:shape id="_x0000_s1776" type="#_x0000_t75" style="position:absolute;left:8668;top:720;width:3232;height:15400">
              <v:imagedata r:id="rId19" o:title=""/>
            </v:shape>
            <w10:wrap anchorx="page" anchory="page"/>
          </v:group>
        </w:pict>
      </w:r>
      <w:r>
        <w:pict w14:anchorId="4E55F533">
          <v:group id="_x0000_s1736" style="position:absolute;margin-left:104.25pt;margin-top:188pt;width:69.85pt;height:60.75pt;z-index:251779072;mso-position-horizontal-relative:page;mso-position-vertical-relative:page" coordorigin="2085,3760" coordsize="1397,1215">
            <v:shape id="_x0000_s1737" style="position:absolute;left:2969;top:3760;width:283;height:1215" coordorigin="2969,3760" coordsize="283,1215" o:spt="100" adj="0,,0" path="m2976,4876r-4,-22l2970,4824r-1,-33l2969,4755r1,-26l2971,4702r1,-29l2975,4643r1,-12l2978,4607r5,-47l2990,4489r4,-36l3006,4325r6,-63l3022,4159r10,-87l3036,4032r2,-38l3038,3969r,-155l3039,3800r,-11l3040,3780r1,-5l3043,3770r3,-3l3049,3764r4,-2l3063,3760r8,1l3077,3762r8,l3094,3762r92,l3193,3762r13,1l3213,3764r-4,3l3207,3777r2,2l3063,3779r-2,1l3059,3780r-1,l3059,3780r,4l3058,3790r,1l3057,3801r,13l3057,3969r-1,26l3054,4033r-4,41l3040,4161r-1,10l3030,4263r-6,64l3012,4454r-3,37l3001,4562r-3,34l2994,4633r-1,11l2991,4674r-2,29l2989,4730r-1,25l2988,4791r1,32l2991,4852r3,17l2989,4869r-10,2l2976,4876xm3186,3762r-39,l3179,3762r7,xm3227,3772r,-3l3224,3765r-6,-1l3213,3764r,-1l3226,3765r7,2l3234,3767r-6,2l3227,3772xm3221,3783r-10,-1l3207,3777r2,-10l3213,3764r5,l3224,3765r3,4l3227,3772r-3,6l3225,3781r-4,2xm3239,3769r-5,-2l3234,3767r5,2xm3232,3787r-1,-1l3228,3784r-1,l3226,3784r-1,-3l3225,3780r1,l3227,3772r1,-3l3234,3767r5,2l3241,3770r,l3237,3770r-4,4l3229,3777r,4l3229,3783r3,4xm3242,3771r,l3241,3770r-2,-1l3242,3771xm3232,3787r-3,-4l3229,3781r,-4l3233,3774r4,-4l3242,3771r1,1l3245,3777r-4,9l3232,3786r,1xm3242,3771r-5,-1l3241,3770r1,1xm3243,3772r-1,-1l3242,3771r1,l3243,3772xm3246,3774r-2,-2l3243,3772r,-1l3242,3771r1,l3246,3774xm3225,3781r-1,-3l3227,3772r-1,8l3225,3781xm3245,3788r-10,l3241,3786r4,-9l3243,3772r1,l3246,3774r2,3l3250,3780r,4l3245,3788xm3250,3780r-2,-3l3246,3774r4,4l3250,3780xm3131,3781r-38,l3085,3781r-16,-1l3063,3779r146,l3210,3781r-32,l3131,3781xm3058,3780r1,l3060,3780r-1,l3059,3780r-1,xm3059,3780r,l3060,3780r-1,l3061,3780r-1,l3059,3780xm3250,3791r-8,l3248,3786r2,-2l3250,3780r,1l3250,3782r1,2l3251,3790r-1,1xm3059,3780r-1,l3059,3780r,xm3227,3784r-4,-1l3222,3783r-1,l3225,3781r1,3l3227,3784xm3216,3783r-11,-1l3192,3781r-14,l3210,3781r1,1l3216,3783xm3221,3783r-5,l3221,3783r,xm3231,3786r-4,-2l3228,3784r3,2xm3233,3787r-1,l3232,3786r,l3233,3787xm3235,3788r-2,-1l3232,3786r9,l3241,3786r-6,2xm3233,3787r,l3232,3787r,l3233,3787r,xm3232,3787r,l3232,3787r,xm3237,3795r-5,-4l3232,3787r4,4l3242,3791r8,l3247,3794r-5,1l3237,3795xm3233,3787r,l3233,3787r,xm3242,3791r-6,l3233,3787r,l3233,3787r2,1l3245,3788r-3,3xm2983,4890r-5,-3l2977,4881r-1,-5l2979,4871r10,-2l2994,4872r1,5l2996,4883r-3,5l2988,4889r-5,1xm2995,4877r-1,-5l2989,4869r5,l2995,4877xm2977,4881r-2,-5l2976,4876r1,5xm2978,4887r,l2977,4881r1,6xm2998,4890r-15,l2988,4889r5,-1l2996,4883r2,7xm2992,4915r-3,-3l2984,4903r-4,-10l2978,4887r5,3l2998,4890r,l3003,4900r3,4l3001,4904r-4,3l2993,4910r-1,5xm3004,4925r-5,-1l2995,4920r-3,-5l2993,4910r8,-6l3007,4905r6,8l3012,4919r-8,6xm3007,4905r-6,-1l3006,4904r1,1xm3024,4925r-20,l3012,4919r1,-6l3009,4908r1,1l3024,4925xm2995,4920r-3,-4l2992,4915r3,5xm3103,4975r4,-4l3107,4961r-3,-5l3098,4956r31,l3162,4950r36,-12l3237,4920r5,-2l3247,4920r3,4l3252,4929r-2,5l3246,4937r-41,18l3166,4968r-36,6l3103,4975xm2999,4924r-1,l2995,4920r4,4xm3091,4974r-25,-5l3039,4958r-24,-17l2999,4924r5,1l3024,4925r3,3l3047,4942r24,9l3096,4955r-3,l3089,4959r-1,11l3091,4974xm3097,4975r-6,-1l3088,4970r1,-11l3093,4955r11,1l3107,4961r,10l3103,4975r-6,xm3098,4956r-5,-1l3096,4955r2,1xm3097,4975r-5,-1l3091,4974r6,1xm3102,4975r-5,l3103,4975r-1,xe" fillcolor="#1648b3" stroked="f">
              <v:stroke joinstyle="round"/>
              <v:formulas/>
              <v:path arrowok="t" o:connecttype="segments"/>
            </v:shape>
            <v:shape id="_x0000_s1738" type="#_x0000_t75" style="position:absolute;left:3163;top:3920;width:318;height:703">
              <v:imagedata r:id="rId294" o:title=""/>
            </v:shape>
            <v:shape id="_x0000_s1739" type="#_x0000_t75" style="position:absolute;left:2084;top:4042;width:902;height:553">
              <v:imagedata r:id="rId295" o:title=""/>
            </v:shape>
            <w10:wrap anchorx="page" anchory="page"/>
          </v:group>
        </w:pict>
      </w:r>
      <w:r>
        <w:pict w14:anchorId="52AC862F">
          <v:group id="_x0000_s1740" style="position:absolute;margin-left:205.25pt;margin-top:188.55pt;width:61.2pt;height:47.05pt;z-index:251780096;mso-position-horizontal-relative:page;mso-position-vertical-relative:page" coordorigin="4105,3771" coordsize="1224,941">
            <v:shape id="_x0000_s1741" type="#_x0000_t75" style="position:absolute;left:4104;top:3770;width:1078;height:941">
              <v:imagedata r:id="rId296" o:title=""/>
            </v:shape>
            <v:shape id="_x0000_s1742" style="position:absolute;left:4886;top:4073;width:28;height:143" coordorigin="4887,4074" coordsize="28,143" o:spt="100" adj="0,,0" path="m4896,4078r5,-4l4907,4074r1,1l4900,4075r-3,2l4897,4078r-1,xm4897,4078r,-1l4900,4075r3,1l4900,4076r-3,2xm4909,4077r,-1l4900,4075r8,l4909,4077xm4895,4088r-2,-1l4893,4085r1,-1l4894,4082r1,-2l4897,4078r3,-2l4910,4078r3,5l4913,4084r-1,2l4897,4086r-1,1l4895,4087r,1l4895,4088r,xm4912,4089r,-1l4912,4088r1,-4l4913,4083r-3,-5l4900,4076r3,l4909,4076r,1l4912,4079r,1l4913,4082r,1l4914,4085r,2l4912,4089xm4912,4079r-3,-2l4911,4078r1,1xm4893,4086r,-1l4895,4079r1,-1l4897,4078r-2,2l4894,4082r,2l4893,4086xm4895,4079r,l4896,4078r-1,1xm4914,4085r-1,-2l4913,4082r-1,-2l4912,4079r2,2l4914,4085xm4893,4086r,-5l4895,4079r-2,7xm4914,4108r-3,-3l4911,4101r,-7l4911,4091r,-1l4912,4089r2,-2l4914,4085r1,5l4914,4101r,7xm4893,4089r,-1l4893,4086r,3xm4908,4092r-9,l4896,4090r,-1l4895,4088r,-1l4897,4086r5,l4907,4086r3,4l4910,4090r,1l4908,4092xm4911,4090r-4,-4l4902,4086r-5,l4912,4086r,2l4912,4089r-1,l4911,4090xm4893,4090r,-2l4893,4087r,-1l4893,4087r2,1l4893,4090xm4895,4088r,-1l4895,4087r,1xm4895,4088r,-1l4896,4087r-1,1xm4912,4088r,l4912,4088r,xm4906,4094r-6,l4896,4089r-1,l4895,4088r1,1l4896,4090r3,2l4908,4092r,l4906,4094xm4896,4089r-1,-1l4895,4088r1,1xm4911,4090r,l4911,4089r1,l4912,4088r,1l4911,4090xm4896,4094r,l4893,4090r,l4895,4088r1,1l4896,4091r,3xm4906,4096r-10,-2l4896,4091r,-2l4900,4094r6,l4909,4094r-3,2xm4911,4096r,-5l4911,4090r1,-1l4911,4092r,4xm4911,4091r,-1l4912,4089r-1,2xm4893,4090r,-1l4893,4090r,xm4896,4104r-4,-4l4892,4096r,-5l4893,4090r,l4896,4094r,l4896,4101r,3xm4910,4091r1,-1l4911,4090r-1,1xm4909,4094r-3,l4911,4090r,l4911,4092r,1l4909,4094xm4911,4096r-5,l4911,4093r,-2l4911,4096xm4908,4092r,l4910,4091r-2,1xm4899,4105r-3,l4896,4104r,-3l4896,4094r10,2l4911,4096r,5l4908,4104r-8,l4899,4105xm4894,4129r-3,-4l4892,4114r,-14l4896,4104r-1,4l4895,4113r-1,12l4894,4129xm4911,4105r-1,-1l4908,4104r3,-3l4911,4105xm4907,4105r-6,l4899,4105r1,-1l4908,4104r-1,1xm4908,4104r-8,l4908,4104r,xm4911,4105r-4,l4908,4104r2,l4911,4105r,xm4895,4113r1,-9l4896,4105r3,l4895,4108r,5xm4910,4123r-11,-1l4895,4118r,-10l4899,4105r2,l4907,4105r4,l4911,4115r-1,8l4910,4123xm4910,4123r1,-8l4911,4105r3,3l4914,4114r,5l4910,4123xm4904,4131r-5,-1l4894,4129r,l4894,4125r1,-12l4895,4118r4,4l4910,4123r,l4909,4127r-5,4xm4914,4119r,-6l4914,4119r,xm4913,4131r-9,l4909,4127r1,-4l4910,4122r4,-3l4913,4127r,4xm4910,4123r,l4910,4123r,xm4890,4161r1,-8l4893,4139r1,-10l4894,4129r5,1l4904,4131r9,l4911,4141r-2,17l4894,4158r-4,3xm4902,4178r-5,-1l4892,4176r-4,-4l4889,4168r1,-7l4894,4158r5,1l4905,4159r3,5l4907,4174r-5,4xm4907,4169r1,-5l4905,4159r-6,l4894,4158r15,l4907,4169xm4889,4168r1,-7l4890,4161r-1,7xm4888,4172r,l4889,4168r-1,4xm4906,4178r-4,l4907,4174r,-5l4906,4178xm4887,4186r,-2l4888,4176r,-4l4892,4176r5,1l4902,4178r4,l4906,4182r-5,l4891,4182r-4,4xm4891,4201r-4,-4l4887,4186r4,-4l4901,4182r5,4l4906,4196r-4,5l4891,4201xm4906,4192r,-6l4901,4182r5,l4906,4184r,8xm4908,4201r-17,l4902,4201r4,-5l4906,4197r,2l4907,4199r1,2xm4903,4216r-6,l4893,4212r-4,-5l4887,4199r,-2l4891,4201r17,l4910,4203r,6l4906,4213r-3,3xe" fillcolor="#1648b3" stroked="f">
              <v:stroke joinstyle="round"/>
              <v:formulas/>
              <v:path arrowok="t" o:connecttype="segments"/>
            </v:shape>
            <v:shape id="_x0000_s1743" type="#_x0000_t75" style="position:absolute;left:4816;top:4530;width:106;height:136">
              <v:imagedata r:id="rId297" o:title=""/>
            </v:shape>
            <v:shape id="_x0000_s1744" type="#_x0000_t75" style="position:absolute;left:5147;top:4232;width:181;height:60">
              <v:imagedata r:id="rId298" o:title=""/>
            </v:shape>
            <w10:wrap anchorx="page" anchory="page"/>
          </v:group>
        </w:pict>
      </w:r>
      <w:r>
        <w:pict w14:anchorId="3FA49F0D">
          <v:group id="_x0000_s1745" style="position:absolute;margin-left:273.15pt;margin-top:188.55pt;width:13.55pt;height:42.4pt;z-index:251781120;mso-position-horizontal-relative:page;mso-position-vertical-relative:page" coordorigin="5463,3771" coordsize="271,848">
            <v:shape id="_x0000_s1746" style="position:absolute;left:5495;top:3771;width:240;height:848" coordorigin="5495,3771" coordsize="240,848" o:spt="100" adj="0,,0" path="m5597,3772r-2,l5595,3771r3,1l5597,3772r,xm5589,3774r4,-3l5595,3772r-2,l5592,3773r-3,1xm5593,3772r2,l5597,3772r-4,xm5602,3792r-1,-3l5604,3787r1,-6l5602,3776r-3,-4l5597,3772r,l5600,3773r6,3l5608,3779r-2,10l5606,3789r-4,3xm5606,3776r-6,-3l5597,3772r1,l5605,3774r1,2xm5601,3789r2,-7l5600,3777r-10,-2l5590,3774r3,-2l5597,3772r2,l5603,3778r2,3l5604,3787r-3,2xm5586,3777r1,-1l5589,3774r3,-1l5593,3772r-3,2l5590,3775r,l5586,3777xm5585,3778r,-1l5589,3774r-2,2l5586,3777r-1,1l5585,3778xm5596,3793r-6,-1l5586,3787r-2,-4l5584,3780r2,-3l5590,3775r,l5588,3784r3,5l5596,3791r1,1l5597,3792r-1,1xm5590,3775r,l5590,3775r,xm5596,3791r-5,-2l5588,3784r2,-9l5600,3777r3,5l5602,3787r-1,2l5600,3790r-1,l5596,3791r,xm5655,4421r3,-5l5663,4406r5,-11l5683,4363r13,-34l5707,4294r7,-37l5714,4247r1,-10l5715,4226r1,-25l5715,4169r,-16l5714,4128r-1,-24l5710,4080r-3,-24l5702,4030r-5,-25l5691,3981r-6,-23l5682,3947r-3,-9l5676,3929r-4,-10l5668,3910r-3,-9l5661,3892r-9,-21l5643,3853r-9,-16l5625,3823r-10,-14l5606,3799r-4,-4l5602,3792r4,-3l5606,3789r2,-10l5606,3776r3,1l5619,3785r10,12l5641,3813r9,14l5659,3844r10,19l5678,3885r4,9l5686,3903r4,10l5697,3932r3,10l5703,3953r6,24l5715,4001r6,26l5726,4053r3,24l5732,4102r1,26l5734,4153r,16l5734,4201r-1,36l5733,4248r-1,11l5725,4298r-11,37l5700,4371r-15,32l5679,4414r-2,5l5660,4419r-5,2xm5584,3780r1,-2l5586,3777r-2,3xm5583,3788r-1,-1l5585,3778r-1,2l5584,3780r,3l5583,3787r,1xm5595,3795r-5,-1l5585,3793r-2,-4l5583,3787r1,-5l5584,3780r,l5584,3783r6,9l5596,3793r3,l5600,3793r-5,2xm5600,3790r1,-1l5602,3787r,1l5601,3788r,1l5600,3790xm5602,3787r,l5602,3787r,xm5601,3789r,-1l5602,3787r,1l5601,3789r,xm5590,3808r-5,-4l5583,3794r,-6l5585,3793r5,1l5595,3795r7,l5603,3801r-3,5l5595,3807r-5,1xm5601,3792r-3,-1l5601,3789r,1l5601,3792xm5601,3792r,l5601,3789r,3l5601,3792xm5598,3791r-2,l5596,3791r3,-1l5600,3790r-2,1xm5597,3792r-1,-1l5598,3791r-1,1xm5600,3793r-3,-1l5597,3792r1,-1l5601,3792r-1,l5600,3793xm5602,3792r-1,l5602,3792r,xm5599,3793r-3,l5597,3792r2,1xm5602,3795r-2,-2l5600,3793r,-1l5601,3792r,l5602,3792r,3xm5602,3795r-7,l5600,3793r,l5602,3795r,xm5659,4441r-8,-6l5649,4430r6,-9l5660,4419r5,3l5669,4425r1,5l5671,4430r-3,5l5665,4439r-6,2xm5671,4430r-2,-5l5660,4419r17,l5674,4425r-3,5xm5621,4469r,l5625,4464r7,-10l5639,4445r7,-10l5652,4425r2,-4l5655,4421r-6,9l5651,4435r8,6l5664,4441r-3,4l5654,4455r-3,4l5634,4459r-6,1l5621,4469xm5668,4435r3,-5l5671,4430r-3,5xm5665,4439r3,-4l5665,4439r,xm5664,4441r-5,l5665,4439r-1,2xm5631,4481r-4,-3l5622,4474r-1,-5l5628,4460r6,-1l5642,4466r1,5l5640,4476r-3,4l5631,4481xm5640,4476r3,-5l5642,4466r-8,-7l5651,4459r-4,7l5640,4476xm5609,4486r3,-4l5618,4474r3,-5l5622,4474r5,4l5631,4481r5,l5633,4484r-1,1l5615,4485r-6,1xm5636,4481r-5,l5637,4480r3,-4l5636,4481xm5612,4507r-4,-4l5603,4500r,-6l5606,4490r3,-4l5615,4485r8,7l5624,4498r-3,4l5617,4506r-5,1xm5624,4498r-1,-6l5615,4485r17,l5627,4493r-3,5xm5606,4490r3,-4l5609,4486r-3,4xm5508,4619r-6,-1l5499,4614r-4,-3l5495,4605r29,-26l5550,4553r28,-29l5606,4490r-3,4l5603,4500r5,3l5612,4507r5,l5592,4536r-28,30l5536,4592r-28,27xm5621,4502r3,-4l5624,4498r-3,4xm5617,4506r4,-4l5617,4506r,xm5617,4507r-5,l5617,4506r,1xe" fillcolor="#1648b3" stroked="f">
              <v:stroke joinstyle="round"/>
              <v:formulas/>
              <v:path arrowok="t" o:connecttype="segments"/>
            </v:shape>
            <v:shape id="_x0000_s1747" type="#_x0000_t75" style="position:absolute;left:5463;top:3999;width:39;height:289">
              <v:imagedata r:id="rId299" o:title=""/>
            </v:shape>
            <w10:wrap anchorx="page" anchory="page"/>
          </v:group>
        </w:pict>
      </w:r>
      <w:r>
        <w:pict w14:anchorId="297697BB">
          <v:group id="_x0000_s1748" style="position:absolute;margin-left:293.7pt;margin-top:185.45pt;width:19.5pt;height:52.2pt;z-index:251782144;mso-position-horizontal-relative:page;mso-position-vertical-relative:page" coordorigin="5874,3709" coordsize="390,1044">
            <v:shape id="_x0000_s1749" type="#_x0000_t75" style="position:absolute;left:5873;top:3709;width:390;height:1044">
              <v:imagedata r:id="rId300" o:title=""/>
            </v:shape>
            <v:shape id="_x0000_s1750" type="#_x0000_t75" style="position:absolute;left:5885;top:4082;width:184;height:139">
              <v:imagedata r:id="rId301" o:title=""/>
            </v:shape>
            <w10:wrap anchorx="page" anchory="page"/>
          </v:group>
        </w:pict>
      </w:r>
      <w:r>
        <w:pict w14:anchorId="45A7AAE3">
          <v:group id="_x0000_s1751" style="position:absolute;margin-left:340.5pt;margin-top:179.9pt;width:32.5pt;height:62.9pt;z-index:251783168;mso-position-horizontal-relative:page;mso-position-vertical-relative:page" coordorigin="6810,3598" coordsize="650,1258">
            <v:shape id="_x0000_s1752" style="position:absolute;left:6810;top:3597;width:557;height:1258" coordorigin="6810,3598" coordsize="557,1258" o:spt="100" adj="0,,0" path="m6966,4848r-14,-6l6934,4832r-17,-12l6902,4806r-16,-18l6872,4768r-13,-22l6847,4722r-3,-8l6840,4704r-3,-8l6829,4670r-8,-28l6815,4612r-3,-32l6811,4558r,-22l6811,4490r-1,-12l6810,4466r1,-30l6814,4380r1,-10l6816,4360r3,-42l6822,4288r2,-14l6826,4262r6,-44l6835,4202r2,-18l6840,4168r2,-10l6844,4146r2,-10l6848,4124r3,-16l6855,4090r4,-18l6863,4056r3,-12l6868,4034r3,-12l6874,4010r8,-28l6890,3954r16,-54l6927,3830r13,-46l6943,3772r3,-10l6949,3750r3,-8l6963,3704r12,-42l6979,3650r3,-6l6987,3636r7,-4l6997,3630r7,-2l7012,3628r17,-4l7039,3624r10,-2l7060,3620r13,-2l7087,3618r29,-4l7165,3606r25,-2l7216,3600r21,-2l7288,3598r-5,4l7283,3612r4,4l7257,3616r-40,4l7192,3622r-25,4l7118,3632r-15,2l7089,3636r-26,2l7047,3640r-13,2l7024,3644r-10,2l7008,3646r-3,2l7001,3648r-1,2l7000,3650r-1,2l6997,3658r-4,10l6985,3696r-8,26l6970,3746r-3,10l6964,3766r-3,12l6951,3812r-6,22l6924,3904r-8,28l6900,3988r-8,28l6889,4026r-3,12l6884,4048r-3,12l6877,4078r-4,16l6870,4110r-4,18l6864,4138r-2,12l6860,4160r-7,44l6851,4222r-3,16l6841,4290r-3,30l6837,4336r-3,24l6833,4382r-2,40l6829,4452r,14l6829,4490r1,46l6830,4558r1,20l6834,4608r6,30l6847,4664r8,26l6858,4698r3,8l6865,4714r11,22l6888,4756r13,20l6915,4792r14,14l6944,4816r16,8l6972,4830r,l6966,4832r-3,10l6966,4848xm7297,3616r-10,l7283,3612r,-10l7288,3598r10,l7302,3602r,10l7297,3616xm7329,3624r-7,-6l7310,3618r-18,-2l7297,3616r5,-4l7302,3602r-4,-4l7307,3598r12,2l7330,3602r4,2l7334,3604r-6,2l7323,3614r2,6l7329,3624xm7334,3626r-5,-2l7325,3620r-2,-6l7328,3606r6,-2l7338,3606r5,4l7344,3616r-5,8l7334,3626xm7338,3606r-4,-2l7334,3604r4,2xm7339,3634r-1,-2l7336,3626r-2,l7339,3624r5,-8l7343,3610r-5,-4l7349,3614r5,8l7355,3624r-5,l7341,3628r-2,6xm7333,3626r-4,-2l7334,3626r-1,xm7349,3644r-5,-2l7341,3638r-2,-4l7341,3628r9,-4l7355,3624r3,6l7360,3635r-1,5l7349,3644xm7358,3630r-3,-6l7356,3624r2,6xm7360,3635r-2,-5l7360,3634r,1xm7363,3644r-14,l7359,3640r1,-5l7363,3642r,2xm7362,3688r-10,l7348,3684r,-16l7347,3656r-2,-8l7341,3638r3,4l7349,3644r14,l7365,3654r1,12l7367,3684r-5,4xm7000,3650r1,-2l7000,3650r,xm7000,3650r1,-2l7005,3648r-5,2xm7000,3650r,l7000,3650r,xm7124,4838r-77,l7085,4832r37,-12l7131,4816r7,-4l7155,4804r9,-6l7175,4792r4,-2l7185,4790r6,10l7189,4806r-3,2l7150,4808r-10,4l7139,4818r-12,l7118,4822r-3,4l7119,4836r5,2l7124,4838xm7149,4828r-6,-2l7139,4818r1,-6l7150,4808r5,2l7158,4814r2,4l7158,4824r-5,2l7152,4826r-3,2xm7152,4826r1,l7158,4824r2,-6l7158,4814r-3,-4l7150,4808r36,l7174,4814r-10,8l7152,4826xm7124,4838r-5,-2l7115,4826r3,-4l7127,4818r6,2l7135,4824r1,6l7134,4834r-5,2l7124,4838xm7124,4838r,l7129,4836r5,-2l7136,4830r-1,-6l7133,4820r-6,-2l7139,4818r4,8l7149,4828r1,l7146,4830r-8,4l7124,4838xm7150,4828r-1,l7152,4826r-2,2xm7049,4856r-40,l6971,4850r-5,-2l6963,4842r3,-10l6972,4830r1,l6977,4832r5,1l6984,4838r-3,10l6976,4850r114,l7049,4856xm6973,4830r-1,l6972,4830r1,xm6982,4833r-5,-1l6973,4830r8,2l6982,4833xm7090,4850r-114,l6981,4848r3,-10l6982,4833r29,5l7124,4838r-34,12xm6971,4850r-5,-2l6966,4848r5,2xe" fillcolor="#1648b3" stroked="f">
              <v:stroke joinstyle="round"/>
              <v:formulas/>
              <v:path arrowok="t" o:connecttype="segments"/>
            </v:shape>
            <v:shape id="_x0000_s1753" type="#_x0000_t75" style="position:absolute;left:7097;top:3826;width:363;height:365">
              <v:imagedata r:id="rId302" o:title=""/>
            </v:shape>
            <v:shape id="_x0000_s1754" type="#_x0000_t75" style="position:absolute;left:7100;top:4297;width:248;height:272">
              <v:imagedata r:id="rId303" o:title=""/>
            </v:shape>
            <w10:wrap anchorx="page" anchory="page"/>
          </v:group>
        </w:pict>
      </w:r>
      <w:r>
        <w:pict w14:anchorId="4C53AB05">
          <v:group id="_x0000_s1755" style="position:absolute;margin-left:397.2pt;margin-top:185pt;width:60.05pt;height:50.7pt;z-index:251784192;mso-position-horizontal-relative:page;mso-position-vertical-relative:page" coordorigin="7944,3700" coordsize="1201,1014">
            <v:shape id="_x0000_s1756" type="#_x0000_t75" style="position:absolute;left:8180;top:3699;width:768;height:884">
              <v:imagedata r:id="rId304" o:title=""/>
            </v:shape>
            <v:shape id="_x0000_s1757" type="#_x0000_t75" style="position:absolute;left:7944;top:3877;width:180;height:260">
              <v:imagedata r:id="rId305" o:title=""/>
            </v:shape>
            <v:shape id="_x0000_s1758" type="#_x0000_t75" style="position:absolute;left:8428;top:3806;width:364;height:907">
              <v:imagedata r:id="rId306" o:title=""/>
            </v:shape>
            <v:shape id="_x0000_s1759" type="#_x0000_t75" style="position:absolute;left:8954;top:3923;width:191;height:199">
              <v:imagedata r:id="rId307" o:title=""/>
            </v:shape>
            <w10:wrap anchorx="page" anchory="page"/>
          </v:group>
        </w:pict>
      </w:r>
      <w:r>
        <w:pict w14:anchorId="40D4AF84">
          <v:group id="_x0000_s1760" style="position:absolute;margin-left:462.55pt;margin-top:173.4pt;width:65.15pt;height:66.5pt;z-index:251785216;mso-position-horizontal-relative:page;mso-position-vertical-relative:page" coordorigin="9251,3468" coordsize="1303,1330">
            <v:shape id="_x0000_s1761" style="position:absolute;left:9250;top:3467;width:552;height:1330" coordorigin="9251,3468" coordsize="552,1330" o:spt="100" adj="0,,0" path="m9463,3475r2,-1l9482,3469r24,-1l9536,3468r33,2l9588,3471r20,1l9623,3474r-157,l9463,3475xm9458,3483r,-3l9460,3478r2,-3l9463,3475r3,-1l9471,3476r2,1l9469,3477r-10,2l9458,3483xm9478,3489r-1,-2l9477,3486r,l9478,3483r-3,-5l9471,3476r-5,-2l9623,3474r5,l9648,3476r27,3l9723,3486r-215,l9486,3487r-8,2xm9458,3480r2,-4l9463,3475r-1,l9460,3478r-2,2xm9461,3492r-3,-1l9457,3488r,-5l9458,3483r1,-4l9469,3477r6,3l9476,3484r-6,l9462,3490r-1,2xm9476,3486r,l9475,3480r-6,-3l9473,3477r2,1l9478,3483r-2,3xm9457,3484r1,-3l9458,3483r-1,1xm9457,3488r,l9457,3486r,-1l9457,3484r1,-1l9457,3483r,5xm9456,3485r1,-1l9457,3484r-1,1xm9468,3495r-7,-3l9462,3490r8,-6l9476,3485r,2l9475,3488r,1l9474,3490r1,l9473,3493r-5,2xm9476,3485r-6,-1l9476,3484r,1l9476,3485xm9457,3488r-1,-3l9456,3485r1,3xm9476,3485r,l9476,3485r,xm9476,3488r,-1l9476,3485r,l9476,3486r,1l9476,3488xm9476,3486r,l9476,3486r,xm9520,4729r19,-12l9557,4703r17,-15l9590,4671r15,-17l9619,4635r12,-20l9642,4594r17,-46l9673,4499r11,-53l9694,4390r2,-10l9697,4370r4,-31l9704,4319r6,-41l9716,4231r6,-42l9728,4146r7,-44l9742,4058r7,-48l9755,3963r7,-47l9768,3870r2,-11l9771,3848r5,-52l9779,3757r3,-37l9783,3686r1,-23l9784,3642r,-20l9783,3605r-1,-16l9780,3575r-1,-12l9777,3552r-4,-17l9768,3525r-7,-7l9751,3511r-13,-4l9720,3504r-47,-6l9655,3496r-29,-3l9607,3491r-20,-2l9568,3488r-32,-1l9508,3486r215,l9743,3489r17,6l9774,3505r7,8l9786,3523r5,12l9795,3548r2,12l9799,3573r1,15l9801,3604r1,18l9803,3642r,21l9802,3686r-1,35l9798,3758r-3,39l9791,3839r-1,11l9788,3861r-1,12l9781,3918r-7,47l9767,4013r-7,47l9747,4148r-6,43l9735,4234r-15,108l9717,4362r-1,10l9714,4383r-2,10l9703,4449r-12,54l9677,4555r-18,47l9647,4624r-13,21l9620,4665r-16,19l9587,4701r-18,16l9557,4727r-33,l9520,4729xm9478,3489r-2,-3l9477,3487r1,2xm9477,3489r,-2l9476,3486r2,3l9477,3489xm9475,3490r1,-4l9477,3489r-2,1xm9474,3490r1,-1l9476,3488r-1,2l9474,3490xm9460,3495r-1,l9457,3488r,l9458,3490r1,3l9460,3495xm9460,3495r,l9459,3493r-1,-3l9457,3488r1,3l9461,3492r-1,3xm9481,3498r-17,l9469,3496r5,-1l9477,3490r,-1l9478,3489r3,5l9482,3494r-1,1l9481,3498xm9474,3495r-6,l9473,3493r2,-3l9475,3490r2,-1l9477,3490r-3,5xm9482,3494r-1,l9479,3490r3,4xm9475,3490r-1,l9475,3490r,xm9464,3498r-4,-3l9461,3492r7,3l9474,3495r,l9469,3496r-5,2xm9491,3506r-19,l9481,3500r,-5l9482,3494r3,4l9489,3502r2,4xm9460,3496r,-1l9460,3495r,1xm9472,3506r-6,-2l9461,3496r-1,-1l9464,3498r17,l9481,3500r-9,6xm9463,3500r-2,-3l9461,3496r2,4xm9483,3518r-6,l9471,3510r-4,-5l9466,3504r6,2l9491,3506r1,l9491,3512r-4,3l9483,3518xm9525,4748r-6,-1l9514,4738r1,-6l9520,4729r4,-2l9530,4728r5,9l9534,4742r-4,3l9525,4748xm9534,4742r1,-5l9530,4728r-6,-1l9557,4727r-7,5l9534,4742xm9377,4776r35,-6l9449,4761r36,-14l9520,4729r-5,3l9514,4738r5,9l9525,4748r-32,16l9463,4775r-80,l9377,4776xm9292,4789r-10,-4l9269,4777r-10,-10l9252,4754r-1,-5l9254,4744r10,-3l9269,4744r1,5l9274,4757r7,7l9290,4769r9,3l9298,4772r-5,3l9290,4785r2,4xm9530,4745r4,-3l9534,4743r-4,2xm9525,4748r,l9530,4745r-5,3xm9303,4793r-5,-2l9292,4789r-2,-4l9293,4775r5,-3l9308,4775r3,5l9309,4785r-1,5l9303,4793xm9303,4773r-5,-1l9299,4772r4,1xm9335,4797r-20,-2l9303,4793r5,-3l9309,4785r2,-5l9308,4775r-5,-2l9318,4777r18,1l9371,4778r-2,3l9370,4791r4,4l9357,4796r-22,1xm9374,4795r-4,-4l9369,4781r3,-5l9377,4776r6,-1l9387,4779r2,10l9385,4794r-5,l9374,4795xm9385,4794r3,-5l9389,4788r-2,-9l9383,4775r80,l9454,4778r-38,10l9385,4794xm9371,4778r-35,l9356,4778r21,-2l9372,4776r-1,2xm9298,4791r-5,-1l9292,4789r6,2xm9303,4793r-5,-2l9303,4793r,xm9380,4794r5,l9385,4794r-5,xm9375,4795r-1,l9380,4794r-5,1xe" fillcolor="#1648b3" stroked="f">
              <v:stroke joinstyle="round"/>
              <v:formulas/>
              <v:path arrowok="t" o:connecttype="segments"/>
            </v:shape>
            <v:shape id="_x0000_s1762" type="#_x0000_t75" style="position:absolute;left:9296;top:3897;width:198;height:205">
              <v:imagedata r:id="rId308" o:title=""/>
            </v:shape>
            <v:shape id="_x0000_s1763" type="#_x0000_t75" style="position:absolute;left:9769;top:3828;width:784;height:604">
              <v:imagedata r:id="rId309" o:title=""/>
            </v:shape>
            <w10:wrap anchorx="page" anchory="page"/>
          </v:group>
        </w:pict>
      </w:r>
      <w:r>
        <w:rPr>
          <w:noProof/>
        </w:rPr>
        <w:drawing>
          <wp:anchor distT="0" distB="0" distL="0" distR="0" simplePos="0" relativeHeight="251786240" behindDoc="0" locked="0" layoutInCell="1" allowOverlap="1" wp14:anchorId="70C958B0" wp14:editId="775C5C55">
            <wp:simplePos x="0" y="0"/>
            <wp:positionH relativeFrom="page">
              <wp:posOffset>2590216</wp:posOffset>
            </wp:positionH>
            <wp:positionV relativeFrom="page">
              <wp:posOffset>4915344</wp:posOffset>
            </wp:positionV>
            <wp:extent cx="192596" cy="179736"/>
            <wp:effectExtent l="0" t="0" r="0" b="0"/>
            <wp:wrapNone/>
            <wp:docPr id="285" name="image29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image293.png"/>
                    <pic:cNvPicPr/>
                  </pic:nvPicPr>
                  <pic:blipFill>
                    <a:blip r:embed="rId310" cstate="print"/>
                    <a:stretch>
                      <a:fillRect/>
                    </a:stretch>
                  </pic:blipFill>
                  <pic:spPr>
                    <a:xfrm>
                      <a:off x="0" y="0"/>
                      <a:ext cx="192596" cy="179736"/>
                    </a:xfrm>
                    <a:prstGeom prst="rect">
                      <a:avLst/>
                    </a:prstGeom>
                  </pic:spPr>
                </pic:pic>
              </a:graphicData>
            </a:graphic>
          </wp:anchor>
        </w:drawing>
      </w:r>
      <w:r>
        <w:rPr>
          <w:noProof/>
        </w:rPr>
        <w:drawing>
          <wp:anchor distT="0" distB="0" distL="0" distR="0" simplePos="0" relativeHeight="251787264" behindDoc="0" locked="0" layoutInCell="1" allowOverlap="1" wp14:anchorId="2D4F2796" wp14:editId="50AE5EF6">
            <wp:simplePos x="0" y="0"/>
            <wp:positionH relativeFrom="page">
              <wp:posOffset>2310155</wp:posOffset>
            </wp:positionH>
            <wp:positionV relativeFrom="page">
              <wp:posOffset>2595168</wp:posOffset>
            </wp:positionV>
            <wp:extent cx="115335" cy="32670"/>
            <wp:effectExtent l="0" t="0" r="0" b="0"/>
            <wp:wrapNone/>
            <wp:docPr id="287" name="image29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image294.png"/>
                    <pic:cNvPicPr/>
                  </pic:nvPicPr>
                  <pic:blipFill>
                    <a:blip r:embed="rId311" cstate="print"/>
                    <a:stretch>
                      <a:fillRect/>
                    </a:stretch>
                  </pic:blipFill>
                  <pic:spPr>
                    <a:xfrm>
                      <a:off x="0" y="0"/>
                      <a:ext cx="115335" cy="32670"/>
                    </a:xfrm>
                    <a:prstGeom prst="rect">
                      <a:avLst/>
                    </a:prstGeom>
                  </pic:spPr>
                </pic:pic>
              </a:graphicData>
            </a:graphic>
          </wp:anchor>
        </w:drawing>
      </w:r>
      <w:r>
        <w:rPr>
          <w:noProof/>
        </w:rPr>
        <w:drawing>
          <wp:anchor distT="0" distB="0" distL="0" distR="0" simplePos="0" relativeHeight="251788288" behindDoc="0" locked="0" layoutInCell="1" allowOverlap="1" wp14:anchorId="4C7DE96B" wp14:editId="157096D9">
            <wp:simplePos x="0" y="0"/>
            <wp:positionH relativeFrom="page">
              <wp:posOffset>4070931</wp:posOffset>
            </wp:positionH>
            <wp:positionV relativeFrom="page">
              <wp:posOffset>2536126</wp:posOffset>
            </wp:positionV>
            <wp:extent cx="177730" cy="195262"/>
            <wp:effectExtent l="0" t="0" r="0" b="0"/>
            <wp:wrapNone/>
            <wp:docPr id="289" name="image29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age295.png"/>
                    <pic:cNvPicPr/>
                  </pic:nvPicPr>
                  <pic:blipFill>
                    <a:blip r:embed="rId312" cstate="print"/>
                    <a:stretch>
                      <a:fillRect/>
                    </a:stretch>
                  </pic:blipFill>
                  <pic:spPr>
                    <a:xfrm>
                      <a:off x="0" y="0"/>
                      <a:ext cx="177730" cy="195262"/>
                    </a:xfrm>
                    <a:prstGeom prst="rect">
                      <a:avLst/>
                    </a:prstGeom>
                  </pic:spPr>
                </pic:pic>
              </a:graphicData>
            </a:graphic>
          </wp:anchor>
        </w:drawing>
      </w:r>
      <w:r>
        <w:pict w14:anchorId="3A5E267B">
          <v:shape id="_x0000_s1764" style="position:absolute;margin-left:382.25pt;margin-top:197.95pt;width:8.35pt;height:3.3pt;z-index:251789312;mso-position-horizontal-relative:page;mso-position-vertical-relative:page" coordorigin="7645,3959" coordsize="167,66" o:spt="100" adj="0,,0" path="m7692,3998r5,-1l7700,3992r-2,-10l7693,3979r21,-4l7773,3965r26,-5l7804,3959r5,3l7812,3972r-4,5l7803,3978r-27,6l7718,3993r-26,5xm7688,3980r5,-1l7693,3979r-5,1xm7686,3999r-5,-3l7680,3990r-1,-4l7683,3981r5,-1l7693,3979r5,3l7700,3992r-3,5l7686,3999xm7668,4004r-1,-1l7667,3998r-7,-8l7655,3990r3,-3l7671,3983r17,-3l7683,3981r-4,5l7681,3996r5,3l7676,4001r-8,3xm7651,3993r4,-3l7655,3990r-4,3xm7646,4002r1,-5l7651,3993r4,-3l7660,3990r6,6l7654,3996r-4,3l7646,4002xm7647,3997r,-1l7651,3993r-4,4xm7659,4011r-6,-1l7646,4002r,l7654,3996r6,1l7663,4001r,1l7662,4007r1,l7659,4011xm7667,4003r-2,l7664,4002r-4,-5l7654,3996r12,l7667,3998r,5xm7645,4007r,-1l7647,3997r,l7646,4002r,l7645,4007xm7686,3999r,l7687,3999r-1,xm7662,4007r1,-5l7663,4001r,1l7664,4002r2,2l7665,4005r-2,2l7662,4007xm7664,4002r-1,l7663,4001r1,1xm7657,4017r-5,-1l7651,4016r-3,-4l7645,4007r,-1l7646,4002r,l7646,4002r7,8l7659,4011r6,l7665,4011r-4,3l7657,4017xm7666,4004r-2,-2l7665,4003r2,l7667,4004r-1,l7666,4004xm7666,4004r1,l7667,4003r1,1l7666,4004xm7677,4017r-20,l7661,4014r4,-3l7666,4007r,-3l7666,4004r2,l7676,4007r3,6l7677,4017xm7666,4005r,-1l7666,4004r,1xm7663,4007r2,-2l7666,4004r,1l7663,4007xm7665,4011r-6,l7666,4005r,l7665,4011xm7663,4007r-1,l7663,4007r,xm7648,4012r-3,-4l7645,4007r3,5xm7652,4016r-1,l7648,4012r3,4l7652,4016xm7670,4025r-13,-5l7652,4016r5,1l7677,4017r-2,5l7670,4025xe" fillcolor="#1648b3" stroked="f">
            <v:stroke joinstyle="round"/>
            <v:formulas/>
            <v:path arrowok="t" o:connecttype="segments"/>
            <w10:wrap anchorx="page" anchory="page"/>
          </v:shape>
        </w:pict>
      </w:r>
      <w:r>
        <w:rPr>
          <w:noProof/>
        </w:rPr>
        <w:drawing>
          <wp:anchor distT="0" distB="0" distL="0" distR="0" simplePos="0" relativeHeight="251790336" behindDoc="0" locked="0" layoutInCell="1" allowOverlap="1" wp14:anchorId="1B57C8AB" wp14:editId="11BA06B0">
            <wp:simplePos x="0" y="0"/>
            <wp:positionH relativeFrom="page">
              <wp:posOffset>1103013</wp:posOffset>
            </wp:positionH>
            <wp:positionV relativeFrom="page">
              <wp:posOffset>2740812</wp:posOffset>
            </wp:positionV>
            <wp:extent cx="113158" cy="104775"/>
            <wp:effectExtent l="0" t="0" r="0" b="0"/>
            <wp:wrapNone/>
            <wp:docPr id="291" name="image29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image296.png"/>
                    <pic:cNvPicPr/>
                  </pic:nvPicPr>
                  <pic:blipFill>
                    <a:blip r:embed="rId313" cstate="print"/>
                    <a:stretch>
                      <a:fillRect/>
                    </a:stretch>
                  </pic:blipFill>
                  <pic:spPr>
                    <a:xfrm>
                      <a:off x="0" y="0"/>
                      <a:ext cx="113158" cy="104775"/>
                    </a:xfrm>
                    <a:prstGeom prst="rect">
                      <a:avLst/>
                    </a:prstGeom>
                  </pic:spPr>
                </pic:pic>
              </a:graphicData>
            </a:graphic>
          </wp:anchor>
        </w:drawing>
      </w:r>
      <w:r>
        <w:rPr>
          <w:noProof/>
        </w:rPr>
        <w:drawing>
          <wp:anchor distT="0" distB="0" distL="0" distR="0" simplePos="0" relativeHeight="251791360" behindDoc="0" locked="0" layoutInCell="1" allowOverlap="1" wp14:anchorId="289F5B1E" wp14:editId="047744D3">
            <wp:simplePos x="0" y="0"/>
            <wp:positionH relativeFrom="page">
              <wp:posOffset>1077163</wp:posOffset>
            </wp:positionH>
            <wp:positionV relativeFrom="page">
              <wp:posOffset>4962969</wp:posOffset>
            </wp:positionV>
            <wp:extent cx="588960" cy="190500"/>
            <wp:effectExtent l="0" t="0" r="0" b="0"/>
            <wp:wrapNone/>
            <wp:docPr id="293" name="image2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image297.png"/>
                    <pic:cNvPicPr/>
                  </pic:nvPicPr>
                  <pic:blipFill>
                    <a:blip r:embed="rId314" cstate="print"/>
                    <a:stretch>
                      <a:fillRect/>
                    </a:stretch>
                  </pic:blipFill>
                  <pic:spPr>
                    <a:xfrm>
                      <a:off x="0" y="0"/>
                      <a:ext cx="588960" cy="190500"/>
                    </a:xfrm>
                    <a:prstGeom prst="rect">
                      <a:avLst/>
                    </a:prstGeom>
                  </pic:spPr>
                </pic:pic>
              </a:graphicData>
            </a:graphic>
          </wp:anchor>
        </w:drawing>
      </w:r>
      <w:r>
        <w:rPr>
          <w:noProof/>
        </w:rPr>
        <w:drawing>
          <wp:anchor distT="0" distB="0" distL="0" distR="0" simplePos="0" relativeHeight="251792384" behindDoc="0" locked="0" layoutInCell="1" allowOverlap="1" wp14:anchorId="6E980B98" wp14:editId="5A01C838">
            <wp:simplePos x="0" y="0"/>
            <wp:positionH relativeFrom="page">
              <wp:posOffset>1996681</wp:posOffset>
            </wp:positionH>
            <wp:positionV relativeFrom="page">
              <wp:posOffset>4875758</wp:posOffset>
            </wp:positionV>
            <wp:extent cx="300126" cy="247364"/>
            <wp:effectExtent l="0" t="0" r="0" b="0"/>
            <wp:wrapNone/>
            <wp:docPr id="295" name="image2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image298.png"/>
                    <pic:cNvPicPr/>
                  </pic:nvPicPr>
                  <pic:blipFill>
                    <a:blip r:embed="rId315" cstate="print"/>
                    <a:stretch>
                      <a:fillRect/>
                    </a:stretch>
                  </pic:blipFill>
                  <pic:spPr>
                    <a:xfrm>
                      <a:off x="0" y="0"/>
                      <a:ext cx="300126" cy="247364"/>
                    </a:xfrm>
                    <a:prstGeom prst="rect">
                      <a:avLst/>
                    </a:prstGeom>
                  </pic:spPr>
                </pic:pic>
              </a:graphicData>
            </a:graphic>
          </wp:anchor>
        </w:drawing>
      </w:r>
      <w:r>
        <w:rPr>
          <w:noProof/>
        </w:rPr>
        <w:drawing>
          <wp:anchor distT="0" distB="0" distL="0" distR="0" simplePos="0" relativeHeight="251793408" behindDoc="0" locked="0" layoutInCell="1" allowOverlap="1" wp14:anchorId="116AEBE1" wp14:editId="4DE7E0EB">
            <wp:simplePos x="0" y="0"/>
            <wp:positionH relativeFrom="page">
              <wp:posOffset>2986742</wp:posOffset>
            </wp:positionH>
            <wp:positionV relativeFrom="page">
              <wp:posOffset>4861128</wp:posOffset>
            </wp:positionV>
            <wp:extent cx="248795" cy="209550"/>
            <wp:effectExtent l="0" t="0" r="0" b="0"/>
            <wp:wrapNone/>
            <wp:docPr id="297" name="image29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image299.png"/>
                    <pic:cNvPicPr/>
                  </pic:nvPicPr>
                  <pic:blipFill>
                    <a:blip r:embed="rId316" cstate="print"/>
                    <a:stretch>
                      <a:fillRect/>
                    </a:stretch>
                  </pic:blipFill>
                  <pic:spPr>
                    <a:xfrm>
                      <a:off x="0" y="0"/>
                      <a:ext cx="248795" cy="209550"/>
                    </a:xfrm>
                    <a:prstGeom prst="rect">
                      <a:avLst/>
                    </a:prstGeom>
                  </pic:spPr>
                </pic:pic>
              </a:graphicData>
            </a:graphic>
          </wp:anchor>
        </w:drawing>
      </w:r>
    </w:p>
    <w:p w14:paraId="1F384F15" w14:textId="77777777" w:rsidR="00FD32D9" w:rsidRDefault="00FD32D9">
      <w:pPr>
        <w:pStyle w:val="BodyText"/>
      </w:pPr>
    </w:p>
    <w:p w14:paraId="4E3E9EE9" w14:textId="77777777" w:rsidR="00FD32D9" w:rsidRDefault="00FD32D9">
      <w:pPr>
        <w:pStyle w:val="BodyText"/>
        <w:spacing w:before="3"/>
        <w:rPr>
          <w:sz w:val="21"/>
        </w:rPr>
      </w:pPr>
    </w:p>
    <w:p w14:paraId="53633905" w14:textId="77777777" w:rsidR="00FD32D9" w:rsidRDefault="00FD32D9">
      <w:pPr>
        <w:pStyle w:val="BodyText"/>
        <w:tabs>
          <w:tab w:val="left" w:pos="1478"/>
          <w:tab w:val="left" w:pos="2304"/>
          <w:tab w:val="left" w:pos="2708"/>
        </w:tabs>
        <w:ind w:left="1097"/>
      </w:pPr>
      <w:r>
        <w:rPr>
          <w:noProof/>
          <w:position w:val="86"/>
        </w:rPr>
        <w:drawing>
          <wp:inline distT="0" distB="0" distL="0" distR="0" wp14:anchorId="53AC6A77" wp14:editId="187D41EE">
            <wp:extent cx="110865" cy="102679"/>
            <wp:effectExtent l="0" t="0" r="0" b="0"/>
            <wp:docPr id="299" name="image3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image300.png"/>
                    <pic:cNvPicPr/>
                  </pic:nvPicPr>
                  <pic:blipFill>
                    <a:blip r:embed="rId317" cstate="print"/>
                    <a:stretch>
                      <a:fillRect/>
                    </a:stretch>
                  </pic:blipFill>
                  <pic:spPr>
                    <a:xfrm>
                      <a:off x="0" y="0"/>
                      <a:ext cx="110865" cy="102679"/>
                    </a:xfrm>
                    <a:prstGeom prst="rect">
                      <a:avLst/>
                    </a:prstGeom>
                  </pic:spPr>
                </pic:pic>
              </a:graphicData>
            </a:graphic>
          </wp:inline>
        </w:drawing>
      </w:r>
      <w:r>
        <w:rPr>
          <w:position w:val="86"/>
        </w:rPr>
        <w:tab/>
      </w:r>
      <w:r>
        <w:pict w14:anchorId="64CF18D4">
          <v:group id="_x0000_s1579" style="width:30.55pt;height:59.8pt;mso-position-horizontal-relative:char;mso-position-vertical-relative:line" coordsize="611,1196">
            <v:shape id="_x0000_s1580" style="position:absolute;width:309;height:1196" coordsize="309,1196" o:spt="100" adj="0,,0" path="m182,1196r-23,-4l139,1182r-19,-16l107,1152,95,1132,84,1110,72,1088r-5,-12l62,1064r-5,-12l52,1038r-5,-12l43,1014,36,994r-2,-8l31,978,20,936,11,890,4,844,,794,,782,1,772,,760,,750,,726,,714,4,660r6,-56l19,548,29,490r7,-38l44,416,58,344r3,-14l64,318r2,-12l68,292r6,-36l76,244r2,-10l79,224r4,-36l84,158r1,-28l86,108r,-36l86,52r,-12l87,34r1,-4l90,26r3,-6l96,18r8,-4l114,12r12,-2l137,8,149,6,162,4r13,l206,r25,l227,4r,10l231,18r-9,l208,20r-15,l177,22r-26,4l140,26r-11,2l117,32r-8,l107,34r-1,l106,36r-1,2l105,42r,10l105,72r,36l104,132r-1,28l101,190r-3,36l97,236,87,296r-5,26l79,334,62,418r-7,38l47,494,37,550r-8,56l23,662r-4,52l19,726r,12l19,772r,10l19,794r3,48l29,888r10,44l49,972r3,10l54,990r3,6l61,1008r8,24l74,1044r5,12l84,1068r5,12l100,1102r11,20l122,1140r12,14l149,1168r15,8l181,1178r43,l225,1180r7,l226,1184r-9,4l182,1196xm241,18r-10,l227,14r,-10l231,r10,l245,4r,10l241,18xm269,24r-3,-4l254,18r-13,l245,14r,-10l241,r9,l262,2r11,2l276,6r-4,l269,10r-4,4l266,20r3,4xm272,27r,l272,26r-2,-2l266,20r-1,-6l269,10r3,-4l276,6r6,4l286,14r,6l284,22r-8,l272,26r,1xm282,10l276,6r2,l282,10xm286,14r-4,-4l286,14r,xm291,28r-18,l279,26r7,-6l286,14r2,2l290,22r-3,l291,26r,2xm273,28r-1,-1l272,26r4,-4l284,22r-5,4l273,28xm291,26r-4,-4l290,22r1,2l291,26xm272,27r-3,-3l270,24r2,2l272,27xm291,30r,-4l291,28r,2xm288,40r-11,l273,36r-1,-9l273,28r18,l291,30r1,6l288,40xm273,36r,-4l273,29r,7xm282,60r-5,l272,58r-3,-6l270,48r2,-6l273,36r4,4l291,40r-1,6l288,52r-1,6l282,60xm291,40r-3,l292,36r,2l291,40xm278,1142r-6,l268,1138r-4,-2l264,1130r12,-12l284,1110r11,-10l301,1100r4,4l309,1106r,6l305,1116r-6,6l278,1122r3,4l285,1130r,4l281,1138r-3,4xm264,1130r,l272,1122r,l264,1130xm281,1138r4,-4l285,1130r-4,-4l278,1122r21,l297,1124r-8,8l281,1138xm250,1168r-5,l241,1164r-3,-4l238,1154r12,-12l259,1136r5,-6l264,1136r4,2l272,1142r6,l274,1146r-22,l259,1154r-1,6l254,1164r-4,4xm278,1142r,l281,1138r-3,4xm239,1153r7,-7l246,1146r-7,7xm254,1164r4,-4l259,1154r-7,-8l274,1146r-2,2l263,1156r-9,8xm231,1180r-6,l222,1174r-2,-4l221,1164r10,-4l236,1156r3,-3l238,1154r,6l236,1160r3,6l241,1170r-1,5l231,1180xm221,1164r1,l231,1160r,l221,1164xm240,1175r1,-5l239,1166r-3,-6l238,1160r3,4l245,1168r5,l248,1170r-6,4l240,1175xm250,1168r,l254,1164r-4,4xm224,1178r-43,l201,1172r9,-2l218,1166r3,-2l220,1170r2,4l224,1178xm232,1180r-1,l240,1175r,1l235,1178r-3,2xe" fillcolor="#1648b3" stroked="f">
              <v:stroke joinstyle="round"/>
              <v:formulas/>
              <v:path arrowok="t" o:connecttype="segments"/>
            </v:shape>
            <v:shape id="_x0000_s1581" type="#_x0000_t75" style="position:absolute;left:343;top:150;width:135;height:231">
              <v:imagedata r:id="rId318" o:title=""/>
            </v:shape>
            <v:shape id="_x0000_s1582" type="#_x0000_t75" style="position:absolute;left:236;top:506;width:374;height:44">
              <v:imagedata r:id="rId319" o:title=""/>
            </v:shape>
            <v:shape id="_x0000_s1583" type="#_x0000_t75" style="position:absolute;left:288;top:661;width:278;height:300">
              <v:imagedata r:id="rId320" o:title=""/>
            </v:shape>
            <w10:wrap type="none"/>
            <w10:anchorlock/>
          </v:group>
        </w:pict>
      </w:r>
      <w:r>
        <w:tab/>
      </w:r>
      <w:r>
        <w:rPr>
          <w:position w:val="85"/>
        </w:rPr>
      </w:r>
      <w:r>
        <w:rPr>
          <w:position w:val="85"/>
        </w:rPr>
        <w:pict w14:anchorId="77F86BD5">
          <v:group id="_x0000_s1577" style="width:8.75pt;height:2.95pt;mso-position-horizontal-relative:char;mso-position-vertical-relative:line" coordsize="175,59">
            <v:shape id="_x0000_s1578" style="position:absolute;width:175;height:59" coordsize="175,59" o:spt="100" adj="0,,0" path="m58,33r5,-1l66,27,64,17,59,14,81,10,110,6,138,3,164,r5,l174,4r1,10l171,19r-5,l140,21r-28,4l84,29,58,33xm54,15r5,-1l59,14r-5,1xm53,34l48,31,46,21r3,-5l54,15r5,-1l64,17r2,10l63,32r-5,1l53,34xm49,16r,l54,15r-5,1xm27,41r1,-5l24,27,19,25r2,-1l31,21,42,18r7,-2l46,21r2,10l53,34r,l42,37,29,40r-2,1xm14,27r4,-2l19,25r-5,2xm24,43l23,42,21,41r,-1l21,40,19,34,14,33,9,31r-1,l9,29r,l14,27r5,-2l24,27r2,4l9,31r-1,l26,31r2,5l27,41r-3,2xm9,29r,l14,27,9,29xm5,33l9,29,8,31,5,33xm17,46l12,44,7,35,8,31r1,l14,33r5,1l21,39r-4,l19,43r,2l19,45r,l19,45r-2,1xm12,52l7,50,3,48,1,45,,44,2,38,4,33r1,l8,31,7,35r5,9l17,46r2,l18,49r-6,3xm2,38l3,33r2,l4,33,2,38xm53,34r,l58,33r-5,1xm,44r,l,43,2,38,,44xm19,45r,-2l17,39r2,1l21,41r-2,4xm21,41l19,40,17,39r4,l21,40r,l21,41xm19,45r2,-4l23,42r1,1l19,45xm24,43r3,-2l26,41r-2,2xm22,52r-10,l18,49r1,-4l24,43r1,5l22,52xm19,45r,l23,43r-4,2xm19,45r,l19,45r,l19,45xm19,45r,l19,45r,l19,45xm19,46r-2,l19,45r,1xm3,48r-1,l1,45r2,3xm13,58l9,55,4,52,3,48r4,2l12,52r10,l19,57r-6,1xe" fillcolor="#1648b3" stroked="f">
              <v:stroke joinstyle="round"/>
              <v:formulas/>
              <v:path arrowok="t" o:connecttype="segments"/>
            </v:shape>
            <w10:wrap type="none"/>
            <w10:anchorlock/>
          </v:group>
        </w:pict>
      </w:r>
      <w:r>
        <w:rPr>
          <w:position w:val="85"/>
        </w:rPr>
        <w:tab/>
      </w:r>
      <w:r>
        <w:rPr>
          <w:noProof/>
          <w:position w:val="29"/>
        </w:rPr>
        <w:drawing>
          <wp:inline distT="0" distB="0" distL="0" distR="0" wp14:anchorId="1857141E" wp14:editId="5FAB6F67">
            <wp:extent cx="834996" cy="598931"/>
            <wp:effectExtent l="0" t="0" r="0" b="0"/>
            <wp:docPr id="301" name="image3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image304.png"/>
                    <pic:cNvPicPr/>
                  </pic:nvPicPr>
                  <pic:blipFill>
                    <a:blip r:embed="rId321" cstate="print"/>
                    <a:stretch>
                      <a:fillRect/>
                    </a:stretch>
                  </pic:blipFill>
                  <pic:spPr>
                    <a:xfrm>
                      <a:off x="0" y="0"/>
                      <a:ext cx="834996" cy="598931"/>
                    </a:xfrm>
                    <a:prstGeom prst="rect">
                      <a:avLst/>
                    </a:prstGeom>
                  </pic:spPr>
                </pic:pic>
              </a:graphicData>
            </a:graphic>
          </wp:inline>
        </w:drawing>
      </w:r>
      <w:r>
        <w:rPr>
          <w:spacing w:val="60"/>
          <w:position w:val="29"/>
        </w:rPr>
        <w:t xml:space="preserve"> </w:t>
      </w:r>
      <w:r>
        <w:rPr>
          <w:spacing w:val="60"/>
          <w:position w:val="25"/>
        </w:rPr>
      </w:r>
      <w:r>
        <w:rPr>
          <w:spacing w:val="60"/>
          <w:position w:val="25"/>
        </w:rPr>
        <w:pict w14:anchorId="104DBD06">
          <v:group id="_x0000_s1574" style="width:14.5pt;height:49.15pt;mso-position-horizontal-relative:char;mso-position-vertical-relative:line" coordsize="290,983">
            <v:shape id="_x0000_s1575" style="position:absolute;left:70;width:220;height:983" coordorigin="70" coordsize="220,983" o:spt="100" adj="0,,0" path="m120,4r1,-1l130,r2,l127,3r-1,l120,4xm137,2l132,r,l137,2xm137,21r,l137,21r-5,-1l132,20r3,-4l134,10,130,6,127,4r,-1l127,3,132,r5,2l142,3r3,5l142,18r-5,3xm142,3l137,2r5,1l142,3xm122,24r-8,-6l114,13r,-1l117,8r3,-4l126,3r1,1l127,4r-3,9l127,18r5,2l130,21r,l128,24r-6,xm127,4l126,3r1,l127,4xm157,21r-20,l142,18,145,8,142,3r4,1l156,12r8,8l158,20r-1,1xm117,8r3,-4l120,4r-3,4xm132,20r-5,-2l124,13r3,-9l130,6r4,4l135,16r-2,2l132,18r-2,1l132,20r,xm114,12r,l117,8r-3,4xm123,36l113,34r-4,-5l111,19r2,-6l114,12r,6l122,24r7,l128,33r-5,3xm132,20r-2,-1l132,18r,2xm132,20r,l132,18r1,l132,20xm132,20r,l132,20r,xm130,21r,l132,20r-2,1xm137,21r-5,-1l137,21r,xm163,41r-6,l154,37r-4,-4l150,28r5,-4l158,20r6,1l167,24r4,4l171,34r-4,4l163,41xm164,21r-6,-1l164,20r,1xm154,37l143,26r-6,-5l137,21r20,l154,24r-4,4l150,33r4,4xm129,24r-7,l128,24r2,-3l130,24r-1,xm182,41r-19,l167,38r4,-4l171,28r6,6l182,41xm216,685r5,-13l226,657r6,-15l237,627r3,-10l242,606r3,-10l248,585r3,-15l255,555r3,-15l260,525r3,-13l265,499r2,-13l269,473r,-17l270,440r,-16l271,407r,-10l271,376r,-11l270,349r,-14l269,321r-2,-14l263,271r-7,-34l249,206,239,177,228,151,217,128,205,106,193,87,182,71,172,58,163,47,154,37r3,4l163,41r19,l187,46r11,14l209,77r12,20l233,119r12,25l257,171r9,30l275,233r6,35l286,305r1,14l288,334r1,16l290,366r,10l290,397r,11l289,424r,17l288,457r-1,17l286,488r-2,14l281,515r-2,14l276,544r-3,15l270,575r-4,15l263,601r-3,10l258,622r-4,10l249,648r-5,15l238,679r-15,l217,682r-1,3xm226,700r-7,-2l216,697r-2,-6l217,682r6,-3l228,681r4,2l235,688r-2,5l231,698r-5,2xm233,693r2,-5l232,683r-4,-2l223,679r15,l233,693xm200,722r5,-11l211,699r5,-14l214,691r2,6l221,698r5,2l230,700r-1,3l225,712r-2,4l208,716r-6,2l200,722xm231,698r2,-5l231,698r,xm230,700r-4,l231,698r-1,2xm209,738r-4,-3l200,733r-2,-5l202,718r6,-2l212,718r5,2l219,726r-2,5l215,735r-6,3xm219,726r-2,-6l212,718r-4,-2l223,716r-2,6l219,726xm217,730r2,-4l219,726r-2,4xm178,770r6,-12l189,746r9,-18l200,733r5,2l209,738r5,l206,754r-4,9l186,763r-6,2l178,770xm214,738r-5,l215,735r2,-5l214,738xm187,785r-9,-5l176,775r2,-5l180,765r6,-2l195,768r2,6l195,779r-2,4l187,785xm195,779r2,-5l195,768r-9,-5l202,763r-1,3l195,779xm82,982r-5,-2l72,978r-2,-6l73,968,88,940r23,-42l142,841r36,-71l176,775r2,5l187,785r5,l159,850r-31,57l104,949,90,976r-3,4l82,982xm193,783r2,-4l193,783r,xm192,785r-5,l193,783r-1,2xe" fillcolor="#1648b3" stroked="f">
              <v:stroke joinstyle="round"/>
              <v:formulas/>
              <v:path arrowok="t" o:connecttype="segments"/>
            </v:shape>
            <v:shape id="_x0000_s1576" type="#_x0000_t75" style="position:absolute;top:279;width:33;height:246">
              <v:imagedata r:id="rId322" o:title=""/>
            </v:shape>
            <w10:wrap type="none"/>
            <w10:anchorlock/>
          </v:group>
        </w:pict>
      </w:r>
      <w:r>
        <w:rPr>
          <w:spacing w:val="42"/>
          <w:position w:val="25"/>
        </w:rPr>
        <w:t xml:space="preserve"> </w:t>
      </w:r>
      <w:r>
        <w:rPr>
          <w:spacing w:val="42"/>
          <w:position w:val="19"/>
        </w:rPr>
      </w:r>
      <w:r>
        <w:rPr>
          <w:spacing w:val="42"/>
          <w:position w:val="19"/>
        </w:rPr>
        <w:pict w14:anchorId="11593F5D">
          <v:group id="_x0000_s1568" style="width:97.55pt;height:52.65pt;mso-position-horizontal-relative:char;mso-position-vertical-relative:line" coordsize="1951,1053">
            <v:shape id="_x0000_s1569" style="position:absolute;left:1481;width:469;height:1015" coordorigin="1481" coordsize="469,1015" o:spt="100" adj="0,,0" path="m1675,19r-5,l1666,19r1,-1l1669,13,1664,3r-5,-2l1661,1r9,-1l1676,r-4,4l1671,15r3,4l1670,19r-4,l1674,19r1,xm1681,1l1676,r,l1681,1xm1685,20r-5,l1675,19r-4,-4l1672,4r4,-4l1686,1r4,5l1690,10r,6l1685,20xm1906,54r-15,-2l1856,46,1791,33r-26,-5l1740,24r-17,-2l1707,21r-22,-1l1690,16r,-6l1690,6r-4,-5l1681,1r27,1l1724,4r18,2l1768,10r27,5l1845,25r28,5l1907,36r11,l1923,38r2,2l1931,44r2,7l1934,53r-21,l1906,54xm1654,4r5,-3l1659,1r-5,3xm1660,21r,-1l1657,16r-5,-1l1649,14r-2,-2l1649,6r5,-2l1659,1r5,2l1669,13r-2,5l1666,19r-1,l1662,20r-2,1xm1649,6r,l1654,4r-5,2xm1642,16r,-2l1648,7r1,-1l1647,12r1,1l1647,13r-5,3xm1652,34r-5,-1l1642,32r-3,-5l1642,16r5,-3l1649,14r1,2l1652,21r6,2l1659,23r,3l1658,30r-1,1l1652,34xm1649,14r-2,-1l1648,13r1,1xm1658,23r-6,-2l1649,14r3,1l1657,16r3,4l1659,22r-1,1xm1640,21r2,-5l1642,16r-2,5xm1662,20r3,-1l1666,19r-4,1xm1680,20r-5,-1l1675,19r5,1xm1685,20r-5,l1685,20r,xm1660,22r,-1l1662,20r-2,2xm1639,27r,-1l1640,21r-1,6xm1659,26r,-4l1660,22r-1,4xm1659,23r-1,l1659,22r,1xm1657,31r1,-1l1659,26r-2,5xm1645,58r-4,-3l1639,40r,-12l1639,27r3,5l1647,33r5,1l1657,34r1,4l1659,51r,2l1656,57r-11,1xm1657,34r-5,l1657,31r,3xm1918,36r-11,l1915,34r3,2xm1915,55r-2,-1l1913,53r21,l1934,54r-19,l1915,55xm1915,56r,-1l1915,54r,2xm1935,56r-20,l1915,54r19,l1935,56xm1656,999r,l1659,995r,-2l1657,984r-5,-3l1652,981r3,-1l1663,978r8,-2l1708,962r36,-18l1777,923r29,-25l1825,879r16,-21l1854,836r12,-24l1871,799r5,-14l1880,770r5,-15l1892,726r6,-30l1904,665r5,-33l1912,606r3,-27l1918,552r3,-28l1925,478r2,-45l1930,387r1,-44l1932,261r-2,-73l1927,128r-5,-45l1920,71r-3,-8l1915,57r,-2l1915,56r20,l1935,58r3,9l1940,80r5,46l1949,187r1,74l1950,344r-2,44l1946,434r-3,46l1940,526r-3,28l1934,581r-3,27l1927,635r-5,33l1917,700r-7,31l1903,760r-5,15l1894,790r-5,15l1883,820r-12,25l1856,869r-17,22l1819,912r-31,25l1753,960r-37,19l1676,994r-8,2l1659,999r-3,xm1646,982r6,-1l1652,981r-6,1xm1646,1001r-5,-3l1639,989r,-1l1642,983r10,-2l1657,984r2,9l1659,994r-3,5l1656,999r-10,2xm1502,1010r-3,-1l1492,1004r-6,-5l1482,996r-1,-6l1485,986r3,-4l1494,981r4,4l1504,989r3,3l1507,992r-5,3l1499,1004r,1l1502,1010xm1587,992r14,-2l1616,988r15,-3l1646,982r-4,1l1638,988r1,3l1592,991r-5,1xm1583,1011r-4,-4l1578,997r3,-4l1592,991r4,4l1597,1006r-3,4l1588,1011r-5,xm1594,1010r3,-4l1596,995r-4,-4l1639,991r2,7l1646,1001r-11,3l1619,1007r-16,2l1594,1010xm1512,1012r-5,-1l1502,1010r-3,-5l1499,1004r3,-9l1507,992r,l1508,992r4,1l1517,995r3,5l1517,1010r,l1512,1012xm1507,992r,l1507,992r,xm1579,996r-37,l1562,994r25,-2l1581,993r-2,3xm1512,993r-4,-1l1507,992r5,1xm1542,1014r-20,l1512,1012r5,-2l1517,1010r3,-10l1517,995r-5,-2l1525,996r54,l1578,997r1,10l1583,1011r-19,2l1542,1014xm1646,1001r,l1656,999r-10,2xm1512,1013r-10,-3l1502,1010r5,1l1512,1012r,1xm1588,1011r6,-1l1594,1010r-6,1xm1583,1011r,l1588,1011r-5,xe" fillcolor="#1648b3" stroked="f">
              <v:stroke joinstyle="round"/>
              <v:formulas/>
              <v:path arrowok="t" o:connecttype="segments"/>
            </v:shape>
            <v:shape id="_x0000_s1570" type="#_x0000_t75" style="position:absolute;left:111;top:24;width:1107;height:1028">
              <v:imagedata r:id="rId323" o:title=""/>
            </v:shape>
            <v:shape id="_x0000_s1571" type="#_x0000_t75" style="position:absolute;top:358;width:143;height:227">
              <v:imagedata r:id="rId324" o:title=""/>
            </v:shape>
            <v:shape id="_x0000_s1572" type="#_x0000_t75" style="position:absolute;left:890;top:360;width:226;height:288">
              <v:imagedata r:id="rId325" o:title=""/>
            </v:shape>
            <v:shape id="_x0000_s1573" type="#_x0000_t75" style="position:absolute;left:1243;top:290;width:401;height:476">
              <v:imagedata r:id="rId326" o:title=""/>
            </v:shape>
            <w10:wrap type="none"/>
            <w10:anchorlock/>
          </v:group>
        </w:pict>
      </w:r>
      <w:r>
        <w:rPr>
          <w:spacing w:val="139"/>
          <w:position w:val="19"/>
        </w:rPr>
        <w:t xml:space="preserve"> </w:t>
      </w:r>
      <w:r>
        <w:rPr>
          <w:noProof/>
          <w:spacing w:val="139"/>
          <w:position w:val="50"/>
        </w:rPr>
        <w:drawing>
          <wp:inline distT="0" distB="0" distL="0" distR="0" wp14:anchorId="4EDDBE93" wp14:editId="2BE4E66B">
            <wp:extent cx="717943" cy="349757"/>
            <wp:effectExtent l="0" t="0" r="0" b="0"/>
            <wp:docPr id="303" name="image3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image310.png"/>
                    <pic:cNvPicPr/>
                  </pic:nvPicPr>
                  <pic:blipFill>
                    <a:blip r:embed="rId327" cstate="print"/>
                    <a:stretch>
                      <a:fillRect/>
                    </a:stretch>
                  </pic:blipFill>
                  <pic:spPr>
                    <a:xfrm>
                      <a:off x="0" y="0"/>
                      <a:ext cx="717943" cy="349757"/>
                    </a:xfrm>
                    <a:prstGeom prst="rect">
                      <a:avLst/>
                    </a:prstGeom>
                  </pic:spPr>
                </pic:pic>
              </a:graphicData>
            </a:graphic>
          </wp:inline>
        </w:drawing>
      </w:r>
    </w:p>
    <w:p w14:paraId="208F4FA2" w14:textId="77777777" w:rsidR="00FD32D9" w:rsidRDefault="00FD32D9">
      <w:pPr>
        <w:pStyle w:val="BodyText"/>
      </w:pPr>
    </w:p>
    <w:p w14:paraId="34EEB306" w14:textId="77777777" w:rsidR="00FD32D9" w:rsidRDefault="00FD32D9">
      <w:pPr>
        <w:pStyle w:val="BodyText"/>
      </w:pPr>
    </w:p>
    <w:p w14:paraId="4456B75C" w14:textId="77777777" w:rsidR="00FD32D9" w:rsidRDefault="00FD32D9">
      <w:pPr>
        <w:pStyle w:val="BodyText"/>
      </w:pPr>
    </w:p>
    <w:p w14:paraId="4DC51784" w14:textId="77777777" w:rsidR="00FD32D9" w:rsidRDefault="00FD32D9">
      <w:pPr>
        <w:pStyle w:val="BodyText"/>
      </w:pPr>
    </w:p>
    <w:p w14:paraId="1D240DA7" w14:textId="77777777" w:rsidR="00FD32D9" w:rsidRDefault="00FD32D9">
      <w:pPr>
        <w:pStyle w:val="BodyText"/>
      </w:pPr>
    </w:p>
    <w:p w14:paraId="0B2C8C53" w14:textId="77777777" w:rsidR="00FD32D9" w:rsidRDefault="00FD32D9">
      <w:pPr>
        <w:pStyle w:val="BodyText"/>
        <w:spacing w:before="6"/>
        <w:rPr>
          <w:sz w:val="24"/>
        </w:rPr>
      </w:pPr>
      <w:r>
        <w:rPr>
          <w:noProof/>
        </w:rPr>
        <w:drawing>
          <wp:anchor distT="0" distB="0" distL="0" distR="0" simplePos="0" relativeHeight="251693056" behindDoc="0" locked="0" layoutInCell="1" allowOverlap="1" wp14:anchorId="0768689F" wp14:editId="4B8255C1">
            <wp:simplePos x="0" y="0"/>
            <wp:positionH relativeFrom="page">
              <wp:posOffset>1226358</wp:posOffset>
            </wp:positionH>
            <wp:positionV relativeFrom="paragraph">
              <wp:posOffset>1294573</wp:posOffset>
            </wp:positionV>
            <wp:extent cx="160054" cy="158686"/>
            <wp:effectExtent l="0" t="0" r="0" b="0"/>
            <wp:wrapTopAndBottom/>
            <wp:docPr id="305" name="image3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image311.png"/>
                    <pic:cNvPicPr/>
                  </pic:nvPicPr>
                  <pic:blipFill>
                    <a:blip r:embed="rId328" cstate="print"/>
                    <a:stretch>
                      <a:fillRect/>
                    </a:stretch>
                  </pic:blipFill>
                  <pic:spPr>
                    <a:xfrm>
                      <a:off x="0" y="0"/>
                      <a:ext cx="160054" cy="158686"/>
                    </a:xfrm>
                    <a:prstGeom prst="rect">
                      <a:avLst/>
                    </a:prstGeom>
                  </pic:spPr>
                </pic:pic>
              </a:graphicData>
            </a:graphic>
          </wp:anchor>
        </w:drawing>
      </w:r>
      <w:r>
        <w:pict w14:anchorId="7E05FDCE">
          <v:group id="_x0000_s1811" style="position:absolute;margin-left:120.15pt;margin-top:16.1pt;width:314.5pt;height:144.05pt;z-index:-251499520;mso-wrap-distance-left:0;mso-wrap-distance-right:0;mso-position-horizontal-relative:page;mso-position-vertical-relative:text" coordorigin="2403,322" coordsize="6290,2881">
            <v:shape id="_x0000_s1812" style="position:absolute;left:3366;top:465;width:1787;height:1010" coordorigin="3367,465" coordsize="1787,1010" o:spt="100" adj="0,,0" path="m3572,571r,-1l3572,570r,l3572,571xm3573,586r,-6l3573,579r,l3572,571r,-1l3572,570r,-1l3572,570r,l3572,569r-3,-5l3569,562r,14l3566,577r-5,2l3569,576r,-14l3567,560r-1,-1l3564,557r-2,l3562,558r-4,2l3558,575r-1,l3558,575r-4,l3557,575r,l3558,575r,-15l3554,562r,14l3554,575r,-1l3551,569r2,4l3553,573r,l3553,573r1,1l3554,574r,l3554,574r,-1l3554,573r,1l3554,575r,1l3554,562r-1,1l3557,560r5,-2l3562,557r-3,-1l3558,556r-4,l3552,557r-3,1l3545,561r-3,2l3538,568r-4,4l3524,588r-11,22l3500,638r-15,33l3481,680r-12,29l3465,718r-4,9l3430,795r-14,30l3404,855r-4,12l3396,878r-3,11l3387,911r-4,12l3382,930r-1,l3380,935r,l3380,935r-1,5l3379,940r-5,21l3370,986r-2,23l3367,1026r,l3367,1031r,5l3367,1037r3,38l3379,1113r15,32l3411,1165r,1l3415,1170r4,3l3420,1173r20,15l3469,1201r32,7l3534,1209r5,-1l3543,1204r,-10l3539,1190r-1,l3533,1190r-30,-1l3475,1184r-25,-11l3428,1156r-3,-3l3409,1134r-13,-28l3388,1072r-2,-31l3386,1031r,l3386,1031r,-9l3387,1011r2,-22l3393,965r4,-17l3398,940r4,-13l3405,917r9,-34l3417,873r4,-11l3434,832r13,-29l3460,773r14,-29l3478,735r4,-10l3486,716r13,-28l3503,679r14,-33l3530,619r10,-21l3549,584r3,-4l3554,578r,-1l3554,578r1,4l3555,589r-1,7l3553,601r4,5l3567,607r5,-4l3573,590r,-4xm5150,485r-2,-4l5148,481r2,4xm5153,500r,-2l5152,491r,-1l5152,490r-2,-4l5148,481r-1,-1l5147,479r-3,l5141,479r,-1l5143,478r3,l5141,474r-2,-1l5139,473r-5,-2l5132,470r,20l5131,490r,l5131,490r,-2l5131,489r1,1l5132,470r-3,-1l5128,470r-14,-2l5087,468r-64,3l5004,471r-17,l4971,471r-14,-1l4950,470r-6,-2l4938,467r-1,l4936,467r-3,-1l4933,482r,l4933,481r,1l4933,466r,l4930,465r-2,l4926,465r-4,2l4920,469r-5,7l4914,484r,3l4913,500r-1,22l4910,550r-4,36l4900,630r-2,11l4896,653r-3,12l4891,678r-4,20l4882,719r-5,22l4856,835r-9,37l4839,909r-3,16l4833,941r-6,31l4825,981r-5,20l4818,1011r-7,38l4805,1087r-5,37l4796,1159r-3,28l4792,1214r,25l4792,1262r2,35l4795,1313r1,11l4796,1327r1,2l4797,1334r1,1l4804,1363r12,30l4831,1418r14,16l4845,1435r4,3l4852,1442r1,l4873,1457r28,12l4932,1474r27,l4959,1474r5,l4970,1473r,l4999,1467r36,-13l5036,1454r38,-18l5112,1414r5,-3l5118,1405r-3,-4l5112,1396r-6,-1l5102,1398r-37,22l5029,1437r-34,12l4962,1455r-7,l4955,1471r-2,-11l4954,1465r1,6l4955,1455r-22,1l4906,1452r-22,-10l4882,1442r-20,-17l4859,1421r-13,-14l4832,1384r-10,-26l4818,1338r-3,-11l4814,1318r-1,-7l4812,1295r-1,-32l4810,1239r1,-25l4812,1188r3,-27l4819,1126r5,-36l4830,1053r7,-38l4839,1005r4,-20l4845,975r6,-31l4854,929r3,-16l4866,876r8,-37l4895,745r5,-22l4905,702r4,-21l4912,669r2,-13l4916,645r2,-12l4924,589r4,-37l4930,523r2,-21l4933,490r,-4l4936,486r4,l4947,488r8,1l4970,490r17,l5005,490r14,l5019,490r4,l5024,490r5,-1l5029,489r28,-1l5087,486r24,l5128,488r3,2l5134,496r,13l5138,513r10,1l5152,510r1,-10xe" fillcolor="#1648b3" stroked="f">
              <v:stroke joinstyle="round"/>
              <v:formulas/>
              <v:path arrowok="t" o:connecttype="segments"/>
            </v:shape>
            <v:shape id="_x0000_s1813" type="#_x0000_t75" style="position:absolute;left:6360;top:1534;width:1027;height:1014">
              <v:imagedata r:id="rId329" o:title=""/>
            </v:shape>
            <v:shape id="_x0000_s1814" style="position:absolute;left:2455;top:1430;width:5014;height:1345" coordorigin="2456,1431" coordsize="5014,1345" path="m7469,1445r,-10l7465,1431,2465,1595r-5,l2460,1595r-2,1l2456,1599r,l2456,1604r,1167l2460,2775r10,l2475,2771r,-1158l7465,1449r4,-4xe" fillcolor="black" stroked="f">
              <v:path arrowok="t"/>
            </v:shape>
            <v:shape id="_x0000_s1815" style="position:absolute;left:5243;top:1718;width:316;height:868" coordorigin="5243,1719" coordsize="316,868" o:spt="100" adj="0,,0" path="m5426,1739r5,l5435,1734r,-1l5435,1728r-1,-4l5434,1724r-4,-4l5445,1719r20,l5483,1721r7,3l5487,1725r-7,8l5481,1736r,1l5463,1737r-17,l5426,1739xm5425,1720r5,l5430,1720r-5,xm5421,1740r-4,-4l5416,1728r,-3l5419,1721r6,-1l5430,1720r4,4l5434,1724r1,5l5435,1734r-4,5l5426,1739r-5,1xm5419,1721r,l5425,1720r-6,1xm5416,1728r-42,l5382,1727r10,-2l5402,1724r11,-2l5419,1721r-3,4l5416,1728xm5243,2320r1,-32l5245,2250r3,-40l5252,2170r2,-22l5256,2136r7,-41l5271,2053r8,-41l5287,1972r11,-56l5302,1890r5,-25l5310,1843r3,-21l5315,1804r3,-17l5320,1771r3,-19l5324,1745r,-4l5325,1738r1,-5l5329,1728r2,-1l5337,1724r7,l5352,1726r4,1l5367,1728r7,l5416,1728r1,8l5421,1739r-77,l5342,1741r-1,1l5340,1742r,1l5343,1744r-1,11l5338,1779r-2,11l5334,1806r-3,19l5329,1846r-4,22l5321,1893r-5,27l5311,1947r-14,69l5289,2057r-8,41l5274,2139r-1,11l5272,2161r-2,11l5267,2212r-3,39l5262,2288r,28l5258,2316r-11,l5243,2320xm5497,1727r-7,-3l5493,1724r4,3xm5489,1745r,-1l5485,1742r-4,-3l5481,1736r-1,-3l5487,1725r3,-1l5497,1727r4,4l5501,1736r-6,8l5489,1745xm5501,1731r-4,-4l5501,1730r,1xm5489,1750r,-5l5495,1744r6,-8l5501,1731r4,3l5508,1746r-4,l5493,1746r-4,4xm5485,1742r-8,-4l5463,1737r18,l5481,1739r4,3xm5343,1743r-2,l5342,1741r2,-2l5344,1740r-1,1l5343,1743xm5375,1747r-9,-1l5360,1746r-7,l5347,1745r-4,-1l5343,1741r1,-1l5344,1739r77,l5421,1740r1,l5416,1740r-11,2l5394,1744r-7,1l5375,1747xm5422,1740r-1,l5426,1739r-4,1xm5489,1745r-4,-3l5489,1744r,1xm5343,1744r-3,-1l5340,1742r1,1l5343,1743r,1xm5341,1743r-1,-1l5341,1742r,1xm5494,1764r-5,-4l5489,1750r4,-4l5504,1746r4,4l5508,1760r-4,4l5494,1764xm5508,1750r-4,-4l5508,1746r,4xm5508,1764r-14,l5504,1764r4,-4l5508,1750r,10l5508,1764xm5493,1788r-4,-4l5488,1779r,-8l5489,1764r,-4l5494,1764r14,l5507,1771r,8l5507,1784r-3,4l5498,1788r-5,xm5248,2335r-4,-4l5244,2320r3,-4l5258,2316r4,4l5262,2330r-4,4l5248,2335xm5262,2324r,-4l5258,2316r4,l5262,2324xm5263,2335r-15,l5258,2334r4,-4l5262,2325r1,10xm5244,2331r-1,-1l5243,2325r1,6xm5286,2516r-17,-33l5255,2436r-8,-52l5244,2331r4,4l5263,2335r2,47l5273,2432r13,43l5302,2506r-6,l5287,2511r-1,5xm5298,2527r-5,-1l5289,2521r-3,-5l5287,2511r9,-5l5302,2507r3,4l5308,2515r-2,6l5298,2527xm5305,2511r-3,-4l5296,2506r6,l5305,2511xm5318,2527r-20,l5306,2521r2,-6l5305,2511r13,16xm5289,2521r-3,-4l5286,2516r3,5xm5497,2567r-95,l5435,2567r34,-8l5505,2544r38,-22l5547,2519r6,1l5556,2524r3,5l5557,2535r-4,2l5513,2561r-16,6xm5293,2526r-1,l5289,2521r4,5xm5395,2585r-27,-5l5337,2566r-26,-19l5293,2526r5,1l5318,2527r6,7l5346,2551r27,11l5400,2567r-3,l5392,2571r,10l5395,2585xm5401,2586r-6,-1l5392,2581r,-10l5397,2567r10,1l5411,2572r-1,11l5407,2586r-6,xm5407,2586r3,-3l5411,2572r-4,-4l5397,2567r3,l5402,2567r95,l5474,2577r-38,8l5407,2586xm5401,2586r-5,l5395,2585r6,1xm5406,2586r-5,l5407,2586r-1,xe" fillcolor="#ed3523" stroked="f">
              <v:stroke joinstyle="round"/>
              <v:formulas/>
              <v:path arrowok="t" o:connecttype="segments"/>
            </v:shape>
            <v:shape id="_x0000_s1816" style="position:absolute;left:2455;top:1430;width:5014;height:1345" coordorigin="2456,1431" coordsize="5014,1345" o:spt="100" adj="0,,0" path="m7428,2666r,-5l7428,2656r-4,-4l2460,2756r-4,5l2456,2766r,5l2460,2775,7424,2671r4,-5xm7469,1435r-4,-4l7454,1431r-4,4l7450,2662r4,5l7465,2667r4,-5l7469,1435xe" fillcolor="black" stroked="f">
              <v:stroke joinstyle="round"/>
              <v:formulas/>
              <v:path arrowok="t" o:connecttype="segments"/>
            </v:shape>
            <v:shape id="_x0000_s1817" type="#_x0000_t75" style="position:absolute;left:2402;top:854;width:203;height:180">
              <v:imagedata r:id="rId330" o:title=""/>
            </v:shape>
            <v:shape id="_x0000_s1818" type="#_x0000_t75" style="position:absolute;left:3033;top:797;width:152;height:235">
              <v:imagedata r:id="rId331" o:title=""/>
            </v:shape>
            <v:shape id="_x0000_s1819" type="#_x0000_t75" style="position:absolute;left:3529;top:735;width:131;height:228">
              <v:imagedata r:id="rId332" o:title=""/>
            </v:shape>
            <v:shape id="_x0000_s1820" type="#_x0000_t75" style="position:absolute;left:3783;top:588;width:817;height:582">
              <v:imagedata r:id="rId333" o:title=""/>
            </v:shape>
            <v:shape id="_x0000_s1821" type="#_x0000_t75" style="position:absolute;left:5071;top:539;width:316;height:681">
              <v:imagedata r:id="rId334" o:title=""/>
            </v:shape>
            <v:shape id="_x0000_s1822" type="#_x0000_t75" style="position:absolute;left:5515;top:404;width:893;height:878">
              <v:imagedata r:id="rId335" o:title=""/>
            </v:shape>
            <v:shape id="_x0000_s1823" type="#_x0000_t75" style="position:absolute;left:5954;top:473;width:257;height:386">
              <v:imagedata r:id="rId336" o:title=""/>
            </v:shape>
            <v:shape id="_x0000_s1824" type="#_x0000_t75" style="position:absolute;left:6204;top:1084;width:110;height:173">
              <v:imagedata r:id="rId337" o:title=""/>
            </v:shape>
            <v:shape id="_x0000_s1825" style="position:absolute;left:6650;top:321;width:546;height:948" coordorigin="6650,322" coordsize="546,948" o:spt="100" adj="0,,0" path="m7126,322r-120,l7023,322r37,l7077,322r34,l7126,322xm6971,341r,-1l6972,340r2,-6l6970,325r-5,-2l6971,322r35,l7126,322r14,1l7152,324r11,1l7171,327r7,2l7183,332r6,4l7191,341r-114,l7060,341r-11,l6972,341r-1,xm6960,325r4,-2l6965,323r-1,l6960,325xm6954,329r2,-2l6960,325r4,-2l6965,323r5,2l6971,328r-15,l6954,329xm6953,330r2,-3l6959,325r-3,2l6954,329r-1,1xm6955,338r-2,-6l6953,332r,-1l6954,329r2,-1l6961,328r5,l6970,332r,3l6965,335r-10,3l6955,338xm6971,340r-1,-2l6970,332r-4,-4l6961,328r-5,l6971,328r3,6l6972,340r-1,xm6953,331r,-1l6954,329r-1,2xm6952,337r,-5l6953,330r,1l6952,333r,4xm6952,343r,l6952,341r,-6l6952,333r1,-2l6953,332r,l6955,338r,l6952,343xm6962,344r-5,-2l6955,338r,l6965,335r5,3l6970,338r-2,3l6967,342r-5,2xm6970,338r-5,-3l6970,335r,2l6970,338xm6952,343r,-1l6952,337r,4l6952,343xm6970,338r,l6970,338r,-1l6970,337r,1xm6967,342r1,-1l6970,338r,l6970,340r-1,1l6968,341r-1,1xm6966,346r-5,l6956,346r-3,-3l6952,343r3,-5l6957,342r5,2l6969,344r-3,2xm6970,340r,-2l6971,340r-1,xm6970,341r,-1l6971,340r,1l6970,341xm6969,341r1,-1l6970,341r-1,xm7089,1062r6,-16l7100,1031r6,-16l7111,999r2,-8l7116,982r2,-8l7124,950r5,-25l7134,899r4,-26l7141,846r2,-27l7145,791r2,-28l7149,716r2,-47l7152,624r2,-45l7156,546r1,-32l7159,485r3,-27l7166,434r7,-40l7175,379r2,-12l7176,359r-1,-6l7175,350r,-1l7172,348r-2,-2l7167,345r-7,-1l7150,342r-11,l7126,341r-17,l7077,341r114,l7193,343r,1l7194,351r1,7l7196,367r,1l7194,381r-2,16l7185,437r-4,23l7178,487r-2,29l7174,547r-1,33l7171,624r-1,46l7168,717r-2,47l7164,793r-2,27l7159,848r-3,27l7152,902r-4,26l7142,954r-6,25l7134,987r-3,9l7129,1004r-5,17l7118,1037r-6,16l7112,1055r-16,l7091,1057r-2,5xm7006,341r-34,l7049,341r-26,l7006,341xm6973,346r-7,l6970,342r,-1l6971,341r2,5xm6969,344r-7,l6967,342r2,-1l6970,341r,1l6969,344xm6967,342r1,-1l6969,341r-2,1xm6960,356r-5,-3l6953,344r-1,-1l6956,346r5,l6973,346r,2l6970,353r-5,2l6960,356xm6954,348r-2,-4l6952,343r2,5xm6975,356r-15,l6965,355r5,-2l6973,348r-1,-2l6974,351r1,5xm6955,353r,l6954,348r1,5xm6969,395r-5,-3l6963,387r-4,-19l6956,356r-1,-3l6960,356r15,l6976,359r3,11l6981,383r1,6l6979,393r-5,1l6969,395xm7099,1076r-5,-2l7089,1072r-2,-5l7089,1062r2,-5l7096,1055r5,2l7106,1059r2,5l7106,1069r-2,5l7099,1076xm7108,1064r-2,-5l7101,1057r-5,-2l7112,1055r-4,9xm7034,1160r16,-21l7064,1115r13,-26l7089,1062r-2,5l7089,1072r5,2l7099,1076r4,l7094,1097r-13,27l7066,1149r-5,7l7043,1156r-6,l7034,1160xm7106,1069r2,-5l7108,1064r-2,5xm7104,1074r2,-5l7104,1074r,xm7103,1076r-4,l7104,1074r-1,2xm7040,1177r-8,-7l7031,1164r3,-4l7037,1156r6,l7051,1162r1,6l7049,1172r-4,4l7040,1177xm7052,1168r-1,-6l7043,1156r18,l7052,1168xm6930,1233r30,-13l6988,1204r24,-20l7034,1160r-3,4l7032,1170r8,7l7045,1177r-20,21l6998,1219r-20,12l6935,1231r-5,2xm7049,1172r3,-4l7052,1168r-3,4xm7045,1176r4,-4l7046,1176r-1,xm7045,1177r-5,l7045,1176r,1xm6931,1252r-5,-2l6923,1240r2,-5l6935,1231r5,3l6944,1243r-3,5l6936,1251r-5,1xm6941,1248r3,-5l6940,1234r-5,-3l6978,1231r-10,6l6941,1248xm6928,1251r-138,l6862,1248r68,-15l6925,1235r-2,5l6926,1250r2,1xm6790,1269r-71,-3l6659,1261r-5,l6650,1256r,-5l6651,1246r4,-4l6660,1243r60,4l6790,1251r138,l6931,1252r-66,14l6790,1269xm6931,1252r,l6936,1251r5,-3l6941,1249r-10,3xe" fillcolor="#1648b3" stroked="f">
              <v:stroke joinstyle="round"/>
              <v:formulas/>
              <v:path arrowok="t" o:connecttype="segments"/>
            </v:shape>
            <v:shape id="_x0000_s1826" type="#_x0000_t75" style="position:absolute;left:6487;top:599;width:187;height:162">
              <v:imagedata r:id="rId338" o:title=""/>
            </v:shape>
            <v:shape id="_x0000_s1827" type="#_x0000_t75" style="position:absolute;left:6818;top:489;width:38;height:238">
              <v:imagedata r:id="rId339" o:title=""/>
            </v:shape>
            <v:shape id="_x0000_s1828" type="#_x0000_t75" style="position:absolute;left:2615;top:1947;width:682;height:364">
              <v:imagedata r:id="rId340" o:title=""/>
            </v:shape>
            <v:shape id="_x0000_s1829" type="#_x0000_t75" style="position:absolute;left:3583;top:2040;width:166;height:231">
              <v:imagedata r:id="rId341" o:title=""/>
            </v:shape>
            <v:shape id="_x0000_s1830" type="#_x0000_t75" style="position:absolute;left:3855;top:1873;width:680;height:521">
              <v:imagedata r:id="rId342" o:title=""/>
            </v:shape>
            <v:shape id="_x0000_s1831" type="#_x0000_t75" style="position:absolute;left:4636;top:1787;width:427;height:596">
              <v:imagedata r:id="rId343" o:title=""/>
            </v:shape>
            <v:shape id="_x0000_s1832" type="#_x0000_t75" style="position:absolute;left:5527;top:1786;width:303;height:722">
              <v:imagedata r:id="rId344" o:title=""/>
            </v:shape>
            <v:shape id="_x0000_s1833" style="position:absolute;left:6053;top:1850;width:187;height:82" coordorigin="6053,1850" coordsize="187,82" o:spt="100" adj="0,,0" path="m6083,1888r5,-2l6090,1880r-4,-9l6081,1869r31,-10l6158,1852r44,-2l6233,1855r4,2l6239,1863r-2,5l6199,1868r-40,3l6117,1877r-34,11xm6071,1873r,-1l6080,1868r1,1l6075,1870r-4,3xm6230,1874r-5,-2l6199,1868r38,l6235,1872r-5,2xm6078,1890r,-1l6079,1885r,-1l6073,1875r-3,-1l6071,1873r4,-3l6081,1869r5,2l6090,1880r-2,6l6083,1888r-5,2xm6070,1874r-2,l6071,1873r-1,1xm6065,1876r3,-2l6068,1874r-1,l6065,1876xm6071,1883r-1,-1l6060,1880r-1,l6059,1880r1,-1l6067,1874r1,l6070,1874r-1,4l6069,1880r-9,l6059,1881r11,l6071,1883xm6078,1890r-5,-2l6073,1887r-2,-4l6069,1878r1,-4l6073,1875r6,9l6078,1890xm6059,1880r,-1l6062,1877r-2,2l6059,1880xm6057,1882r2,-2l6059,1881r-2,1xm6063,1894r-5,-9l6059,1881r1,-1l6070,1882r1,1l6073,1888r,l6073,1891r-7,l6063,1894xm6058,1899r-1,l6054,1895r,-3l6054,1889r1,-5l6057,1882r2,-1l6058,1885r5,9l6058,1898r,1xm6054,1894r-1,l6053,1893r2,-9l6057,1882r-2,2l6054,1889r,5xm6073,1888r,l6071,1883r2,4l6073,1888xm6078,1890r,l6083,1888r-5,2xm6073,1893r,-1l6073,1891r,-3l6078,1890r-2,1l6076,1891r-3,2xm6076,1891r2,-1l6078,1890r,l6076,1891xm6073,1893r,l6076,1891r,l6073,1893xm6069,1895r-6,-1l6063,1894r3,-3l6072,1891r,1l6072,1892r,l6072,1892r,1l6071,1894r,l6069,1895xm6073,1892r-1,l6072,1891r-6,l6073,1891r,1xm6072,1892r,l6072,1892r,xm6072,1892r,l6072,1892r,xm6071,1894r1,-2l6072,1893r-1,1xm6073,1893r-1,-1l6072,1892r1,1xm6072,1893r,-1l6073,1893r-1,xm6075,1895r-2,-2l6073,1893r2,2xm6079,1900r-12,l6072,1897r,-3l6072,1893r1,l6075,1895r3,4l6079,1899r,1xm6072,1893r,l6073,1893r-1,xm6071,1894r,l6072,1893r,l6071,1894xm6072,1895r-3,l6072,1893r,2xm6067,1900r-9,-1l6058,1898r5,-4l6063,1894r6,1l6072,1895r,2l6067,1900xm6058,1904r,l6054,1896r,-2l6057,1899r1,l6058,1904xm6079,1899r-1,l6075,1895r4,4l6079,1899xm6091,1912r-20,l6075,1908r4,-3l6079,1899r8,5l6091,1912xm6071,1912r-6,l6062,1908r-4,-4l6058,1904r,-5l6067,1900r12,l6079,1905r-4,3l6071,1912xm6062,1908r-4,-4l6058,1904r4,4xm6065,1912r,l6062,1908r3,4xm6085,1932r-5,-2l6077,1925r-4,-9l6067,1913r-2,-1l6071,1912r20,l6094,1917r2,4l6095,1927r-10,5xe" fillcolor="#ed3523" stroked="f">
              <v:stroke joinstyle="round"/>
              <v:formulas/>
              <v:path arrowok="t" o:connecttype="segments"/>
            </v:shape>
            <v:shape id="_x0000_s1834" type="#_x0000_t75" style="position:absolute;left:6603;top:1654;width:248;height:382">
              <v:imagedata r:id="rId345" o:title=""/>
            </v:shape>
            <v:shape id="_x0000_s1835" type="#_x0000_t75" style="position:absolute;left:6817;top:2278;width:109;height:155">
              <v:imagedata r:id="rId346" o:title=""/>
            </v:shape>
            <v:shape id="_x0000_s1836" style="position:absolute;left:7417;top:2653;width:38;height:36" coordorigin="7418,2653" coordsize="38,36" o:spt="100" adj="0,,0" path="m7418,2664r,3l7418,2666r,-2xm7418,2666r,l7418,2669r,-3xm7421,2676r,l7421,2676r,-1l7421,2675r,l7421,2675r,l7421,2676r,xm7451,2670r,1l7450,2671r,l7450,2671r1,1l7451,2670xm7451,2674r,-2l7451,2675r,-1xm7451,2675r,-3l7451,2672r,2l7451,2675xm7455,2673r-2,-3l7453,2671r,-2l7453,2670r,-1l7453,2667r,-5l7453,2657r-2,-1l7451,2669r,2l7451,2672r,l7451,2675r,3l7451,2679r,-4l7451,2675r,l7451,2676r,-4l7450,2672r,-1l7450,2671r,1l7450,2671r,l7450,2671r,l7450,2671r1,-1l7451,2670r,l7451,2670r,l7451,2670r,l7451,2669r,2l7451,2669r,-13l7448,2653r-10,l7434,2657r,2l7434,2659r,l7433,2659r,20l7433,2679r-1,l7433,2679r,-20l7433,2659r,19l7432,2678r,1l7432,2679r,l7432,2679r,l7432,2678r,l7432,2678r1,l7433,2659r-1,l7432,2677r,l7427,2677r1,l7432,2677r,-18l7430,2659r4,l7434,2659r,l7433,2658r,l7427,2658r,l7427,2664r,l7427,2664r,l7427,2658r-1,l7426,2664r-1,1l7425,2677r-2,l7422,2676r,2l7422,2677r,1l7422,2677r,l7422,2677r,l7422,2678r,-2l7422,2676r,l7422,2676r,l7421,2674r,l7421,2674r,-1l7422,2676r1,1l7423,2677r2,l7425,2665r-1,l7422,2668r,l7421,2669r1,-1l7422,2668r2,-2l7422,2667r2,-1l7425,2664r-1,1l7424,2665r,l7426,2664r,-6l7425,2658r-2,l7423,2658r-1,l7421,2660r-1,1l7420,2674r,-1l7420,2673r,1l7420,2661r-1,1l7419,2663r,-1l7418,2664r1,-1l7418,2663r,1l7418,2664r,2l7418,2665r,2l7419,2667r,5l7419,2672r1,2l7419,2672r,1l7420,2674r-1,-1l7419,2672r,l7418,2667r,1l7418,2671r,-2l7418,2670r,-3l7418,2670r,2l7420,2676r,-1l7420,2675r,l7421,2675r,l7421,2673r,-4l7421,2671r,-1l7421,2674r,-3l7421,2673r,1l7421,2675r,l7421,2674r,1l7421,2675r,1l7422,2677r,l7422,2677r,l7421,2676r1,1l7422,2677r,1l7423,2679r-1,-2l7421,2677r1,1l7421,2677r,l7421,2676r-1,-1l7420,2676r1,1l7420,2676r,1l7420,2678r4,4l7425,2682r1,1l7429,2683r,l7431,2683r-2,l7431,2683r,l7432,2683r,l7432,2683r,l7433,2683r,l7434,2685r5,3l7444,2687r,-1l7447,2686r4,-4l7451,2680r-1,1l7451,2680r,-1l7451,2680r2,-1l7455,2675r,-2xe" fillcolor="black" stroked="f">
              <v:stroke joinstyle="round"/>
              <v:formulas/>
              <v:path arrowok="t" o:connecttype="segments"/>
            </v:shape>
            <v:shape id="_x0000_s1837" type="#_x0000_t75" style="position:absolute;left:5530;top:2795;width:1371;height:407">
              <v:imagedata r:id="rId347" o:title=""/>
            </v:shape>
            <v:shape id="_x0000_s1838" type="#_x0000_t75" style="position:absolute;left:7309;top:2777;width:1383;height:416">
              <v:imagedata r:id="rId348" o:title=""/>
            </v:shape>
            <w10:wrap type="topAndBottom" anchorx="page"/>
          </v:group>
        </w:pict>
      </w:r>
      <w:r>
        <w:rPr>
          <w:noProof/>
        </w:rPr>
        <w:drawing>
          <wp:anchor distT="0" distB="0" distL="0" distR="0" simplePos="0" relativeHeight="251694080" behindDoc="0" locked="0" layoutInCell="1" allowOverlap="1" wp14:anchorId="6220BD94" wp14:editId="1D15C942">
            <wp:simplePos x="0" y="0"/>
            <wp:positionH relativeFrom="page">
              <wp:posOffset>5770071</wp:posOffset>
            </wp:positionH>
            <wp:positionV relativeFrom="paragraph">
              <wp:posOffset>1753944</wp:posOffset>
            </wp:positionV>
            <wp:extent cx="311487" cy="204787"/>
            <wp:effectExtent l="0" t="0" r="0" b="0"/>
            <wp:wrapTopAndBottom/>
            <wp:docPr id="307" name="image3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image332.png"/>
                    <pic:cNvPicPr/>
                  </pic:nvPicPr>
                  <pic:blipFill>
                    <a:blip r:embed="rId349" cstate="print"/>
                    <a:stretch>
                      <a:fillRect/>
                    </a:stretch>
                  </pic:blipFill>
                  <pic:spPr>
                    <a:xfrm>
                      <a:off x="0" y="0"/>
                      <a:ext cx="311487" cy="204787"/>
                    </a:xfrm>
                    <a:prstGeom prst="rect">
                      <a:avLst/>
                    </a:prstGeom>
                  </pic:spPr>
                </pic:pic>
              </a:graphicData>
            </a:graphic>
          </wp:anchor>
        </w:drawing>
      </w:r>
      <w:r>
        <w:rPr>
          <w:noProof/>
        </w:rPr>
        <w:drawing>
          <wp:anchor distT="0" distB="0" distL="0" distR="0" simplePos="0" relativeHeight="251695104" behindDoc="0" locked="0" layoutInCell="1" allowOverlap="1" wp14:anchorId="67D6B16E" wp14:editId="3261BB9A">
            <wp:simplePos x="0" y="0"/>
            <wp:positionH relativeFrom="page">
              <wp:posOffset>6213149</wp:posOffset>
            </wp:positionH>
            <wp:positionV relativeFrom="paragraph">
              <wp:posOffset>1731973</wp:posOffset>
            </wp:positionV>
            <wp:extent cx="387221" cy="219075"/>
            <wp:effectExtent l="0" t="0" r="0" b="0"/>
            <wp:wrapTopAndBottom/>
            <wp:docPr id="309" name="image3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 name="image333.png"/>
                    <pic:cNvPicPr/>
                  </pic:nvPicPr>
                  <pic:blipFill>
                    <a:blip r:embed="rId350" cstate="print"/>
                    <a:stretch>
                      <a:fillRect/>
                    </a:stretch>
                  </pic:blipFill>
                  <pic:spPr>
                    <a:xfrm>
                      <a:off x="0" y="0"/>
                      <a:ext cx="387221" cy="219075"/>
                    </a:xfrm>
                    <a:prstGeom prst="rect">
                      <a:avLst/>
                    </a:prstGeom>
                  </pic:spPr>
                </pic:pic>
              </a:graphicData>
            </a:graphic>
          </wp:anchor>
        </w:drawing>
      </w:r>
      <w:r>
        <w:rPr>
          <w:noProof/>
        </w:rPr>
        <w:drawing>
          <wp:anchor distT="0" distB="0" distL="0" distR="0" simplePos="0" relativeHeight="251696128" behindDoc="0" locked="0" layoutInCell="1" allowOverlap="1" wp14:anchorId="6A66D956" wp14:editId="06ACA2A5">
            <wp:simplePos x="0" y="0"/>
            <wp:positionH relativeFrom="page">
              <wp:posOffset>967064</wp:posOffset>
            </wp:positionH>
            <wp:positionV relativeFrom="paragraph">
              <wp:posOffset>2348126</wp:posOffset>
            </wp:positionV>
            <wp:extent cx="602539" cy="233362"/>
            <wp:effectExtent l="0" t="0" r="0" b="0"/>
            <wp:wrapTopAndBottom/>
            <wp:docPr id="311" name="image3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 name="image334.png"/>
                    <pic:cNvPicPr/>
                  </pic:nvPicPr>
                  <pic:blipFill>
                    <a:blip r:embed="rId351" cstate="print"/>
                    <a:stretch>
                      <a:fillRect/>
                    </a:stretch>
                  </pic:blipFill>
                  <pic:spPr>
                    <a:xfrm>
                      <a:off x="0" y="0"/>
                      <a:ext cx="602539" cy="233362"/>
                    </a:xfrm>
                    <a:prstGeom prst="rect">
                      <a:avLst/>
                    </a:prstGeom>
                  </pic:spPr>
                </pic:pic>
              </a:graphicData>
            </a:graphic>
          </wp:anchor>
        </w:drawing>
      </w:r>
      <w:r>
        <w:rPr>
          <w:noProof/>
        </w:rPr>
        <w:drawing>
          <wp:anchor distT="0" distB="0" distL="0" distR="0" simplePos="0" relativeHeight="251697152" behindDoc="0" locked="0" layoutInCell="1" allowOverlap="1" wp14:anchorId="27E844B9" wp14:editId="14A12A34">
            <wp:simplePos x="0" y="0"/>
            <wp:positionH relativeFrom="page">
              <wp:posOffset>1839779</wp:posOffset>
            </wp:positionH>
            <wp:positionV relativeFrom="paragraph">
              <wp:posOffset>2284131</wp:posOffset>
            </wp:positionV>
            <wp:extent cx="378823" cy="154019"/>
            <wp:effectExtent l="0" t="0" r="0" b="0"/>
            <wp:wrapTopAndBottom/>
            <wp:docPr id="313" name="image3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 name="image335.png"/>
                    <pic:cNvPicPr/>
                  </pic:nvPicPr>
                  <pic:blipFill>
                    <a:blip r:embed="rId352" cstate="print"/>
                    <a:stretch>
                      <a:fillRect/>
                    </a:stretch>
                  </pic:blipFill>
                  <pic:spPr>
                    <a:xfrm>
                      <a:off x="0" y="0"/>
                      <a:ext cx="378823" cy="154019"/>
                    </a:xfrm>
                    <a:prstGeom prst="rect">
                      <a:avLst/>
                    </a:prstGeom>
                  </pic:spPr>
                </pic:pic>
              </a:graphicData>
            </a:graphic>
          </wp:anchor>
        </w:drawing>
      </w:r>
      <w:r>
        <w:rPr>
          <w:noProof/>
        </w:rPr>
        <w:drawing>
          <wp:anchor distT="0" distB="0" distL="0" distR="0" simplePos="0" relativeHeight="251698176" behindDoc="0" locked="0" layoutInCell="1" allowOverlap="1" wp14:anchorId="05DCBAD3" wp14:editId="7FF7F163">
            <wp:simplePos x="0" y="0"/>
            <wp:positionH relativeFrom="page">
              <wp:posOffset>2484500</wp:posOffset>
            </wp:positionH>
            <wp:positionV relativeFrom="paragraph">
              <wp:posOffset>2220174</wp:posOffset>
            </wp:positionV>
            <wp:extent cx="259865" cy="200025"/>
            <wp:effectExtent l="0" t="0" r="0" b="0"/>
            <wp:wrapTopAndBottom/>
            <wp:docPr id="315" name="image3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 name="image336.png"/>
                    <pic:cNvPicPr/>
                  </pic:nvPicPr>
                  <pic:blipFill>
                    <a:blip r:embed="rId353" cstate="print"/>
                    <a:stretch>
                      <a:fillRect/>
                    </a:stretch>
                  </pic:blipFill>
                  <pic:spPr>
                    <a:xfrm>
                      <a:off x="0" y="0"/>
                      <a:ext cx="259865" cy="200025"/>
                    </a:xfrm>
                    <a:prstGeom prst="rect">
                      <a:avLst/>
                    </a:prstGeom>
                  </pic:spPr>
                </pic:pic>
              </a:graphicData>
            </a:graphic>
          </wp:anchor>
        </w:drawing>
      </w:r>
      <w:r>
        <w:rPr>
          <w:noProof/>
        </w:rPr>
        <w:drawing>
          <wp:anchor distT="0" distB="0" distL="0" distR="0" simplePos="0" relativeHeight="251699200" behindDoc="0" locked="0" layoutInCell="1" allowOverlap="1" wp14:anchorId="65F460C4" wp14:editId="6B313E81">
            <wp:simplePos x="0" y="0"/>
            <wp:positionH relativeFrom="page">
              <wp:posOffset>3085604</wp:posOffset>
            </wp:positionH>
            <wp:positionV relativeFrom="paragraph">
              <wp:posOffset>2188627</wp:posOffset>
            </wp:positionV>
            <wp:extent cx="422935" cy="209550"/>
            <wp:effectExtent l="0" t="0" r="0" b="0"/>
            <wp:wrapTopAndBottom/>
            <wp:docPr id="317" name="image3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 name="image337.png"/>
                    <pic:cNvPicPr/>
                  </pic:nvPicPr>
                  <pic:blipFill>
                    <a:blip r:embed="rId354" cstate="print"/>
                    <a:stretch>
                      <a:fillRect/>
                    </a:stretch>
                  </pic:blipFill>
                  <pic:spPr>
                    <a:xfrm>
                      <a:off x="0" y="0"/>
                      <a:ext cx="422935" cy="209550"/>
                    </a:xfrm>
                    <a:prstGeom prst="rect">
                      <a:avLst/>
                    </a:prstGeom>
                  </pic:spPr>
                </pic:pic>
              </a:graphicData>
            </a:graphic>
          </wp:anchor>
        </w:drawing>
      </w:r>
      <w:r>
        <w:rPr>
          <w:noProof/>
        </w:rPr>
        <w:drawing>
          <wp:anchor distT="0" distB="0" distL="0" distR="0" simplePos="0" relativeHeight="251700224" behindDoc="0" locked="0" layoutInCell="1" allowOverlap="1" wp14:anchorId="5B37CC01" wp14:editId="069A26FF">
            <wp:simplePos x="0" y="0"/>
            <wp:positionH relativeFrom="page">
              <wp:posOffset>3758907</wp:posOffset>
            </wp:positionH>
            <wp:positionV relativeFrom="paragraph">
              <wp:posOffset>2162681</wp:posOffset>
            </wp:positionV>
            <wp:extent cx="164143" cy="271462"/>
            <wp:effectExtent l="0" t="0" r="0" b="0"/>
            <wp:wrapTopAndBottom/>
            <wp:docPr id="319" name="image3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0" name="image338.png"/>
                    <pic:cNvPicPr/>
                  </pic:nvPicPr>
                  <pic:blipFill>
                    <a:blip r:embed="rId355" cstate="print"/>
                    <a:stretch>
                      <a:fillRect/>
                    </a:stretch>
                  </pic:blipFill>
                  <pic:spPr>
                    <a:xfrm>
                      <a:off x="0" y="0"/>
                      <a:ext cx="164143" cy="271462"/>
                    </a:xfrm>
                    <a:prstGeom prst="rect">
                      <a:avLst/>
                    </a:prstGeom>
                  </pic:spPr>
                </pic:pic>
              </a:graphicData>
            </a:graphic>
          </wp:anchor>
        </w:drawing>
      </w:r>
    </w:p>
    <w:p w14:paraId="470FF8A9" w14:textId="77777777" w:rsidR="00FD32D9" w:rsidRDefault="00FD32D9">
      <w:pPr>
        <w:pStyle w:val="BodyText"/>
        <w:spacing w:before="9"/>
        <w:rPr>
          <w:sz w:val="11"/>
        </w:rPr>
      </w:pPr>
    </w:p>
    <w:p w14:paraId="2E579C58" w14:textId="35D5038A" w:rsidR="007A3A23" w:rsidRDefault="007A3A23">
      <w:pPr>
        <w:rPr>
          <w:rFonts w:ascii="Times New Roman" w:hAnsi="Times New Roman" w:cs="Times New Roman"/>
          <w:sz w:val="24"/>
          <w:szCs w:val="24"/>
        </w:rPr>
      </w:pPr>
      <w:r>
        <w:rPr>
          <w:rFonts w:ascii="Times New Roman" w:hAnsi="Times New Roman" w:cs="Times New Roman"/>
          <w:sz w:val="24"/>
          <w:szCs w:val="24"/>
        </w:rPr>
        <w:br w:type="page"/>
      </w:r>
    </w:p>
    <w:p w14:paraId="771EBC25" w14:textId="77777777" w:rsidR="00F91449" w:rsidRDefault="00F91449">
      <w:pPr>
        <w:rPr>
          <w:rFonts w:ascii="Times New Roman" w:hAnsi="Times New Roman" w:cs="Times New Roman"/>
          <w:sz w:val="24"/>
          <w:szCs w:val="24"/>
        </w:rPr>
      </w:pPr>
    </w:p>
    <w:p w14:paraId="16D370A1" w14:textId="77777777" w:rsidR="00F91449" w:rsidRDefault="00F91449" w:rsidP="00F91449">
      <w:pPr>
        <w:tabs>
          <w:tab w:val="left" w:pos="360"/>
        </w:tabs>
        <w:spacing w:line="276" w:lineRule="auto"/>
        <w:jc w:val="both"/>
        <w:rPr>
          <w:rFonts w:ascii="Times New Roman" w:hAnsi="Times New Roman" w:cs="Times New Roman"/>
          <w:b/>
          <w:sz w:val="28"/>
          <w:szCs w:val="28"/>
          <w:u w:val="single"/>
        </w:rPr>
      </w:pPr>
      <w:r>
        <w:rPr>
          <w:rFonts w:ascii="Times New Roman" w:hAnsi="Times New Roman" w:cs="Times New Roman"/>
          <w:b/>
          <w:sz w:val="28"/>
          <w:szCs w:val="28"/>
          <w:u w:val="single"/>
        </w:rPr>
        <w:t>Problem 3:</w:t>
      </w:r>
    </w:p>
    <w:p w14:paraId="489482FD" w14:textId="77777777" w:rsidR="00F91449" w:rsidRPr="006228AF" w:rsidRDefault="00F91449" w:rsidP="00F91449">
      <w:pPr>
        <w:tabs>
          <w:tab w:val="left" w:pos="360"/>
        </w:tabs>
        <w:spacing w:line="276" w:lineRule="auto"/>
        <w:rPr>
          <w:rFonts w:ascii="Times New Roman" w:hAnsi="Times New Roman" w:cs="Times New Roman"/>
          <w:bCs/>
          <w:sz w:val="24"/>
          <w:szCs w:val="24"/>
        </w:rPr>
      </w:pPr>
      <w:r w:rsidRPr="006228AF">
        <w:rPr>
          <w:rFonts w:ascii="Times New Roman" w:hAnsi="Times New Roman" w:cs="Times New Roman"/>
          <w:bCs/>
          <w:sz w:val="24"/>
          <w:szCs w:val="24"/>
        </w:rPr>
        <w:t xml:space="preserve">The position of four satellites </w:t>
      </w:r>
      <w:proofErr w:type="gramStart"/>
      <w:r w:rsidRPr="006228AF">
        <w:rPr>
          <w:rFonts w:ascii="Times New Roman" w:hAnsi="Times New Roman" w:cs="Times New Roman"/>
          <w:bCs/>
          <w:sz w:val="24"/>
          <w:szCs w:val="24"/>
        </w:rPr>
        <w:t>are</w:t>
      </w:r>
      <w:proofErr w:type="gramEnd"/>
      <w:r w:rsidRPr="006228AF">
        <w:rPr>
          <w:rFonts w:ascii="Times New Roman" w:hAnsi="Times New Roman" w:cs="Times New Roman"/>
          <w:bCs/>
          <w:sz w:val="24"/>
          <w:szCs w:val="24"/>
        </w:rPr>
        <w:t xml:space="preserve"> given in the table below in the unit of Mm (megameter).</w:t>
      </w:r>
    </w:p>
    <w:p w14:paraId="04720E16" w14:textId="77777777" w:rsidR="00F91449" w:rsidRDefault="00F91449" w:rsidP="00F91449">
      <w:pPr>
        <w:tabs>
          <w:tab w:val="left" w:pos="360"/>
        </w:tabs>
        <w:spacing w:line="276" w:lineRule="auto"/>
        <w:jc w:val="center"/>
        <w:rPr>
          <w:rFonts w:ascii="Times New Roman" w:hAnsi="Times New Roman" w:cs="Times New Roman"/>
          <w:bCs/>
          <w:sz w:val="24"/>
          <w:szCs w:val="24"/>
        </w:rPr>
      </w:pPr>
      <w:r>
        <w:rPr>
          <w:noProof/>
        </w:rPr>
        <w:drawing>
          <wp:inline distT="0" distB="0" distL="0" distR="0" wp14:anchorId="51A77B02" wp14:editId="2126DA37">
            <wp:extent cx="4581525" cy="1143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6"/>
                    <a:stretch>
                      <a:fillRect/>
                    </a:stretch>
                  </pic:blipFill>
                  <pic:spPr>
                    <a:xfrm>
                      <a:off x="0" y="0"/>
                      <a:ext cx="4581525" cy="1143000"/>
                    </a:xfrm>
                    <a:prstGeom prst="rect">
                      <a:avLst/>
                    </a:prstGeom>
                  </pic:spPr>
                </pic:pic>
              </a:graphicData>
            </a:graphic>
          </wp:inline>
        </w:drawing>
      </w:r>
    </w:p>
    <w:p w14:paraId="2693243B" w14:textId="77777777" w:rsidR="00F91449" w:rsidRDefault="00F91449" w:rsidP="00F91449">
      <w:pPr>
        <w:tabs>
          <w:tab w:val="left" w:pos="360"/>
        </w:tabs>
        <w:spacing w:line="276" w:lineRule="auto"/>
        <w:rPr>
          <w:rFonts w:ascii="Times New Roman" w:hAnsi="Times New Roman" w:cs="Times New Roman"/>
          <w:bCs/>
          <w:sz w:val="24"/>
          <w:szCs w:val="24"/>
        </w:rPr>
      </w:pPr>
      <w:r w:rsidRPr="00083AF4">
        <w:rPr>
          <w:rFonts w:ascii="Times New Roman" w:hAnsi="Times New Roman" w:cs="Times New Roman"/>
          <w:bCs/>
          <w:sz w:val="24"/>
          <w:szCs w:val="24"/>
        </w:rPr>
        <w:t xml:space="preserve">The </w:t>
      </w:r>
      <w:r>
        <w:rPr>
          <w:rFonts w:ascii="Times New Roman" w:hAnsi="Times New Roman" w:cs="Times New Roman"/>
          <w:bCs/>
          <w:sz w:val="24"/>
          <w:szCs w:val="24"/>
        </w:rPr>
        <w:t xml:space="preserve">GPS location was solved using </w:t>
      </w:r>
      <w:proofErr w:type="spellStart"/>
      <w:r>
        <w:rPr>
          <w:rFonts w:ascii="Times New Roman" w:hAnsi="Times New Roman" w:cs="Times New Roman"/>
          <w:bCs/>
          <w:sz w:val="24"/>
          <w:szCs w:val="24"/>
        </w:rPr>
        <w:t>fmincon</w:t>
      </w:r>
      <w:proofErr w:type="spellEnd"/>
      <w:r>
        <w:rPr>
          <w:rFonts w:ascii="Times New Roman" w:hAnsi="Times New Roman" w:cs="Times New Roman"/>
          <w:bCs/>
          <w:sz w:val="24"/>
          <w:szCs w:val="24"/>
        </w:rPr>
        <w:t>,</w:t>
      </w:r>
      <w:r w:rsidRPr="00083AF4">
        <w:rPr>
          <w:rFonts w:ascii="Times New Roman" w:hAnsi="Times New Roman" w:cs="Times New Roman"/>
          <w:bCs/>
          <w:sz w:val="24"/>
          <w:szCs w:val="24"/>
        </w:rPr>
        <w:t xml:space="preserve"> a nonlinear programming algorithm in MATLAB</w:t>
      </w:r>
      <w:r>
        <w:rPr>
          <w:rFonts w:ascii="Times New Roman" w:hAnsi="Times New Roman" w:cs="Times New Roman"/>
          <w:bCs/>
          <w:sz w:val="24"/>
          <w:szCs w:val="24"/>
        </w:rPr>
        <w:t>, and t</w:t>
      </w:r>
      <w:r w:rsidRPr="00083AF4">
        <w:rPr>
          <w:rFonts w:ascii="Times New Roman" w:hAnsi="Times New Roman" w:cs="Times New Roman"/>
          <w:bCs/>
          <w:sz w:val="24"/>
          <w:szCs w:val="24"/>
        </w:rPr>
        <w:t xml:space="preserve">he initial values </w:t>
      </w:r>
      <w:r>
        <w:rPr>
          <w:rFonts w:ascii="Times New Roman" w:hAnsi="Times New Roman" w:cs="Times New Roman"/>
          <w:bCs/>
          <w:sz w:val="24"/>
          <w:szCs w:val="24"/>
        </w:rPr>
        <w:t>for</w:t>
      </w:r>
      <w:r w:rsidRPr="00083AF4">
        <w:rPr>
          <w:rFonts w:ascii="Times New Roman" w:hAnsi="Times New Roman" w:cs="Times New Roman"/>
          <w:bCs/>
          <w:sz w:val="24"/>
          <w:szCs w:val="24"/>
        </w:rPr>
        <w:t xml:space="preserve"> X, Y, Z coordinates w</w:t>
      </w:r>
      <w:r>
        <w:rPr>
          <w:rFonts w:ascii="Times New Roman" w:hAnsi="Times New Roman" w:cs="Times New Roman"/>
          <w:bCs/>
          <w:sz w:val="24"/>
          <w:szCs w:val="24"/>
        </w:rPr>
        <w:t>ere</w:t>
      </w:r>
      <w:r w:rsidRPr="00083AF4">
        <w:rPr>
          <w:rFonts w:ascii="Times New Roman" w:hAnsi="Times New Roman" w:cs="Times New Roman"/>
          <w:bCs/>
          <w:sz w:val="24"/>
          <w:szCs w:val="24"/>
        </w:rPr>
        <w:t xml:space="preserve"> equal to the radius of earth and 0 for </w:t>
      </w:r>
      <w:r>
        <w:rPr>
          <w:rFonts w:ascii="Times New Roman" w:hAnsi="Times New Roman" w:cs="Times New Roman"/>
          <w:bCs/>
          <w:sz w:val="24"/>
          <w:szCs w:val="24"/>
        </w:rPr>
        <w:t xml:space="preserve">the </w:t>
      </w:r>
      <w:r w:rsidRPr="00083AF4">
        <w:rPr>
          <w:rFonts w:ascii="Times New Roman" w:hAnsi="Times New Roman" w:cs="Times New Roman"/>
          <w:bCs/>
          <w:sz w:val="24"/>
          <w:szCs w:val="24"/>
        </w:rPr>
        <w:t>time difference</w:t>
      </w:r>
      <w:r>
        <w:rPr>
          <w:rFonts w:ascii="Times New Roman" w:hAnsi="Times New Roman" w:cs="Times New Roman"/>
          <w:bCs/>
          <w:sz w:val="24"/>
          <w:szCs w:val="24"/>
        </w:rPr>
        <w:t xml:space="preserve"> in the clock</w:t>
      </w:r>
      <w:r w:rsidRPr="00083AF4">
        <w:rPr>
          <w:rFonts w:ascii="Times New Roman" w:hAnsi="Times New Roman" w:cs="Times New Roman"/>
          <w:bCs/>
          <w:sz w:val="24"/>
          <w:szCs w:val="24"/>
        </w:rPr>
        <w:t>.</w:t>
      </w:r>
    </w:p>
    <w:p w14:paraId="0BA4A5C6" w14:textId="77777777" w:rsidR="00F91449" w:rsidRDefault="00F91449" w:rsidP="00F91449">
      <w:pPr>
        <w:keepNext/>
        <w:tabs>
          <w:tab w:val="left" w:pos="360"/>
        </w:tabs>
        <w:spacing w:line="276" w:lineRule="auto"/>
        <w:jc w:val="center"/>
      </w:pPr>
      <w:r w:rsidRPr="004B3FC6">
        <w:rPr>
          <w:rFonts w:ascii="Times New Roman" w:hAnsi="Times New Roman" w:cs="Times New Roman"/>
          <w:bCs/>
          <w:noProof/>
          <w:sz w:val="24"/>
          <w:szCs w:val="24"/>
        </w:rPr>
        <w:drawing>
          <wp:inline distT="0" distB="0" distL="0" distR="0" wp14:anchorId="6A8E2554" wp14:editId="72C45F20">
            <wp:extent cx="5469152" cy="5613838"/>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7">
                      <a:extLst>
                        <a:ext uri="{28A0092B-C50C-407E-A947-70E740481C1C}">
                          <a14:useLocalDpi xmlns:a14="http://schemas.microsoft.com/office/drawing/2010/main" val="0"/>
                        </a:ext>
                      </a:extLst>
                    </a:blip>
                    <a:srcRect/>
                    <a:stretch>
                      <a:fillRect/>
                    </a:stretch>
                  </pic:blipFill>
                  <pic:spPr bwMode="auto">
                    <a:xfrm>
                      <a:off x="0" y="0"/>
                      <a:ext cx="5475155" cy="5619999"/>
                    </a:xfrm>
                    <a:prstGeom prst="rect">
                      <a:avLst/>
                    </a:prstGeom>
                    <a:noFill/>
                    <a:ln>
                      <a:noFill/>
                    </a:ln>
                  </pic:spPr>
                </pic:pic>
              </a:graphicData>
            </a:graphic>
          </wp:inline>
        </w:drawing>
      </w:r>
    </w:p>
    <w:p w14:paraId="75E1B4C9" w14:textId="7ADDB819" w:rsidR="00F91449" w:rsidRPr="002A1016" w:rsidRDefault="00F91449" w:rsidP="00F91449">
      <w:pPr>
        <w:pStyle w:val="Caption"/>
        <w:jc w:val="center"/>
        <w:rPr>
          <w:rFonts w:ascii="Times New Roman" w:hAnsi="Times New Roman" w:cs="Times New Roman"/>
          <w:bCs/>
          <w:sz w:val="24"/>
          <w:szCs w:val="24"/>
        </w:rPr>
      </w:pPr>
      <w:r>
        <w:t xml:space="preserve">Figure </w:t>
      </w:r>
      <w:r>
        <w:fldChar w:fldCharType="begin"/>
      </w:r>
      <w:r>
        <w:instrText xml:space="preserve"> SEQ Figure \* ARABIC </w:instrText>
      </w:r>
      <w:r>
        <w:fldChar w:fldCharType="separate"/>
      </w:r>
      <w:r w:rsidR="00E95407">
        <w:rPr>
          <w:noProof/>
        </w:rPr>
        <w:t>10</w:t>
      </w:r>
      <w:r>
        <w:fldChar w:fldCharType="end"/>
      </w:r>
      <w:r>
        <w:t xml:space="preserve"> Global Positioning System (GPS)</w:t>
      </w:r>
    </w:p>
    <w:p w14:paraId="6EE17C8D" w14:textId="43460B58" w:rsidR="00F91449" w:rsidRDefault="00F91449" w:rsidP="00F91449">
      <w:pPr>
        <w:tabs>
          <w:tab w:val="left" w:pos="360"/>
        </w:tabs>
        <w:spacing w:line="276" w:lineRule="auto"/>
        <w:rPr>
          <w:rFonts w:ascii="Times New Roman" w:hAnsi="Times New Roman" w:cs="Times New Roman"/>
          <w:bCs/>
          <w:sz w:val="24"/>
          <w:szCs w:val="24"/>
          <w:u w:val="single"/>
        </w:rPr>
      </w:pPr>
      <w:r>
        <w:rPr>
          <w:rFonts w:ascii="Times New Roman" w:hAnsi="Times New Roman" w:cs="Times New Roman"/>
          <w:bCs/>
          <w:sz w:val="24"/>
          <w:szCs w:val="24"/>
          <w:u w:val="single"/>
        </w:rPr>
        <w:lastRenderedPageBreak/>
        <w:t>Equations:</w:t>
      </w:r>
    </w:p>
    <w:p w14:paraId="712E09DB" w14:textId="5591BEEE" w:rsidR="00231900" w:rsidRPr="00231900" w:rsidRDefault="00231900" w:rsidP="00F91449">
      <w:pPr>
        <w:tabs>
          <w:tab w:val="left" w:pos="360"/>
        </w:tabs>
        <w:spacing w:line="276" w:lineRule="auto"/>
        <w:rPr>
          <w:rFonts w:ascii="Times New Roman" w:hAnsi="Times New Roman" w:cs="Times New Roman"/>
          <w:bCs/>
          <w:sz w:val="24"/>
          <w:szCs w:val="24"/>
        </w:rPr>
      </w:pPr>
      <w:r w:rsidRPr="00175FCD">
        <w:rPr>
          <w:rFonts w:ascii="Times New Roman" w:hAnsi="Times New Roman" w:cs="Times New Roman"/>
          <w:bCs/>
          <w:sz w:val="24"/>
          <w:szCs w:val="24"/>
        </w:rPr>
        <w:t xml:space="preserve">The satellites, each of them, sends four values to the GPS unit, </w:t>
      </w:r>
      <w:proofErr w:type="spellStart"/>
      <w:proofErr w:type="gramStart"/>
      <w:r w:rsidRPr="00175FCD">
        <w:rPr>
          <w:rFonts w:ascii="Times New Roman" w:hAnsi="Times New Roman" w:cs="Times New Roman"/>
          <w:bCs/>
          <w:sz w:val="24"/>
          <w:szCs w:val="24"/>
        </w:rPr>
        <w:t>it's</w:t>
      </w:r>
      <w:proofErr w:type="spellEnd"/>
      <w:proofErr w:type="gramEnd"/>
      <w:r w:rsidRPr="00175FCD">
        <w:rPr>
          <w:rFonts w:ascii="Times New Roman" w:hAnsi="Times New Roman" w:cs="Times New Roman"/>
          <w:bCs/>
          <w:sz w:val="24"/>
          <w:szCs w:val="24"/>
        </w:rPr>
        <w:t xml:space="preserve"> </w:t>
      </w:r>
      <w:r w:rsidR="00525EE3">
        <w:rPr>
          <w:rFonts w:ascii="Cambria Math" w:hAnsi="Cambria Math" w:cs="Cambria Math"/>
          <w:bCs/>
          <w:sz w:val="24"/>
          <w:szCs w:val="24"/>
        </w:rPr>
        <w:t>x</w:t>
      </w:r>
      <w:r w:rsidR="00525EE3">
        <w:rPr>
          <w:rFonts w:ascii="Cambria Math" w:hAnsi="Cambria Math" w:cs="Cambria Math"/>
          <w:bCs/>
          <w:sz w:val="24"/>
          <w:szCs w:val="24"/>
          <w:vertAlign w:val="subscript"/>
        </w:rPr>
        <w:t>i</w:t>
      </w:r>
      <w:r w:rsidR="00525EE3">
        <w:rPr>
          <w:rFonts w:ascii="Cambria Math" w:hAnsi="Cambria Math" w:cs="Cambria Math"/>
          <w:bCs/>
          <w:sz w:val="24"/>
          <w:szCs w:val="24"/>
        </w:rPr>
        <w:t xml:space="preserve">, </w:t>
      </w:r>
      <w:proofErr w:type="spellStart"/>
      <w:r w:rsidR="00525EE3">
        <w:rPr>
          <w:rFonts w:ascii="Cambria Math" w:hAnsi="Cambria Math" w:cs="Cambria Math"/>
          <w:bCs/>
          <w:sz w:val="24"/>
          <w:szCs w:val="24"/>
        </w:rPr>
        <w:t>y</w:t>
      </w:r>
      <w:r w:rsidR="00525EE3">
        <w:rPr>
          <w:rFonts w:ascii="Cambria Math" w:hAnsi="Cambria Math" w:cs="Cambria Math"/>
          <w:bCs/>
          <w:sz w:val="24"/>
          <w:szCs w:val="24"/>
          <w:vertAlign w:val="subscript"/>
        </w:rPr>
        <w:t>i</w:t>
      </w:r>
      <w:proofErr w:type="spellEnd"/>
      <w:r w:rsidR="00525EE3">
        <w:rPr>
          <w:rFonts w:ascii="Cambria Math" w:hAnsi="Cambria Math" w:cs="Cambria Math"/>
          <w:bCs/>
          <w:sz w:val="24"/>
          <w:szCs w:val="24"/>
        </w:rPr>
        <w:t xml:space="preserve">, </w:t>
      </w:r>
      <w:proofErr w:type="spellStart"/>
      <w:r w:rsidR="00525EE3">
        <w:rPr>
          <w:rFonts w:ascii="Cambria Math" w:hAnsi="Cambria Math" w:cs="Cambria Math"/>
          <w:bCs/>
          <w:sz w:val="24"/>
          <w:szCs w:val="24"/>
        </w:rPr>
        <w:t>z</w:t>
      </w:r>
      <w:r w:rsidR="00525EE3">
        <w:rPr>
          <w:rFonts w:ascii="Cambria Math" w:hAnsi="Cambria Math" w:cs="Cambria Math"/>
          <w:bCs/>
          <w:sz w:val="24"/>
          <w:szCs w:val="24"/>
          <w:vertAlign w:val="subscript"/>
        </w:rPr>
        <w:t>i</w:t>
      </w:r>
      <w:proofErr w:type="spellEnd"/>
      <w:r w:rsidRPr="00175FCD">
        <w:rPr>
          <w:rFonts w:ascii="Times New Roman" w:hAnsi="Times New Roman" w:cs="Times New Roman"/>
          <w:bCs/>
          <w:sz w:val="24"/>
          <w:szCs w:val="24"/>
        </w:rPr>
        <w:t xml:space="preserve"> coordinates and the time at which it sends the signal to the GPS unit </w:t>
      </w:r>
      <w:r w:rsidR="009472D0">
        <w:rPr>
          <w:rFonts w:ascii="Times New Roman" w:hAnsi="Times New Roman" w:cs="Times New Roman"/>
          <w:bCs/>
          <w:sz w:val="24"/>
          <w:szCs w:val="24"/>
        </w:rPr>
        <w:t>t</w:t>
      </w:r>
      <w:r w:rsidR="009472D0">
        <w:rPr>
          <w:rFonts w:ascii="Times New Roman" w:hAnsi="Times New Roman" w:cs="Times New Roman"/>
          <w:bCs/>
          <w:sz w:val="24"/>
          <w:szCs w:val="24"/>
          <w:vertAlign w:val="subscript"/>
        </w:rPr>
        <w:t>i</w:t>
      </w:r>
      <w:r w:rsidR="009472D0">
        <w:rPr>
          <w:rFonts w:ascii="Times New Roman" w:hAnsi="Times New Roman" w:cs="Times New Roman"/>
          <w:bCs/>
          <w:sz w:val="24"/>
          <w:szCs w:val="24"/>
          <w:vertAlign w:val="superscript"/>
        </w:rPr>
        <w:t>c</w:t>
      </w:r>
      <w:r w:rsidRPr="00175FCD">
        <w:rPr>
          <w:rFonts w:ascii="Times New Roman" w:hAnsi="Times New Roman" w:cs="Times New Roman"/>
          <w:bCs/>
          <w:sz w:val="24"/>
          <w:szCs w:val="24"/>
        </w:rPr>
        <w:t xml:space="preserve"> and time recorded at GPS will be </w:t>
      </w:r>
      <w:proofErr w:type="spellStart"/>
      <w:r w:rsidR="00847D57">
        <w:rPr>
          <w:rFonts w:ascii="Times New Roman" w:hAnsi="Times New Roman" w:cs="Times New Roman"/>
          <w:bCs/>
          <w:sz w:val="24"/>
          <w:szCs w:val="24"/>
        </w:rPr>
        <w:t>t</w:t>
      </w:r>
      <w:r w:rsidR="00847D57">
        <w:rPr>
          <w:rFonts w:ascii="Times New Roman" w:hAnsi="Times New Roman" w:cs="Times New Roman"/>
          <w:bCs/>
          <w:sz w:val="24"/>
          <w:szCs w:val="24"/>
          <w:vertAlign w:val="subscript"/>
        </w:rPr>
        <w:t>i</w:t>
      </w:r>
      <w:r w:rsidR="00847D57">
        <w:rPr>
          <w:rFonts w:ascii="Times New Roman" w:hAnsi="Times New Roman" w:cs="Times New Roman"/>
          <w:bCs/>
          <w:sz w:val="24"/>
          <w:szCs w:val="24"/>
          <w:vertAlign w:val="superscript"/>
        </w:rPr>
        <w:t>v</w:t>
      </w:r>
      <w:proofErr w:type="spellEnd"/>
      <w:r w:rsidRPr="00175FCD">
        <w:rPr>
          <w:rFonts w:ascii="Times New Roman" w:hAnsi="Times New Roman" w:cs="Times New Roman"/>
          <w:bCs/>
          <w:sz w:val="24"/>
          <w:szCs w:val="24"/>
        </w:rPr>
        <w:t>.</w:t>
      </w:r>
    </w:p>
    <w:p w14:paraId="5B741F0A" w14:textId="656C6F05" w:rsidR="00F91449" w:rsidRDefault="00F91449" w:rsidP="00F91449">
      <w:pPr>
        <w:tabs>
          <w:tab w:val="left" w:pos="360"/>
        </w:tabs>
        <w:spacing w:line="276" w:lineRule="auto"/>
        <w:rPr>
          <w:rFonts w:ascii="Times New Roman" w:hAnsi="Times New Roman" w:cs="Times New Roman"/>
          <w:bCs/>
          <w:sz w:val="24"/>
          <w:szCs w:val="24"/>
        </w:rPr>
      </w:pPr>
      <w:r>
        <w:rPr>
          <w:rFonts w:ascii="Times New Roman" w:hAnsi="Times New Roman" w:cs="Times New Roman"/>
          <w:bCs/>
          <w:sz w:val="24"/>
          <w:szCs w:val="24"/>
        </w:rPr>
        <w:t>He</w:t>
      </w:r>
      <w:r w:rsidR="00231900">
        <w:rPr>
          <w:rFonts w:ascii="Times New Roman" w:hAnsi="Times New Roman" w:cs="Times New Roman"/>
          <w:bCs/>
          <w:sz w:val="24"/>
          <w:szCs w:val="24"/>
        </w:rPr>
        <w:t>nce</w:t>
      </w:r>
      <w:r>
        <w:rPr>
          <w:rFonts w:ascii="Times New Roman" w:hAnsi="Times New Roman" w:cs="Times New Roman"/>
          <w:bCs/>
          <w:sz w:val="24"/>
          <w:szCs w:val="24"/>
        </w:rPr>
        <w:t xml:space="preserve"> the GPS coordinates are (x, y, z, </w:t>
      </w:r>
      <w:proofErr w:type="spellStart"/>
      <w:r>
        <w:rPr>
          <w:rFonts w:ascii="Times New Roman" w:hAnsi="Times New Roman" w:cs="Times New Roman"/>
          <w:bCs/>
          <w:sz w:val="24"/>
          <w:szCs w:val="24"/>
        </w:rPr>
        <w:t>t</w:t>
      </w:r>
      <w:r>
        <w:rPr>
          <w:rFonts w:ascii="Times New Roman" w:hAnsi="Times New Roman" w:cs="Times New Roman"/>
          <w:bCs/>
          <w:sz w:val="24"/>
          <w:szCs w:val="24"/>
          <w:vertAlign w:val="subscript"/>
        </w:rPr>
        <w:t>i</w:t>
      </w:r>
      <w:r>
        <w:rPr>
          <w:rFonts w:ascii="Times New Roman" w:hAnsi="Times New Roman" w:cs="Times New Roman"/>
          <w:bCs/>
          <w:sz w:val="24"/>
          <w:szCs w:val="24"/>
          <w:vertAlign w:val="superscript"/>
        </w:rPr>
        <w:t>v</w:t>
      </w:r>
      <w:proofErr w:type="spellEnd"/>
      <w:r>
        <w:rPr>
          <w:rFonts w:ascii="Times New Roman" w:hAnsi="Times New Roman" w:cs="Times New Roman"/>
          <w:bCs/>
          <w:sz w:val="24"/>
          <w:szCs w:val="24"/>
        </w:rPr>
        <w:t>), and Satellite system coordinates are (x</w:t>
      </w:r>
      <w:r>
        <w:rPr>
          <w:rFonts w:ascii="Times New Roman" w:hAnsi="Times New Roman" w:cs="Times New Roman"/>
          <w:bCs/>
          <w:sz w:val="24"/>
          <w:szCs w:val="24"/>
          <w:vertAlign w:val="subscript"/>
        </w:rPr>
        <w:t>i</w:t>
      </w:r>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y</w:t>
      </w:r>
      <w:r>
        <w:rPr>
          <w:rFonts w:ascii="Times New Roman" w:hAnsi="Times New Roman" w:cs="Times New Roman"/>
          <w:bCs/>
          <w:sz w:val="24"/>
          <w:szCs w:val="24"/>
          <w:vertAlign w:val="subscript"/>
        </w:rPr>
        <w:t>i</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z</w:t>
      </w:r>
      <w:r>
        <w:rPr>
          <w:rFonts w:ascii="Times New Roman" w:hAnsi="Times New Roman" w:cs="Times New Roman"/>
          <w:bCs/>
          <w:sz w:val="24"/>
          <w:szCs w:val="24"/>
          <w:vertAlign w:val="subscript"/>
        </w:rPr>
        <w:t>i</w:t>
      </w:r>
      <w:proofErr w:type="spellEnd"/>
      <w:r>
        <w:rPr>
          <w:rFonts w:ascii="Times New Roman" w:hAnsi="Times New Roman" w:cs="Times New Roman"/>
          <w:bCs/>
          <w:sz w:val="24"/>
          <w:szCs w:val="24"/>
        </w:rPr>
        <w:t>, t</w:t>
      </w:r>
      <w:r>
        <w:rPr>
          <w:rFonts w:ascii="Times New Roman" w:hAnsi="Times New Roman" w:cs="Times New Roman"/>
          <w:bCs/>
          <w:sz w:val="24"/>
          <w:szCs w:val="24"/>
          <w:vertAlign w:val="subscript"/>
        </w:rPr>
        <w:t>i</w:t>
      </w:r>
      <w:r>
        <w:rPr>
          <w:rFonts w:ascii="Times New Roman" w:hAnsi="Times New Roman" w:cs="Times New Roman"/>
          <w:bCs/>
          <w:sz w:val="24"/>
          <w:szCs w:val="24"/>
          <w:vertAlign w:val="superscript"/>
        </w:rPr>
        <w:t>c</w:t>
      </w:r>
      <w:r>
        <w:rPr>
          <w:rFonts w:ascii="Times New Roman" w:hAnsi="Times New Roman" w:cs="Times New Roman"/>
          <w:bCs/>
          <w:sz w:val="24"/>
          <w:szCs w:val="24"/>
        </w:rPr>
        <w:t>).</w:t>
      </w:r>
    </w:p>
    <w:p w14:paraId="0BEC07EF" w14:textId="0E40F7BB" w:rsidR="00116AD9" w:rsidRDefault="00116AD9" w:rsidP="00F91449">
      <w:pPr>
        <w:tabs>
          <w:tab w:val="left" w:pos="360"/>
        </w:tabs>
        <w:spacing w:line="276" w:lineRule="auto"/>
        <w:rPr>
          <w:rFonts w:ascii="Times New Roman" w:hAnsi="Times New Roman" w:cs="Times New Roman"/>
          <w:bCs/>
          <w:sz w:val="24"/>
          <w:szCs w:val="24"/>
        </w:rPr>
      </w:pPr>
      <w:r>
        <w:rPr>
          <w:rFonts w:ascii="Times New Roman" w:hAnsi="Times New Roman" w:cs="Times New Roman"/>
          <w:bCs/>
          <w:sz w:val="24"/>
          <w:szCs w:val="24"/>
        </w:rPr>
        <w:t>Distance will be,</w:t>
      </w:r>
    </w:p>
    <w:p w14:paraId="6D6C66D8" w14:textId="1F810302" w:rsidR="00116AD9" w:rsidRPr="00591660" w:rsidRDefault="00116AD9" w:rsidP="00116AD9">
      <w:pPr>
        <w:pStyle w:val="ListParagraph"/>
        <w:tabs>
          <w:tab w:val="left" w:pos="360"/>
        </w:tabs>
        <w:spacing w:line="360" w:lineRule="auto"/>
        <w:ind w:left="360"/>
        <w:jc w:val="both"/>
        <w:rPr>
          <w:rFonts w:ascii="Times New Roman" w:eastAsiaTheme="minorEastAsia" w:hAnsi="Times New Roman" w:cs="Times New Roman"/>
          <w:bCs/>
          <w:sz w:val="24"/>
          <w:szCs w:val="24"/>
        </w:rPr>
      </w:pPr>
      <m:oMathPara>
        <m:oMath>
          <m:r>
            <w:rPr>
              <w:rFonts w:ascii="Cambria Math" w:hAnsi="Cambria Math" w:cs="Times New Roman"/>
              <w:sz w:val="24"/>
              <w:szCs w:val="24"/>
            </w:rPr>
            <m:t>Distance, d=c*(</m:t>
          </m:r>
          <m:sSubSup>
            <m:sSubSupPr>
              <m:ctrlPr>
                <w:rPr>
                  <w:rFonts w:ascii="Cambria Math" w:hAnsi="Cambria Math" w:cs="Times New Roman"/>
                  <w:bCs/>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c</m:t>
              </m:r>
            </m:sup>
          </m:sSubSup>
          <m:r>
            <w:rPr>
              <w:rFonts w:ascii="Cambria Math" w:hAnsi="Cambria Math" w:cs="Times New Roman"/>
              <w:sz w:val="24"/>
              <w:szCs w:val="24"/>
            </w:rPr>
            <m:t xml:space="preserve">- </m:t>
          </m:r>
          <m:sSubSup>
            <m:sSubSupPr>
              <m:ctrlPr>
                <w:rPr>
                  <w:rFonts w:ascii="Cambria Math" w:hAnsi="Cambria Math" w:cs="Times New Roman"/>
                  <w:bCs/>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v</m:t>
              </m:r>
            </m:sup>
          </m:sSubSup>
          <m:r>
            <w:rPr>
              <w:rFonts w:ascii="Cambria Math" w:hAnsi="Cambria Math" w:cs="Times New Roman"/>
              <w:sz w:val="24"/>
              <w:szCs w:val="24"/>
            </w:rPr>
            <m:t>)</m:t>
          </m:r>
        </m:oMath>
      </m:oMathPara>
    </w:p>
    <w:p w14:paraId="17F3792C" w14:textId="5694E7A1" w:rsidR="00591660" w:rsidRPr="00116AD9" w:rsidRDefault="00591660" w:rsidP="00591660">
      <w:pPr>
        <w:pStyle w:val="ListParagraph"/>
        <w:tabs>
          <w:tab w:val="left" w:pos="360"/>
        </w:tabs>
        <w:spacing w:line="360" w:lineRule="auto"/>
        <w:ind w:left="360"/>
        <w:jc w:val="both"/>
        <w:rPr>
          <w:rFonts w:ascii="Times New Roman" w:eastAsiaTheme="minorEastAsia" w:hAnsi="Times New Roman" w:cs="Times New Roman"/>
          <w:bCs/>
          <w:sz w:val="24"/>
          <w:szCs w:val="24"/>
        </w:rPr>
      </w:pPr>
      <m:oMathPara>
        <m:oMath>
          <m:r>
            <w:rPr>
              <w:rFonts w:ascii="Cambria Math" w:hAnsi="Cambria Math" w:cs="Times New Roman"/>
              <w:sz w:val="24"/>
              <w:szCs w:val="24"/>
            </w:rPr>
            <m:t>Distance, d=c*(</m:t>
          </m:r>
          <m:sSubSup>
            <m:sSubSupPr>
              <m:ctrlPr>
                <w:rPr>
                  <w:rFonts w:ascii="Cambria Math" w:hAnsi="Cambria Math" w:cs="Times New Roman"/>
                  <w:bCs/>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c</m:t>
              </m:r>
            </m:sup>
          </m:sSubSup>
          <m:r>
            <w:rPr>
              <w:rFonts w:ascii="Cambria Math" w:hAnsi="Cambria Math" w:cs="Times New Roman"/>
              <w:sz w:val="24"/>
              <w:szCs w:val="24"/>
            </w:rPr>
            <m:t xml:space="preserve">- </m:t>
          </m:r>
          <m:sSubSup>
            <m:sSubSupPr>
              <m:ctrlPr>
                <w:rPr>
                  <w:rFonts w:ascii="Cambria Math" w:hAnsi="Cambria Math" w:cs="Times New Roman"/>
                  <w:bCs/>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v</m:t>
              </m:r>
            </m:sup>
          </m:sSubSup>
          <m:r>
            <w:rPr>
              <w:rFonts w:ascii="Cambria Math" w:hAnsi="Cambria Math" w:cs="Times New Roman"/>
              <w:sz w:val="24"/>
              <w:szCs w:val="24"/>
            </w:rPr>
            <m:t>-b</m:t>
          </m:r>
          <m:r>
            <w:rPr>
              <w:rFonts w:ascii="Cambria Math" w:hAnsi="Cambria Math" w:cs="Times New Roman"/>
              <w:sz w:val="24"/>
              <w:szCs w:val="24"/>
            </w:rPr>
            <m:t>)</m:t>
          </m:r>
        </m:oMath>
      </m:oMathPara>
    </w:p>
    <w:p w14:paraId="335D28D0" w14:textId="2B65C20C" w:rsidR="00591660" w:rsidRPr="001279A0" w:rsidRDefault="001279A0" w:rsidP="001279A0">
      <w:pPr>
        <w:tabs>
          <w:tab w:val="left" w:pos="360"/>
        </w:tabs>
        <w:spacing w:line="360" w:lineRule="auto"/>
        <w:jc w:val="both"/>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Here b is the clock bias between GPS and satellite.</w:t>
      </w:r>
    </w:p>
    <w:p w14:paraId="10D7992E" w14:textId="77777777" w:rsidR="00F91449" w:rsidRDefault="00F91449" w:rsidP="00F91449">
      <w:pPr>
        <w:tabs>
          <w:tab w:val="left" w:pos="360"/>
        </w:tabs>
        <w:spacing w:line="276" w:lineRule="auto"/>
        <w:rPr>
          <w:rFonts w:ascii="Times New Roman" w:hAnsi="Times New Roman" w:cs="Times New Roman"/>
          <w:bCs/>
          <w:sz w:val="24"/>
          <w:szCs w:val="24"/>
        </w:rPr>
      </w:pPr>
      <w:r>
        <w:rPr>
          <w:rFonts w:ascii="Times New Roman" w:hAnsi="Times New Roman" w:cs="Times New Roman"/>
          <w:bCs/>
          <w:sz w:val="24"/>
          <w:szCs w:val="24"/>
        </w:rPr>
        <w:t>Distance between the GPS unit and one satellite is,</w:t>
      </w:r>
    </w:p>
    <w:p w14:paraId="3A1C2552" w14:textId="77777777" w:rsidR="00F91449" w:rsidRDefault="00F91449" w:rsidP="00F91449">
      <w:pPr>
        <w:tabs>
          <w:tab w:val="left" w:pos="360"/>
        </w:tabs>
        <w:spacing w:line="276" w:lineRule="auto"/>
        <w:jc w:val="center"/>
        <w:rPr>
          <w:rFonts w:ascii="Times New Roman" w:hAnsi="Times New Roman" w:cs="Times New Roman"/>
          <w:bCs/>
          <w:i/>
          <w:iCs/>
          <w:sz w:val="24"/>
          <w:szCs w:val="24"/>
        </w:rPr>
      </w:pPr>
      <w:r>
        <w:rPr>
          <w:noProof/>
        </w:rPr>
        <w:drawing>
          <wp:inline distT="0" distB="0" distL="0" distR="0" wp14:anchorId="71C71C00" wp14:editId="7E8A29F3">
            <wp:extent cx="5153025" cy="2952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8"/>
                    <a:stretch>
                      <a:fillRect/>
                    </a:stretch>
                  </pic:blipFill>
                  <pic:spPr>
                    <a:xfrm>
                      <a:off x="0" y="0"/>
                      <a:ext cx="5153025" cy="295275"/>
                    </a:xfrm>
                    <a:prstGeom prst="rect">
                      <a:avLst/>
                    </a:prstGeom>
                  </pic:spPr>
                </pic:pic>
              </a:graphicData>
            </a:graphic>
          </wp:inline>
        </w:drawing>
      </w:r>
    </w:p>
    <w:p w14:paraId="64D089B0" w14:textId="77777777" w:rsidR="00F91449" w:rsidRDefault="00F91449" w:rsidP="00F91449">
      <w:pPr>
        <w:tabs>
          <w:tab w:val="left" w:pos="360"/>
        </w:tabs>
        <w:spacing w:line="276" w:lineRule="auto"/>
        <w:rPr>
          <w:rFonts w:ascii="Times New Roman" w:hAnsi="Times New Roman" w:cs="Times New Roman"/>
          <w:bCs/>
          <w:sz w:val="24"/>
          <w:szCs w:val="24"/>
        </w:rPr>
      </w:pPr>
      <w:r>
        <w:rPr>
          <w:rFonts w:ascii="Times New Roman" w:hAnsi="Times New Roman" w:cs="Times New Roman"/>
          <w:bCs/>
          <w:sz w:val="24"/>
          <w:szCs w:val="24"/>
        </w:rPr>
        <w:t>The difference in distance between them should be zero,</w:t>
      </w:r>
    </w:p>
    <w:p w14:paraId="2F3F090B" w14:textId="77777777" w:rsidR="00F91449" w:rsidRDefault="00F91449" w:rsidP="00F91449">
      <w:pPr>
        <w:tabs>
          <w:tab w:val="left" w:pos="360"/>
        </w:tabs>
        <w:spacing w:line="276" w:lineRule="auto"/>
        <w:jc w:val="center"/>
        <w:rPr>
          <w:rFonts w:ascii="Times New Roman" w:hAnsi="Times New Roman" w:cs="Times New Roman"/>
          <w:bCs/>
          <w:sz w:val="24"/>
          <w:szCs w:val="24"/>
        </w:rPr>
      </w:pPr>
      <w:r>
        <w:rPr>
          <w:noProof/>
        </w:rPr>
        <w:drawing>
          <wp:inline distT="0" distB="0" distL="0" distR="0" wp14:anchorId="15785C85" wp14:editId="45821CED">
            <wp:extent cx="3790950" cy="381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9"/>
                    <a:stretch>
                      <a:fillRect/>
                    </a:stretch>
                  </pic:blipFill>
                  <pic:spPr>
                    <a:xfrm>
                      <a:off x="0" y="0"/>
                      <a:ext cx="3790950" cy="381000"/>
                    </a:xfrm>
                    <a:prstGeom prst="rect">
                      <a:avLst/>
                    </a:prstGeom>
                  </pic:spPr>
                </pic:pic>
              </a:graphicData>
            </a:graphic>
          </wp:inline>
        </w:drawing>
      </w:r>
    </w:p>
    <w:p w14:paraId="3EE7FB0B" w14:textId="037CF06E" w:rsidR="00CC4918" w:rsidRDefault="00CC4918" w:rsidP="00F91449">
      <w:pPr>
        <w:tabs>
          <w:tab w:val="left" w:pos="360"/>
        </w:tabs>
        <w:spacing w:line="276" w:lineRule="auto"/>
        <w:rPr>
          <w:rFonts w:ascii="Times New Roman" w:hAnsi="Times New Roman" w:cs="Times New Roman"/>
          <w:bCs/>
          <w:sz w:val="24"/>
          <w:szCs w:val="24"/>
        </w:rPr>
      </w:pPr>
      <w:r>
        <w:rPr>
          <w:rFonts w:ascii="Times New Roman" w:hAnsi="Times New Roman" w:cs="Times New Roman"/>
          <w:bCs/>
          <w:sz w:val="24"/>
          <w:szCs w:val="24"/>
        </w:rPr>
        <w:t>Solving for the above equation,</w:t>
      </w:r>
    </w:p>
    <w:p w14:paraId="204AB840" w14:textId="3277F468" w:rsidR="00F91449" w:rsidRPr="00DB6D2F" w:rsidRDefault="00F91449" w:rsidP="00F91449">
      <w:pPr>
        <w:tabs>
          <w:tab w:val="left" w:pos="360"/>
        </w:tabs>
        <w:spacing w:line="276" w:lineRule="auto"/>
        <w:rPr>
          <w:rFonts w:ascii="Times New Roman" w:hAnsi="Times New Roman" w:cs="Times New Roman"/>
          <w:bCs/>
          <w:sz w:val="24"/>
          <w:szCs w:val="24"/>
        </w:rPr>
      </w:pPr>
      <w:r w:rsidRPr="00880E82">
        <w:rPr>
          <w:rFonts w:ascii="Times New Roman" w:hAnsi="Times New Roman" w:cs="Times New Roman"/>
          <w:bCs/>
          <w:sz w:val="24"/>
          <w:szCs w:val="24"/>
        </w:rPr>
        <w:t xml:space="preserve">Hence, we must find the minimum </w:t>
      </w:r>
      <w:r>
        <w:rPr>
          <w:rFonts w:ascii="Times New Roman" w:hAnsi="Times New Roman" w:cs="Times New Roman"/>
          <w:bCs/>
          <w:sz w:val="24"/>
          <w:szCs w:val="24"/>
        </w:rPr>
        <w:t xml:space="preserve">value </w:t>
      </w:r>
      <w:r w:rsidRPr="00880E82">
        <w:rPr>
          <w:rFonts w:ascii="Times New Roman" w:hAnsi="Times New Roman" w:cs="Times New Roman"/>
          <w:bCs/>
          <w:sz w:val="24"/>
          <w:szCs w:val="24"/>
        </w:rPr>
        <w:t>of the below</w:t>
      </w:r>
      <w:r>
        <w:rPr>
          <w:rFonts w:ascii="Times New Roman" w:hAnsi="Times New Roman" w:cs="Times New Roman"/>
          <w:bCs/>
          <w:sz w:val="24"/>
          <w:szCs w:val="24"/>
        </w:rPr>
        <w:t>-</w:t>
      </w:r>
      <w:r w:rsidRPr="00880E82">
        <w:rPr>
          <w:rFonts w:ascii="Times New Roman" w:hAnsi="Times New Roman" w:cs="Times New Roman"/>
          <w:bCs/>
          <w:sz w:val="24"/>
          <w:szCs w:val="24"/>
        </w:rPr>
        <w:t>cost function to find the coordinates of the GPS,</w:t>
      </w:r>
    </w:p>
    <w:p w14:paraId="6D8B2D23" w14:textId="74AAD10F" w:rsidR="00F91449" w:rsidRPr="00521CD1" w:rsidRDefault="00F91449" w:rsidP="00175FCD">
      <w:pPr>
        <w:tabs>
          <w:tab w:val="left" w:pos="360"/>
        </w:tabs>
        <w:spacing w:line="276" w:lineRule="auto"/>
        <w:rPr>
          <w:rFonts w:ascii="Times New Roman" w:hAnsi="Times New Roman" w:cs="Times New Roman"/>
          <w:sz w:val="24"/>
          <w:szCs w:val="24"/>
        </w:rPr>
      </w:pPr>
      <w:r>
        <w:rPr>
          <w:noProof/>
        </w:rPr>
        <w:drawing>
          <wp:inline distT="0" distB="0" distL="0" distR="0" wp14:anchorId="2B9C9C4C" wp14:editId="3224CE2D">
            <wp:extent cx="5543550" cy="790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0"/>
                    <a:stretch>
                      <a:fillRect/>
                    </a:stretch>
                  </pic:blipFill>
                  <pic:spPr>
                    <a:xfrm>
                      <a:off x="0" y="0"/>
                      <a:ext cx="5543550" cy="790575"/>
                    </a:xfrm>
                    <a:prstGeom prst="rect">
                      <a:avLst/>
                    </a:prstGeom>
                  </pic:spPr>
                </pic:pic>
              </a:graphicData>
            </a:graphic>
          </wp:inline>
        </w:drawing>
      </w:r>
    </w:p>
    <w:p w14:paraId="2D36B661" w14:textId="3A0CED3B" w:rsidR="00CC4918" w:rsidRDefault="00CC4918" w:rsidP="00F91449">
      <w:pPr>
        <w:tabs>
          <w:tab w:val="left" w:pos="360"/>
        </w:tabs>
        <w:spacing w:line="276" w:lineRule="auto"/>
        <w:rPr>
          <w:rFonts w:ascii="Times New Roman" w:hAnsi="Times New Roman" w:cs="Times New Roman"/>
          <w:bCs/>
          <w:sz w:val="24"/>
          <w:szCs w:val="24"/>
        </w:rPr>
      </w:pPr>
      <w:r w:rsidRPr="00175FCD">
        <w:rPr>
          <w:rFonts w:ascii="Times New Roman" w:hAnsi="Times New Roman" w:cs="Times New Roman"/>
          <w:bCs/>
          <w:sz w:val="24"/>
          <w:szCs w:val="24"/>
        </w:rPr>
        <w:t>Th</w:t>
      </w:r>
      <w:r>
        <w:rPr>
          <w:rFonts w:ascii="Times New Roman" w:hAnsi="Times New Roman" w:cs="Times New Roman"/>
          <w:bCs/>
          <w:sz w:val="24"/>
          <w:szCs w:val="24"/>
        </w:rPr>
        <w:t xml:space="preserve">e </w:t>
      </w:r>
      <w:proofErr w:type="spellStart"/>
      <w:r>
        <w:rPr>
          <w:rFonts w:ascii="Times New Roman" w:hAnsi="Times New Roman" w:cs="Times New Roman"/>
          <w:bCs/>
          <w:sz w:val="24"/>
          <w:szCs w:val="24"/>
        </w:rPr>
        <w:t>fmincon</w:t>
      </w:r>
      <w:proofErr w:type="spellEnd"/>
      <w:r w:rsidRPr="00175FCD">
        <w:rPr>
          <w:rFonts w:ascii="Times New Roman" w:hAnsi="Times New Roman" w:cs="Times New Roman"/>
          <w:bCs/>
          <w:sz w:val="24"/>
          <w:szCs w:val="24"/>
        </w:rPr>
        <w:t xml:space="preserve"> function uses the interior point algorithm to find </w:t>
      </w:r>
      <w:r>
        <w:rPr>
          <w:rFonts w:ascii="Times New Roman" w:hAnsi="Times New Roman" w:cs="Times New Roman"/>
          <w:bCs/>
          <w:sz w:val="24"/>
          <w:szCs w:val="24"/>
        </w:rPr>
        <w:t>the most</w:t>
      </w:r>
      <w:r w:rsidRPr="00175FCD">
        <w:rPr>
          <w:rFonts w:ascii="Times New Roman" w:hAnsi="Times New Roman" w:cs="Times New Roman"/>
          <w:bCs/>
          <w:sz w:val="24"/>
          <w:szCs w:val="24"/>
        </w:rPr>
        <w:t xml:space="preserve"> optimum solution in the least time possible.</w:t>
      </w:r>
      <w:r w:rsidR="00CE4EE2">
        <w:rPr>
          <w:rFonts w:ascii="Times New Roman" w:hAnsi="Times New Roman" w:cs="Times New Roman"/>
          <w:bCs/>
          <w:sz w:val="24"/>
          <w:szCs w:val="24"/>
        </w:rPr>
        <w:t xml:space="preserve"> The function helped in minimizing the fun subject in the code which is the cost function </w:t>
      </w:r>
      <w:r w:rsidR="004141EA">
        <w:rPr>
          <w:rFonts w:ascii="Times New Roman" w:hAnsi="Times New Roman" w:cs="Times New Roman"/>
          <w:bCs/>
          <w:sz w:val="24"/>
          <w:szCs w:val="24"/>
        </w:rPr>
        <w:t>based on non-linear constraints.</w:t>
      </w:r>
    </w:p>
    <w:p w14:paraId="751B0487" w14:textId="4D011E1E" w:rsidR="004066C8" w:rsidRDefault="004066C8" w:rsidP="00F91449">
      <w:pPr>
        <w:tabs>
          <w:tab w:val="left" w:pos="360"/>
        </w:tabs>
        <w:spacing w:line="276" w:lineRule="auto"/>
        <w:rPr>
          <w:rFonts w:ascii="Times New Roman" w:hAnsi="Times New Roman" w:cs="Times New Roman"/>
          <w:b/>
          <w:sz w:val="24"/>
          <w:szCs w:val="24"/>
          <w:u w:val="single"/>
        </w:rPr>
      </w:pPr>
      <w:r>
        <w:rPr>
          <w:rFonts w:ascii="Times New Roman" w:hAnsi="Times New Roman" w:cs="Times New Roman"/>
          <w:bCs/>
          <w:sz w:val="24"/>
          <w:szCs w:val="24"/>
        </w:rPr>
        <w:t xml:space="preserve">We are given the sending time and receiving time from at the Satellite along with the speed of </w:t>
      </w:r>
      <w:proofErr w:type="spellStart"/>
      <w:r>
        <w:rPr>
          <w:rFonts w:ascii="Times New Roman" w:hAnsi="Times New Roman" w:cs="Times New Roman"/>
          <w:bCs/>
          <w:sz w:val="24"/>
          <w:szCs w:val="24"/>
        </w:rPr>
        <w:t>radiowave</w:t>
      </w:r>
      <w:proofErr w:type="spellEnd"/>
      <w:r>
        <w:rPr>
          <w:rFonts w:ascii="Times New Roman" w:hAnsi="Times New Roman" w:cs="Times New Roman"/>
          <w:bCs/>
          <w:sz w:val="24"/>
          <w:szCs w:val="24"/>
        </w:rPr>
        <w:t xml:space="preserve"> which is 300</w:t>
      </w:r>
      <w:r w:rsidR="00877783">
        <w:rPr>
          <w:rFonts w:ascii="Times New Roman" w:hAnsi="Times New Roman" w:cs="Times New Roman"/>
          <w:bCs/>
          <w:sz w:val="24"/>
          <w:szCs w:val="24"/>
        </w:rPr>
        <w:t xml:space="preserve"> Mm/s </w:t>
      </w:r>
      <w:proofErr w:type="gramStart"/>
      <w:r w:rsidR="00877783">
        <w:rPr>
          <w:rFonts w:ascii="Times New Roman" w:hAnsi="Times New Roman" w:cs="Times New Roman"/>
          <w:bCs/>
          <w:sz w:val="24"/>
          <w:szCs w:val="24"/>
        </w:rPr>
        <w:t>and also</w:t>
      </w:r>
      <w:proofErr w:type="gramEnd"/>
      <w:r w:rsidR="00877783">
        <w:rPr>
          <w:rFonts w:ascii="Times New Roman" w:hAnsi="Times New Roman" w:cs="Times New Roman"/>
          <w:bCs/>
          <w:sz w:val="24"/>
          <w:szCs w:val="24"/>
        </w:rPr>
        <w:t xml:space="preserve"> the earth radius which is 6.378 Mm.</w:t>
      </w:r>
    </w:p>
    <w:p w14:paraId="0F4F9945" w14:textId="3367B926" w:rsidR="00F91449" w:rsidRPr="00BD1B12" w:rsidRDefault="00F91449" w:rsidP="00F91449">
      <w:pPr>
        <w:tabs>
          <w:tab w:val="left" w:pos="360"/>
        </w:tabs>
        <w:spacing w:line="276" w:lineRule="auto"/>
        <w:rPr>
          <w:rFonts w:ascii="Times New Roman" w:hAnsi="Times New Roman" w:cs="Times New Roman"/>
          <w:b/>
          <w:sz w:val="24"/>
          <w:szCs w:val="24"/>
          <w:u w:val="single"/>
        </w:rPr>
      </w:pPr>
      <w:r w:rsidRPr="00BD1B12">
        <w:rPr>
          <w:rFonts w:ascii="Times New Roman" w:hAnsi="Times New Roman" w:cs="Times New Roman"/>
          <w:b/>
          <w:sz w:val="24"/>
          <w:szCs w:val="24"/>
          <w:u w:val="single"/>
        </w:rPr>
        <w:t>Output:</w:t>
      </w:r>
    </w:p>
    <w:p w14:paraId="7BB7A1C9" w14:textId="77777777" w:rsidR="00F91449" w:rsidRDefault="00F91449" w:rsidP="00F91449">
      <w:pPr>
        <w:tabs>
          <w:tab w:val="left" w:pos="360"/>
        </w:tabs>
        <w:spacing w:line="276" w:lineRule="auto"/>
        <w:rPr>
          <w:rFonts w:ascii="Times New Roman" w:hAnsi="Times New Roman" w:cs="Times New Roman"/>
          <w:bCs/>
          <w:sz w:val="24"/>
          <w:szCs w:val="24"/>
        </w:rPr>
      </w:pPr>
      <w:r>
        <w:rPr>
          <w:rFonts w:ascii="Times New Roman" w:hAnsi="Times New Roman" w:cs="Times New Roman"/>
          <w:bCs/>
          <w:sz w:val="24"/>
          <w:szCs w:val="24"/>
        </w:rPr>
        <w:t>The coordinates of the GPS unit are as follows:</w:t>
      </w:r>
    </w:p>
    <w:p w14:paraId="2CF7EEE9" w14:textId="0E820371" w:rsidR="00F91449" w:rsidRPr="00665281" w:rsidRDefault="00C55273" w:rsidP="00665281">
      <w:pPr>
        <w:pStyle w:val="ListParagraph"/>
        <w:numPr>
          <w:ilvl w:val="0"/>
          <w:numId w:val="20"/>
        </w:numPr>
        <w:tabs>
          <w:tab w:val="left" w:pos="360"/>
        </w:tabs>
        <w:spacing w:line="360" w:lineRule="auto"/>
        <w:rPr>
          <w:rFonts w:ascii="Times New Roman" w:hAnsi="Times New Roman" w:cs="Times New Roman"/>
          <w:bCs/>
          <w:sz w:val="24"/>
          <w:szCs w:val="24"/>
        </w:rPr>
      </w:pPr>
      <w:r w:rsidRPr="00665281">
        <w:rPr>
          <w:rFonts w:ascii="Times New Roman" w:hAnsi="Times New Roman" w:cs="Times New Roman"/>
          <w:bCs/>
          <w:sz w:val="24"/>
          <w:szCs w:val="24"/>
        </w:rPr>
        <w:t>X coordinate of GPS unit – 5.185537 Mm</w:t>
      </w:r>
    </w:p>
    <w:p w14:paraId="2CCACDD6" w14:textId="5EBB215F" w:rsidR="00C55273" w:rsidRDefault="00C55273" w:rsidP="00665281">
      <w:pPr>
        <w:pStyle w:val="ListParagraph"/>
        <w:numPr>
          <w:ilvl w:val="0"/>
          <w:numId w:val="20"/>
        </w:numPr>
        <w:tabs>
          <w:tab w:val="left" w:pos="360"/>
        </w:tabs>
        <w:spacing w:line="360" w:lineRule="auto"/>
        <w:rPr>
          <w:rFonts w:ascii="Times New Roman" w:hAnsi="Times New Roman" w:cs="Times New Roman"/>
          <w:bCs/>
          <w:sz w:val="24"/>
          <w:szCs w:val="24"/>
        </w:rPr>
      </w:pPr>
      <w:r>
        <w:rPr>
          <w:rFonts w:ascii="Times New Roman" w:hAnsi="Times New Roman" w:cs="Times New Roman"/>
          <w:bCs/>
          <w:sz w:val="24"/>
          <w:szCs w:val="24"/>
        </w:rPr>
        <w:t>Y coordinate of GPS unit – 7.578706</w:t>
      </w:r>
    </w:p>
    <w:p w14:paraId="4BFC20EA" w14:textId="1EC1F2BD" w:rsidR="00C55273" w:rsidRDefault="00C55273" w:rsidP="00665281">
      <w:pPr>
        <w:pStyle w:val="ListParagraph"/>
        <w:numPr>
          <w:ilvl w:val="0"/>
          <w:numId w:val="20"/>
        </w:numPr>
        <w:tabs>
          <w:tab w:val="left" w:pos="360"/>
        </w:tabs>
        <w:spacing w:line="360" w:lineRule="auto"/>
        <w:rPr>
          <w:rFonts w:ascii="Times New Roman" w:hAnsi="Times New Roman" w:cs="Times New Roman"/>
          <w:bCs/>
          <w:sz w:val="24"/>
          <w:szCs w:val="24"/>
        </w:rPr>
      </w:pPr>
      <w:r>
        <w:rPr>
          <w:rFonts w:ascii="Times New Roman" w:hAnsi="Times New Roman" w:cs="Times New Roman"/>
          <w:bCs/>
          <w:sz w:val="24"/>
          <w:szCs w:val="24"/>
        </w:rPr>
        <w:t>Z coordinate of GPS unit – 8.456620</w:t>
      </w:r>
    </w:p>
    <w:p w14:paraId="1189EFD7" w14:textId="5FB967B3" w:rsidR="00C55273" w:rsidRDefault="00C55273" w:rsidP="00665281">
      <w:pPr>
        <w:pStyle w:val="ListParagraph"/>
        <w:numPr>
          <w:ilvl w:val="0"/>
          <w:numId w:val="20"/>
        </w:numPr>
        <w:tabs>
          <w:tab w:val="left" w:pos="360"/>
        </w:tabs>
        <w:spacing w:line="360" w:lineRule="auto"/>
        <w:rPr>
          <w:rFonts w:ascii="Times New Roman" w:hAnsi="Times New Roman" w:cs="Times New Roman"/>
          <w:bCs/>
          <w:sz w:val="24"/>
          <w:szCs w:val="24"/>
        </w:rPr>
      </w:pPr>
      <w:r>
        <w:rPr>
          <w:rFonts w:ascii="Times New Roman" w:hAnsi="Times New Roman" w:cs="Times New Roman"/>
          <w:bCs/>
          <w:sz w:val="24"/>
          <w:szCs w:val="24"/>
        </w:rPr>
        <w:t>Clock Difference between GPS and satellite – 0.299846 seconds</w:t>
      </w:r>
    </w:p>
    <w:p w14:paraId="17FC92E1" w14:textId="77777777" w:rsidR="0043489C" w:rsidRDefault="0043489C" w:rsidP="00F91449">
      <w:pPr>
        <w:tabs>
          <w:tab w:val="left" w:pos="360"/>
        </w:tabs>
        <w:spacing w:line="276" w:lineRule="auto"/>
        <w:rPr>
          <w:rFonts w:ascii="Times New Roman" w:hAnsi="Times New Roman" w:cs="Times New Roman"/>
          <w:b/>
          <w:sz w:val="24"/>
          <w:szCs w:val="24"/>
          <w:u w:val="single"/>
        </w:rPr>
      </w:pPr>
    </w:p>
    <w:p w14:paraId="5B4F4FE6" w14:textId="3E427E85" w:rsidR="00F91449" w:rsidRPr="008712F5" w:rsidRDefault="00F91449" w:rsidP="00F91449">
      <w:pPr>
        <w:tabs>
          <w:tab w:val="left" w:pos="360"/>
        </w:tabs>
        <w:spacing w:line="276" w:lineRule="auto"/>
        <w:rPr>
          <w:rFonts w:ascii="Times New Roman" w:hAnsi="Times New Roman" w:cs="Times New Roman"/>
          <w:b/>
          <w:sz w:val="24"/>
          <w:szCs w:val="24"/>
          <w:u w:val="single"/>
        </w:rPr>
      </w:pPr>
      <w:r w:rsidRPr="008712F5">
        <w:rPr>
          <w:rFonts w:ascii="Times New Roman" w:hAnsi="Times New Roman" w:cs="Times New Roman"/>
          <w:b/>
          <w:sz w:val="24"/>
          <w:szCs w:val="24"/>
          <w:u w:val="single"/>
        </w:rPr>
        <w:lastRenderedPageBreak/>
        <w:t>MATLAB script:</w:t>
      </w:r>
      <w:r>
        <w:rPr>
          <w:rFonts w:ascii="Times New Roman" w:hAnsi="Times New Roman" w:cs="Times New Roman"/>
          <w:b/>
          <w:sz w:val="24"/>
          <w:szCs w:val="24"/>
          <w:u w:val="single"/>
        </w:rPr>
        <w:t xml:space="preserve"> (reference </w:t>
      </w:r>
      <w:proofErr w:type="spellStart"/>
      <w:r>
        <w:rPr>
          <w:rFonts w:ascii="Times New Roman" w:hAnsi="Times New Roman" w:cs="Times New Roman"/>
          <w:b/>
          <w:sz w:val="24"/>
          <w:szCs w:val="24"/>
          <w:u w:val="single"/>
        </w:rPr>
        <w:t>fmincon</w:t>
      </w:r>
      <w:proofErr w:type="spellEnd"/>
      <w:r>
        <w:rPr>
          <w:rFonts w:ascii="Times New Roman" w:hAnsi="Times New Roman" w:cs="Times New Roman"/>
          <w:b/>
          <w:sz w:val="24"/>
          <w:szCs w:val="24"/>
          <w:u w:val="single"/>
        </w:rPr>
        <w:t xml:space="preserve"> function MATHWORKS)</w:t>
      </w:r>
    </w:p>
    <w:p w14:paraId="0CB916AE" w14:textId="77777777" w:rsidR="00F91449" w:rsidRDefault="00F91449" w:rsidP="00F91449">
      <w:pPr>
        <w:pStyle w:val="Code"/>
      </w:pPr>
      <w:r>
        <w:rPr>
          <w:noProof/>
          <w:color w:val="3C763D"/>
        </w:rPr>
        <w:t>%%% Author - Adithya Suresh %%%</w:t>
      </w:r>
    </w:p>
    <w:p w14:paraId="33A7C8CF" w14:textId="77777777" w:rsidR="00F91449" w:rsidRDefault="00F91449" w:rsidP="00F91449">
      <w:pPr>
        <w:pStyle w:val="Code"/>
      </w:pPr>
      <w:r>
        <w:rPr>
          <w:noProof/>
          <w:color w:val="3C763D"/>
        </w:rPr>
        <w:t>%%% Professor - Dr. Yunyi Jia %%%</w:t>
      </w:r>
    </w:p>
    <w:p w14:paraId="46CF7E7F" w14:textId="77777777" w:rsidR="00F91449" w:rsidRDefault="00F91449" w:rsidP="00F91449">
      <w:pPr>
        <w:pStyle w:val="Code"/>
      </w:pPr>
      <w:r>
        <w:rPr>
          <w:noProof/>
          <w:color w:val="3C763D"/>
        </w:rPr>
        <w:t>%%% Homework 1 - 3rd problem solution %%%</w:t>
      </w:r>
    </w:p>
    <w:p w14:paraId="2134AB0D" w14:textId="77777777" w:rsidR="00F91449" w:rsidRDefault="00F91449" w:rsidP="00F91449">
      <w:pPr>
        <w:pStyle w:val="Code"/>
      </w:pPr>
    </w:p>
    <w:p w14:paraId="7C92CE30" w14:textId="77777777" w:rsidR="00F91449" w:rsidRDefault="00F91449" w:rsidP="00F91449">
      <w:pPr>
        <w:pStyle w:val="Code"/>
      </w:pPr>
      <w:r>
        <w:rPr>
          <w:noProof/>
        </w:rPr>
        <w:t xml:space="preserve">clear </w:t>
      </w:r>
      <w:r>
        <w:rPr>
          <w:noProof/>
          <w:color w:val="A020F0"/>
        </w:rPr>
        <w:t xml:space="preserve">all </w:t>
      </w:r>
    </w:p>
    <w:p w14:paraId="26FCF7AF" w14:textId="77777777" w:rsidR="00F91449" w:rsidRDefault="00F91449" w:rsidP="00F91449">
      <w:pPr>
        <w:pStyle w:val="Code"/>
      </w:pPr>
      <w:r>
        <w:rPr>
          <w:noProof/>
        </w:rPr>
        <w:t>clc</w:t>
      </w:r>
    </w:p>
    <w:p w14:paraId="51B6ABF2" w14:textId="77777777" w:rsidR="00F91449" w:rsidRDefault="00F91449" w:rsidP="00F91449">
      <w:pPr>
        <w:pStyle w:val="Code"/>
      </w:pPr>
      <w:r>
        <w:rPr>
          <w:noProof/>
          <w:color w:val="3C763D"/>
        </w:rPr>
        <w:t>%% Loading time data</w:t>
      </w:r>
    </w:p>
    <w:p w14:paraId="67EF45AB" w14:textId="77777777" w:rsidR="00F91449" w:rsidRDefault="00F91449" w:rsidP="00F91449">
      <w:pPr>
        <w:pStyle w:val="Code"/>
      </w:pPr>
      <w:r>
        <w:rPr>
          <w:noProof/>
        </w:rPr>
        <w:t>load(</w:t>
      </w:r>
      <w:r>
        <w:rPr>
          <w:noProof/>
          <w:color w:val="A020F0"/>
        </w:rPr>
        <w:t>'st'</w:t>
      </w:r>
      <w:r>
        <w:rPr>
          <w:noProof/>
        </w:rPr>
        <w:t>);</w:t>
      </w:r>
    </w:p>
    <w:p w14:paraId="61509A65" w14:textId="77777777" w:rsidR="00F91449" w:rsidRDefault="00F91449" w:rsidP="00F91449">
      <w:pPr>
        <w:pStyle w:val="Code"/>
      </w:pPr>
      <w:r>
        <w:rPr>
          <w:noProof/>
        </w:rPr>
        <w:t>load(</w:t>
      </w:r>
      <w:r>
        <w:rPr>
          <w:noProof/>
          <w:color w:val="A020F0"/>
        </w:rPr>
        <w:t>'rt'</w:t>
      </w:r>
      <w:r>
        <w:rPr>
          <w:noProof/>
        </w:rPr>
        <w:t>);</w:t>
      </w:r>
    </w:p>
    <w:p w14:paraId="6C3FF665" w14:textId="77777777" w:rsidR="00F91449" w:rsidRDefault="00F91449" w:rsidP="00F91449">
      <w:pPr>
        <w:pStyle w:val="Code"/>
      </w:pPr>
      <w:r>
        <w:rPr>
          <w:noProof/>
          <w:color w:val="3C763D"/>
        </w:rPr>
        <w:t>%% Data from question</w:t>
      </w:r>
    </w:p>
    <w:p w14:paraId="6CDC7B7F" w14:textId="77777777" w:rsidR="00F91449" w:rsidRDefault="00F91449" w:rsidP="00F91449">
      <w:pPr>
        <w:pStyle w:val="Code"/>
      </w:pPr>
      <w:r>
        <w:rPr>
          <w:noProof/>
        </w:rPr>
        <w:t>x = [101,52,17,-15];</w:t>
      </w:r>
    </w:p>
    <w:p w14:paraId="617AAC3F" w14:textId="77777777" w:rsidR="00F91449" w:rsidRDefault="00F91449" w:rsidP="00F91449">
      <w:pPr>
        <w:pStyle w:val="Code"/>
      </w:pPr>
      <w:r>
        <w:rPr>
          <w:noProof/>
        </w:rPr>
        <w:t>y = [16,21,53,159];</w:t>
      </w:r>
    </w:p>
    <w:p w14:paraId="3A2EE97E" w14:textId="77777777" w:rsidR="00F91449" w:rsidRDefault="00F91449" w:rsidP="00F91449">
      <w:pPr>
        <w:pStyle w:val="Code"/>
      </w:pPr>
      <w:r>
        <w:rPr>
          <w:noProof/>
        </w:rPr>
        <w:t>z = [207,302,350,208];</w:t>
      </w:r>
    </w:p>
    <w:p w14:paraId="34C0633C" w14:textId="77777777" w:rsidR="00F91449" w:rsidRDefault="00F91449" w:rsidP="00F91449">
      <w:pPr>
        <w:pStyle w:val="Code"/>
      </w:pPr>
      <w:r>
        <w:rPr>
          <w:noProof/>
        </w:rPr>
        <w:t>radiowave_speed = 300;</w:t>
      </w:r>
    </w:p>
    <w:p w14:paraId="53ABD42E" w14:textId="77777777" w:rsidR="00F91449" w:rsidRDefault="00F91449" w:rsidP="00F91449">
      <w:pPr>
        <w:pStyle w:val="Code"/>
      </w:pPr>
      <w:r>
        <w:rPr>
          <w:noProof/>
        </w:rPr>
        <w:t>earth_radius = 6.378;</w:t>
      </w:r>
    </w:p>
    <w:p w14:paraId="01F7CB52" w14:textId="77777777" w:rsidR="00F91449" w:rsidRDefault="00F91449" w:rsidP="00F91449">
      <w:pPr>
        <w:pStyle w:val="Code"/>
      </w:pPr>
      <w:r>
        <w:rPr>
          <w:noProof/>
          <w:color w:val="3C763D"/>
        </w:rPr>
        <w:t>%% Time taken for individual satellite to receive the signal</w:t>
      </w:r>
    </w:p>
    <w:p w14:paraId="1A3FBDC4" w14:textId="77777777" w:rsidR="00F91449" w:rsidRDefault="00F91449" w:rsidP="00F91449">
      <w:pPr>
        <w:pStyle w:val="Code"/>
      </w:pPr>
      <w:r>
        <w:rPr>
          <w:noProof/>
        </w:rPr>
        <w:t>time_diff = rt - st;</w:t>
      </w:r>
    </w:p>
    <w:p w14:paraId="1A5FCBCB" w14:textId="77777777" w:rsidR="00F91449" w:rsidRDefault="00F91449" w:rsidP="00F91449">
      <w:pPr>
        <w:pStyle w:val="Code"/>
      </w:pPr>
      <w:r>
        <w:rPr>
          <w:noProof/>
          <w:color w:val="3C763D"/>
        </w:rPr>
        <w:t>%% Function to calculate position of GPS unit</w:t>
      </w:r>
    </w:p>
    <w:p w14:paraId="6819EF14" w14:textId="77777777" w:rsidR="00F91449" w:rsidRDefault="00F91449" w:rsidP="00F91449">
      <w:pPr>
        <w:pStyle w:val="Code"/>
      </w:pPr>
      <w:r>
        <w:rPr>
          <w:noProof/>
        </w:rPr>
        <w:t>fun = @(a)((sqrt(((a(1)-x(1)).^(2))+((a(2)-y(1)).^(2))+((a(3)-z(1)).^(2)))-(radiowave_speed.*(time_diff(1)-a(4)))).^(2))</w:t>
      </w:r>
      <w:r>
        <w:rPr>
          <w:noProof/>
          <w:color w:val="0000FF"/>
        </w:rPr>
        <w:t>...</w:t>
      </w:r>
    </w:p>
    <w:p w14:paraId="45F5C548" w14:textId="77777777" w:rsidR="00F91449" w:rsidRDefault="00F91449" w:rsidP="00F91449">
      <w:pPr>
        <w:pStyle w:val="Code"/>
      </w:pPr>
      <w:r>
        <w:rPr>
          <w:noProof/>
        </w:rPr>
        <w:t xml:space="preserve"> +((sqrt(((a(1)-x(2)).^(2))+((a(2)-y(2)).^(2))+((a(3)-z(2)).^(2)))-(radiowave_speed.*(time_diff(2)-a(4)))).^(2))</w:t>
      </w:r>
      <w:r>
        <w:rPr>
          <w:noProof/>
          <w:color w:val="0000FF"/>
        </w:rPr>
        <w:t>...</w:t>
      </w:r>
    </w:p>
    <w:p w14:paraId="009E2E08" w14:textId="77777777" w:rsidR="00F91449" w:rsidRDefault="00F91449" w:rsidP="00F91449">
      <w:pPr>
        <w:pStyle w:val="Code"/>
      </w:pPr>
      <w:r>
        <w:rPr>
          <w:noProof/>
        </w:rPr>
        <w:t xml:space="preserve"> +((sqrt(((a(1)-x(3)).^(2))+((a(2)-y(3)).^(2))+((a(3)-z(3)).^(2)))-(radiowave_speed.*(time_diff(3)-a(4)))).^(2))</w:t>
      </w:r>
      <w:r>
        <w:rPr>
          <w:noProof/>
          <w:color w:val="0000FF"/>
        </w:rPr>
        <w:t>...</w:t>
      </w:r>
    </w:p>
    <w:p w14:paraId="4F589856" w14:textId="77777777" w:rsidR="00F91449" w:rsidRDefault="00F91449" w:rsidP="00F91449">
      <w:pPr>
        <w:pStyle w:val="Code"/>
      </w:pPr>
      <w:r>
        <w:rPr>
          <w:noProof/>
        </w:rPr>
        <w:t xml:space="preserve"> +((sqrt(((a(1)-x(4)).^(2))+((a(2)-y(4)).^(2))+((a(3)-z(4)).^(2)))-(radiowave_speed.*(time_diff(4)-a(4)))).^(2));</w:t>
      </w:r>
    </w:p>
    <w:p w14:paraId="14D8F443" w14:textId="77777777" w:rsidR="00F91449" w:rsidRDefault="00F91449" w:rsidP="00F91449">
      <w:pPr>
        <w:pStyle w:val="Code"/>
      </w:pPr>
    </w:p>
    <w:p w14:paraId="621F6530" w14:textId="77777777" w:rsidR="00F91449" w:rsidRDefault="00F91449" w:rsidP="00F91449">
      <w:pPr>
        <w:pStyle w:val="Code"/>
      </w:pPr>
      <w:r>
        <w:rPr>
          <w:noProof/>
        </w:rPr>
        <w:t>initial_data = [earth_radius,earth_radius,earth_radius,0];</w:t>
      </w:r>
    </w:p>
    <w:p w14:paraId="6979BAC7" w14:textId="77777777" w:rsidR="00F91449" w:rsidRDefault="00F91449" w:rsidP="00F91449">
      <w:pPr>
        <w:pStyle w:val="Code"/>
      </w:pPr>
      <w:r>
        <w:rPr>
          <w:noProof/>
        </w:rPr>
        <w:t>A = [];</w:t>
      </w:r>
    </w:p>
    <w:p w14:paraId="7DFF440C" w14:textId="77777777" w:rsidR="00F91449" w:rsidRDefault="00F91449" w:rsidP="00F91449">
      <w:pPr>
        <w:pStyle w:val="Code"/>
      </w:pPr>
      <w:r>
        <w:rPr>
          <w:noProof/>
        </w:rPr>
        <w:t>B = [];</w:t>
      </w:r>
    </w:p>
    <w:p w14:paraId="44E285CF" w14:textId="77777777" w:rsidR="00F91449" w:rsidRDefault="00F91449" w:rsidP="00F91449">
      <w:pPr>
        <w:pStyle w:val="Code"/>
      </w:pPr>
      <w:r>
        <w:rPr>
          <w:noProof/>
        </w:rPr>
        <w:t>C = [];</w:t>
      </w:r>
    </w:p>
    <w:p w14:paraId="41341D02" w14:textId="77777777" w:rsidR="00F91449" w:rsidRDefault="00F91449" w:rsidP="00F91449">
      <w:pPr>
        <w:pStyle w:val="Code"/>
      </w:pPr>
      <w:r>
        <w:rPr>
          <w:noProof/>
        </w:rPr>
        <w:t>D = [];</w:t>
      </w:r>
    </w:p>
    <w:p w14:paraId="0749A228" w14:textId="77777777" w:rsidR="00F91449" w:rsidRDefault="00F91449" w:rsidP="00F91449">
      <w:pPr>
        <w:pStyle w:val="Code"/>
      </w:pPr>
      <w:r>
        <w:rPr>
          <w:noProof/>
        </w:rPr>
        <w:t>E = [];</w:t>
      </w:r>
    </w:p>
    <w:p w14:paraId="2EDE9680" w14:textId="77777777" w:rsidR="00F91449" w:rsidRDefault="00F91449" w:rsidP="00F91449">
      <w:pPr>
        <w:pStyle w:val="Code"/>
      </w:pPr>
      <w:r>
        <w:rPr>
          <w:noProof/>
        </w:rPr>
        <w:t>F = [];</w:t>
      </w:r>
    </w:p>
    <w:p w14:paraId="2C40684B" w14:textId="77777777" w:rsidR="00F91449" w:rsidRDefault="00F91449" w:rsidP="00F91449">
      <w:pPr>
        <w:pStyle w:val="Code"/>
      </w:pPr>
      <w:r>
        <w:rPr>
          <w:noProof/>
        </w:rPr>
        <w:t>func_variable = @equation;</w:t>
      </w:r>
    </w:p>
    <w:p w14:paraId="3DEDDD23" w14:textId="77777777" w:rsidR="00F91449" w:rsidRDefault="00F91449" w:rsidP="00F91449">
      <w:pPr>
        <w:pStyle w:val="Code"/>
      </w:pPr>
      <w:r>
        <w:rPr>
          <w:noProof/>
        </w:rPr>
        <w:t>GPS_position = fmincon(fun, initial_data, A, B, C, D, E, F, func_variable);</w:t>
      </w:r>
    </w:p>
    <w:p w14:paraId="69496406"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Local minimum possible. Constraints satisfied.</w:t>
      </w:r>
    </w:p>
    <w:p w14:paraId="3F8F31FE" w14:textId="77777777" w:rsidR="00F91449" w:rsidRDefault="00F91449" w:rsidP="00F91449">
      <w:pPr>
        <w:rPr>
          <w:rFonts w:ascii="Consolas" w:eastAsia="Times New Roman" w:hAnsi="Consolas"/>
          <w:color w:val="404040"/>
          <w:sz w:val="18"/>
          <w:szCs w:val="18"/>
        </w:rPr>
      </w:pPr>
    </w:p>
    <w:p w14:paraId="737DA1C1" w14:textId="77777777" w:rsidR="00F91449" w:rsidRDefault="00F91449" w:rsidP="00F91449">
      <w:pPr>
        <w:rPr>
          <w:rFonts w:ascii="Consolas" w:eastAsia="Times New Roman" w:hAnsi="Consolas"/>
          <w:color w:val="404040"/>
          <w:sz w:val="18"/>
          <w:szCs w:val="18"/>
        </w:rPr>
      </w:pPr>
      <w:proofErr w:type="spellStart"/>
      <w:r>
        <w:rPr>
          <w:rFonts w:ascii="Consolas" w:eastAsia="Times New Roman" w:hAnsi="Consolas"/>
          <w:color w:val="404040"/>
          <w:sz w:val="18"/>
          <w:szCs w:val="18"/>
        </w:rPr>
        <w:t>fmincon</w:t>
      </w:r>
      <w:proofErr w:type="spellEnd"/>
      <w:r>
        <w:rPr>
          <w:rFonts w:ascii="Consolas" w:eastAsia="Times New Roman" w:hAnsi="Consolas"/>
          <w:color w:val="404040"/>
          <w:sz w:val="18"/>
          <w:szCs w:val="18"/>
        </w:rPr>
        <w:t xml:space="preserve"> stopped because the size of the current step is less than</w:t>
      </w:r>
    </w:p>
    <w:p w14:paraId="35B36A11"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 xml:space="preserve">the value of the step size tolerance and constraints </w:t>
      </w:r>
      <w:proofErr w:type="gramStart"/>
      <w:r>
        <w:rPr>
          <w:rFonts w:ascii="Consolas" w:eastAsia="Times New Roman" w:hAnsi="Consolas"/>
          <w:color w:val="404040"/>
          <w:sz w:val="18"/>
          <w:szCs w:val="18"/>
        </w:rPr>
        <w:t>are</w:t>
      </w:r>
      <w:proofErr w:type="gramEnd"/>
      <w:r>
        <w:rPr>
          <w:rFonts w:ascii="Consolas" w:eastAsia="Times New Roman" w:hAnsi="Consolas"/>
          <w:color w:val="404040"/>
          <w:sz w:val="18"/>
          <w:szCs w:val="18"/>
        </w:rPr>
        <w:t xml:space="preserve"> </w:t>
      </w:r>
    </w:p>
    <w:p w14:paraId="3EF8D8E1"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satisfied to within the value of the constraint tolerance.</w:t>
      </w:r>
    </w:p>
    <w:p w14:paraId="6BA50D3F" w14:textId="77777777" w:rsidR="00F91449" w:rsidRDefault="00F91449" w:rsidP="00F91449">
      <w:pPr>
        <w:rPr>
          <w:rFonts w:ascii="Consolas" w:eastAsia="Times New Roman" w:hAnsi="Consolas"/>
          <w:color w:val="404040"/>
          <w:sz w:val="18"/>
          <w:szCs w:val="18"/>
        </w:rPr>
      </w:pPr>
    </w:p>
    <w:p w14:paraId="35FA1E1A"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lt;stopping criteria details&gt;</w:t>
      </w:r>
    </w:p>
    <w:p w14:paraId="57619ACB" w14:textId="77777777" w:rsidR="00F91449" w:rsidRDefault="00F91449" w:rsidP="00F91449">
      <w:pPr>
        <w:pStyle w:val="Code"/>
      </w:pPr>
      <w:r>
        <w:rPr>
          <w:noProof/>
          <w:color w:val="3C763D"/>
        </w:rPr>
        <w:t>%% Output</w:t>
      </w:r>
    </w:p>
    <w:p w14:paraId="567C454C" w14:textId="77777777" w:rsidR="00F91449" w:rsidRDefault="00F91449" w:rsidP="00F91449">
      <w:pPr>
        <w:pStyle w:val="Code"/>
      </w:pPr>
      <w:r>
        <w:rPr>
          <w:noProof/>
        </w:rPr>
        <w:lastRenderedPageBreak/>
        <w:t>fprintf(</w:t>
      </w:r>
      <w:r>
        <w:rPr>
          <w:noProof/>
          <w:color w:val="A020F0"/>
        </w:rPr>
        <w:t>'X coordinate position of the GPS is %f Mm \n'</w:t>
      </w:r>
      <w:r>
        <w:rPr>
          <w:noProof/>
        </w:rPr>
        <w:t>,GPS_position(1));</w:t>
      </w:r>
    </w:p>
    <w:p w14:paraId="787B4F7F"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 xml:space="preserve">X coordinate position of the GPS is 5.185537 </w:t>
      </w:r>
      <w:proofErr w:type="gramStart"/>
      <w:r>
        <w:rPr>
          <w:rFonts w:ascii="Consolas" w:eastAsia="Times New Roman" w:hAnsi="Consolas"/>
          <w:color w:val="404040"/>
          <w:sz w:val="18"/>
          <w:szCs w:val="18"/>
        </w:rPr>
        <w:t>Mm</w:t>
      </w:r>
      <w:proofErr w:type="gramEnd"/>
      <w:r>
        <w:rPr>
          <w:rFonts w:ascii="Consolas" w:eastAsia="Times New Roman" w:hAnsi="Consolas"/>
          <w:color w:val="404040"/>
          <w:sz w:val="18"/>
          <w:szCs w:val="18"/>
        </w:rPr>
        <w:t xml:space="preserve"> </w:t>
      </w:r>
    </w:p>
    <w:p w14:paraId="2DA5A1A4" w14:textId="77777777" w:rsidR="00F91449" w:rsidRDefault="00F91449" w:rsidP="00F91449">
      <w:pPr>
        <w:pStyle w:val="Code"/>
      </w:pPr>
      <w:r>
        <w:rPr>
          <w:noProof/>
        </w:rPr>
        <w:t>fprintf(</w:t>
      </w:r>
      <w:r>
        <w:rPr>
          <w:noProof/>
          <w:color w:val="A020F0"/>
        </w:rPr>
        <w:t>'Y coordinate position of the GPS is %f Mm \n'</w:t>
      </w:r>
      <w:r>
        <w:rPr>
          <w:noProof/>
        </w:rPr>
        <w:t>,GPS_position(2));</w:t>
      </w:r>
    </w:p>
    <w:p w14:paraId="4636D6A3"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 xml:space="preserve">Y coordinate position of the GPS is 7.578706 </w:t>
      </w:r>
      <w:proofErr w:type="gramStart"/>
      <w:r>
        <w:rPr>
          <w:rFonts w:ascii="Consolas" w:eastAsia="Times New Roman" w:hAnsi="Consolas"/>
          <w:color w:val="404040"/>
          <w:sz w:val="18"/>
          <w:szCs w:val="18"/>
        </w:rPr>
        <w:t>Mm</w:t>
      </w:r>
      <w:proofErr w:type="gramEnd"/>
      <w:r>
        <w:rPr>
          <w:rFonts w:ascii="Consolas" w:eastAsia="Times New Roman" w:hAnsi="Consolas"/>
          <w:color w:val="404040"/>
          <w:sz w:val="18"/>
          <w:szCs w:val="18"/>
        </w:rPr>
        <w:t xml:space="preserve"> </w:t>
      </w:r>
    </w:p>
    <w:p w14:paraId="40D4FEAF" w14:textId="77777777" w:rsidR="00F91449" w:rsidRDefault="00F91449" w:rsidP="00F91449">
      <w:pPr>
        <w:pStyle w:val="Code"/>
      </w:pPr>
      <w:r>
        <w:rPr>
          <w:noProof/>
        </w:rPr>
        <w:t>fprintf(</w:t>
      </w:r>
      <w:r>
        <w:rPr>
          <w:noProof/>
          <w:color w:val="A020F0"/>
        </w:rPr>
        <w:t>'Z coordinate position of the GPS is %f Mm \n'</w:t>
      </w:r>
      <w:r>
        <w:rPr>
          <w:noProof/>
        </w:rPr>
        <w:t>,GPS_position(3));</w:t>
      </w:r>
    </w:p>
    <w:p w14:paraId="463B66C0"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 xml:space="preserve">Z coordinate position of the GPS is 8.456620 </w:t>
      </w:r>
      <w:proofErr w:type="gramStart"/>
      <w:r>
        <w:rPr>
          <w:rFonts w:ascii="Consolas" w:eastAsia="Times New Roman" w:hAnsi="Consolas"/>
          <w:color w:val="404040"/>
          <w:sz w:val="18"/>
          <w:szCs w:val="18"/>
        </w:rPr>
        <w:t>Mm</w:t>
      </w:r>
      <w:proofErr w:type="gramEnd"/>
      <w:r>
        <w:rPr>
          <w:rFonts w:ascii="Consolas" w:eastAsia="Times New Roman" w:hAnsi="Consolas"/>
          <w:color w:val="404040"/>
          <w:sz w:val="18"/>
          <w:szCs w:val="18"/>
        </w:rPr>
        <w:t xml:space="preserve"> </w:t>
      </w:r>
    </w:p>
    <w:p w14:paraId="6FE1B228" w14:textId="77777777" w:rsidR="00F91449" w:rsidRDefault="00F91449" w:rsidP="00F91449">
      <w:pPr>
        <w:pStyle w:val="Code"/>
      </w:pPr>
      <w:r>
        <w:rPr>
          <w:noProof/>
        </w:rPr>
        <w:t>fprintf(</w:t>
      </w:r>
      <w:r>
        <w:rPr>
          <w:noProof/>
          <w:color w:val="A020F0"/>
        </w:rPr>
        <w:t>'Clock difference between GPS unit clock and Satelite system clock is %f s \n'</w:t>
      </w:r>
      <w:r>
        <w:rPr>
          <w:noProof/>
        </w:rPr>
        <w:t>,GPS_position(4));</w:t>
      </w:r>
    </w:p>
    <w:p w14:paraId="407CA3A4" w14:textId="77777777" w:rsidR="00F91449" w:rsidRDefault="00F91449" w:rsidP="00F91449">
      <w:pPr>
        <w:rPr>
          <w:rFonts w:ascii="Consolas" w:eastAsia="Times New Roman" w:hAnsi="Consolas"/>
          <w:color w:val="404040"/>
          <w:sz w:val="18"/>
          <w:szCs w:val="18"/>
        </w:rPr>
      </w:pPr>
      <w:r>
        <w:rPr>
          <w:rFonts w:ascii="Consolas" w:eastAsia="Times New Roman" w:hAnsi="Consolas"/>
          <w:color w:val="404040"/>
          <w:sz w:val="18"/>
          <w:szCs w:val="18"/>
        </w:rPr>
        <w:t xml:space="preserve">Clock difference between GPS unit clock and </w:t>
      </w:r>
      <w:proofErr w:type="spellStart"/>
      <w:r>
        <w:rPr>
          <w:rFonts w:ascii="Consolas" w:eastAsia="Times New Roman" w:hAnsi="Consolas"/>
          <w:color w:val="404040"/>
          <w:sz w:val="18"/>
          <w:szCs w:val="18"/>
        </w:rPr>
        <w:t>Satelite</w:t>
      </w:r>
      <w:proofErr w:type="spellEnd"/>
      <w:r>
        <w:rPr>
          <w:rFonts w:ascii="Consolas" w:eastAsia="Times New Roman" w:hAnsi="Consolas"/>
          <w:color w:val="404040"/>
          <w:sz w:val="18"/>
          <w:szCs w:val="18"/>
        </w:rPr>
        <w:t xml:space="preserve"> system clock is 0.299846 </w:t>
      </w:r>
      <w:proofErr w:type="gramStart"/>
      <w:r>
        <w:rPr>
          <w:rFonts w:ascii="Consolas" w:eastAsia="Times New Roman" w:hAnsi="Consolas"/>
          <w:color w:val="404040"/>
          <w:sz w:val="18"/>
          <w:szCs w:val="18"/>
        </w:rPr>
        <w:t>s</w:t>
      </w:r>
      <w:proofErr w:type="gramEnd"/>
      <w:r>
        <w:rPr>
          <w:rFonts w:ascii="Consolas" w:eastAsia="Times New Roman" w:hAnsi="Consolas"/>
          <w:color w:val="404040"/>
          <w:sz w:val="18"/>
          <w:szCs w:val="18"/>
        </w:rPr>
        <w:t xml:space="preserve"> </w:t>
      </w:r>
    </w:p>
    <w:p w14:paraId="089E8ED7" w14:textId="77777777" w:rsidR="00F91449" w:rsidRPr="00115B77" w:rsidRDefault="00F91449" w:rsidP="00F91449">
      <w:pPr>
        <w:tabs>
          <w:tab w:val="left" w:pos="360"/>
        </w:tabs>
        <w:spacing w:line="276" w:lineRule="auto"/>
        <w:rPr>
          <w:rFonts w:ascii="Times New Roman" w:hAnsi="Times New Roman" w:cs="Times New Roman"/>
          <w:bCs/>
          <w:sz w:val="24"/>
          <w:szCs w:val="24"/>
          <w:u w:val="single"/>
        </w:rPr>
      </w:pPr>
      <w:r w:rsidRPr="00115B77">
        <w:rPr>
          <w:rFonts w:ascii="Times New Roman" w:hAnsi="Times New Roman" w:cs="Times New Roman"/>
          <w:bCs/>
          <w:sz w:val="24"/>
          <w:szCs w:val="24"/>
          <w:u w:val="single"/>
        </w:rPr>
        <w:t>Equation function:</w:t>
      </w:r>
    </w:p>
    <w:p w14:paraId="45DA93CA" w14:textId="77777777" w:rsidR="00F91449" w:rsidRDefault="00F91449" w:rsidP="00F91449">
      <w:pPr>
        <w:pStyle w:val="Code"/>
      </w:pPr>
      <w:r>
        <w:rPr>
          <w:noProof/>
          <w:color w:val="0000FF"/>
        </w:rPr>
        <w:t xml:space="preserve">function </w:t>
      </w:r>
      <w:r>
        <w:rPr>
          <w:noProof/>
        </w:rPr>
        <w:t>[c,ceq] = equation(m)</w:t>
      </w:r>
    </w:p>
    <w:p w14:paraId="6D64835F" w14:textId="77777777" w:rsidR="00F91449" w:rsidRDefault="00F91449" w:rsidP="00F91449">
      <w:pPr>
        <w:pStyle w:val="Code"/>
      </w:pPr>
      <w:r>
        <w:rPr>
          <w:noProof/>
        </w:rPr>
        <w:t>c = [5-m(1) m(1)-20 5-m(2) m(2)-20 5-m(3) m(3)-20 -10-m(4) m(4)-10];</w:t>
      </w:r>
    </w:p>
    <w:p w14:paraId="4410CF4B" w14:textId="77777777" w:rsidR="00F91449" w:rsidRDefault="00F91449" w:rsidP="00F91449">
      <w:pPr>
        <w:pStyle w:val="Code"/>
      </w:pPr>
      <w:r>
        <w:rPr>
          <w:noProof/>
        </w:rPr>
        <w:t>ceq=[];</w:t>
      </w:r>
    </w:p>
    <w:sdt>
      <w:sdtPr>
        <w:id w:val="137391521"/>
        <w:docPartObj>
          <w:docPartGallery w:val="Bibliographies"/>
          <w:docPartUnique/>
        </w:docPartObj>
      </w:sdtPr>
      <w:sdtEndPr>
        <w:rPr>
          <w:rFonts w:asciiTheme="minorHAnsi" w:eastAsiaTheme="minorHAnsi" w:hAnsiTheme="minorHAnsi" w:cstheme="minorBidi"/>
          <w:color w:val="auto"/>
          <w:sz w:val="22"/>
          <w:szCs w:val="22"/>
        </w:rPr>
      </w:sdtEndPr>
      <w:sdtContent>
        <w:p w14:paraId="08A9C229" w14:textId="77777777" w:rsidR="00863481" w:rsidRDefault="00863481" w:rsidP="00863481">
          <w:pPr>
            <w:pStyle w:val="Heading1"/>
          </w:pPr>
          <w:r>
            <w:t>References</w:t>
          </w:r>
        </w:p>
        <w:sdt>
          <w:sdtPr>
            <w:id w:val="-573587230"/>
            <w:bibliography/>
          </w:sdtPr>
          <w:sdtContent>
            <w:p w14:paraId="59BDA5F5" w14:textId="77777777" w:rsidR="001B2376" w:rsidRDefault="00863481" w:rsidP="00863481">
              <w:pPr>
                <w:rPr>
                  <w:noProof/>
                </w:rPr>
              </w:pPr>
              <w:r>
                <w:fldChar w:fldCharType="begin"/>
              </w:r>
              <w:r>
                <w:instrText xml:space="preserve"> BIBLIOGRAPHY </w:instrText>
              </w:r>
              <w:r>
                <w:fldChar w:fldCharType="separate"/>
              </w:r>
            </w:p>
            <w:tbl>
              <w:tblPr>
                <w:tblW w:w="4981" w:type="pct"/>
                <w:tblCellSpacing w:w="15" w:type="dxa"/>
                <w:tblCellMar>
                  <w:top w:w="15" w:type="dxa"/>
                  <w:left w:w="15" w:type="dxa"/>
                  <w:bottom w:w="15" w:type="dxa"/>
                  <w:right w:w="15" w:type="dxa"/>
                </w:tblCellMar>
                <w:tblLook w:val="04A0" w:firstRow="1" w:lastRow="0" w:firstColumn="1" w:lastColumn="0" w:noHBand="0" w:noVBand="1"/>
              </w:tblPr>
              <w:tblGrid>
                <w:gridCol w:w="314"/>
                <w:gridCol w:w="8712"/>
              </w:tblGrid>
              <w:tr w:rsidR="001B2376" w14:paraId="1EDE43E8" w14:textId="77777777" w:rsidTr="00DE0136">
                <w:trPr>
                  <w:divId w:val="40596286"/>
                  <w:trHeight w:val="753"/>
                  <w:tblCellSpacing w:w="15" w:type="dxa"/>
                </w:trPr>
                <w:tc>
                  <w:tcPr>
                    <w:tcW w:w="148" w:type="pct"/>
                    <w:hideMark/>
                  </w:tcPr>
                  <w:p w14:paraId="2931A857" w14:textId="4504870C" w:rsidR="001B2376" w:rsidRDefault="001B2376">
                    <w:pPr>
                      <w:pStyle w:val="Bibliography"/>
                      <w:rPr>
                        <w:noProof/>
                        <w:sz w:val="24"/>
                        <w:szCs w:val="24"/>
                      </w:rPr>
                    </w:pPr>
                    <w:r>
                      <w:rPr>
                        <w:noProof/>
                      </w:rPr>
                      <w:t xml:space="preserve">[1] </w:t>
                    </w:r>
                  </w:p>
                </w:tc>
                <w:tc>
                  <w:tcPr>
                    <w:tcW w:w="0" w:type="auto"/>
                    <w:hideMark/>
                  </w:tcPr>
                  <w:p w14:paraId="7113C7A0" w14:textId="77777777" w:rsidR="001B2376" w:rsidRDefault="001B2376">
                    <w:pPr>
                      <w:pStyle w:val="Bibliography"/>
                      <w:rPr>
                        <w:noProof/>
                      </w:rPr>
                    </w:pPr>
                    <w:r>
                      <w:rPr>
                        <w:noProof/>
                      </w:rPr>
                      <w:t>"Tesla Model S," [Online]. Available: https://www.tesla.com/models.</w:t>
                    </w:r>
                  </w:p>
                </w:tc>
              </w:tr>
              <w:tr w:rsidR="001B2376" w14:paraId="6C404263" w14:textId="77777777" w:rsidTr="00DE0136">
                <w:trPr>
                  <w:divId w:val="40596286"/>
                  <w:trHeight w:val="736"/>
                  <w:tblCellSpacing w:w="15" w:type="dxa"/>
                </w:trPr>
                <w:tc>
                  <w:tcPr>
                    <w:tcW w:w="148" w:type="pct"/>
                    <w:hideMark/>
                  </w:tcPr>
                  <w:p w14:paraId="4FDFDBA5" w14:textId="77777777" w:rsidR="001B2376" w:rsidRDefault="001B2376">
                    <w:pPr>
                      <w:pStyle w:val="Bibliography"/>
                      <w:rPr>
                        <w:noProof/>
                      </w:rPr>
                    </w:pPr>
                    <w:r>
                      <w:rPr>
                        <w:noProof/>
                      </w:rPr>
                      <w:t xml:space="preserve">[2] </w:t>
                    </w:r>
                  </w:p>
                </w:tc>
                <w:tc>
                  <w:tcPr>
                    <w:tcW w:w="0" w:type="auto"/>
                    <w:hideMark/>
                  </w:tcPr>
                  <w:p w14:paraId="59FA23E7" w14:textId="77777777" w:rsidR="001B2376" w:rsidRDefault="001B2376">
                    <w:pPr>
                      <w:pStyle w:val="Bibliography"/>
                      <w:rPr>
                        <w:noProof/>
                      </w:rPr>
                    </w:pPr>
                    <w:r>
                      <w:rPr>
                        <w:noProof/>
                      </w:rPr>
                      <w:t>"Waymo," [Online]. Available: https://waymo.com/tech/.</w:t>
                    </w:r>
                  </w:p>
                </w:tc>
              </w:tr>
              <w:tr w:rsidR="001B2376" w14:paraId="19F5CA97" w14:textId="77777777" w:rsidTr="00DE0136">
                <w:trPr>
                  <w:divId w:val="40596286"/>
                  <w:trHeight w:val="753"/>
                  <w:tblCellSpacing w:w="15" w:type="dxa"/>
                </w:trPr>
                <w:tc>
                  <w:tcPr>
                    <w:tcW w:w="148" w:type="pct"/>
                    <w:hideMark/>
                  </w:tcPr>
                  <w:p w14:paraId="783FB843" w14:textId="77777777" w:rsidR="001B2376" w:rsidRDefault="001B2376">
                    <w:pPr>
                      <w:pStyle w:val="Bibliography"/>
                      <w:rPr>
                        <w:noProof/>
                      </w:rPr>
                    </w:pPr>
                    <w:r>
                      <w:rPr>
                        <w:noProof/>
                      </w:rPr>
                      <w:t xml:space="preserve">[3] </w:t>
                    </w:r>
                  </w:p>
                </w:tc>
                <w:tc>
                  <w:tcPr>
                    <w:tcW w:w="0" w:type="auto"/>
                    <w:hideMark/>
                  </w:tcPr>
                  <w:p w14:paraId="3F8CDC8C" w14:textId="77777777" w:rsidR="001B2376" w:rsidRDefault="001B2376">
                    <w:pPr>
                      <w:pStyle w:val="Bibliography"/>
                      <w:rPr>
                        <w:noProof/>
                      </w:rPr>
                    </w:pPr>
                    <w:r>
                      <w:rPr>
                        <w:noProof/>
                      </w:rPr>
                      <w:t>"Audi A8," [Online]. Available: https://www.audiusa.com/us/web/en/models/a8/a8-sedan/2021/overview.html.</w:t>
                    </w:r>
                  </w:p>
                </w:tc>
              </w:tr>
              <w:tr w:rsidR="001B2376" w14:paraId="416831DD" w14:textId="77777777" w:rsidTr="00DE0136">
                <w:trPr>
                  <w:divId w:val="40596286"/>
                  <w:trHeight w:val="753"/>
                  <w:tblCellSpacing w:w="15" w:type="dxa"/>
                </w:trPr>
                <w:tc>
                  <w:tcPr>
                    <w:tcW w:w="148" w:type="pct"/>
                    <w:hideMark/>
                  </w:tcPr>
                  <w:p w14:paraId="0569D3A2" w14:textId="77777777" w:rsidR="001B2376" w:rsidRDefault="001B2376">
                    <w:pPr>
                      <w:pStyle w:val="Bibliography"/>
                      <w:rPr>
                        <w:noProof/>
                      </w:rPr>
                    </w:pPr>
                    <w:r>
                      <w:rPr>
                        <w:noProof/>
                      </w:rPr>
                      <w:t xml:space="preserve">[4] </w:t>
                    </w:r>
                  </w:p>
                </w:tc>
                <w:tc>
                  <w:tcPr>
                    <w:tcW w:w="0" w:type="auto"/>
                    <w:hideMark/>
                  </w:tcPr>
                  <w:p w14:paraId="47E899FC" w14:textId="77777777" w:rsidR="001B2376" w:rsidRDefault="001B2376">
                    <w:pPr>
                      <w:pStyle w:val="Bibliography"/>
                      <w:rPr>
                        <w:noProof/>
                      </w:rPr>
                    </w:pPr>
                    <w:r>
                      <w:rPr>
                        <w:noProof/>
                      </w:rPr>
                      <w:t>"Cadillac CT6," [Online]. Available: https://www.cadillac.com/world-of-cadillac/innovation/super-cruise.</w:t>
                    </w:r>
                  </w:p>
                </w:tc>
              </w:tr>
              <w:tr w:rsidR="001B2376" w14:paraId="19165E1E" w14:textId="77777777" w:rsidTr="00DE0136">
                <w:trPr>
                  <w:divId w:val="40596286"/>
                  <w:trHeight w:val="753"/>
                  <w:tblCellSpacing w:w="15" w:type="dxa"/>
                </w:trPr>
                <w:tc>
                  <w:tcPr>
                    <w:tcW w:w="148" w:type="pct"/>
                    <w:hideMark/>
                  </w:tcPr>
                  <w:p w14:paraId="554DB28A" w14:textId="77777777" w:rsidR="001B2376" w:rsidRDefault="001B2376">
                    <w:pPr>
                      <w:pStyle w:val="Bibliography"/>
                      <w:rPr>
                        <w:noProof/>
                      </w:rPr>
                    </w:pPr>
                    <w:r>
                      <w:rPr>
                        <w:noProof/>
                      </w:rPr>
                      <w:t xml:space="preserve">[5] </w:t>
                    </w:r>
                  </w:p>
                </w:tc>
                <w:tc>
                  <w:tcPr>
                    <w:tcW w:w="0" w:type="auto"/>
                    <w:hideMark/>
                  </w:tcPr>
                  <w:p w14:paraId="20C74E5F" w14:textId="77777777" w:rsidR="001B2376" w:rsidRDefault="001B2376">
                    <w:pPr>
                      <w:pStyle w:val="Bibliography"/>
                      <w:rPr>
                        <w:noProof/>
                      </w:rPr>
                    </w:pPr>
                    <w:r>
                      <w:rPr>
                        <w:noProof/>
                      </w:rPr>
                      <w:t>"Advantages of Autonomous driving," [Online]. Available: https://www.itsdigest.com/10-advantages-autonomous-vehicles.</w:t>
                    </w:r>
                  </w:p>
                </w:tc>
              </w:tr>
              <w:tr w:rsidR="001B2376" w14:paraId="6BCE22D4" w14:textId="77777777" w:rsidTr="00DE0136">
                <w:trPr>
                  <w:divId w:val="40596286"/>
                  <w:trHeight w:val="736"/>
                  <w:tblCellSpacing w:w="15" w:type="dxa"/>
                </w:trPr>
                <w:tc>
                  <w:tcPr>
                    <w:tcW w:w="148" w:type="pct"/>
                    <w:hideMark/>
                  </w:tcPr>
                  <w:p w14:paraId="0A2562F1" w14:textId="77777777" w:rsidR="001B2376" w:rsidRDefault="001B2376">
                    <w:pPr>
                      <w:pStyle w:val="Bibliography"/>
                      <w:rPr>
                        <w:noProof/>
                      </w:rPr>
                    </w:pPr>
                    <w:r>
                      <w:rPr>
                        <w:noProof/>
                      </w:rPr>
                      <w:t xml:space="preserve">[6] </w:t>
                    </w:r>
                  </w:p>
                </w:tc>
                <w:tc>
                  <w:tcPr>
                    <w:tcW w:w="0" w:type="auto"/>
                    <w:hideMark/>
                  </w:tcPr>
                  <w:p w14:paraId="57517A50" w14:textId="77777777" w:rsidR="001B2376" w:rsidRDefault="001B2376">
                    <w:pPr>
                      <w:pStyle w:val="Bibliography"/>
                      <w:rPr>
                        <w:noProof/>
                      </w:rPr>
                    </w:pPr>
                    <w:r>
                      <w:rPr>
                        <w:noProof/>
                      </w:rPr>
                      <w:t>"Perceptive Sensors," [Online]. Available: https://www.techbriefs.com/component/content/article/tb/stories/blog/37699.</w:t>
                    </w:r>
                  </w:p>
                </w:tc>
              </w:tr>
              <w:tr w:rsidR="001B2376" w14:paraId="006AFF90" w14:textId="77777777" w:rsidTr="00DE0136">
                <w:trPr>
                  <w:divId w:val="40596286"/>
                  <w:trHeight w:val="1044"/>
                  <w:tblCellSpacing w:w="15" w:type="dxa"/>
                </w:trPr>
                <w:tc>
                  <w:tcPr>
                    <w:tcW w:w="148" w:type="pct"/>
                    <w:hideMark/>
                  </w:tcPr>
                  <w:p w14:paraId="5E1B2210" w14:textId="77777777" w:rsidR="001B2376" w:rsidRDefault="001B2376">
                    <w:pPr>
                      <w:pStyle w:val="Bibliography"/>
                      <w:rPr>
                        <w:noProof/>
                      </w:rPr>
                    </w:pPr>
                    <w:r>
                      <w:rPr>
                        <w:noProof/>
                      </w:rPr>
                      <w:t xml:space="preserve">[7] </w:t>
                    </w:r>
                  </w:p>
                </w:tc>
                <w:tc>
                  <w:tcPr>
                    <w:tcW w:w="0" w:type="auto"/>
                    <w:hideMark/>
                  </w:tcPr>
                  <w:p w14:paraId="51F6B42D" w14:textId="77777777" w:rsidR="001B2376" w:rsidRDefault="001B2376">
                    <w:pPr>
                      <w:pStyle w:val="Bibliography"/>
                      <w:rPr>
                        <w:noProof/>
                      </w:rPr>
                    </w:pPr>
                    <w:r>
                      <w:rPr>
                        <w:noProof/>
                      </w:rPr>
                      <w:t>"RADAR detection Dr. Jia slides," [Online]. Available: https://clemson.instructure.com/courses/128604/files/folder/Lecture%20Slides?preview=9023350.</w:t>
                    </w:r>
                  </w:p>
                </w:tc>
              </w:tr>
              <w:tr w:rsidR="001B2376" w14:paraId="1D43CD2B" w14:textId="77777777" w:rsidTr="00DE0136">
                <w:trPr>
                  <w:divId w:val="40596286"/>
                  <w:trHeight w:val="753"/>
                  <w:tblCellSpacing w:w="15" w:type="dxa"/>
                </w:trPr>
                <w:tc>
                  <w:tcPr>
                    <w:tcW w:w="148" w:type="pct"/>
                    <w:hideMark/>
                  </w:tcPr>
                  <w:p w14:paraId="23DAE94B" w14:textId="77777777" w:rsidR="001B2376" w:rsidRDefault="001B2376">
                    <w:pPr>
                      <w:pStyle w:val="Bibliography"/>
                      <w:rPr>
                        <w:noProof/>
                      </w:rPr>
                    </w:pPr>
                    <w:r>
                      <w:rPr>
                        <w:noProof/>
                      </w:rPr>
                      <w:t xml:space="preserve">[8] </w:t>
                    </w:r>
                  </w:p>
                </w:tc>
                <w:tc>
                  <w:tcPr>
                    <w:tcW w:w="0" w:type="auto"/>
                    <w:hideMark/>
                  </w:tcPr>
                  <w:p w14:paraId="20349BA5" w14:textId="77777777" w:rsidR="001B2376" w:rsidRDefault="001B2376">
                    <w:pPr>
                      <w:pStyle w:val="Bibliography"/>
                      <w:rPr>
                        <w:noProof/>
                      </w:rPr>
                    </w:pPr>
                    <w:r>
                      <w:rPr>
                        <w:noProof/>
                      </w:rPr>
                      <w:t>"Pros and Cons - Radar and Lidar," [Online]. Available: https://archer-soft.com/blog/lidar-vs-radar-pros-and-cons-autonomous-driving.</w:t>
                    </w:r>
                  </w:p>
                </w:tc>
              </w:tr>
            </w:tbl>
            <w:p w14:paraId="15171B4D" w14:textId="77777777" w:rsidR="00863481" w:rsidRDefault="00863481" w:rsidP="00863481">
              <w:r>
                <w:rPr>
                  <w:b/>
                  <w:bCs/>
                  <w:noProof/>
                </w:rPr>
                <w:fldChar w:fldCharType="end"/>
              </w:r>
            </w:p>
          </w:sdtContent>
        </w:sdt>
      </w:sdtContent>
    </w:sdt>
    <w:sectPr w:rsidR="00863481" w:rsidSect="00C842F0">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5C0B18" w14:textId="77777777" w:rsidR="003C1DC4" w:rsidRDefault="003C1DC4" w:rsidP="00DE0136">
      <w:pPr>
        <w:spacing w:after="0" w:line="240" w:lineRule="auto"/>
      </w:pPr>
      <w:r>
        <w:separator/>
      </w:r>
    </w:p>
  </w:endnote>
  <w:endnote w:type="continuationSeparator" w:id="0">
    <w:p w14:paraId="1008E2FB" w14:textId="77777777" w:rsidR="003C1DC4" w:rsidRDefault="003C1DC4" w:rsidP="00DE01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AC6CD3B" w14:textId="77777777" w:rsidR="003C1DC4" w:rsidRDefault="003C1DC4" w:rsidP="00DE0136">
      <w:pPr>
        <w:spacing w:after="0" w:line="240" w:lineRule="auto"/>
      </w:pPr>
      <w:r>
        <w:separator/>
      </w:r>
    </w:p>
  </w:footnote>
  <w:footnote w:type="continuationSeparator" w:id="0">
    <w:p w14:paraId="6794DDC6" w14:textId="77777777" w:rsidR="003C1DC4" w:rsidRDefault="003C1DC4" w:rsidP="00DE01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23086"/>
    <w:multiLevelType w:val="hybridMultilevel"/>
    <w:tmpl w:val="685AC04E"/>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1735D3"/>
    <w:multiLevelType w:val="hybridMultilevel"/>
    <w:tmpl w:val="4A1ED916"/>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A57D45"/>
    <w:multiLevelType w:val="hybridMultilevel"/>
    <w:tmpl w:val="49BE5986"/>
    <w:lvl w:ilvl="0" w:tplc="04090009">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F502B"/>
    <w:multiLevelType w:val="hybridMultilevel"/>
    <w:tmpl w:val="6E7AD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D1F37"/>
    <w:multiLevelType w:val="hybridMultilevel"/>
    <w:tmpl w:val="59941278"/>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A365F8"/>
    <w:multiLevelType w:val="hybridMultilevel"/>
    <w:tmpl w:val="3B0EFC78"/>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E6922"/>
    <w:multiLevelType w:val="hybridMultilevel"/>
    <w:tmpl w:val="3B26A07C"/>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7C023DF"/>
    <w:multiLevelType w:val="hybridMultilevel"/>
    <w:tmpl w:val="B4FCA6F4"/>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79648E"/>
    <w:multiLevelType w:val="hybridMultilevel"/>
    <w:tmpl w:val="CAE43584"/>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292306"/>
    <w:multiLevelType w:val="hybridMultilevel"/>
    <w:tmpl w:val="AC5CF51C"/>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0362BD1"/>
    <w:multiLevelType w:val="hybridMultilevel"/>
    <w:tmpl w:val="4E8EFFA4"/>
    <w:lvl w:ilvl="0" w:tplc="04090009">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73787D"/>
    <w:multiLevelType w:val="hybridMultilevel"/>
    <w:tmpl w:val="0B08A5C0"/>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ABF48D7"/>
    <w:multiLevelType w:val="multilevel"/>
    <w:tmpl w:val="04090021"/>
    <w:lvl w:ilvl="0">
      <w:start w:val="1"/>
      <w:numFmt w:val="bullet"/>
      <w:lvlText w:val=""/>
      <w:lvlJc w:val="left"/>
      <w:pPr>
        <w:ind w:left="360" w:hanging="360"/>
      </w:pPr>
      <w:rPr>
        <w:rFonts w:ascii="Wingdings" w:hAnsi="Wingdings" w:cs="Wingdings" w:hint="default"/>
      </w:rPr>
    </w:lvl>
    <w:lvl w:ilvl="1">
      <w:start w:val="1"/>
      <w:numFmt w:val="bullet"/>
      <w:lvlText w:val=""/>
      <w:lvlJc w:val="left"/>
      <w:pPr>
        <w:ind w:left="720" w:hanging="360"/>
      </w:pPr>
      <w:rPr>
        <w:rFonts w:ascii="Wingdings" w:hAnsi="Wingdings" w:cs="Wingdings" w:hint="default"/>
      </w:rPr>
    </w:lvl>
    <w:lvl w:ilvl="2">
      <w:start w:val="1"/>
      <w:numFmt w:val="bullet"/>
      <w:lvlText w:val=""/>
      <w:lvlJc w:val="left"/>
      <w:pPr>
        <w:ind w:left="1080" w:hanging="360"/>
      </w:pPr>
      <w:rPr>
        <w:rFonts w:ascii="Wingdings" w:hAnsi="Wingdings" w:cs="Wingdings" w:hint="default"/>
      </w:rPr>
    </w:lvl>
    <w:lvl w:ilvl="3">
      <w:start w:val="1"/>
      <w:numFmt w:val="bullet"/>
      <w:lvlText w:val=""/>
      <w:lvlJc w:val="left"/>
      <w:pPr>
        <w:ind w:left="1440" w:hanging="360"/>
      </w:pPr>
      <w:rPr>
        <w:rFonts w:ascii="Symbol" w:hAnsi="Symbol" w:cs="Symbol" w:hint="default"/>
      </w:rPr>
    </w:lvl>
    <w:lvl w:ilvl="4">
      <w:start w:val="1"/>
      <w:numFmt w:val="bullet"/>
      <w:lvlText w:val=""/>
      <w:lvlJc w:val="left"/>
      <w:pPr>
        <w:ind w:left="1800" w:hanging="360"/>
      </w:pPr>
      <w:rPr>
        <w:rFonts w:ascii="Symbol" w:hAnsi="Symbol" w:cs="Symbol" w:hint="default"/>
      </w:rPr>
    </w:lvl>
    <w:lvl w:ilvl="5">
      <w:start w:val="1"/>
      <w:numFmt w:val="bullet"/>
      <w:lvlText w:val=""/>
      <w:lvlJc w:val="left"/>
      <w:pPr>
        <w:ind w:left="2160" w:hanging="360"/>
      </w:pPr>
      <w:rPr>
        <w:rFonts w:ascii="Wingdings" w:hAnsi="Wingdings" w:cs="Wingdings" w:hint="default"/>
      </w:rPr>
    </w:lvl>
    <w:lvl w:ilvl="6">
      <w:start w:val="1"/>
      <w:numFmt w:val="bullet"/>
      <w:lvlText w:val=""/>
      <w:lvlJc w:val="left"/>
      <w:pPr>
        <w:ind w:left="2520" w:hanging="360"/>
      </w:pPr>
      <w:rPr>
        <w:rFonts w:ascii="Wingdings" w:hAnsi="Wingdings" w:cs="Wingdings" w:hint="default"/>
      </w:rPr>
    </w:lvl>
    <w:lvl w:ilvl="7">
      <w:start w:val="1"/>
      <w:numFmt w:val="bullet"/>
      <w:lvlText w:val=""/>
      <w:lvlJc w:val="left"/>
      <w:pPr>
        <w:ind w:left="2880" w:hanging="360"/>
      </w:pPr>
      <w:rPr>
        <w:rFonts w:ascii="Symbol" w:hAnsi="Symbol" w:cs="Symbol" w:hint="default"/>
      </w:rPr>
    </w:lvl>
    <w:lvl w:ilvl="8">
      <w:start w:val="1"/>
      <w:numFmt w:val="bullet"/>
      <w:lvlText w:val=""/>
      <w:lvlJc w:val="left"/>
      <w:pPr>
        <w:ind w:left="3240" w:hanging="360"/>
      </w:pPr>
      <w:rPr>
        <w:rFonts w:ascii="Symbol" w:hAnsi="Symbol" w:cs="Symbol" w:hint="default"/>
      </w:rPr>
    </w:lvl>
  </w:abstractNum>
  <w:abstractNum w:abstractNumId="13" w15:restartNumberingAfterBreak="0">
    <w:nsid w:val="4B3873E6"/>
    <w:multiLevelType w:val="hybridMultilevel"/>
    <w:tmpl w:val="2ADA46DC"/>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C104548"/>
    <w:multiLevelType w:val="hybridMultilevel"/>
    <w:tmpl w:val="43A6BC2E"/>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ECE7851"/>
    <w:multiLevelType w:val="hybridMultilevel"/>
    <w:tmpl w:val="2CC03FB0"/>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47E31CB"/>
    <w:multiLevelType w:val="hybridMultilevel"/>
    <w:tmpl w:val="E9445CFC"/>
    <w:lvl w:ilvl="0" w:tplc="0409000B">
      <w:start w:val="1"/>
      <w:numFmt w:val="bullet"/>
      <w:lvlText w:val=""/>
      <w:lvlJc w:val="left"/>
      <w:pPr>
        <w:ind w:left="1080" w:hanging="360"/>
      </w:pPr>
      <w:rPr>
        <w:rFonts w:ascii="Wingdings" w:hAnsi="Wingdings" w:cs="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66F2D28"/>
    <w:multiLevelType w:val="hybridMultilevel"/>
    <w:tmpl w:val="02385E06"/>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DE3C01"/>
    <w:multiLevelType w:val="hybridMultilevel"/>
    <w:tmpl w:val="7C64796E"/>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F03F34"/>
    <w:multiLevelType w:val="multilevel"/>
    <w:tmpl w:val="04090021"/>
    <w:lvl w:ilvl="0">
      <w:start w:val="1"/>
      <w:numFmt w:val="bullet"/>
      <w:lvlText w:val=""/>
      <w:lvlJc w:val="left"/>
      <w:pPr>
        <w:ind w:left="360" w:hanging="360"/>
      </w:pPr>
      <w:rPr>
        <w:rFonts w:ascii="Wingdings" w:hAnsi="Wingdings" w:cs="Wingdings" w:hint="default"/>
      </w:rPr>
    </w:lvl>
    <w:lvl w:ilvl="1">
      <w:start w:val="1"/>
      <w:numFmt w:val="bullet"/>
      <w:lvlText w:val=""/>
      <w:lvlJc w:val="left"/>
      <w:pPr>
        <w:ind w:left="720" w:hanging="360"/>
      </w:pPr>
      <w:rPr>
        <w:rFonts w:ascii="Wingdings" w:hAnsi="Wingdings" w:cs="Wingdings" w:hint="default"/>
      </w:rPr>
    </w:lvl>
    <w:lvl w:ilvl="2">
      <w:start w:val="1"/>
      <w:numFmt w:val="bullet"/>
      <w:lvlText w:val=""/>
      <w:lvlJc w:val="left"/>
      <w:pPr>
        <w:ind w:left="1080" w:hanging="360"/>
      </w:pPr>
      <w:rPr>
        <w:rFonts w:ascii="Wingdings" w:hAnsi="Wingdings" w:cs="Wingdings" w:hint="default"/>
      </w:rPr>
    </w:lvl>
    <w:lvl w:ilvl="3">
      <w:start w:val="1"/>
      <w:numFmt w:val="bullet"/>
      <w:lvlText w:val=""/>
      <w:lvlJc w:val="left"/>
      <w:pPr>
        <w:ind w:left="1440" w:hanging="360"/>
      </w:pPr>
      <w:rPr>
        <w:rFonts w:ascii="Symbol" w:hAnsi="Symbol" w:cs="Symbol" w:hint="default"/>
      </w:rPr>
    </w:lvl>
    <w:lvl w:ilvl="4">
      <w:start w:val="1"/>
      <w:numFmt w:val="bullet"/>
      <w:lvlText w:val=""/>
      <w:lvlJc w:val="left"/>
      <w:pPr>
        <w:ind w:left="1800" w:hanging="360"/>
      </w:pPr>
      <w:rPr>
        <w:rFonts w:ascii="Symbol" w:hAnsi="Symbol" w:cs="Symbol" w:hint="default"/>
      </w:rPr>
    </w:lvl>
    <w:lvl w:ilvl="5">
      <w:start w:val="1"/>
      <w:numFmt w:val="bullet"/>
      <w:lvlText w:val=""/>
      <w:lvlJc w:val="left"/>
      <w:pPr>
        <w:ind w:left="2160" w:hanging="360"/>
      </w:pPr>
      <w:rPr>
        <w:rFonts w:ascii="Wingdings" w:hAnsi="Wingdings" w:cs="Wingdings" w:hint="default"/>
      </w:rPr>
    </w:lvl>
    <w:lvl w:ilvl="6">
      <w:start w:val="1"/>
      <w:numFmt w:val="bullet"/>
      <w:lvlText w:val=""/>
      <w:lvlJc w:val="left"/>
      <w:pPr>
        <w:ind w:left="2520" w:hanging="360"/>
      </w:pPr>
      <w:rPr>
        <w:rFonts w:ascii="Wingdings" w:hAnsi="Wingdings" w:cs="Wingdings" w:hint="default"/>
      </w:rPr>
    </w:lvl>
    <w:lvl w:ilvl="7">
      <w:start w:val="1"/>
      <w:numFmt w:val="bullet"/>
      <w:lvlText w:val=""/>
      <w:lvlJc w:val="left"/>
      <w:pPr>
        <w:ind w:left="2880" w:hanging="360"/>
      </w:pPr>
      <w:rPr>
        <w:rFonts w:ascii="Symbol" w:hAnsi="Symbol" w:cs="Symbol" w:hint="default"/>
      </w:rPr>
    </w:lvl>
    <w:lvl w:ilvl="8">
      <w:start w:val="1"/>
      <w:numFmt w:val="bullet"/>
      <w:lvlText w:val=""/>
      <w:lvlJc w:val="left"/>
      <w:pPr>
        <w:ind w:left="3240" w:hanging="360"/>
      </w:pPr>
      <w:rPr>
        <w:rFonts w:ascii="Symbol" w:hAnsi="Symbol" w:cs="Symbol" w:hint="default"/>
      </w:rPr>
    </w:lvl>
  </w:abstractNum>
  <w:num w:numId="1">
    <w:abstractNumId w:val="19"/>
  </w:num>
  <w:num w:numId="2">
    <w:abstractNumId w:val="10"/>
  </w:num>
  <w:num w:numId="3">
    <w:abstractNumId w:val="12"/>
  </w:num>
  <w:num w:numId="4">
    <w:abstractNumId w:val="8"/>
  </w:num>
  <w:num w:numId="5">
    <w:abstractNumId w:val="18"/>
  </w:num>
  <w:num w:numId="6">
    <w:abstractNumId w:val="7"/>
  </w:num>
  <w:num w:numId="7">
    <w:abstractNumId w:val="2"/>
  </w:num>
  <w:num w:numId="8">
    <w:abstractNumId w:val="3"/>
  </w:num>
  <w:num w:numId="9">
    <w:abstractNumId w:val="1"/>
  </w:num>
  <w:num w:numId="10">
    <w:abstractNumId w:val="15"/>
  </w:num>
  <w:num w:numId="11">
    <w:abstractNumId w:val="13"/>
  </w:num>
  <w:num w:numId="12">
    <w:abstractNumId w:val="4"/>
  </w:num>
  <w:num w:numId="13">
    <w:abstractNumId w:val="17"/>
  </w:num>
  <w:num w:numId="14">
    <w:abstractNumId w:val="11"/>
  </w:num>
  <w:num w:numId="15">
    <w:abstractNumId w:val="14"/>
  </w:num>
  <w:num w:numId="16">
    <w:abstractNumId w:val="16"/>
  </w:num>
  <w:num w:numId="17">
    <w:abstractNumId w:val="6"/>
  </w:num>
  <w:num w:numId="18">
    <w:abstractNumId w:val="0"/>
  </w:num>
  <w:num w:numId="19">
    <w:abstractNumId w:val="9"/>
  </w:num>
  <w:num w:numId="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zMzM0sTA0sTQzMTJW0lEKTi0uzszPAykwrwUAi7pUxSwAAAA="/>
  </w:docVars>
  <w:rsids>
    <w:rsidRoot w:val="001E79F2"/>
    <w:rsid w:val="000014FF"/>
    <w:rsid w:val="00011EF0"/>
    <w:rsid w:val="00012A25"/>
    <w:rsid w:val="00020904"/>
    <w:rsid w:val="00025DBE"/>
    <w:rsid w:val="00026575"/>
    <w:rsid w:val="0003673A"/>
    <w:rsid w:val="00045258"/>
    <w:rsid w:val="000452CF"/>
    <w:rsid w:val="00050A0C"/>
    <w:rsid w:val="00057F42"/>
    <w:rsid w:val="00067E9F"/>
    <w:rsid w:val="00083AF4"/>
    <w:rsid w:val="000900E8"/>
    <w:rsid w:val="00090227"/>
    <w:rsid w:val="00096DD9"/>
    <w:rsid w:val="000A2670"/>
    <w:rsid w:val="000C4110"/>
    <w:rsid w:val="000C4BAC"/>
    <w:rsid w:val="000C4CFC"/>
    <w:rsid w:val="000C5D40"/>
    <w:rsid w:val="000D1FC2"/>
    <w:rsid w:val="000E094F"/>
    <w:rsid w:val="000E1CF8"/>
    <w:rsid w:val="000E5D26"/>
    <w:rsid w:val="000E6CF4"/>
    <w:rsid w:val="000F1E76"/>
    <w:rsid w:val="000F4F9D"/>
    <w:rsid w:val="00105388"/>
    <w:rsid w:val="00106FD0"/>
    <w:rsid w:val="00116AD9"/>
    <w:rsid w:val="001202E2"/>
    <w:rsid w:val="0012631C"/>
    <w:rsid w:val="00127106"/>
    <w:rsid w:val="001279A0"/>
    <w:rsid w:val="00131BDB"/>
    <w:rsid w:val="001327FB"/>
    <w:rsid w:val="00133CC2"/>
    <w:rsid w:val="00137C2D"/>
    <w:rsid w:val="00160A50"/>
    <w:rsid w:val="00161FD3"/>
    <w:rsid w:val="0017150B"/>
    <w:rsid w:val="00173604"/>
    <w:rsid w:val="001752F8"/>
    <w:rsid w:val="00175FCD"/>
    <w:rsid w:val="00197031"/>
    <w:rsid w:val="001A320E"/>
    <w:rsid w:val="001A5006"/>
    <w:rsid w:val="001B2376"/>
    <w:rsid w:val="001B3C57"/>
    <w:rsid w:val="001B54F5"/>
    <w:rsid w:val="001B57CD"/>
    <w:rsid w:val="001D0F94"/>
    <w:rsid w:val="001D7740"/>
    <w:rsid w:val="001E695B"/>
    <w:rsid w:val="001E79F2"/>
    <w:rsid w:val="00205DD4"/>
    <w:rsid w:val="00213199"/>
    <w:rsid w:val="00216781"/>
    <w:rsid w:val="0022367B"/>
    <w:rsid w:val="0022455A"/>
    <w:rsid w:val="00231900"/>
    <w:rsid w:val="00232A88"/>
    <w:rsid w:val="002332E8"/>
    <w:rsid w:val="00235E7D"/>
    <w:rsid w:val="00241242"/>
    <w:rsid w:val="00246433"/>
    <w:rsid w:val="0025079D"/>
    <w:rsid w:val="002522C6"/>
    <w:rsid w:val="00275CB5"/>
    <w:rsid w:val="0029206D"/>
    <w:rsid w:val="002A1485"/>
    <w:rsid w:val="002A6DA2"/>
    <w:rsid w:val="002B7128"/>
    <w:rsid w:val="002C2916"/>
    <w:rsid w:val="002C295E"/>
    <w:rsid w:val="002C5111"/>
    <w:rsid w:val="002C7D45"/>
    <w:rsid w:val="002D0F10"/>
    <w:rsid w:val="002E7B9E"/>
    <w:rsid w:val="0032236D"/>
    <w:rsid w:val="0034693E"/>
    <w:rsid w:val="00360D53"/>
    <w:rsid w:val="00364271"/>
    <w:rsid w:val="003654B5"/>
    <w:rsid w:val="0039006F"/>
    <w:rsid w:val="00395B8F"/>
    <w:rsid w:val="003A1CA2"/>
    <w:rsid w:val="003C1DC4"/>
    <w:rsid w:val="003D122B"/>
    <w:rsid w:val="003D3A9D"/>
    <w:rsid w:val="003D3D06"/>
    <w:rsid w:val="003D5999"/>
    <w:rsid w:val="003E2073"/>
    <w:rsid w:val="00400510"/>
    <w:rsid w:val="00400856"/>
    <w:rsid w:val="004066C8"/>
    <w:rsid w:val="004101A4"/>
    <w:rsid w:val="004141EA"/>
    <w:rsid w:val="00415AB1"/>
    <w:rsid w:val="00426905"/>
    <w:rsid w:val="00430B39"/>
    <w:rsid w:val="00431568"/>
    <w:rsid w:val="00431ABF"/>
    <w:rsid w:val="0043489C"/>
    <w:rsid w:val="00441627"/>
    <w:rsid w:val="004417D7"/>
    <w:rsid w:val="00475E5D"/>
    <w:rsid w:val="00490DBE"/>
    <w:rsid w:val="004910EB"/>
    <w:rsid w:val="00494BDC"/>
    <w:rsid w:val="004A3826"/>
    <w:rsid w:val="004B1B3F"/>
    <w:rsid w:val="004B2C08"/>
    <w:rsid w:val="004C7003"/>
    <w:rsid w:val="004D18F9"/>
    <w:rsid w:val="004D42C0"/>
    <w:rsid w:val="004D471D"/>
    <w:rsid w:val="004D4A39"/>
    <w:rsid w:val="004F23FF"/>
    <w:rsid w:val="004F33C0"/>
    <w:rsid w:val="00500C42"/>
    <w:rsid w:val="00503D19"/>
    <w:rsid w:val="00504CEB"/>
    <w:rsid w:val="00520714"/>
    <w:rsid w:val="005212B4"/>
    <w:rsid w:val="00521CD1"/>
    <w:rsid w:val="00522283"/>
    <w:rsid w:val="00525EE3"/>
    <w:rsid w:val="00541F69"/>
    <w:rsid w:val="00552239"/>
    <w:rsid w:val="0055369A"/>
    <w:rsid w:val="005539F1"/>
    <w:rsid w:val="00554B82"/>
    <w:rsid w:val="00566874"/>
    <w:rsid w:val="00573703"/>
    <w:rsid w:val="0058304B"/>
    <w:rsid w:val="00583B0E"/>
    <w:rsid w:val="0058488D"/>
    <w:rsid w:val="00585DCE"/>
    <w:rsid w:val="00591660"/>
    <w:rsid w:val="0059348A"/>
    <w:rsid w:val="005A1522"/>
    <w:rsid w:val="005A52DF"/>
    <w:rsid w:val="005B54F0"/>
    <w:rsid w:val="005D3AE9"/>
    <w:rsid w:val="005E154F"/>
    <w:rsid w:val="005E1E3D"/>
    <w:rsid w:val="005E36DF"/>
    <w:rsid w:val="006103DC"/>
    <w:rsid w:val="00610AE7"/>
    <w:rsid w:val="0061573A"/>
    <w:rsid w:val="00625FE5"/>
    <w:rsid w:val="00637300"/>
    <w:rsid w:val="006407CB"/>
    <w:rsid w:val="00665281"/>
    <w:rsid w:val="006760AC"/>
    <w:rsid w:val="006823FF"/>
    <w:rsid w:val="00682D1C"/>
    <w:rsid w:val="006A43C0"/>
    <w:rsid w:val="006D0388"/>
    <w:rsid w:val="006D5203"/>
    <w:rsid w:val="006E363C"/>
    <w:rsid w:val="006E6FB8"/>
    <w:rsid w:val="006F5A2C"/>
    <w:rsid w:val="006F7D34"/>
    <w:rsid w:val="00704E12"/>
    <w:rsid w:val="007164EE"/>
    <w:rsid w:val="007248AE"/>
    <w:rsid w:val="0072569B"/>
    <w:rsid w:val="00731C30"/>
    <w:rsid w:val="00735024"/>
    <w:rsid w:val="00735628"/>
    <w:rsid w:val="00743EEE"/>
    <w:rsid w:val="0075139A"/>
    <w:rsid w:val="007547A5"/>
    <w:rsid w:val="00772023"/>
    <w:rsid w:val="007751BA"/>
    <w:rsid w:val="00775AA2"/>
    <w:rsid w:val="007766B3"/>
    <w:rsid w:val="00783969"/>
    <w:rsid w:val="00783F66"/>
    <w:rsid w:val="007A20F5"/>
    <w:rsid w:val="007A3A23"/>
    <w:rsid w:val="007B215A"/>
    <w:rsid w:val="007B2ABB"/>
    <w:rsid w:val="007B56FA"/>
    <w:rsid w:val="007C0128"/>
    <w:rsid w:val="007C0E61"/>
    <w:rsid w:val="007C163D"/>
    <w:rsid w:val="007C169B"/>
    <w:rsid w:val="007D3442"/>
    <w:rsid w:val="007E7506"/>
    <w:rsid w:val="007F5694"/>
    <w:rsid w:val="007F7272"/>
    <w:rsid w:val="008006AA"/>
    <w:rsid w:val="0080565B"/>
    <w:rsid w:val="00816900"/>
    <w:rsid w:val="00827400"/>
    <w:rsid w:val="00837FDD"/>
    <w:rsid w:val="0084495A"/>
    <w:rsid w:val="00847D57"/>
    <w:rsid w:val="008519A6"/>
    <w:rsid w:val="008524C2"/>
    <w:rsid w:val="00863481"/>
    <w:rsid w:val="008638E3"/>
    <w:rsid w:val="008658CE"/>
    <w:rsid w:val="00876913"/>
    <w:rsid w:val="00877783"/>
    <w:rsid w:val="00880E82"/>
    <w:rsid w:val="00882113"/>
    <w:rsid w:val="00882C92"/>
    <w:rsid w:val="0088517D"/>
    <w:rsid w:val="0088545F"/>
    <w:rsid w:val="00895133"/>
    <w:rsid w:val="0089775B"/>
    <w:rsid w:val="008B4CD7"/>
    <w:rsid w:val="008B7D71"/>
    <w:rsid w:val="008C04EB"/>
    <w:rsid w:val="008D5179"/>
    <w:rsid w:val="008D5A22"/>
    <w:rsid w:val="008D6118"/>
    <w:rsid w:val="008F01A5"/>
    <w:rsid w:val="008F29FF"/>
    <w:rsid w:val="008F5C0C"/>
    <w:rsid w:val="008F6F89"/>
    <w:rsid w:val="008F7056"/>
    <w:rsid w:val="009000B7"/>
    <w:rsid w:val="0090718C"/>
    <w:rsid w:val="009209A7"/>
    <w:rsid w:val="00924644"/>
    <w:rsid w:val="0092744D"/>
    <w:rsid w:val="00934B68"/>
    <w:rsid w:val="009400E8"/>
    <w:rsid w:val="009472D0"/>
    <w:rsid w:val="009512D3"/>
    <w:rsid w:val="009519BF"/>
    <w:rsid w:val="009717F7"/>
    <w:rsid w:val="0097429C"/>
    <w:rsid w:val="00981446"/>
    <w:rsid w:val="00992F1C"/>
    <w:rsid w:val="009A7C0A"/>
    <w:rsid w:val="009B3C5D"/>
    <w:rsid w:val="009C0185"/>
    <w:rsid w:val="009D10E0"/>
    <w:rsid w:val="009D270F"/>
    <w:rsid w:val="009D6298"/>
    <w:rsid w:val="009E2BCE"/>
    <w:rsid w:val="009E5B8F"/>
    <w:rsid w:val="009F1E19"/>
    <w:rsid w:val="00A05F58"/>
    <w:rsid w:val="00A11584"/>
    <w:rsid w:val="00A13BAF"/>
    <w:rsid w:val="00A2428C"/>
    <w:rsid w:val="00A250F7"/>
    <w:rsid w:val="00A26E07"/>
    <w:rsid w:val="00A26E85"/>
    <w:rsid w:val="00A43C7C"/>
    <w:rsid w:val="00A4671C"/>
    <w:rsid w:val="00A57A49"/>
    <w:rsid w:val="00A67401"/>
    <w:rsid w:val="00A7478E"/>
    <w:rsid w:val="00A76CC3"/>
    <w:rsid w:val="00A84040"/>
    <w:rsid w:val="00A852FD"/>
    <w:rsid w:val="00A918F7"/>
    <w:rsid w:val="00A9441E"/>
    <w:rsid w:val="00AA138A"/>
    <w:rsid w:val="00AB2E0A"/>
    <w:rsid w:val="00AB3D3C"/>
    <w:rsid w:val="00AB527F"/>
    <w:rsid w:val="00AC3D14"/>
    <w:rsid w:val="00AE3687"/>
    <w:rsid w:val="00AF7451"/>
    <w:rsid w:val="00B00949"/>
    <w:rsid w:val="00B009E8"/>
    <w:rsid w:val="00B01D06"/>
    <w:rsid w:val="00B04521"/>
    <w:rsid w:val="00B06049"/>
    <w:rsid w:val="00B13EE9"/>
    <w:rsid w:val="00B16F50"/>
    <w:rsid w:val="00B2058F"/>
    <w:rsid w:val="00B411E8"/>
    <w:rsid w:val="00B51AB2"/>
    <w:rsid w:val="00B6149B"/>
    <w:rsid w:val="00B71E96"/>
    <w:rsid w:val="00B82D56"/>
    <w:rsid w:val="00BB5A1C"/>
    <w:rsid w:val="00BC1006"/>
    <w:rsid w:val="00BC21D9"/>
    <w:rsid w:val="00BC6E82"/>
    <w:rsid w:val="00BD70C8"/>
    <w:rsid w:val="00BE2A2C"/>
    <w:rsid w:val="00C11F87"/>
    <w:rsid w:val="00C16D20"/>
    <w:rsid w:val="00C262C1"/>
    <w:rsid w:val="00C30D36"/>
    <w:rsid w:val="00C34163"/>
    <w:rsid w:val="00C55273"/>
    <w:rsid w:val="00C626D0"/>
    <w:rsid w:val="00C67C0E"/>
    <w:rsid w:val="00C810A7"/>
    <w:rsid w:val="00C8204C"/>
    <w:rsid w:val="00C842F0"/>
    <w:rsid w:val="00C86A7E"/>
    <w:rsid w:val="00C94647"/>
    <w:rsid w:val="00C954F7"/>
    <w:rsid w:val="00C979B2"/>
    <w:rsid w:val="00CA36B2"/>
    <w:rsid w:val="00CA5155"/>
    <w:rsid w:val="00CC4918"/>
    <w:rsid w:val="00CC590A"/>
    <w:rsid w:val="00CD3A1A"/>
    <w:rsid w:val="00CE4EE2"/>
    <w:rsid w:val="00CF4268"/>
    <w:rsid w:val="00CF4DDE"/>
    <w:rsid w:val="00D050FB"/>
    <w:rsid w:val="00D058D1"/>
    <w:rsid w:val="00D06D77"/>
    <w:rsid w:val="00D1791B"/>
    <w:rsid w:val="00D27461"/>
    <w:rsid w:val="00D3385C"/>
    <w:rsid w:val="00D67727"/>
    <w:rsid w:val="00D72E04"/>
    <w:rsid w:val="00D75A0C"/>
    <w:rsid w:val="00D77D2A"/>
    <w:rsid w:val="00D8605A"/>
    <w:rsid w:val="00D9563D"/>
    <w:rsid w:val="00DA2667"/>
    <w:rsid w:val="00DB6D2F"/>
    <w:rsid w:val="00DC19D1"/>
    <w:rsid w:val="00DC3D8D"/>
    <w:rsid w:val="00DC6DF1"/>
    <w:rsid w:val="00DD53AF"/>
    <w:rsid w:val="00DE0136"/>
    <w:rsid w:val="00DE0F74"/>
    <w:rsid w:val="00DE304C"/>
    <w:rsid w:val="00DE69B0"/>
    <w:rsid w:val="00E04781"/>
    <w:rsid w:val="00E06327"/>
    <w:rsid w:val="00E06847"/>
    <w:rsid w:val="00E06B54"/>
    <w:rsid w:val="00E11578"/>
    <w:rsid w:val="00E27AE5"/>
    <w:rsid w:val="00E75091"/>
    <w:rsid w:val="00E77CC7"/>
    <w:rsid w:val="00E8101B"/>
    <w:rsid w:val="00E8114B"/>
    <w:rsid w:val="00E95407"/>
    <w:rsid w:val="00E9549A"/>
    <w:rsid w:val="00EA0D4B"/>
    <w:rsid w:val="00EA2117"/>
    <w:rsid w:val="00EB2CC2"/>
    <w:rsid w:val="00EB3BE5"/>
    <w:rsid w:val="00EB5BBD"/>
    <w:rsid w:val="00ED1E0A"/>
    <w:rsid w:val="00ED6C30"/>
    <w:rsid w:val="00EE0FEE"/>
    <w:rsid w:val="00EE3294"/>
    <w:rsid w:val="00EE3CD1"/>
    <w:rsid w:val="00EE72CD"/>
    <w:rsid w:val="00EF56A9"/>
    <w:rsid w:val="00F0106F"/>
    <w:rsid w:val="00F05305"/>
    <w:rsid w:val="00F13DF4"/>
    <w:rsid w:val="00F14619"/>
    <w:rsid w:val="00F27212"/>
    <w:rsid w:val="00F46AEA"/>
    <w:rsid w:val="00F52CA1"/>
    <w:rsid w:val="00F5722A"/>
    <w:rsid w:val="00F71E0B"/>
    <w:rsid w:val="00F72F34"/>
    <w:rsid w:val="00F73112"/>
    <w:rsid w:val="00F74DB0"/>
    <w:rsid w:val="00F76026"/>
    <w:rsid w:val="00F764EA"/>
    <w:rsid w:val="00F85116"/>
    <w:rsid w:val="00F85FA5"/>
    <w:rsid w:val="00F91449"/>
    <w:rsid w:val="00FA3552"/>
    <w:rsid w:val="00FA622E"/>
    <w:rsid w:val="00FB1A22"/>
    <w:rsid w:val="00FB5845"/>
    <w:rsid w:val="00FC06A2"/>
    <w:rsid w:val="00FC4AB7"/>
    <w:rsid w:val="00FC6827"/>
    <w:rsid w:val="00FD2228"/>
    <w:rsid w:val="00FD2D10"/>
    <w:rsid w:val="00FD32D9"/>
    <w:rsid w:val="00FD70F4"/>
    <w:rsid w:val="00FE6656"/>
    <w:rsid w:val="00FF2516"/>
    <w:rsid w:val="00FF42A5"/>
    <w:rsid w:val="00FF74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4"/>
    <o:shapelayout v:ext="edit">
      <o:idmap v:ext="edit" data="1"/>
    </o:shapelayout>
  </w:shapeDefaults>
  <w:decimalSymbol w:val="."/>
  <w:listSeparator w:val=","/>
  <w14:docId w14:val="0F8C819A"/>
  <w15:chartTrackingRefBased/>
  <w15:docId w15:val="{265AAA4B-0560-444D-9EF0-A182BCCB7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634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5E7D"/>
    <w:pPr>
      <w:ind w:left="720"/>
      <w:contextualSpacing/>
    </w:pPr>
  </w:style>
  <w:style w:type="character" w:styleId="PlaceholderText">
    <w:name w:val="Placeholder Text"/>
    <w:basedOn w:val="DefaultParagraphFont"/>
    <w:uiPriority w:val="99"/>
    <w:semiHidden/>
    <w:rsid w:val="00520714"/>
    <w:rPr>
      <w:color w:val="808080"/>
    </w:rPr>
  </w:style>
  <w:style w:type="paragraph" w:customStyle="1" w:styleId="Default">
    <w:name w:val="Default"/>
    <w:rsid w:val="00083AF4"/>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E27A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B4CD7"/>
    <w:pPr>
      <w:spacing w:after="200" w:line="240" w:lineRule="auto"/>
    </w:pPr>
    <w:rPr>
      <w:i/>
      <w:iCs/>
      <w:color w:val="44546A" w:themeColor="text2"/>
      <w:sz w:val="18"/>
      <w:szCs w:val="18"/>
    </w:rPr>
  </w:style>
  <w:style w:type="paragraph" w:customStyle="1" w:styleId="Code">
    <w:name w:val="Code"/>
    <w:qFormat/>
    <w:rsid w:val="00F91449"/>
    <w:pPr>
      <w:pBdr>
        <w:top w:val="single" w:sz="2" w:space="4" w:color="D9D9D9" w:themeColor="background1" w:themeShade="D9"/>
        <w:left w:val="single" w:sz="2" w:space="4" w:color="D9D9D9" w:themeColor="background1" w:themeShade="D9"/>
        <w:bottom w:val="single" w:sz="2" w:space="4" w:color="D9D9D9" w:themeColor="background1" w:themeShade="D9"/>
        <w:right w:val="single" w:sz="2" w:space="4" w:color="D9D9D9" w:themeColor="background1" w:themeShade="D9"/>
      </w:pBdr>
      <w:shd w:val="clear" w:color="auto" w:fill="F2F2F2" w:themeFill="background1" w:themeFillShade="F2"/>
      <w:spacing w:before="140" w:after="140" w:line="280" w:lineRule="exact"/>
      <w:ind w:left="57" w:firstLine="113"/>
      <w:contextualSpacing/>
    </w:pPr>
    <w:rPr>
      <w:rFonts w:ascii="Consolas" w:eastAsiaTheme="majorEastAsia" w:hAnsi="Consolas" w:cstheme="majorBidi"/>
      <w:sz w:val="21"/>
      <w:szCs w:val="20"/>
    </w:rPr>
  </w:style>
  <w:style w:type="paragraph" w:styleId="BodyText">
    <w:name w:val="Body Text"/>
    <w:basedOn w:val="Normal"/>
    <w:link w:val="BodyTextChar"/>
    <w:uiPriority w:val="1"/>
    <w:qFormat/>
    <w:rsid w:val="007A3A23"/>
    <w:pPr>
      <w:widowControl w:val="0"/>
      <w:autoSpaceDE w:val="0"/>
      <w:autoSpaceDN w:val="0"/>
      <w:spacing w:after="0" w:line="240" w:lineRule="auto"/>
    </w:pPr>
    <w:rPr>
      <w:rFonts w:ascii="Times New Roman" w:eastAsia="Times New Roman" w:hAnsi="Times New Roman" w:cs="Times New Roman"/>
      <w:sz w:val="20"/>
      <w:szCs w:val="20"/>
    </w:rPr>
  </w:style>
  <w:style w:type="character" w:customStyle="1" w:styleId="BodyTextChar">
    <w:name w:val="Body Text Char"/>
    <w:basedOn w:val="DefaultParagraphFont"/>
    <w:link w:val="BodyText"/>
    <w:uiPriority w:val="1"/>
    <w:rsid w:val="007A3A23"/>
    <w:rPr>
      <w:rFonts w:ascii="Times New Roman" w:eastAsia="Times New Roman" w:hAnsi="Times New Roman" w:cs="Times New Roman"/>
      <w:sz w:val="20"/>
      <w:szCs w:val="20"/>
    </w:rPr>
  </w:style>
  <w:style w:type="character" w:customStyle="1" w:styleId="Heading1Char">
    <w:name w:val="Heading 1 Char"/>
    <w:basedOn w:val="DefaultParagraphFont"/>
    <w:link w:val="Heading1"/>
    <w:uiPriority w:val="9"/>
    <w:rsid w:val="00863481"/>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863481"/>
  </w:style>
  <w:style w:type="paragraph" w:styleId="Header">
    <w:name w:val="header"/>
    <w:basedOn w:val="Normal"/>
    <w:link w:val="HeaderChar"/>
    <w:uiPriority w:val="99"/>
    <w:unhideWhenUsed/>
    <w:rsid w:val="00DE01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0136"/>
  </w:style>
  <w:style w:type="paragraph" w:styleId="Footer">
    <w:name w:val="footer"/>
    <w:basedOn w:val="Normal"/>
    <w:link w:val="FooterChar"/>
    <w:uiPriority w:val="99"/>
    <w:unhideWhenUsed/>
    <w:rsid w:val="00DE01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0136"/>
  </w:style>
  <w:style w:type="paragraph" w:styleId="Title">
    <w:name w:val="Title"/>
    <w:basedOn w:val="Normal"/>
    <w:link w:val="TitleChar"/>
    <w:uiPriority w:val="10"/>
    <w:qFormat/>
    <w:rsid w:val="00026575"/>
    <w:pPr>
      <w:widowControl w:val="0"/>
      <w:autoSpaceDE w:val="0"/>
      <w:autoSpaceDN w:val="0"/>
      <w:spacing w:before="197" w:after="0" w:line="240" w:lineRule="auto"/>
      <w:ind w:left="117"/>
    </w:pPr>
    <w:rPr>
      <w:rFonts w:ascii="Times New Roman" w:eastAsia="Times New Roman" w:hAnsi="Times New Roman" w:cs="Times New Roman"/>
      <w:sz w:val="72"/>
      <w:szCs w:val="72"/>
    </w:rPr>
  </w:style>
  <w:style w:type="character" w:customStyle="1" w:styleId="TitleChar">
    <w:name w:val="Title Char"/>
    <w:basedOn w:val="DefaultParagraphFont"/>
    <w:link w:val="Title"/>
    <w:uiPriority w:val="10"/>
    <w:rsid w:val="00026575"/>
    <w:rPr>
      <w:rFonts w:ascii="Times New Roman" w:eastAsia="Times New Roman" w:hAnsi="Times New Roman" w:cs="Times New Roman"/>
      <w:sz w:val="72"/>
      <w:szCs w:val="7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96286">
      <w:bodyDiv w:val="1"/>
      <w:marLeft w:val="0"/>
      <w:marRight w:val="0"/>
      <w:marTop w:val="0"/>
      <w:marBottom w:val="0"/>
      <w:divBdr>
        <w:top w:val="none" w:sz="0" w:space="0" w:color="auto"/>
        <w:left w:val="none" w:sz="0" w:space="0" w:color="auto"/>
        <w:bottom w:val="none" w:sz="0" w:space="0" w:color="auto"/>
        <w:right w:val="none" w:sz="0" w:space="0" w:color="auto"/>
      </w:divBdr>
    </w:div>
    <w:div w:id="173763774">
      <w:bodyDiv w:val="1"/>
      <w:marLeft w:val="0"/>
      <w:marRight w:val="0"/>
      <w:marTop w:val="0"/>
      <w:marBottom w:val="0"/>
      <w:divBdr>
        <w:top w:val="none" w:sz="0" w:space="0" w:color="auto"/>
        <w:left w:val="none" w:sz="0" w:space="0" w:color="auto"/>
        <w:bottom w:val="none" w:sz="0" w:space="0" w:color="auto"/>
        <w:right w:val="none" w:sz="0" w:space="0" w:color="auto"/>
      </w:divBdr>
    </w:div>
    <w:div w:id="186600050">
      <w:bodyDiv w:val="1"/>
      <w:marLeft w:val="0"/>
      <w:marRight w:val="0"/>
      <w:marTop w:val="0"/>
      <w:marBottom w:val="0"/>
      <w:divBdr>
        <w:top w:val="none" w:sz="0" w:space="0" w:color="auto"/>
        <w:left w:val="none" w:sz="0" w:space="0" w:color="auto"/>
        <w:bottom w:val="none" w:sz="0" w:space="0" w:color="auto"/>
        <w:right w:val="none" w:sz="0" w:space="0" w:color="auto"/>
      </w:divBdr>
    </w:div>
    <w:div w:id="294525023">
      <w:bodyDiv w:val="1"/>
      <w:marLeft w:val="0"/>
      <w:marRight w:val="0"/>
      <w:marTop w:val="0"/>
      <w:marBottom w:val="0"/>
      <w:divBdr>
        <w:top w:val="none" w:sz="0" w:space="0" w:color="auto"/>
        <w:left w:val="none" w:sz="0" w:space="0" w:color="auto"/>
        <w:bottom w:val="none" w:sz="0" w:space="0" w:color="auto"/>
        <w:right w:val="none" w:sz="0" w:space="0" w:color="auto"/>
      </w:divBdr>
    </w:div>
    <w:div w:id="421880511">
      <w:bodyDiv w:val="1"/>
      <w:marLeft w:val="0"/>
      <w:marRight w:val="0"/>
      <w:marTop w:val="0"/>
      <w:marBottom w:val="0"/>
      <w:divBdr>
        <w:top w:val="none" w:sz="0" w:space="0" w:color="auto"/>
        <w:left w:val="none" w:sz="0" w:space="0" w:color="auto"/>
        <w:bottom w:val="none" w:sz="0" w:space="0" w:color="auto"/>
        <w:right w:val="none" w:sz="0" w:space="0" w:color="auto"/>
      </w:divBdr>
    </w:div>
    <w:div w:id="811018288">
      <w:bodyDiv w:val="1"/>
      <w:marLeft w:val="0"/>
      <w:marRight w:val="0"/>
      <w:marTop w:val="0"/>
      <w:marBottom w:val="0"/>
      <w:divBdr>
        <w:top w:val="none" w:sz="0" w:space="0" w:color="auto"/>
        <w:left w:val="none" w:sz="0" w:space="0" w:color="auto"/>
        <w:bottom w:val="none" w:sz="0" w:space="0" w:color="auto"/>
        <w:right w:val="none" w:sz="0" w:space="0" w:color="auto"/>
      </w:divBdr>
    </w:div>
    <w:div w:id="1023627259">
      <w:bodyDiv w:val="1"/>
      <w:marLeft w:val="0"/>
      <w:marRight w:val="0"/>
      <w:marTop w:val="0"/>
      <w:marBottom w:val="0"/>
      <w:divBdr>
        <w:top w:val="none" w:sz="0" w:space="0" w:color="auto"/>
        <w:left w:val="none" w:sz="0" w:space="0" w:color="auto"/>
        <w:bottom w:val="none" w:sz="0" w:space="0" w:color="auto"/>
        <w:right w:val="none" w:sz="0" w:space="0" w:color="auto"/>
      </w:divBdr>
    </w:div>
    <w:div w:id="1110588800">
      <w:bodyDiv w:val="1"/>
      <w:marLeft w:val="0"/>
      <w:marRight w:val="0"/>
      <w:marTop w:val="0"/>
      <w:marBottom w:val="0"/>
      <w:divBdr>
        <w:top w:val="none" w:sz="0" w:space="0" w:color="auto"/>
        <w:left w:val="none" w:sz="0" w:space="0" w:color="auto"/>
        <w:bottom w:val="none" w:sz="0" w:space="0" w:color="auto"/>
        <w:right w:val="none" w:sz="0" w:space="0" w:color="auto"/>
      </w:divBdr>
    </w:div>
    <w:div w:id="1319260554">
      <w:bodyDiv w:val="1"/>
      <w:marLeft w:val="0"/>
      <w:marRight w:val="0"/>
      <w:marTop w:val="0"/>
      <w:marBottom w:val="0"/>
      <w:divBdr>
        <w:top w:val="none" w:sz="0" w:space="0" w:color="auto"/>
        <w:left w:val="none" w:sz="0" w:space="0" w:color="auto"/>
        <w:bottom w:val="none" w:sz="0" w:space="0" w:color="auto"/>
        <w:right w:val="none" w:sz="0" w:space="0" w:color="auto"/>
      </w:divBdr>
    </w:div>
    <w:div w:id="1348947516">
      <w:bodyDiv w:val="1"/>
      <w:marLeft w:val="0"/>
      <w:marRight w:val="0"/>
      <w:marTop w:val="0"/>
      <w:marBottom w:val="0"/>
      <w:divBdr>
        <w:top w:val="none" w:sz="0" w:space="0" w:color="auto"/>
        <w:left w:val="none" w:sz="0" w:space="0" w:color="auto"/>
        <w:bottom w:val="none" w:sz="0" w:space="0" w:color="auto"/>
        <w:right w:val="none" w:sz="0" w:space="0" w:color="auto"/>
      </w:divBdr>
    </w:div>
    <w:div w:id="1477334507">
      <w:bodyDiv w:val="1"/>
      <w:marLeft w:val="0"/>
      <w:marRight w:val="0"/>
      <w:marTop w:val="0"/>
      <w:marBottom w:val="0"/>
      <w:divBdr>
        <w:top w:val="none" w:sz="0" w:space="0" w:color="auto"/>
        <w:left w:val="none" w:sz="0" w:space="0" w:color="auto"/>
        <w:bottom w:val="none" w:sz="0" w:space="0" w:color="auto"/>
        <w:right w:val="none" w:sz="0" w:space="0" w:color="auto"/>
      </w:divBdr>
    </w:div>
    <w:div w:id="1663116464">
      <w:bodyDiv w:val="1"/>
      <w:marLeft w:val="0"/>
      <w:marRight w:val="0"/>
      <w:marTop w:val="0"/>
      <w:marBottom w:val="0"/>
      <w:divBdr>
        <w:top w:val="none" w:sz="0" w:space="0" w:color="auto"/>
        <w:left w:val="none" w:sz="0" w:space="0" w:color="auto"/>
        <w:bottom w:val="none" w:sz="0" w:space="0" w:color="auto"/>
        <w:right w:val="none" w:sz="0" w:space="0" w:color="auto"/>
      </w:divBdr>
    </w:div>
    <w:div w:id="1890340087">
      <w:bodyDiv w:val="1"/>
      <w:marLeft w:val="0"/>
      <w:marRight w:val="0"/>
      <w:marTop w:val="0"/>
      <w:marBottom w:val="0"/>
      <w:divBdr>
        <w:top w:val="none" w:sz="0" w:space="0" w:color="auto"/>
        <w:left w:val="none" w:sz="0" w:space="0" w:color="auto"/>
        <w:bottom w:val="none" w:sz="0" w:space="0" w:color="auto"/>
        <w:right w:val="none" w:sz="0" w:space="0" w:color="auto"/>
      </w:divBdr>
    </w:div>
    <w:div w:id="1938634382">
      <w:bodyDiv w:val="1"/>
      <w:marLeft w:val="0"/>
      <w:marRight w:val="0"/>
      <w:marTop w:val="0"/>
      <w:marBottom w:val="0"/>
      <w:divBdr>
        <w:top w:val="none" w:sz="0" w:space="0" w:color="auto"/>
        <w:left w:val="none" w:sz="0" w:space="0" w:color="auto"/>
        <w:bottom w:val="none" w:sz="0" w:space="0" w:color="auto"/>
        <w:right w:val="none" w:sz="0" w:space="0" w:color="auto"/>
      </w:divBdr>
    </w:div>
    <w:div w:id="2008098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99" Type="http://schemas.openxmlformats.org/officeDocument/2006/relationships/image" Target="media/image292.png"/><Relationship Id="rId21" Type="http://schemas.openxmlformats.org/officeDocument/2006/relationships/image" Target="media/image14.png"/><Relationship Id="rId63" Type="http://schemas.openxmlformats.org/officeDocument/2006/relationships/image" Target="media/image56.png"/><Relationship Id="rId159" Type="http://schemas.openxmlformats.org/officeDocument/2006/relationships/image" Target="media/image152.png"/><Relationship Id="rId324" Type="http://schemas.openxmlformats.org/officeDocument/2006/relationships/image" Target="media/image317.png"/><Relationship Id="rId170" Type="http://schemas.openxmlformats.org/officeDocument/2006/relationships/image" Target="media/image163.png"/><Relationship Id="rId226" Type="http://schemas.openxmlformats.org/officeDocument/2006/relationships/image" Target="media/image219.png"/><Relationship Id="rId268" Type="http://schemas.openxmlformats.org/officeDocument/2006/relationships/image" Target="media/image261.png"/><Relationship Id="rId32" Type="http://schemas.openxmlformats.org/officeDocument/2006/relationships/image" Target="media/image25.png"/><Relationship Id="rId74" Type="http://schemas.openxmlformats.org/officeDocument/2006/relationships/image" Target="media/image67.png"/><Relationship Id="rId128" Type="http://schemas.openxmlformats.org/officeDocument/2006/relationships/image" Target="media/image121.png"/><Relationship Id="rId335" Type="http://schemas.openxmlformats.org/officeDocument/2006/relationships/image" Target="media/image328.png"/><Relationship Id="rId5" Type="http://schemas.openxmlformats.org/officeDocument/2006/relationships/webSettings" Target="webSettings.xml"/><Relationship Id="rId181" Type="http://schemas.openxmlformats.org/officeDocument/2006/relationships/image" Target="media/image174.png"/><Relationship Id="rId237" Type="http://schemas.openxmlformats.org/officeDocument/2006/relationships/image" Target="media/image230.png"/><Relationship Id="rId279" Type="http://schemas.openxmlformats.org/officeDocument/2006/relationships/image" Target="media/image272.png"/><Relationship Id="rId43" Type="http://schemas.openxmlformats.org/officeDocument/2006/relationships/image" Target="media/image36.png"/><Relationship Id="rId139" Type="http://schemas.openxmlformats.org/officeDocument/2006/relationships/image" Target="media/image132.png"/><Relationship Id="rId290" Type="http://schemas.openxmlformats.org/officeDocument/2006/relationships/image" Target="media/image283.png"/><Relationship Id="rId304" Type="http://schemas.openxmlformats.org/officeDocument/2006/relationships/image" Target="media/image297.png"/><Relationship Id="rId346" Type="http://schemas.openxmlformats.org/officeDocument/2006/relationships/image" Target="media/image339.png"/><Relationship Id="rId85" Type="http://schemas.openxmlformats.org/officeDocument/2006/relationships/image" Target="media/image78.png"/><Relationship Id="rId150" Type="http://schemas.openxmlformats.org/officeDocument/2006/relationships/image" Target="media/image143.png"/><Relationship Id="rId192" Type="http://schemas.openxmlformats.org/officeDocument/2006/relationships/image" Target="media/image185.png"/><Relationship Id="rId206" Type="http://schemas.openxmlformats.org/officeDocument/2006/relationships/image" Target="media/image199.png"/><Relationship Id="rId248" Type="http://schemas.openxmlformats.org/officeDocument/2006/relationships/image" Target="media/image241.png"/><Relationship Id="rId12" Type="http://schemas.openxmlformats.org/officeDocument/2006/relationships/image" Target="media/image5.jpeg"/><Relationship Id="rId108" Type="http://schemas.openxmlformats.org/officeDocument/2006/relationships/image" Target="media/image101.png"/><Relationship Id="rId315" Type="http://schemas.openxmlformats.org/officeDocument/2006/relationships/image" Target="media/image308.png"/><Relationship Id="rId357" Type="http://schemas.openxmlformats.org/officeDocument/2006/relationships/image" Target="media/image350.emf"/><Relationship Id="rId54" Type="http://schemas.openxmlformats.org/officeDocument/2006/relationships/image" Target="media/image47.png"/><Relationship Id="rId96" Type="http://schemas.openxmlformats.org/officeDocument/2006/relationships/image" Target="media/image89.png"/><Relationship Id="rId161" Type="http://schemas.openxmlformats.org/officeDocument/2006/relationships/image" Target="media/image154.png"/><Relationship Id="rId217" Type="http://schemas.openxmlformats.org/officeDocument/2006/relationships/image" Target="media/image210.png"/><Relationship Id="rId259" Type="http://schemas.openxmlformats.org/officeDocument/2006/relationships/image" Target="media/image252.png"/><Relationship Id="rId23" Type="http://schemas.openxmlformats.org/officeDocument/2006/relationships/image" Target="media/image16.png"/><Relationship Id="rId119" Type="http://schemas.openxmlformats.org/officeDocument/2006/relationships/image" Target="media/image112.png"/><Relationship Id="rId270" Type="http://schemas.openxmlformats.org/officeDocument/2006/relationships/image" Target="media/image263.png"/><Relationship Id="rId326" Type="http://schemas.openxmlformats.org/officeDocument/2006/relationships/image" Target="media/image319.png"/><Relationship Id="rId65" Type="http://schemas.openxmlformats.org/officeDocument/2006/relationships/image" Target="media/image58.png"/><Relationship Id="rId130" Type="http://schemas.openxmlformats.org/officeDocument/2006/relationships/image" Target="media/image123.png"/><Relationship Id="rId172" Type="http://schemas.openxmlformats.org/officeDocument/2006/relationships/image" Target="media/image165.png"/><Relationship Id="rId228" Type="http://schemas.openxmlformats.org/officeDocument/2006/relationships/image" Target="media/image221.png"/><Relationship Id="rId281" Type="http://schemas.openxmlformats.org/officeDocument/2006/relationships/image" Target="media/image274.png"/><Relationship Id="rId337" Type="http://schemas.openxmlformats.org/officeDocument/2006/relationships/image" Target="media/image330.png"/><Relationship Id="rId34" Type="http://schemas.openxmlformats.org/officeDocument/2006/relationships/image" Target="media/image27.png"/><Relationship Id="rId76" Type="http://schemas.openxmlformats.org/officeDocument/2006/relationships/image" Target="media/image69.png"/><Relationship Id="rId141" Type="http://schemas.openxmlformats.org/officeDocument/2006/relationships/image" Target="media/image134.png"/><Relationship Id="rId7" Type="http://schemas.openxmlformats.org/officeDocument/2006/relationships/endnotes" Target="endnotes.xml"/><Relationship Id="rId183" Type="http://schemas.openxmlformats.org/officeDocument/2006/relationships/image" Target="media/image176.png"/><Relationship Id="rId239" Type="http://schemas.openxmlformats.org/officeDocument/2006/relationships/image" Target="media/image232.png"/><Relationship Id="rId250" Type="http://schemas.openxmlformats.org/officeDocument/2006/relationships/image" Target="media/image243.png"/><Relationship Id="rId292" Type="http://schemas.openxmlformats.org/officeDocument/2006/relationships/image" Target="media/image285.png"/><Relationship Id="rId306" Type="http://schemas.openxmlformats.org/officeDocument/2006/relationships/image" Target="media/image299.png"/><Relationship Id="rId45" Type="http://schemas.openxmlformats.org/officeDocument/2006/relationships/image" Target="media/image38.png"/><Relationship Id="rId87" Type="http://schemas.openxmlformats.org/officeDocument/2006/relationships/image" Target="media/image80.png"/><Relationship Id="rId110" Type="http://schemas.openxmlformats.org/officeDocument/2006/relationships/image" Target="media/image103.png"/><Relationship Id="rId348" Type="http://schemas.openxmlformats.org/officeDocument/2006/relationships/image" Target="media/image341.png"/><Relationship Id="rId152" Type="http://schemas.openxmlformats.org/officeDocument/2006/relationships/image" Target="media/image145.png"/><Relationship Id="rId194" Type="http://schemas.openxmlformats.org/officeDocument/2006/relationships/image" Target="media/image187.png"/><Relationship Id="rId208" Type="http://schemas.openxmlformats.org/officeDocument/2006/relationships/image" Target="media/image201.png"/><Relationship Id="rId261" Type="http://schemas.openxmlformats.org/officeDocument/2006/relationships/image" Target="media/image254.png"/><Relationship Id="rId14" Type="http://schemas.openxmlformats.org/officeDocument/2006/relationships/image" Target="media/image7.jpeg"/><Relationship Id="rId56" Type="http://schemas.openxmlformats.org/officeDocument/2006/relationships/image" Target="media/image49.png"/><Relationship Id="rId317" Type="http://schemas.openxmlformats.org/officeDocument/2006/relationships/image" Target="media/image310.png"/><Relationship Id="rId359" Type="http://schemas.openxmlformats.org/officeDocument/2006/relationships/image" Target="media/image352.png"/><Relationship Id="rId98" Type="http://schemas.openxmlformats.org/officeDocument/2006/relationships/image" Target="media/image91.png"/><Relationship Id="rId121" Type="http://schemas.openxmlformats.org/officeDocument/2006/relationships/image" Target="media/image114.png"/><Relationship Id="rId163" Type="http://schemas.openxmlformats.org/officeDocument/2006/relationships/image" Target="media/image156.png"/><Relationship Id="rId219" Type="http://schemas.openxmlformats.org/officeDocument/2006/relationships/image" Target="media/image212.png"/><Relationship Id="rId230" Type="http://schemas.openxmlformats.org/officeDocument/2006/relationships/image" Target="media/image223.png"/><Relationship Id="rId25" Type="http://schemas.openxmlformats.org/officeDocument/2006/relationships/image" Target="media/image18.png"/><Relationship Id="rId67" Type="http://schemas.openxmlformats.org/officeDocument/2006/relationships/image" Target="media/image60.png"/><Relationship Id="rId272" Type="http://schemas.openxmlformats.org/officeDocument/2006/relationships/image" Target="media/image265.png"/><Relationship Id="rId328" Type="http://schemas.openxmlformats.org/officeDocument/2006/relationships/image" Target="media/image321.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360" Type="http://schemas.openxmlformats.org/officeDocument/2006/relationships/image" Target="media/image353.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emf"/><Relationship Id="rId36" Type="http://schemas.openxmlformats.org/officeDocument/2006/relationships/image" Target="media/image29.png"/><Relationship Id="rId57" Type="http://schemas.openxmlformats.org/officeDocument/2006/relationships/image" Target="media/image50.png"/><Relationship Id="rId262" Type="http://schemas.openxmlformats.org/officeDocument/2006/relationships/image" Target="media/image255.png"/><Relationship Id="rId283" Type="http://schemas.openxmlformats.org/officeDocument/2006/relationships/image" Target="media/image276.png"/><Relationship Id="rId318" Type="http://schemas.openxmlformats.org/officeDocument/2006/relationships/image" Target="media/image311.png"/><Relationship Id="rId339" Type="http://schemas.openxmlformats.org/officeDocument/2006/relationships/image" Target="media/image332.png"/><Relationship Id="rId78" Type="http://schemas.openxmlformats.org/officeDocument/2006/relationships/image" Target="media/image71.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64" Type="http://schemas.openxmlformats.org/officeDocument/2006/relationships/image" Target="media/image157.png"/><Relationship Id="rId185" Type="http://schemas.openxmlformats.org/officeDocument/2006/relationships/image" Target="media/image178.png"/><Relationship Id="rId350" Type="http://schemas.openxmlformats.org/officeDocument/2006/relationships/image" Target="media/image343.png"/><Relationship Id="rId9" Type="http://schemas.openxmlformats.org/officeDocument/2006/relationships/image" Target="media/image2.jpeg"/><Relationship Id="rId210" Type="http://schemas.openxmlformats.org/officeDocument/2006/relationships/image" Target="media/image203.png"/><Relationship Id="rId26" Type="http://schemas.openxmlformats.org/officeDocument/2006/relationships/image" Target="media/image19.png"/><Relationship Id="rId231" Type="http://schemas.openxmlformats.org/officeDocument/2006/relationships/image" Target="media/image224.png"/><Relationship Id="rId252" Type="http://schemas.openxmlformats.org/officeDocument/2006/relationships/image" Target="media/image245.png"/><Relationship Id="rId273" Type="http://schemas.openxmlformats.org/officeDocument/2006/relationships/image" Target="media/image266.png"/><Relationship Id="rId294" Type="http://schemas.openxmlformats.org/officeDocument/2006/relationships/image" Target="media/image287.png"/><Relationship Id="rId308" Type="http://schemas.openxmlformats.org/officeDocument/2006/relationships/image" Target="media/image301.png"/><Relationship Id="rId329" Type="http://schemas.openxmlformats.org/officeDocument/2006/relationships/image" Target="media/image322.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340" Type="http://schemas.openxmlformats.org/officeDocument/2006/relationships/image" Target="media/image333.png"/><Relationship Id="rId361" Type="http://schemas.openxmlformats.org/officeDocument/2006/relationships/fontTable" Target="fontTable.xml"/><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emf"/><Relationship Id="rId221" Type="http://schemas.openxmlformats.org/officeDocument/2006/relationships/image" Target="media/image214.png"/><Relationship Id="rId242" Type="http://schemas.openxmlformats.org/officeDocument/2006/relationships/image" Target="media/image235.png"/><Relationship Id="rId263" Type="http://schemas.openxmlformats.org/officeDocument/2006/relationships/image" Target="media/image256.png"/><Relationship Id="rId284" Type="http://schemas.openxmlformats.org/officeDocument/2006/relationships/image" Target="media/image277.png"/><Relationship Id="rId319" Type="http://schemas.openxmlformats.org/officeDocument/2006/relationships/image" Target="media/image31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330" Type="http://schemas.openxmlformats.org/officeDocument/2006/relationships/image" Target="media/image323.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351" Type="http://schemas.openxmlformats.org/officeDocument/2006/relationships/image" Target="media/image344.png"/><Relationship Id="rId211" Type="http://schemas.openxmlformats.org/officeDocument/2006/relationships/image" Target="media/image204.png"/><Relationship Id="rId232" Type="http://schemas.openxmlformats.org/officeDocument/2006/relationships/image" Target="media/image225.png"/><Relationship Id="rId253" Type="http://schemas.openxmlformats.org/officeDocument/2006/relationships/image" Target="media/image246.png"/><Relationship Id="rId274" Type="http://schemas.openxmlformats.org/officeDocument/2006/relationships/image" Target="media/image267.png"/><Relationship Id="rId295" Type="http://schemas.openxmlformats.org/officeDocument/2006/relationships/image" Target="media/image288.png"/><Relationship Id="rId309" Type="http://schemas.openxmlformats.org/officeDocument/2006/relationships/image" Target="media/image302.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320" Type="http://schemas.openxmlformats.org/officeDocument/2006/relationships/image" Target="media/image313.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341" Type="http://schemas.openxmlformats.org/officeDocument/2006/relationships/image" Target="media/image334.png"/><Relationship Id="rId362" Type="http://schemas.openxmlformats.org/officeDocument/2006/relationships/theme" Target="theme/theme1.xml"/><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image" Target="media/image236.png"/><Relationship Id="rId264" Type="http://schemas.openxmlformats.org/officeDocument/2006/relationships/image" Target="media/image257.png"/><Relationship Id="rId285" Type="http://schemas.openxmlformats.org/officeDocument/2006/relationships/image" Target="media/image278.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310" Type="http://schemas.openxmlformats.org/officeDocument/2006/relationships/image" Target="media/image303.png"/><Relationship Id="rId70" Type="http://schemas.openxmlformats.org/officeDocument/2006/relationships/image" Target="media/image63.png"/><Relationship Id="rId91" Type="http://schemas.openxmlformats.org/officeDocument/2006/relationships/image" Target="media/image84.pn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331" Type="http://schemas.openxmlformats.org/officeDocument/2006/relationships/image" Target="media/image324.png"/><Relationship Id="rId352" Type="http://schemas.openxmlformats.org/officeDocument/2006/relationships/image" Target="media/image345.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54" Type="http://schemas.openxmlformats.org/officeDocument/2006/relationships/image" Target="media/image247.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275" Type="http://schemas.openxmlformats.org/officeDocument/2006/relationships/image" Target="media/image268.png"/><Relationship Id="rId296" Type="http://schemas.openxmlformats.org/officeDocument/2006/relationships/image" Target="media/image289.png"/><Relationship Id="rId300" Type="http://schemas.openxmlformats.org/officeDocument/2006/relationships/image" Target="media/image293.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321" Type="http://schemas.openxmlformats.org/officeDocument/2006/relationships/image" Target="media/image314.png"/><Relationship Id="rId342" Type="http://schemas.openxmlformats.org/officeDocument/2006/relationships/image" Target="media/image335.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image" Target="media/image237.png"/><Relationship Id="rId18" Type="http://schemas.openxmlformats.org/officeDocument/2006/relationships/image" Target="media/image11.png"/><Relationship Id="rId39" Type="http://schemas.openxmlformats.org/officeDocument/2006/relationships/image" Target="media/image32.png"/><Relationship Id="rId265" Type="http://schemas.openxmlformats.org/officeDocument/2006/relationships/image" Target="media/image258.png"/><Relationship Id="rId286" Type="http://schemas.openxmlformats.org/officeDocument/2006/relationships/image" Target="media/image279.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311" Type="http://schemas.openxmlformats.org/officeDocument/2006/relationships/image" Target="media/image304.png"/><Relationship Id="rId332" Type="http://schemas.openxmlformats.org/officeDocument/2006/relationships/image" Target="media/image325.png"/><Relationship Id="rId353" Type="http://schemas.openxmlformats.org/officeDocument/2006/relationships/image" Target="media/image346.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255" Type="http://schemas.openxmlformats.org/officeDocument/2006/relationships/image" Target="media/image248.png"/><Relationship Id="rId276" Type="http://schemas.openxmlformats.org/officeDocument/2006/relationships/image" Target="media/image269.png"/><Relationship Id="rId297" Type="http://schemas.openxmlformats.org/officeDocument/2006/relationships/image" Target="media/image290.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301" Type="http://schemas.openxmlformats.org/officeDocument/2006/relationships/image" Target="media/image294.png"/><Relationship Id="rId322" Type="http://schemas.openxmlformats.org/officeDocument/2006/relationships/image" Target="media/image315.png"/><Relationship Id="rId343" Type="http://schemas.openxmlformats.org/officeDocument/2006/relationships/image" Target="media/image336.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245" Type="http://schemas.openxmlformats.org/officeDocument/2006/relationships/image" Target="media/image238.png"/><Relationship Id="rId266" Type="http://schemas.openxmlformats.org/officeDocument/2006/relationships/image" Target="media/image259.png"/><Relationship Id="rId287" Type="http://schemas.openxmlformats.org/officeDocument/2006/relationships/image" Target="media/image280.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312" Type="http://schemas.openxmlformats.org/officeDocument/2006/relationships/image" Target="media/image305.png"/><Relationship Id="rId333" Type="http://schemas.openxmlformats.org/officeDocument/2006/relationships/image" Target="media/image326.png"/><Relationship Id="rId354" Type="http://schemas.openxmlformats.org/officeDocument/2006/relationships/image" Target="media/image347.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256" Type="http://schemas.openxmlformats.org/officeDocument/2006/relationships/image" Target="media/image249.png"/><Relationship Id="rId277" Type="http://schemas.openxmlformats.org/officeDocument/2006/relationships/image" Target="media/image270.png"/><Relationship Id="rId298" Type="http://schemas.openxmlformats.org/officeDocument/2006/relationships/image" Target="media/image291.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302" Type="http://schemas.openxmlformats.org/officeDocument/2006/relationships/image" Target="media/image295.png"/><Relationship Id="rId323" Type="http://schemas.openxmlformats.org/officeDocument/2006/relationships/image" Target="media/image316.png"/><Relationship Id="rId344" Type="http://schemas.openxmlformats.org/officeDocument/2006/relationships/image" Target="media/image337.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 Id="rId246" Type="http://schemas.openxmlformats.org/officeDocument/2006/relationships/image" Target="media/image239.png"/><Relationship Id="rId267" Type="http://schemas.openxmlformats.org/officeDocument/2006/relationships/image" Target="media/image260.png"/><Relationship Id="rId288" Type="http://schemas.openxmlformats.org/officeDocument/2006/relationships/image" Target="media/image281.png"/><Relationship Id="rId106" Type="http://schemas.openxmlformats.org/officeDocument/2006/relationships/image" Target="media/image99.png"/><Relationship Id="rId127" Type="http://schemas.openxmlformats.org/officeDocument/2006/relationships/image" Target="media/image120.png"/><Relationship Id="rId313" Type="http://schemas.openxmlformats.org/officeDocument/2006/relationships/image" Target="media/image306.png"/><Relationship Id="rId10" Type="http://schemas.openxmlformats.org/officeDocument/2006/relationships/image" Target="media/image3.jpe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94" Type="http://schemas.openxmlformats.org/officeDocument/2006/relationships/image" Target="media/image87.png"/><Relationship Id="rId148" Type="http://schemas.openxmlformats.org/officeDocument/2006/relationships/image" Target="media/image141.png"/><Relationship Id="rId169" Type="http://schemas.openxmlformats.org/officeDocument/2006/relationships/image" Target="media/image162.png"/><Relationship Id="rId334" Type="http://schemas.openxmlformats.org/officeDocument/2006/relationships/image" Target="media/image327.png"/><Relationship Id="rId355" Type="http://schemas.openxmlformats.org/officeDocument/2006/relationships/image" Target="media/image348.png"/><Relationship Id="rId4" Type="http://schemas.openxmlformats.org/officeDocument/2006/relationships/settings" Target="settings.xml"/><Relationship Id="rId180" Type="http://schemas.openxmlformats.org/officeDocument/2006/relationships/image" Target="media/image173.png"/><Relationship Id="rId215" Type="http://schemas.openxmlformats.org/officeDocument/2006/relationships/image" Target="media/image208.png"/><Relationship Id="rId236" Type="http://schemas.openxmlformats.org/officeDocument/2006/relationships/image" Target="media/image229.png"/><Relationship Id="rId257" Type="http://schemas.openxmlformats.org/officeDocument/2006/relationships/image" Target="media/image250.png"/><Relationship Id="rId278" Type="http://schemas.openxmlformats.org/officeDocument/2006/relationships/image" Target="media/image271.png"/><Relationship Id="rId303" Type="http://schemas.openxmlformats.org/officeDocument/2006/relationships/image" Target="media/image296.png"/><Relationship Id="rId42" Type="http://schemas.openxmlformats.org/officeDocument/2006/relationships/image" Target="media/image35.png"/><Relationship Id="rId84" Type="http://schemas.openxmlformats.org/officeDocument/2006/relationships/image" Target="media/image77.png"/><Relationship Id="rId138" Type="http://schemas.openxmlformats.org/officeDocument/2006/relationships/image" Target="media/image131.png"/><Relationship Id="rId345" Type="http://schemas.openxmlformats.org/officeDocument/2006/relationships/image" Target="media/image338.png"/><Relationship Id="rId191" Type="http://schemas.openxmlformats.org/officeDocument/2006/relationships/image" Target="media/image184.png"/><Relationship Id="rId205" Type="http://schemas.openxmlformats.org/officeDocument/2006/relationships/image" Target="media/image198.png"/><Relationship Id="rId247" Type="http://schemas.openxmlformats.org/officeDocument/2006/relationships/image" Target="media/image240.png"/><Relationship Id="rId107" Type="http://schemas.openxmlformats.org/officeDocument/2006/relationships/image" Target="media/image100.png"/><Relationship Id="rId289" Type="http://schemas.openxmlformats.org/officeDocument/2006/relationships/image" Target="media/image282.png"/><Relationship Id="rId11" Type="http://schemas.openxmlformats.org/officeDocument/2006/relationships/image" Target="media/image4.jpeg"/><Relationship Id="rId53" Type="http://schemas.openxmlformats.org/officeDocument/2006/relationships/image" Target="media/image46.png"/><Relationship Id="rId149" Type="http://schemas.openxmlformats.org/officeDocument/2006/relationships/image" Target="media/image142.png"/><Relationship Id="rId314" Type="http://schemas.openxmlformats.org/officeDocument/2006/relationships/image" Target="media/image307.png"/><Relationship Id="rId356" Type="http://schemas.openxmlformats.org/officeDocument/2006/relationships/image" Target="media/image349.png"/><Relationship Id="rId95" Type="http://schemas.openxmlformats.org/officeDocument/2006/relationships/image" Target="media/image88.png"/><Relationship Id="rId160" Type="http://schemas.openxmlformats.org/officeDocument/2006/relationships/image" Target="media/image153.png"/><Relationship Id="rId216" Type="http://schemas.openxmlformats.org/officeDocument/2006/relationships/image" Target="media/image209.png"/><Relationship Id="rId258" Type="http://schemas.openxmlformats.org/officeDocument/2006/relationships/image" Target="media/image251.png"/><Relationship Id="rId22" Type="http://schemas.openxmlformats.org/officeDocument/2006/relationships/image" Target="media/image15.png"/><Relationship Id="rId64" Type="http://schemas.openxmlformats.org/officeDocument/2006/relationships/image" Target="media/image57.png"/><Relationship Id="rId118" Type="http://schemas.openxmlformats.org/officeDocument/2006/relationships/image" Target="media/image111.png"/><Relationship Id="rId325" Type="http://schemas.openxmlformats.org/officeDocument/2006/relationships/image" Target="media/image318.png"/><Relationship Id="rId171" Type="http://schemas.openxmlformats.org/officeDocument/2006/relationships/image" Target="media/image164.png"/><Relationship Id="rId227" Type="http://schemas.openxmlformats.org/officeDocument/2006/relationships/image" Target="media/image220.png"/><Relationship Id="rId269" Type="http://schemas.openxmlformats.org/officeDocument/2006/relationships/image" Target="media/image262.png"/><Relationship Id="rId33" Type="http://schemas.openxmlformats.org/officeDocument/2006/relationships/image" Target="media/image26.png"/><Relationship Id="rId129" Type="http://schemas.openxmlformats.org/officeDocument/2006/relationships/image" Target="media/image122.png"/><Relationship Id="rId280" Type="http://schemas.openxmlformats.org/officeDocument/2006/relationships/image" Target="media/image273.png"/><Relationship Id="rId336" Type="http://schemas.openxmlformats.org/officeDocument/2006/relationships/image" Target="media/image329.png"/><Relationship Id="rId75" Type="http://schemas.openxmlformats.org/officeDocument/2006/relationships/image" Target="media/image68.png"/><Relationship Id="rId140" Type="http://schemas.openxmlformats.org/officeDocument/2006/relationships/image" Target="media/image133.png"/><Relationship Id="rId182" Type="http://schemas.openxmlformats.org/officeDocument/2006/relationships/image" Target="media/image175.png"/><Relationship Id="rId6" Type="http://schemas.openxmlformats.org/officeDocument/2006/relationships/footnotes" Target="footnotes.xml"/><Relationship Id="rId238" Type="http://schemas.openxmlformats.org/officeDocument/2006/relationships/image" Target="media/image231.png"/><Relationship Id="rId291" Type="http://schemas.openxmlformats.org/officeDocument/2006/relationships/image" Target="media/image284.png"/><Relationship Id="rId305" Type="http://schemas.openxmlformats.org/officeDocument/2006/relationships/image" Target="media/image298.png"/><Relationship Id="rId347" Type="http://schemas.openxmlformats.org/officeDocument/2006/relationships/image" Target="media/image340.png"/><Relationship Id="rId44" Type="http://schemas.openxmlformats.org/officeDocument/2006/relationships/image" Target="media/image37.png"/><Relationship Id="rId86" Type="http://schemas.openxmlformats.org/officeDocument/2006/relationships/image" Target="media/image79.png"/><Relationship Id="rId151" Type="http://schemas.openxmlformats.org/officeDocument/2006/relationships/image" Target="media/image144.png"/><Relationship Id="rId193" Type="http://schemas.openxmlformats.org/officeDocument/2006/relationships/image" Target="media/image186.png"/><Relationship Id="rId207" Type="http://schemas.openxmlformats.org/officeDocument/2006/relationships/image" Target="media/image200.png"/><Relationship Id="rId249" Type="http://schemas.openxmlformats.org/officeDocument/2006/relationships/image" Target="media/image242.png"/><Relationship Id="rId13" Type="http://schemas.openxmlformats.org/officeDocument/2006/relationships/image" Target="media/image6.jpeg"/><Relationship Id="rId109" Type="http://schemas.openxmlformats.org/officeDocument/2006/relationships/image" Target="media/image102.png"/><Relationship Id="rId260" Type="http://schemas.openxmlformats.org/officeDocument/2006/relationships/image" Target="media/image253.png"/><Relationship Id="rId316" Type="http://schemas.openxmlformats.org/officeDocument/2006/relationships/image" Target="media/image309.png"/><Relationship Id="rId55" Type="http://schemas.openxmlformats.org/officeDocument/2006/relationships/image" Target="media/image48.png"/><Relationship Id="rId97" Type="http://schemas.openxmlformats.org/officeDocument/2006/relationships/image" Target="media/image90.png"/><Relationship Id="rId120" Type="http://schemas.openxmlformats.org/officeDocument/2006/relationships/image" Target="media/image113.png"/><Relationship Id="rId358" Type="http://schemas.openxmlformats.org/officeDocument/2006/relationships/image" Target="media/image351.png"/><Relationship Id="rId162" Type="http://schemas.openxmlformats.org/officeDocument/2006/relationships/image" Target="media/image155.png"/><Relationship Id="rId218" Type="http://schemas.openxmlformats.org/officeDocument/2006/relationships/image" Target="media/image211.png"/><Relationship Id="rId271" Type="http://schemas.openxmlformats.org/officeDocument/2006/relationships/image" Target="media/image264.png"/><Relationship Id="rId24" Type="http://schemas.openxmlformats.org/officeDocument/2006/relationships/image" Target="media/image17.png"/><Relationship Id="rId66" Type="http://schemas.openxmlformats.org/officeDocument/2006/relationships/image" Target="media/image59.png"/><Relationship Id="rId131" Type="http://schemas.openxmlformats.org/officeDocument/2006/relationships/image" Target="media/image124.png"/><Relationship Id="rId327" Type="http://schemas.openxmlformats.org/officeDocument/2006/relationships/image" Target="media/image320.png"/><Relationship Id="rId173" Type="http://schemas.openxmlformats.org/officeDocument/2006/relationships/image" Target="media/image166.png"/><Relationship Id="rId229" Type="http://schemas.openxmlformats.org/officeDocument/2006/relationships/image" Target="media/image222.png"/><Relationship Id="rId240" Type="http://schemas.openxmlformats.org/officeDocument/2006/relationships/image" Target="media/image233.png"/><Relationship Id="rId35" Type="http://schemas.openxmlformats.org/officeDocument/2006/relationships/image" Target="media/image28.png"/><Relationship Id="rId77" Type="http://schemas.openxmlformats.org/officeDocument/2006/relationships/image" Target="media/image70.png"/><Relationship Id="rId100" Type="http://schemas.openxmlformats.org/officeDocument/2006/relationships/image" Target="media/image93.png"/><Relationship Id="rId282" Type="http://schemas.openxmlformats.org/officeDocument/2006/relationships/image" Target="media/image275.png"/><Relationship Id="rId338" Type="http://schemas.openxmlformats.org/officeDocument/2006/relationships/image" Target="media/image331.png"/><Relationship Id="rId8" Type="http://schemas.openxmlformats.org/officeDocument/2006/relationships/image" Target="media/image1.jpeg"/><Relationship Id="rId142" Type="http://schemas.openxmlformats.org/officeDocument/2006/relationships/image" Target="media/image135.png"/><Relationship Id="rId184" Type="http://schemas.openxmlformats.org/officeDocument/2006/relationships/image" Target="media/image177.png"/><Relationship Id="rId251" Type="http://schemas.openxmlformats.org/officeDocument/2006/relationships/image" Target="media/image244.png"/><Relationship Id="rId46" Type="http://schemas.openxmlformats.org/officeDocument/2006/relationships/image" Target="media/image39.png"/><Relationship Id="rId293" Type="http://schemas.openxmlformats.org/officeDocument/2006/relationships/image" Target="media/image286.png"/><Relationship Id="rId307" Type="http://schemas.openxmlformats.org/officeDocument/2006/relationships/image" Target="media/image300.png"/><Relationship Id="rId349" Type="http://schemas.openxmlformats.org/officeDocument/2006/relationships/image" Target="media/image3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es</b:Tag>
    <b:SourceType>InternetSite</b:SourceType>
    <b:Guid>{DF14A93C-0FB6-45CF-9B2E-A84E4C9F23C7}</b:Guid>
    <b:Title>Tesla Model S</b:Title>
    <b:URL>https://www.tesla.com/models</b:URL>
    <b:RefOrder>4</b:RefOrder>
  </b:Source>
  <b:Source>
    <b:Tag>Way</b:Tag>
    <b:SourceType>InternetSite</b:SourceType>
    <b:Guid>{D2B2D099-EE18-4876-A9AE-7BE248BF667F}</b:Guid>
    <b:Title>Waymo</b:Title>
    <b:URL>https://waymo.com/tech/</b:URL>
    <b:RefOrder>3</b:RefOrder>
  </b:Source>
  <b:Source>
    <b:Tag>Dri</b:Tag>
    <b:SourceType>InternetSite</b:SourceType>
    <b:Guid>{48F07909-40EB-45EA-B130-84C655C23253}</b:Guid>
    <b:Title>Audi A8</b:Title>
    <b:URL>https://www.audiusa.com/us/web/en/models/a8/a8-sedan/2021/overview.html</b:URL>
    <b:RefOrder>1</b:RefOrder>
  </b:Source>
  <b:Source>
    <b:Tag>Cad</b:Tag>
    <b:SourceType>InternetSite</b:SourceType>
    <b:Guid>{759A1E9D-55B9-48B3-A332-BDE1E2AE41F4}</b:Guid>
    <b:Title>Cadillac CT6</b:Title>
    <b:URL>https://www.cadillac.com/world-of-cadillac/innovation/super-cruise</b:URL>
    <b:RefOrder>2</b:RefOrder>
  </b:Source>
  <b:Source>
    <b:Tag>Adv</b:Tag>
    <b:SourceType>InternetSite</b:SourceType>
    <b:Guid>{DF5FDC56-D7C2-4538-A420-0B0C14C12F54}</b:Guid>
    <b:Title>Advantages of Autonomous driving</b:Title>
    <b:URL>https://www.itsdigest.com/10-advantages-autonomous-vehicles</b:URL>
    <b:RefOrder>5</b:RefOrder>
  </b:Source>
  <b:Source>
    <b:Tag>Per</b:Tag>
    <b:SourceType>InternetSite</b:SourceType>
    <b:Guid>{A83DBF37-87DF-4128-AED1-0E6E98CA906D}</b:Guid>
    <b:Title>Perceptive Sensors</b:Title>
    <b:URL>https://www.techbriefs.com/component/content/article/tb/stories/blog/37699</b:URL>
    <b:RefOrder>6</b:RefOrder>
  </b:Source>
  <b:Source>
    <b:Tag>RAD</b:Tag>
    <b:SourceType>InternetSite</b:SourceType>
    <b:Guid>{ADE5BC4D-1843-45D7-82D9-64DADA3C0E9A}</b:Guid>
    <b:Title>RADAR detection Dr. Jia slides</b:Title>
    <b:URL>https://clemson.instructure.com/courses/128604/files/folder/Lecture%20Slides?preview=9023350</b:URL>
    <b:RefOrder>8</b:RefOrder>
  </b:Source>
  <b:Source>
    <b:Tag>Pro</b:Tag>
    <b:SourceType>InternetSite</b:SourceType>
    <b:Guid>{CB063319-C572-48AA-8E12-7BF9E62E45B7}</b:Guid>
    <b:Title>Pros and Cons - Radar and Lidar</b:Title>
    <b:URL>https://archer-soft.com/blog/lidar-vs-radar-pros-and-cons-autonomous-driving</b:URL>
    <b:RefOrder>7</b:RefOrder>
  </b:Source>
</b:Sources>
</file>

<file path=customXml/itemProps1.xml><?xml version="1.0" encoding="utf-8"?>
<ds:datastoreItem xmlns:ds="http://schemas.openxmlformats.org/officeDocument/2006/customXml" ds:itemID="{11CEC855-F0A3-4D63-AFC9-DC6B751D7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0</Pages>
  <Words>2577</Words>
  <Characters>1469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hya Suresh</dc:creator>
  <cp:keywords/>
  <dc:description/>
  <cp:lastModifiedBy>Adithya Suresh</cp:lastModifiedBy>
  <cp:revision>9</cp:revision>
  <cp:lastPrinted>2021-01-26T17:44:00Z</cp:lastPrinted>
  <dcterms:created xsi:type="dcterms:W3CDTF">2021-01-26T17:24:00Z</dcterms:created>
  <dcterms:modified xsi:type="dcterms:W3CDTF">2021-01-26T17:44:00Z</dcterms:modified>
</cp:coreProperties>
</file>